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D7049" w14:textId="1BFA92AC" w:rsidR="00140520" w:rsidRPr="001D0438" w:rsidRDefault="00E16E0A" w:rsidP="00B17B0D">
      <w:pPr>
        <w:spacing w:before="60" w:after="0" w:line="240" w:lineRule="auto"/>
        <w:textAlignment w:val="baseline"/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36"/>
          <w:szCs w:val="36"/>
          <w:lang w:eastAsia="en-GB"/>
        </w:rPr>
      </w:pPr>
      <w:r w:rsidRPr="001D0438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36"/>
          <w:szCs w:val="36"/>
          <w:lang w:eastAsia="en-GB"/>
        </w:rPr>
        <w:t>EXPENDITURE MODULE</w:t>
      </w:r>
      <w:r w:rsidR="00280D8D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36"/>
          <w:szCs w:val="36"/>
          <w:lang w:eastAsia="en-GB"/>
        </w:rPr>
        <w:t xml:space="preserve"> &amp; COMPLEMENTARY MODULES (Assistance</w:t>
      </w:r>
      <w:r w:rsidR="00714561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36"/>
          <w:szCs w:val="36"/>
          <w:lang w:eastAsia="en-GB"/>
        </w:rPr>
        <w:t>, Housing</w:t>
      </w:r>
      <w:r w:rsidR="00280D8D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36"/>
          <w:szCs w:val="36"/>
          <w:lang w:eastAsia="en-GB"/>
        </w:rPr>
        <w:t>)</w:t>
      </w:r>
    </w:p>
    <w:p w14:paraId="5A3B056B" w14:textId="0BD0F5F8" w:rsidR="00097BEC" w:rsidRPr="001D0438" w:rsidRDefault="00097BEC" w:rsidP="00097BEC">
      <w:pPr>
        <w:spacing w:after="0"/>
        <w:rPr>
          <w:rFonts w:eastAsia="Calibri" w:cstheme="minorHAnsi"/>
          <w:noProof w:val="0"/>
          <w:color w:val="1F3864" w:themeColor="accent1" w:themeShade="80"/>
          <w:sz w:val="24"/>
          <w:szCs w:val="24"/>
        </w:rPr>
      </w:pPr>
      <w:r w:rsidRPr="001D0438">
        <w:rPr>
          <w:rFonts w:eastAsia="Calibri" w:cstheme="minorHAnsi"/>
          <w:noProof w:val="0"/>
          <w:color w:val="1F3864" w:themeColor="accent1" w:themeShade="80"/>
          <w:sz w:val="24"/>
          <w:szCs w:val="24"/>
        </w:rPr>
        <w:t xml:space="preserve">Survey Module </w:t>
      </w:r>
      <w:r w:rsidR="0050142D">
        <w:rPr>
          <w:rFonts w:eastAsia="Calibri" w:cstheme="minorHAnsi"/>
          <w:noProof w:val="0"/>
          <w:color w:val="1F3864" w:themeColor="accent1" w:themeShade="80"/>
          <w:sz w:val="24"/>
          <w:szCs w:val="24"/>
        </w:rPr>
        <w:t>t</w:t>
      </w:r>
      <w:r w:rsidRPr="001D0438">
        <w:rPr>
          <w:rFonts w:eastAsia="Calibri" w:cstheme="minorHAnsi"/>
          <w:noProof w:val="0"/>
          <w:color w:val="1F3864" w:themeColor="accent1" w:themeShade="80"/>
          <w:sz w:val="24"/>
          <w:szCs w:val="24"/>
        </w:rPr>
        <w:t>o calculate Economic Capacity to Meet Essential Needs (ECMEN), Food Expenditure Share (FES) and Minimum Expenditure Basket (MEB)</w:t>
      </w:r>
      <w:r w:rsidR="00FC7FED">
        <w:rPr>
          <w:rFonts w:eastAsia="Calibri" w:cstheme="minorHAnsi"/>
          <w:noProof w:val="0"/>
          <w:color w:val="1F3864" w:themeColor="accent1" w:themeShade="80"/>
          <w:sz w:val="24"/>
          <w:szCs w:val="24"/>
        </w:rPr>
        <w:t>.</w:t>
      </w:r>
    </w:p>
    <w:p w14:paraId="443314F5" w14:textId="77777777" w:rsidR="00097BEC" w:rsidRPr="00783B4F" w:rsidRDefault="00097BEC" w:rsidP="00097BEC">
      <w:pPr>
        <w:spacing w:after="0"/>
        <w:rPr>
          <w:rFonts w:eastAsia="Calibri" w:cstheme="minorHAnsi"/>
          <w:noProof w:val="0"/>
          <w:color w:val="1F3864" w:themeColor="accent1" w:themeShade="80"/>
          <w:sz w:val="24"/>
          <w:szCs w:val="24"/>
        </w:rPr>
      </w:pPr>
    </w:p>
    <w:p w14:paraId="2825C8DA" w14:textId="58188CD9" w:rsidR="005D6C79" w:rsidRPr="00783B4F" w:rsidRDefault="005D6C79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  <w:r w:rsidRPr="00783B4F">
        <w:rPr>
          <w:rFonts w:eastAsia="Calibri" w:cstheme="minorHAnsi"/>
          <w:noProof w:val="0"/>
          <w:color w:val="000000" w:themeColor="text1"/>
          <w:sz w:val="24"/>
          <w:szCs w:val="24"/>
        </w:rPr>
        <w:t>Notes:</w:t>
      </w:r>
    </w:p>
    <w:p w14:paraId="07A117DC" w14:textId="40E046E2" w:rsidR="005C7A43" w:rsidRPr="00783B4F" w:rsidRDefault="000C4A7F" w:rsidP="005D6C79">
      <w:pPr>
        <w:pStyle w:val="ListParagraph"/>
        <w:numPr>
          <w:ilvl w:val="0"/>
          <w:numId w:val="41"/>
        </w:numPr>
        <w:rPr>
          <w:rFonts w:asciiTheme="minorHAnsi" w:eastAsia="Calibri" w:hAnsiTheme="minorHAnsi" w:cstheme="minorHAnsi"/>
          <w:noProof w:val="0"/>
          <w:sz w:val="24"/>
          <w:szCs w:val="24"/>
        </w:rPr>
      </w:pPr>
      <w:r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Questions in </w:t>
      </w:r>
      <w:r w:rsidRPr="00783B4F">
        <w:rPr>
          <w:rFonts w:asciiTheme="minorHAnsi" w:eastAsia="Calibri" w:hAnsiTheme="minorHAnsi" w:cstheme="minorHAnsi"/>
          <w:noProof w:val="0"/>
          <w:color w:val="4472C4" w:themeColor="accent1"/>
          <w:sz w:val="24"/>
          <w:szCs w:val="24"/>
        </w:rPr>
        <w:t>blue</w:t>
      </w:r>
      <w:r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are optional</w:t>
      </w:r>
      <w:r w:rsidR="00FC7FED">
        <w:rPr>
          <w:rFonts w:asciiTheme="minorHAnsi" w:eastAsia="Calibri" w:hAnsiTheme="minorHAnsi" w:cstheme="minorHAnsi"/>
          <w:noProof w:val="0"/>
          <w:sz w:val="24"/>
          <w:szCs w:val="24"/>
        </w:rPr>
        <w:t>.</w:t>
      </w:r>
    </w:p>
    <w:p w14:paraId="4CF05A05" w14:textId="77777777" w:rsidR="00E453B8" w:rsidRDefault="005D6C79" w:rsidP="005D6C79">
      <w:pPr>
        <w:pStyle w:val="ListParagraph"/>
        <w:numPr>
          <w:ilvl w:val="0"/>
          <w:numId w:val="41"/>
        </w:numPr>
        <w:rPr>
          <w:rFonts w:asciiTheme="minorHAnsi" w:eastAsia="Calibri" w:hAnsiTheme="minorHAnsi" w:cstheme="minorHAnsi"/>
          <w:noProof w:val="0"/>
          <w:sz w:val="24"/>
          <w:szCs w:val="24"/>
        </w:rPr>
      </w:pPr>
      <w:r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The </w:t>
      </w:r>
      <w:r w:rsidR="00982D59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Assistance module is necessary only for computing ECMEN excluding assistance (version used for assessment). </w:t>
      </w:r>
      <w:r w:rsidR="00C57324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>For computing ECMEN including assistance (version used for monitoring), the module is not strictly necessary</w:t>
      </w:r>
      <w:r w:rsidR="00FC7FED">
        <w:rPr>
          <w:rFonts w:asciiTheme="minorHAnsi" w:eastAsia="Calibri" w:hAnsiTheme="minorHAnsi" w:cstheme="minorHAnsi"/>
          <w:noProof w:val="0"/>
          <w:sz w:val="24"/>
          <w:szCs w:val="24"/>
        </w:rPr>
        <w:t>.</w:t>
      </w:r>
      <w:r w:rsidR="00BB366E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</w:t>
      </w:r>
    </w:p>
    <w:p w14:paraId="6C9DACF7" w14:textId="780FDDA3" w:rsidR="005D6C79" w:rsidRPr="00783B4F" w:rsidRDefault="00BB366E" w:rsidP="005D6C79">
      <w:pPr>
        <w:pStyle w:val="ListParagraph"/>
        <w:numPr>
          <w:ilvl w:val="0"/>
          <w:numId w:val="41"/>
        </w:numPr>
        <w:rPr>
          <w:rFonts w:asciiTheme="minorHAnsi" w:eastAsia="Calibri" w:hAnsiTheme="minorHAnsi" w:cstheme="minorHAnsi"/>
          <w:noProof w:val="0"/>
          <w:sz w:val="24"/>
          <w:szCs w:val="24"/>
        </w:rPr>
      </w:pPr>
      <w:r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The </w:t>
      </w:r>
      <w:r w:rsidR="00E453B8">
        <w:rPr>
          <w:rFonts w:asciiTheme="minorHAnsi" w:eastAsia="Calibri" w:hAnsiTheme="minorHAnsi" w:cstheme="minorHAnsi"/>
          <w:noProof w:val="0"/>
          <w:sz w:val="24"/>
          <w:szCs w:val="24"/>
        </w:rPr>
        <w:t>Assistance module is not needed fo</w:t>
      </w:r>
      <w:r w:rsidR="00B45BFD">
        <w:rPr>
          <w:rFonts w:asciiTheme="minorHAnsi" w:eastAsia="Calibri" w:hAnsiTheme="minorHAnsi" w:cstheme="minorHAnsi"/>
          <w:noProof w:val="0"/>
          <w:sz w:val="24"/>
          <w:szCs w:val="24"/>
        </w:rPr>
        <w:t>r computing the FES or MEB</w:t>
      </w:r>
      <w:r w:rsidR="00742364">
        <w:rPr>
          <w:rFonts w:asciiTheme="minorHAnsi" w:eastAsia="Calibri" w:hAnsiTheme="minorHAnsi" w:cstheme="minorHAnsi"/>
          <w:noProof w:val="0"/>
          <w:sz w:val="24"/>
          <w:szCs w:val="24"/>
        </w:rPr>
        <w:t>.</w:t>
      </w:r>
    </w:p>
    <w:p w14:paraId="6330B3EB" w14:textId="4C91349A" w:rsidR="00BD27A8" w:rsidRDefault="002806C8" w:rsidP="005D6C79">
      <w:pPr>
        <w:pStyle w:val="ListParagraph"/>
        <w:numPr>
          <w:ilvl w:val="0"/>
          <w:numId w:val="41"/>
        </w:numPr>
        <w:rPr>
          <w:rFonts w:asciiTheme="minorHAnsi" w:eastAsia="Calibri" w:hAnsiTheme="minorHAnsi" w:cstheme="minorHAnsi"/>
          <w:noProof w:val="0"/>
          <w:sz w:val="24"/>
          <w:szCs w:val="24"/>
        </w:rPr>
      </w:pPr>
      <w:r w:rsidRPr="00783B4F">
        <w:rPr>
          <w:rFonts w:asciiTheme="minorHAnsi" w:eastAsia="Calibri" w:hAnsiTheme="minorHAnsi" w:cstheme="minorHAnsi"/>
          <w:noProof w:val="0"/>
          <w:sz w:val="24"/>
          <w:szCs w:val="24"/>
        </w:rPr>
        <w:t>The Housing module should be</w:t>
      </w:r>
      <w:r w:rsidR="00C028F0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included when it is foreseen tha</w:t>
      </w:r>
      <w:r w:rsidR="0041549D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>t the computation of the ECMEN will include expenditures on rent (which is essential when rent is included in the</w:t>
      </w:r>
      <w:r w:rsidR="00FC7FED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relevant</w:t>
      </w:r>
      <w:r w:rsidR="0041549D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MEB</w:t>
      </w:r>
      <w:r w:rsidR="00FC7FED" w:rsidRPr="00783B4F">
        <w:rPr>
          <w:rFonts w:asciiTheme="minorHAnsi" w:eastAsia="Calibri" w:hAnsiTheme="minorHAnsi" w:cstheme="minorHAnsi"/>
          <w:noProof w:val="0"/>
          <w:sz w:val="24"/>
          <w:szCs w:val="24"/>
        </w:rPr>
        <w:t xml:space="preserve"> used for the computation of the ECMEN)</w:t>
      </w:r>
      <w:r w:rsidR="00FC7FED">
        <w:rPr>
          <w:rFonts w:asciiTheme="minorHAnsi" w:eastAsia="Calibri" w:hAnsiTheme="minorHAnsi" w:cstheme="minorHAnsi"/>
          <w:noProof w:val="0"/>
          <w:sz w:val="24"/>
          <w:szCs w:val="24"/>
        </w:rPr>
        <w:t>.</w:t>
      </w:r>
    </w:p>
    <w:p w14:paraId="6A87BF3C" w14:textId="267B5950" w:rsidR="002C2E17" w:rsidRPr="00783B4F" w:rsidRDefault="002C2E17" w:rsidP="00783B4F">
      <w:pPr>
        <w:pStyle w:val="ListParagraph"/>
        <w:numPr>
          <w:ilvl w:val="0"/>
          <w:numId w:val="41"/>
        </w:numPr>
        <w:rPr>
          <w:rFonts w:asciiTheme="minorHAnsi" w:eastAsia="Calibri" w:hAnsiTheme="minorHAnsi" w:cstheme="minorHAnsi"/>
          <w:noProof w:val="0"/>
          <w:sz w:val="24"/>
          <w:szCs w:val="24"/>
        </w:rPr>
      </w:pPr>
      <w:r>
        <w:rPr>
          <w:rFonts w:asciiTheme="minorHAnsi" w:eastAsia="Calibri" w:hAnsiTheme="minorHAnsi" w:cstheme="minorHAnsi"/>
          <w:noProof w:val="0"/>
          <w:sz w:val="24"/>
          <w:szCs w:val="24"/>
        </w:rPr>
        <w:t>Text in uppercase within the questionnaire should be interpreted as notes for enumerators and should not be read to respondents</w:t>
      </w:r>
    </w:p>
    <w:p w14:paraId="322EA622" w14:textId="77777777" w:rsidR="00F52259" w:rsidRDefault="00F52259" w:rsidP="00097BEC">
      <w:pPr>
        <w:rPr>
          <w:rFonts w:eastAsia="Calibri" w:cstheme="minorHAnsi"/>
          <w:b/>
          <w:bCs/>
          <w:noProof w:val="0"/>
          <w:sz w:val="24"/>
          <w:szCs w:val="24"/>
        </w:rPr>
      </w:pPr>
    </w:p>
    <w:p w14:paraId="76503873" w14:textId="77777777" w:rsidR="00A64568" w:rsidRDefault="00A64568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6C2756D6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4EB1758A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0AD7AAD6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3161C189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578F5EE2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244A383A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304BD94F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6CDF691E" w14:textId="77777777" w:rsidR="006D30EE" w:rsidRDefault="006D30EE" w:rsidP="00097BEC">
      <w:pPr>
        <w:rPr>
          <w:rFonts w:eastAsia="Calibri" w:cstheme="minorHAnsi"/>
          <w:noProof w:val="0"/>
          <w:color w:val="000000" w:themeColor="text1"/>
          <w:sz w:val="24"/>
          <w:szCs w:val="24"/>
        </w:rPr>
      </w:pPr>
    </w:p>
    <w:p w14:paraId="1DB71DCB" w14:textId="360A79FB" w:rsidR="00730AB3" w:rsidRPr="00783B4F" w:rsidRDefault="00AB0401" w:rsidP="00730AB3">
      <w:pPr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</w:pPr>
      <w:r w:rsidRPr="00783B4F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  <w:t>Food submodule</w:t>
      </w:r>
    </w:p>
    <w:p w14:paraId="604A45AE" w14:textId="142FEBEB" w:rsidR="006D30EE" w:rsidRPr="00783B4F" w:rsidRDefault="00451F72" w:rsidP="006D30EE">
      <w:r>
        <w:t xml:space="preserve">Note for enumerator: the respondent of this module should preferably be the </w:t>
      </w:r>
      <w:r w:rsidRPr="006D30EE">
        <w:t>member normally in charge of preparing and purchasing food</w:t>
      </w:r>
      <w:r>
        <w:t>. if s/he cannot be the direct repsondent, try to have s/he helping the main respondent answering this module.</w:t>
      </w:r>
    </w:p>
    <w:p w14:paraId="3A97C051" w14:textId="3D35BFE7" w:rsidR="009013B8" w:rsidRPr="00783B4F" w:rsidRDefault="00730AB3" w:rsidP="00097BEC">
      <w:r>
        <w:t xml:space="preserve">Enumerator reads: </w:t>
      </w:r>
      <w:r w:rsidR="00451F72">
        <w:t>“</w:t>
      </w:r>
      <w:r w:rsidR="008146DB" w:rsidRPr="00783B4F">
        <w:rPr>
          <w:i/>
          <w:iCs/>
        </w:rPr>
        <w:t xml:space="preserve">Now I would like to ask you (again) some questions regarding the consumption of food </w:t>
      </w:r>
      <w:r w:rsidR="0041163A" w:rsidRPr="00783B4F">
        <w:rPr>
          <w:i/>
          <w:iCs/>
        </w:rPr>
        <w:t xml:space="preserve">in your household in the last 7 days. We ask these questions to learn about the food consumption habits </w:t>
      </w:r>
      <w:r w:rsidR="00122432" w:rsidRPr="00783B4F">
        <w:rPr>
          <w:i/>
          <w:iCs/>
        </w:rPr>
        <w:t>of households</w:t>
      </w:r>
      <w:r w:rsidR="00451F72">
        <w:t>”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1"/>
        <w:gridCol w:w="1582"/>
        <w:gridCol w:w="1734"/>
        <w:gridCol w:w="1483"/>
        <w:gridCol w:w="1444"/>
        <w:gridCol w:w="1444"/>
        <w:gridCol w:w="1444"/>
        <w:gridCol w:w="1444"/>
        <w:gridCol w:w="1444"/>
        <w:gridCol w:w="1444"/>
      </w:tblGrid>
      <w:tr w:rsidR="00783B4F" w:rsidRPr="001D0438" w14:paraId="47B5F930" w14:textId="0403FA6D" w:rsidTr="00A35891">
        <w:trPr>
          <w:trHeight w:val="2487"/>
        </w:trPr>
        <w:tc>
          <w:tcPr>
            <w:tcW w:w="531" w:type="dxa"/>
            <w:shd w:val="clear" w:color="auto" w:fill="D9D9D9" w:themeFill="background1" w:themeFillShade="D9"/>
          </w:tcPr>
          <w:p w14:paraId="7126F9A4" w14:textId="77777777" w:rsidR="0081681E" w:rsidRPr="001D0438" w:rsidRDefault="0081681E" w:rsidP="00C71D8D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bookmarkStart w:id="0" w:name="_Hlk54187066"/>
          </w:p>
        </w:tc>
        <w:tc>
          <w:tcPr>
            <w:tcW w:w="1582" w:type="dxa"/>
            <w:shd w:val="clear" w:color="auto" w:fill="D9D9D9" w:themeFill="background1" w:themeFillShade="D9"/>
          </w:tcPr>
          <w:p w14:paraId="68FDBBF8" w14:textId="6C46BF54" w:rsidR="0081681E" w:rsidRPr="001D0438" w:rsidRDefault="0081681E" w:rsidP="00C07016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Item name</w:t>
            </w:r>
          </w:p>
          <w:p w14:paraId="692104EA" w14:textId="725CE5F0" w:rsidR="0081681E" w:rsidRPr="001D0438" w:rsidRDefault="0081681E" w:rsidP="00C0701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70EE10B6" w14:textId="7803FEF0" w:rsidR="0081681E" w:rsidRPr="001D0438" w:rsidRDefault="0081681E" w:rsidP="00C0701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4C5841E3" w14:textId="77777777" w:rsidR="0081681E" w:rsidRPr="001D0438" w:rsidRDefault="0081681E" w:rsidP="00C07016">
            <w:pPr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734" w:type="dxa"/>
            <w:shd w:val="clear" w:color="auto" w:fill="D9D9D9" w:themeFill="background1" w:themeFillShade="D9"/>
          </w:tcPr>
          <w:p w14:paraId="01AFA09B" w14:textId="77777777" w:rsidR="0081681E" w:rsidRDefault="0081681E" w:rsidP="00C07016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sz w:val="17"/>
                <w:szCs w:val="17"/>
              </w:rPr>
              <w:t>Example</w:t>
            </w:r>
            <w:r>
              <w:rPr>
                <w:rStyle w:val="FootnoteReference"/>
                <w:rFonts w:cstheme="minorHAnsi"/>
                <w:b/>
                <w:noProof w:val="0"/>
                <w:sz w:val="17"/>
                <w:szCs w:val="17"/>
              </w:rPr>
              <w:footnoteReference w:id="2"/>
            </w:r>
          </w:p>
          <w:p w14:paraId="2947FFBD" w14:textId="77777777" w:rsidR="00E36F9D" w:rsidRDefault="00E36F9D" w:rsidP="00C07016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</w:p>
          <w:p w14:paraId="6561FAB3" w14:textId="0E8E9140" w:rsidR="00E36F9D" w:rsidRPr="001D0438" w:rsidRDefault="000760B6" w:rsidP="00C07016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Note: </w:t>
            </w:r>
            <w:r w:rsidR="00E36F9D" w:rsidRPr="00E36F9D">
              <w:rPr>
                <w:rFonts w:cstheme="minorHAnsi"/>
                <w:noProof w:val="0"/>
                <w:sz w:val="17"/>
                <w:szCs w:val="17"/>
              </w:rPr>
              <w:t xml:space="preserve">Before asking yes/no questions related to a certain </w:t>
            </w:r>
            <w:r w:rsidR="002C2E17">
              <w:rPr>
                <w:rFonts w:cstheme="minorHAnsi"/>
                <w:noProof w:val="0"/>
                <w:sz w:val="17"/>
                <w:szCs w:val="17"/>
              </w:rPr>
              <w:t>item name</w:t>
            </w:r>
            <w:r w:rsidR="00E36F9D" w:rsidRPr="00E36F9D">
              <w:rPr>
                <w:rFonts w:cstheme="minorHAnsi"/>
                <w:noProof w:val="0"/>
                <w:sz w:val="17"/>
                <w:szCs w:val="17"/>
              </w:rPr>
              <w:t xml:space="preserve">, the enumerator should read: </w:t>
            </w:r>
            <w:r w:rsidR="00E36F9D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>now I will ask you about your</w:t>
            </w:r>
            <w:r w:rsidR="00DB7E6F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 consumption and expendit</w:t>
            </w:r>
            <w:r w:rsidR="00646807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>ures of</w:t>
            </w:r>
            <w:r w:rsidR="00E36F9D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 [item</w:t>
            </w:r>
            <w:r w:rsidR="00100FD6"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 name</w:t>
            </w:r>
            <w:r w:rsidR="00E36F9D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]. This includes </w:t>
            </w:r>
            <w:r w:rsidR="00FD6F79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>items such as…</w:t>
            </w:r>
            <w:r w:rsidR="00E36F9D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>[</w:t>
            </w:r>
            <w:r w:rsidR="00100FD6">
              <w:rPr>
                <w:rFonts w:cstheme="minorHAnsi"/>
                <w:i/>
                <w:iCs/>
                <w:noProof w:val="0"/>
                <w:sz w:val="17"/>
                <w:szCs w:val="17"/>
              </w:rPr>
              <w:t>Example</w:t>
            </w:r>
            <w:r w:rsidR="00E36F9D" w:rsidRPr="00783B4F">
              <w:rPr>
                <w:rFonts w:cstheme="minorHAnsi"/>
                <w:i/>
                <w:iCs/>
                <w:noProof w:val="0"/>
                <w:sz w:val="17"/>
                <w:szCs w:val="17"/>
              </w:rPr>
              <w:t>]</w:t>
            </w:r>
          </w:p>
        </w:tc>
        <w:tc>
          <w:tcPr>
            <w:tcW w:w="1483" w:type="dxa"/>
            <w:shd w:val="clear" w:color="auto" w:fill="D9D9D9" w:themeFill="background1" w:themeFillShade="D9"/>
          </w:tcPr>
          <w:p w14:paraId="0EFF9166" w14:textId="3138A6C1" w:rsidR="0081681E" w:rsidRPr="001D0438" w:rsidRDefault="0081681E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sz w:val="17"/>
                <w:szCs w:val="17"/>
              </w:rPr>
              <w:t>Variable Name</w:t>
            </w:r>
          </w:p>
        </w:tc>
        <w:tc>
          <w:tcPr>
            <w:tcW w:w="1444" w:type="dxa"/>
            <w:shd w:val="clear" w:color="auto" w:fill="D9D9D9" w:themeFill="background1" w:themeFillShade="D9"/>
          </w:tcPr>
          <w:p w14:paraId="56CD8FDA" w14:textId="520FE4B9" w:rsidR="0081681E" w:rsidRPr="001D0438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Did your household </w:t>
            </w: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purchase</w:t>
            </w:r>
            <w:r w:rsidRPr="001D0438">
              <w:rPr>
                <w:rFonts w:cstheme="minorHAnsi"/>
                <w:noProof w:val="0"/>
                <w:sz w:val="17"/>
                <w:szCs w:val="17"/>
                <w:u w:val="single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any [item]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 xml:space="preserve">for </w:t>
            </w:r>
            <w:r w:rsidR="005C66D7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 xml:space="preserve">household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consumption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in the </w:t>
            </w: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last </w:t>
            </w:r>
            <w:r w:rsidR="00536E68">
              <w:rPr>
                <w:rFonts w:cstheme="minorHAnsi"/>
                <w:b/>
                <w:bCs/>
                <w:noProof w:val="0"/>
                <w:sz w:val="17"/>
                <w:szCs w:val="17"/>
              </w:rPr>
              <w:t>7 days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, </w:t>
            </w:r>
            <w:r w:rsidRPr="00502BED">
              <w:rPr>
                <w:rFonts w:cstheme="minorHAnsi"/>
                <w:noProof w:val="0"/>
                <w:sz w:val="17"/>
                <w:szCs w:val="17"/>
              </w:rPr>
              <w:t>using cash</w:t>
            </w:r>
            <w:r w:rsidR="0020446E">
              <w:rPr>
                <w:rStyle w:val="FootnoteReference"/>
                <w:rFonts w:cstheme="minorHAnsi"/>
                <w:noProof w:val="0"/>
                <w:sz w:val="17"/>
                <w:szCs w:val="17"/>
              </w:rPr>
              <w:footnoteReference w:id="3"/>
            </w:r>
            <w:r w:rsidRPr="00502BED">
              <w:rPr>
                <w:rFonts w:cstheme="minorHAnsi"/>
                <w:noProof w:val="0"/>
                <w:sz w:val="17"/>
                <w:szCs w:val="17"/>
              </w:rPr>
              <w:t xml:space="preserve"> or on credit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? </w:t>
            </w:r>
          </w:p>
          <w:p w14:paraId="27147C88" w14:textId="77777777" w:rsidR="0081681E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57FA3B2E" w14:textId="77777777" w:rsidR="0081681E" w:rsidRPr="001D0438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3173447D" w14:textId="05512038" w:rsidR="0081681E" w:rsidRPr="001D0438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0=No -&gt; next question (</w:t>
            </w:r>
            <w:r w:rsidR="00902C5E" w:rsidRPr="00902C5E">
              <w:rPr>
                <w:rFonts w:cstheme="minorHAnsi"/>
                <w:noProof w:val="0"/>
                <w:sz w:val="17"/>
                <w:szCs w:val="17"/>
              </w:rPr>
              <w:t>_</w:t>
            </w:r>
            <w:proofErr w:type="spellStart"/>
            <w:r w:rsidR="00902C5E" w:rsidRPr="00902C5E">
              <w:rPr>
                <w:rFonts w:cstheme="minorHAnsi"/>
                <w:noProof w:val="0"/>
                <w:sz w:val="17"/>
                <w:szCs w:val="17"/>
              </w:rPr>
              <w:t>GiftAidYN</w:t>
            </w:r>
            <w:proofErr w:type="spellEnd"/>
            <w:r w:rsidRPr="001D0438">
              <w:rPr>
                <w:rFonts w:cstheme="minorHAnsi"/>
                <w:noProof w:val="0"/>
                <w:sz w:val="17"/>
                <w:szCs w:val="17"/>
              </w:rPr>
              <w:t>)</w:t>
            </w:r>
          </w:p>
        </w:tc>
        <w:tc>
          <w:tcPr>
            <w:tcW w:w="1444" w:type="dxa"/>
            <w:shd w:val="clear" w:color="auto" w:fill="D9D9D9" w:themeFill="background1" w:themeFillShade="D9"/>
          </w:tcPr>
          <w:p w14:paraId="38A867F1" w14:textId="69AE3E9A" w:rsidR="0081681E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Considering both purchases made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in cash and on credit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, how much did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your household </w:t>
            </w:r>
            <w:r>
              <w:rPr>
                <w:rFonts w:cstheme="minorHAnsi"/>
                <w:noProof w:val="0"/>
                <w:sz w:val="17"/>
                <w:szCs w:val="17"/>
              </w:rPr>
              <w:t>spen</w:t>
            </w:r>
            <w:r w:rsidR="00CB1120">
              <w:rPr>
                <w:rFonts w:cstheme="minorHAnsi"/>
                <w:noProof w:val="0"/>
                <w:sz w:val="17"/>
                <w:szCs w:val="17"/>
              </w:rPr>
              <w:t>d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on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 [item] in the </w:t>
            </w: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last </w:t>
            </w:r>
            <w:r w:rsidR="00536E68">
              <w:rPr>
                <w:rFonts w:cstheme="minorHAnsi"/>
                <w:b/>
                <w:bCs/>
                <w:noProof w:val="0"/>
                <w:sz w:val="17"/>
                <w:szCs w:val="17"/>
              </w:rPr>
              <w:t>7 days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?</w:t>
            </w:r>
          </w:p>
          <w:p w14:paraId="3A854D15" w14:textId="77777777" w:rsidR="0081681E" w:rsidRPr="001D0438" w:rsidRDefault="0081681E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133F6CF0" w14:textId="3F01F924" w:rsidR="0081681E" w:rsidRPr="001D0438" w:rsidRDefault="0081681E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  <w:r w:rsidRPr="006C6B1A">
              <w:rPr>
                <w:rFonts w:cstheme="minorHAnsi"/>
                <w:bCs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(</w:t>
            </w:r>
            <w:proofErr w:type="spellStart"/>
            <w:proofErr w:type="gramStart"/>
            <w:r w:rsidRPr="001D0438">
              <w:rPr>
                <w:rFonts w:cstheme="minorHAnsi"/>
                <w:noProof w:val="0"/>
                <w:sz w:val="17"/>
                <w:szCs w:val="17"/>
              </w:rPr>
              <w:t>curr</w:t>
            </w:r>
            <w:proofErr w:type="spellEnd"/>
            <w:proofErr w:type="gramEnd"/>
            <w:r w:rsidRPr="001D0438">
              <w:rPr>
                <w:rFonts w:cstheme="minorHAnsi"/>
                <w:noProof w:val="0"/>
                <w:sz w:val="17"/>
                <w:szCs w:val="17"/>
              </w:rPr>
              <w:t>.)</w:t>
            </w:r>
          </w:p>
          <w:p w14:paraId="195810E5" w14:textId="01C019A1" w:rsidR="0081681E" w:rsidRPr="001D0438" w:rsidRDefault="0081681E" w:rsidP="00502BED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</w:p>
        </w:tc>
        <w:tc>
          <w:tcPr>
            <w:tcW w:w="1444" w:type="dxa"/>
            <w:shd w:val="clear" w:color="auto" w:fill="D9D9D9" w:themeFill="background1" w:themeFillShade="D9"/>
          </w:tcPr>
          <w:p w14:paraId="69FC50D7" w14:textId="46A981F6" w:rsidR="0081681E" w:rsidRPr="001D0438" w:rsidRDefault="0081681E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In the </w:t>
            </w:r>
            <w:r w:rsidRPr="001D0438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 xml:space="preserve">last </w:t>
            </w:r>
            <w:r w:rsidR="00536E68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>7 days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, did your household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consume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any 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from in-kind gifts or</w:t>
            </w:r>
            <w:r w:rsidR="00DC014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in-kind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assistance</w:t>
            </w:r>
            <w:r w:rsidRPr="001D0438">
              <w:rPr>
                <w:rStyle w:val="FootnoteReference"/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footnoteReference w:id="4"/>
            </w:r>
            <w:r w:rsidRPr="001D0438">
              <w:rPr>
                <w:rFonts w:asciiTheme="minorHAnsi" w:hAnsiTheme="minorHAnsi" w:cstheme="minorHAnsi"/>
                <w:sz w:val="17"/>
                <w:szCs w:val="17"/>
                <w:u w:val="single"/>
                <w:lang w:val="en-GB"/>
              </w:rPr>
              <w:t>?</w:t>
            </w:r>
          </w:p>
          <w:p w14:paraId="6FA7FEEF" w14:textId="77777777" w:rsidR="0081681E" w:rsidRPr="001D0438" w:rsidRDefault="0081681E">
            <w:pPr>
              <w:pStyle w:val="Default"/>
              <w:rPr>
                <w:rFonts w:asciiTheme="minorHAnsi" w:hAnsiTheme="minorHAnsi" w:cstheme="minorHAnsi"/>
                <w:i/>
                <w:iCs/>
                <w:sz w:val="17"/>
                <w:szCs w:val="17"/>
                <w:lang w:val="en-GB"/>
              </w:rPr>
            </w:pPr>
          </w:p>
          <w:p w14:paraId="0ACAE1AB" w14:textId="77777777" w:rsidR="00AD69E9" w:rsidRPr="001D0438" w:rsidRDefault="00AD69E9" w:rsidP="00AD69E9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17050337" w14:textId="06E8A0C4" w:rsidR="0081681E" w:rsidRPr="001D0438" w:rsidRDefault="00AD69E9" w:rsidP="00502BED">
            <w:pPr>
              <w:rPr>
                <w:rFonts w:cstheme="minorHAnsi"/>
                <w:i/>
                <w:iCs/>
                <w:sz w:val="17"/>
                <w:szCs w:val="17"/>
              </w:rPr>
            </w:pPr>
            <w:r w:rsidRPr="001D0438">
              <w:rPr>
                <w:rFonts w:cstheme="minorHAnsi"/>
                <w:sz w:val="17"/>
                <w:szCs w:val="17"/>
              </w:rPr>
              <w:t>0=No -&gt; next question (</w:t>
            </w:r>
            <w:r w:rsidR="00902C5E" w:rsidRPr="00902C5E">
              <w:rPr>
                <w:rFonts w:cstheme="minorHAnsi"/>
                <w:sz w:val="17"/>
                <w:szCs w:val="17"/>
              </w:rPr>
              <w:t>_OwnYN</w:t>
            </w:r>
            <w:r w:rsidRPr="001D0438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1444" w:type="dxa"/>
            <w:shd w:val="clear" w:color="auto" w:fill="D9D9D9" w:themeFill="background1" w:themeFillShade="D9"/>
          </w:tcPr>
          <w:p w14:paraId="2045B700" w14:textId="0DC9958D" w:rsidR="005D5C5E" w:rsidRPr="005D5C5E" w:rsidRDefault="005D5C5E" w:rsidP="005549A8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What would be </w:t>
            </w:r>
            <w:r w:rsidRPr="00502BED">
              <w:rPr>
                <w:rFonts w:asciiTheme="minorHAnsi" w:hAnsiTheme="minorHAnsi" w:cstheme="minorHAnsi"/>
                <w:b/>
                <w:bCs/>
                <w:sz w:val="17"/>
                <w:szCs w:val="17"/>
                <w:u w:val="single"/>
                <w:lang w:val="en-GB"/>
              </w:rPr>
              <w:t>the value</w:t>
            </w: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of the consumed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3A159A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from in-kind gifts or assistance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u w:val="single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if you were to buy that</w:t>
            </w:r>
            <w:r w:rsidR="0036362E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 at the market?</w:t>
            </w:r>
          </w:p>
          <w:p w14:paraId="5C51FE42" w14:textId="77777777" w:rsidR="006F5808" w:rsidRDefault="006F5808" w:rsidP="005549A8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</w:p>
          <w:p w14:paraId="6070CACF" w14:textId="250C1A19" w:rsidR="0081681E" w:rsidRPr="001D0438" w:rsidRDefault="001E1137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(</w:t>
            </w:r>
            <w:proofErr w:type="spellStart"/>
            <w:proofErr w:type="gramStart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curr</w:t>
            </w:r>
            <w:proofErr w:type="spellEnd"/>
            <w:proofErr w:type="gramEnd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.)</w:t>
            </w:r>
          </w:p>
        </w:tc>
        <w:tc>
          <w:tcPr>
            <w:tcW w:w="1444" w:type="dxa"/>
            <w:shd w:val="clear" w:color="auto" w:fill="D9D9D9" w:themeFill="background1" w:themeFillShade="D9"/>
          </w:tcPr>
          <w:p w14:paraId="5835623C" w14:textId="0B430838" w:rsidR="009C0EA1" w:rsidRDefault="0081681E">
            <w:pPr>
              <w:pStyle w:val="Default"/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</w:pP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In the </w:t>
            </w:r>
            <w:r w:rsidRPr="00502BED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 xml:space="preserve">last </w:t>
            </w:r>
            <w:r w:rsidR="00536E68" w:rsidRPr="00502BED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>7 days</w:t>
            </w:r>
            <w:r w:rsidRPr="00502BED">
              <w:rPr>
                <w:rFonts w:cstheme="minorHAnsi"/>
                <w:b/>
                <w:bCs/>
                <w:sz w:val="17"/>
                <w:szCs w:val="17"/>
              </w:rPr>
              <w:t>,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did your household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consume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any 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that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you produced, gathered</w:t>
            </w:r>
            <w:r w:rsidR="00B26D80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/hunted/fished</w:t>
            </w:r>
            <w:r w:rsidR="00B26D80">
              <w:rPr>
                <w:rStyle w:val="FootnoteReference"/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footnoteReference w:id="5"/>
            </w:r>
            <w:r w:rsidR="00B26D80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,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or received in exchange of </w:t>
            </w:r>
            <w:proofErr w:type="spellStart"/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labor</w:t>
            </w:r>
            <w:proofErr w:type="spellEnd"/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>?</w:t>
            </w:r>
          </w:p>
          <w:p w14:paraId="79E064C5" w14:textId="3086DCD8" w:rsidR="009C0EA1" w:rsidRDefault="009C0EA1">
            <w:pPr>
              <w:pStyle w:val="Default"/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</w:pPr>
          </w:p>
          <w:p w14:paraId="7ABDEF10" w14:textId="77777777" w:rsidR="009C0EA1" w:rsidRPr="001D0438" w:rsidRDefault="009C0EA1" w:rsidP="009C0EA1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40D306F0" w14:textId="2A3AED3F" w:rsidR="009C0EA1" w:rsidRPr="00783B4F" w:rsidRDefault="009C0EA1" w:rsidP="009C0EA1">
            <w:pPr>
              <w:pStyle w:val="Default"/>
              <w:rPr>
                <w:rFonts w:asciiTheme="minorHAnsi" w:eastAsiaTheme="minorHAnsi" w:hAnsiTheme="minorHAnsi" w:cstheme="minorHAnsi"/>
                <w:color w:val="auto"/>
                <w:sz w:val="17"/>
                <w:szCs w:val="17"/>
                <w:lang w:val="en-GB"/>
              </w:rPr>
            </w:pPr>
            <w:r w:rsidRPr="00783B4F">
              <w:rPr>
                <w:rFonts w:asciiTheme="minorHAnsi" w:eastAsiaTheme="minorHAnsi" w:hAnsiTheme="minorHAnsi" w:cstheme="minorHAnsi"/>
                <w:color w:val="auto"/>
                <w:sz w:val="17"/>
                <w:szCs w:val="17"/>
                <w:lang w:val="en-GB"/>
              </w:rPr>
              <w:t>0=No -&gt; next item</w:t>
            </w:r>
          </w:p>
          <w:p w14:paraId="7E741E29" w14:textId="6E4F3016" w:rsidR="0081681E" w:rsidRPr="001D0438" w:rsidRDefault="0081681E" w:rsidP="00502BED">
            <w:pPr>
              <w:pStyle w:val="Default"/>
              <w:rPr>
                <w:i/>
                <w:iCs/>
              </w:rPr>
            </w:pPr>
          </w:p>
        </w:tc>
        <w:tc>
          <w:tcPr>
            <w:tcW w:w="1444" w:type="dxa"/>
            <w:shd w:val="clear" w:color="auto" w:fill="D9D9D9" w:themeFill="background1" w:themeFillShade="D9"/>
          </w:tcPr>
          <w:p w14:paraId="7C77C477" w14:textId="46C664F3" w:rsidR="00BC34DB" w:rsidRDefault="00BC34DB" w:rsidP="00BC34DB">
            <w:pPr>
              <w:pStyle w:val="Default"/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</w:pP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What would be </w:t>
            </w:r>
            <w:r w:rsidRPr="00DA5F3B">
              <w:rPr>
                <w:rFonts w:asciiTheme="minorHAnsi" w:hAnsiTheme="minorHAnsi" w:cstheme="minorHAnsi"/>
                <w:b/>
                <w:bCs/>
                <w:sz w:val="17"/>
                <w:szCs w:val="17"/>
                <w:u w:val="single"/>
                <w:lang w:val="en-GB"/>
              </w:rPr>
              <w:t>the value</w:t>
            </w: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of the consumed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that </w:t>
            </w:r>
            <w:r w:rsidR="003A159A" w:rsidRPr="003A159A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you </w:t>
            </w:r>
            <w:r w:rsidR="003A159A" w:rsidRPr="00502BED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produced, gathered</w:t>
            </w:r>
            <w:r w:rsidR="00B26D80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/</w:t>
            </w:r>
            <w:r w:rsidR="003A159A" w:rsidRPr="00502BED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hunted</w:t>
            </w:r>
            <w:r w:rsidR="00B26D80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/fished,</w:t>
            </w:r>
            <w:r w:rsidR="003A159A" w:rsidRPr="00502BED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 or received in exchange of </w:t>
            </w:r>
            <w:proofErr w:type="spellStart"/>
            <w:r w:rsidR="003A159A" w:rsidRPr="00502BED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labor</w:t>
            </w:r>
            <w:proofErr w:type="spellEnd"/>
            <w:r w:rsidR="003A159A" w:rsidRPr="003A159A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if you were to buy that at the market?</w:t>
            </w:r>
          </w:p>
          <w:p w14:paraId="5FDCF9DD" w14:textId="77777777" w:rsidR="003A159A" w:rsidRPr="00502BED" w:rsidRDefault="003A159A" w:rsidP="00BC34DB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</w:p>
          <w:p w14:paraId="27AAD6BB" w14:textId="5E945B19" w:rsidR="0081681E" w:rsidRPr="00502BED" w:rsidRDefault="00BC34DB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x-none"/>
              </w:rPr>
            </w:pPr>
            <w:r w:rsidRPr="00502BED">
              <w:rPr>
                <w:rFonts w:cstheme="minorHAnsi"/>
                <w:sz w:val="16"/>
                <w:szCs w:val="16"/>
              </w:rPr>
              <w:t>(</w:t>
            </w:r>
            <w:proofErr w:type="spellStart"/>
            <w:proofErr w:type="gramStart"/>
            <w:r w:rsidRPr="00502BED">
              <w:rPr>
                <w:rFonts w:cstheme="minorHAnsi"/>
                <w:sz w:val="16"/>
                <w:szCs w:val="16"/>
              </w:rPr>
              <w:t>curr</w:t>
            </w:r>
            <w:proofErr w:type="spellEnd"/>
            <w:proofErr w:type="gramEnd"/>
            <w:r w:rsidRPr="00502BED">
              <w:rPr>
                <w:rFonts w:cstheme="minorHAnsi"/>
                <w:sz w:val="16"/>
                <w:szCs w:val="16"/>
              </w:rPr>
              <w:t>.)</w:t>
            </w:r>
          </w:p>
        </w:tc>
      </w:tr>
      <w:bookmarkEnd w:id="0"/>
      <w:tr w:rsidR="00783B4F" w:rsidRPr="001D0438" w14:paraId="5F98DF41" w14:textId="4D092F36" w:rsidTr="00A35891">
        <w:trPr>
          <w:trHeight w:val="129"/>
        </w:trPr>
        <w:tc>
          <w:tcPr>
            <w:tcW w:w="531" w:type="dxa"/>
            <w:shd w:val="clear" w:color="auto" w:fill="262626" w:themeFill="text1" w:themeFillTint="D9"/>
          </w:tcPr>
          <w:p w14:paraId="4B42C498" w14:textId="77777777" w:rsidR="0081681E" w:rsidRPr="001D0438" w:rsidRDefault="0081681E" w:rsidP="00C71D8D">
            <w:pPr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1582" w:type="dxa"/>
            <w:shd w:val="clear" w:color="auto" w:fill="262626" w:themeFill="text1" w:themeFillTint="D9"/>
            <w:vAlign w:val="bottom"/>
          </w:tcPr>
          <w:p w14:paraId="58B85516" w14:textId="75976120" w:rsidR="0081681E" w:rsidRPr="001D0438" w:rsidRDefault="0081681E" w:rsidP="00C71D8D">
            <w:pPr>
              <w:jc w:val="both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Food groups (</w:t>
            </w:r>
            <w:r w:rsidR="00AE166C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7</w:t>
            </w: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 xml:space="preserve"> days</w:t>
            </w:r>
            <w:r w:rsidRPr="001D0438">
              <w:rPr>
                <w:rStyle w:val="FootnoteReference"/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footnoteReference w:id="6"/>
            </w: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)</w:t>
            </w:r>
          </w:p>
        </w:tc>
        <w:tc>
          <w:tcPr>
            <w:tcW w:w="1734" w:type="dxa"/>
            <w:shd w:val="clear" w:color="auto" w:fill="262626" w:themeFill="text1" w:themeFillTint="D9"/>
            <w:vAlign w:val="center"/>
          </w:tcPr>
          <w:p w14:paraId="0A1606D7" w14:textId="77777777" w:rsidR="0081681E" w:rsidRPr="001D0438" w:rsidRDefault="0081681E" w:rsidP="00C71D8D">
            <w:pPr>
              <w:jc w:val="center"/>
              <w:rPr>
                <w:rFonts w:cstheme="minorHAnsi"/>
                <w:b/>
                <w:bCs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1483" w:type="dxa"/>
            <w:shd w:val="clear" w:color="auto" w:fill="262626" w:themeFill="text1" w:themeFillTint="D9"/>
            <w:vAlign w:val="center"/>
          </w:tcPr>
          <w:p w14:paraId="3253F02B" w14:textId="4B75F4E5" w:rsidR="0081681E" w:rsidRPr="001D0438" w:rsidRDefault="0081681E" w:rsidP="00C71D8D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color w:val="FFFFFF" w:themeColor="background1"/>
                <w:sz w:val="17"/>
                <w:szCs w:val="17"/>
              </w:rPr>
              <w:t>_</w:t>
            </w:r>
            <w:r w:rsidR="00AE166C">
              <w:rPr>
                <w:rFonts w:cstheme="minorHAnsi"/>
                <w:b/>
                <w:bCs/>
                <w:noProof w:val="0"/>
                <w:color w:val="FFFFFF" w:themeColor="background1"/>
                <w:sz w:val="17"/>
                <w:szCs w:val="17"/>
              </w:rPr>
              <w:t>7D</w:t>
            </w:r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2C68B9B2" w14:textId="0740E12B" w:rsidR="0081681E" w:rsidRPr="001D0438" w:rsidRDefault="00720463" w:rsidP="00C71D8D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YN</w:t>
            </w:r>
            <w:proofErr w:type="spellEnd"/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15E2E679" w14:textId="5F0AD848" w:rsidR="0081681E" w:rsidRPr="001D0438" w:rsidRDefault="0081681E" w:rsidP="00C71D8D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</w:t>
            </w:r>
            <w:proofErr w:type="spellEnd"/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6D2DFB7A" w14:textId="3C8E7C9F" w:rsidR="0081681E" w:rsidRPr="001D0438" w:rsidRDefault="0081681E" w:rsidP="00C71D8D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r w:rsidR="00720463">
              <w:rPr>
                <w:rFonts w:cstheme="minorHAnsi"/>
                <w:b/>
                <w:bCs/>
                <w:noProof w:val="0"/>
                <w:sz w:val="17"/>
                <w:szCs w:val="17"/>
              </w:rPr>
              <w:t>YN</w:t>
            </w:r>
            <w:proofErr w:type="spellEnd"/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10375CF2" w14:textId="40E04512" w:rsidR="0081681E" w:rsidRPr="001D0438" w:rsidRDefault="00720463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proofErr w:type="spellEnd"/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06DCCC5E" w14:textId="2A620F7E" w:rsidR="0081681E" w:rsidRPr="00502BED" w:rsidRDefault="0081681E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Own</w:t>
            </w:r>
            <w:r w:rsidR="00720463">
              <w:rPr>
                <w:rFonts w:cstheme="minorHAnsi"/>
                <w:b/>
                <w:bCs/>
                <w:noProof w:val="0"/>
                <w:sz w:val="17"/>
                <w:szCs w:val="17"/>
              </w:rPr>
              <w:t>YN</w:t>
            </w:r>
            <w:proofErr w:type="spellEnd"/>
          </w:p>
        </w:tc>
        <w:tc>
          <w:tcPr>
            <w:tcW w:w="1444" w:type="dxa"/>
            <w:shd w:val="clear" w:color="auto" w:fill="262626" w:themeFill="text1" w:themeFillTint="D9"/>
            <w:vAlign w:val="center"/>
          </w:tcPr>
          <w:p w14:paraId="746502F4" w14:textId="3E181BB2" w:rsidR="0081681E" w:rsidRPr="001D0438" w:rsidRDefault="00720463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Own</w:t>
            </w:r>
          </w:p>
        </w:tc>
      </w:tr>
      <w:tr w:rsidR="00B26D80" w:rsidRPr="001D0438" w14:paraId="18F28947" w14:textId="6E203592" w:rsidTr="00A35891">
        <w:trPr>
          <w:trHeight w:val="263"/>
        </w:trPr>
        <w:tc>
          <w:tcPr>
            <w:tcW w:w="531" w:type="dxa"/>
          </w:tcPr>
          <w:p w14:paraId="697D4BE5" w14:textId="357F3397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 </w:t>
            </w:r>
          </w:p>
        </w:tc>
        <w:tc>
          <w:tcPr>
            <w:tcW w:w="1582" w:type="dxa"/>
          </w:tcPr>
          <w:p w14:paraId="1B66CECC" w14:textId="457A2A75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Cereals </w:t>
            </w:r>
          </w:p>
        </w:tc>
        <w:tc>
          <w:tcPr>
            <w:tcW w:w="1734" w:type="dxa"/>
          </w:tcPr>
          <w:p w14:paraId="4FFA992D" w14:textId="728AE746" w:rsidR="003959D2" w:rsidRPr="001D0438" w:rsidRDefault="00C908CF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C908C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aize, rice, sorghum, wheat,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etc.</w:t>
            </w:r>
            <w:r w:rsidRPr="00C908C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in the form of raw cereals, </w:t>
            </w:r>
            <w:r w:rsidRPr="00C908C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lastRenderedPageBreak/>
              <w:t xml:space="preserve">flour, bread, </w:t>
            </w:r>
            <w:proofErr w:type="gramStart"/>
            <w:r w:rsidRPr="00C908C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pasta</w:t>
            </w:r>
            <w:proofErr w:type="gramEnd"/>
            <w:r w:rsidRPr="00C908C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 similar products</w:t>
            </w:r>
          </w:p>
        </w:tc>
        <w:tc>
          <w:tcPr>
            <w:tcW w:w="1483" w:type="dxa"/>
            <w:vAlign w:val="center"/>
          </w:tcPr>
          <w:p w14:paraId="5FE74A61" w14:textId="0A112D11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lastRenderedPageBreak/>
              <w:t>HHExpFCer</w:t>
            </w:r>
            <w:proofErr w:type="spellEnd"/>
          </w:p>
        </w:tc>
        <w:tc>
          <w:tcPr>
            <w:tcW w:w="1444" w:type="dxa"/>
            <w:vAlign w:val="center"/>
          </w:tcPr>
          <w:p w14:paraId="11DCD4BC" w14:textId="0C0D01C0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F55D315" w14:textId="6A08ECB4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A17D8A9" w14:textId="4EB7A99C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9DF13E4" w14:textId="4CD72B4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5145AF7" w14:textId="53D8A92D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4B4059E" w14:textId="3C5DC1B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3603C00A" w14:textId="2BF3133F" w:rsidTr="00A35891">
        <w:trPr>
          <w:trHeight w:val="129"/>
        </w:trPr>
        <w:tc>
          <w:tcPr>
            <w:tcW w:w="531" w:type="dxa"/>
          </w:tcPr>
          <w:p w14:paraId="088DE55B" w14:textId="31E705F8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2 </w:t>
            </w:r>
          </w:p>
        </w:tc>
        <w:tc>
          <w:tcPr>
            <w:tcW w:w="1582" w:type="dxa"/>
          </w:tcPr>
          <w:p w14:paraId="491951B1" w14:textId="0E72AB99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Tubers </w:t>
            </w:r>
          </w:p>
        </w:tc>
        <w:tc>
          <w:tcPr>
            <w:tcW w:w="1734" w:type="dxa"/>
          </w:tcPr>
          <w:p w14:paraId="4FCF983B" w14:textId="2DAAD3F3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Potatoes, sweet potatoes, cassava, plantains, yams</w:t>
            </w:r>
          </w:p>
        </w:tc>
        <w:tc>
          <w:tcPr>
            <w:tcW w:w="1483" w:type="dxa"/>
            <w:vAlign w:val="center"/>
          </w:tcPr>
          <w:p w14:paraId="7F0C4535" w14:textId="5BD32F6F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Tub</w:t>
            </w:r>
            <w:proofErr w:type="spellEnd"/>
          </w:p>
        </w:tc>
        <w:tc>
          <w:tcPr>
            <w:tcW w:w="1444" w:type="dxa"/>
            <w:vAlign w:val="center"/>
          </w:tcPr>
          <w:p w14:paraId="1E483871" w14:textId="64283E4D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7D082319" w14:textId="64965926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BA1B22E" w14:textId="416BD8D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63A2AB7" w14:textId="75A52B6B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15F09B3" w14:textId="6B4DE43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7362690" w14:textId="73DE87E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300996BB" w14:textId="39F8D605" w:rsidTr="00A35891">
        <w:trPr>
          <w:trHeight w:val="129"/>
        </w:trPr>
        <w:tc>
          <w:tcPr>
            <w:tcW w:w="531" w:type="dxa"/>
          </w:tcPr>
          <w:p w14:paraId="3B9E26D8" w14:textId="12C2A513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3 </w:t>
            </w:r>
          </w:p>
        </w:tc>
        <w:tc>
          <w:tcPr>
            <w:tcW w:w="1582" w:type="dxa"/>
          </w:tcPr>
          <w:p w14:paraId="7E375459" w14:textId="3DEB57D4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Pulses </w:t>
            </w:r>
            <w:r w:rsidR="005A04F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nd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nuts</w:t>
            </w:r>
          </w:p>
        </w:tc>
        <w:tc>
          <w:tcPr>
            <w:tcW w:w="1734" w:type="dxa"/>
          </w:tcPr>
          <w:p w14:paraId="7E1C039E" w14:textId="3451A6C5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Beans, peas, lentils, nuts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in shell or shelled</w:t>
            </w:r>
            <w:r w:rsidRPr="001D0438">
              <w:rPr>
                <w:rStyle w:val="FootnoteReference"/>
                <w:rFonts w:eastAsia="Times New Roman" w:cstheme="minorHAnsi"/>
                <w:noProof w:val="0"/>
                <w:sz w:val="17"/>
                <w:szCs w:val="17"/>
                <w:lang w:eastAsia="en-GB"/>
              </w:rPr>
              <w:footnoteReference w:id="7"/>
            </w:r>
          </w:p>
        </w:tc>
        <w:tc>
          <w:tcPr>
            <w:tcW w:w="1483" w:type="dxa"/>
            <w:vAlign w:val="center"/>
          </w:tcPr>
          <w:p w14:paraId="58D477C9" w14:textId="6A0FE047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Puls</w:t>
            </w:r>
            <w:proofErr w:type="spellEnd"/>
          </w:p>
        </w:tc>
        <w:tc>
          <w:tcPr>
            <w:tcW w:w="1444" w:type="dxa"/>
            <w:vAlign w:val="center"/>
          </w:tcPr>
          <w:p w14:paraId="421319EF" w14:textId="76EAEB4F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E7E09C4" w14:textId="76E6F2B3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9FB5954" w14:textId="616AF8B0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43725CC" w14:textId="5C7FB123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7C6C893" w14:textId="0697AF92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A376392" w14:textId="3B111072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116AD286" w14:textId="419B021F" w:rsidTr="00A35891">
        <w:trPr>
          <w:trHeight w:val="129"/>
        </w:trPr>
        <w:tc>
          <w:tcPr>
            <w:tcW w:w="531" w:type="dxa"/>
          </w:tcPr>
          <w:p w14:paraId="1C067792" w14:textId="4A0E91B9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4 </w:t>
            </w:r>
          </w:p>
        </w:tc>
        <w:tc>
          <w:tcPr>
            <w:tcW w:w="1582" w:type="dxa"/>
          </w:tcPr>
          <w:p w14:paraId="3C6888E0" w14:textId="0FE9A48F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Vegetables</w:t>
            </w:r>
          </w:p>
        </w:tc>
        <w:tc>
          <w:tcPr>
            <w:tcW w:w="1734" w:type="dxa"/>
          </w:tcPr>
          <w:p w14:paraId="57A7E1B6" w14:textId="38F5395F" w:rsidR="003959D2" w:rsidRPr="00783B4F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val="es-419" w:eastAsia="en-GB"/>
              </w:rPr>
            </w:pPr>
            <w:proofErr w:type="spellStart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Dark</w:t>
            </w:r>
            <w:proofErr w:type="spellEnd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 </w:t>
            </w:r>
            <w:proofErr w:type="spellStart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green</w:t>
            </w:r>
            <w:proofErr w:type="spellEnd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 </w:t>
            </w:r>
            <w:proofErr w:type="spellStart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leafy</w:t>
            </w:r>
            <w:proofErr w:type="spellEnd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 vegetables, </w:t>
            </w:r>
            <w:proofErr w:type="spellStart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orange</w:t>
            </w:r>
            <w:proofErr w:type="spellEnd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 vegetable, </w:t>
            </w:r>
            <w:r w:rsidR="001C7CE2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and </w:t>
            </w:r>
            <w:proofErr w:type="spellStart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other</w:t>
            </w:r>
            <w:proofErr w:type="spellEnd"/>
            <w:r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 xml:space="preserve"> vegetable</w:t>
            </w:r>
            <w:r w:rsidR="00DF4DDA" w:rsidRPr="00783B4F">
              <w:rPr>
                <w:rFonts w:cstheme="minorHAnsi"/>
                <w:noProof w:val="0"/>
                <w:sz w:val="17"/>
                <w:szCs w:val="17"/>
                <w:lang w:val="es-419"/>
              </w:rPr>
              <w:t>s</w:t>
            </w:r>
          </w:p>
        </w:tc>
        <w:tc>
          <w:tcPr>
            <w:tcW w:w="1483" w:type="dxa"/>
          </w:tcPr>
          <w:p w14:paraId="1EBF34C8" w14:textId="617F40F2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Veg</w:t>
            </w:r>
            <w:proofErr w:type="spellEnd"/>
          </w:p>
        </w:tc>
        <w:tc>
          <w:tcPr>
            <w:tcW w:w="1444" w:type="dxa"/>
            <w:vAlign w:val="center"/>
          </w:tcPr>
          <w:p w14:paraId="0D8DFE4F" w14:textId="2D521FA6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34B0074" w14:textId="14F9AC73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359FDE2" w14:textId="5FD35B71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C4E53FA" w14:textId="29BB82ED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B20B91F" w14:textId="7810EC83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72AD3A99" w14:textId="18B0C9B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1DE4E7B1" w14:textId="7295ACFA" w:rsidTr="00A35891">
        <w:trPr>
          <w:trHeight w:val="70"/>
        </w:trPr>
        <w:tc>
          <w:tcPr>
            <w:tcW w:w="531" w:type="dxa"/>
          </w:tcPr>
          <w:p w14:paraId="58F3E24A" w14:textId="42EA6F93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5</w:t>
            </w:r>
          </w:p>
        </w:tc>
        <w:tc>
          <w:tcPr>
            <w:tcW w:w="1582" w:type="dxa"/>
          </w:tcPr>
          <w:p w14:paraId="1F3D0A6D" w14:textId="76FDDF8B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ruits</w:t>
            </w:r>
          </w:p>
        </w:tc>
        <w:tc>
          <w:tcPr>
            <w:tcW w:w="1734" w:type="dxa"/>
          </w:tcPr>
          <w:p w14:paraId="03C5AD66" w14:textId="5C80BEC5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resh</w:t>
            </w:r>
            <w:r w:rsidR="00C521D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frozen</w:t>
            </w:r>
            <w:r w:rsidR="00C521D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dry 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ruit</w:t>
            </w:r>
          </w:p>
        </w:tc>
        <w:tc>
          <w:tcPr>
            <w:tcW w:w="1483" w:type="dxa"/>
            <w:vAlign w:val="center"/>
          </w:tcPr>
          <w:p w14:paraId="5199E590" w14:textId="7AD8B293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Frt</w:t>
            </w:r>
            <w:proofErr w:type="spellEnd"/>
          </w:p>
        </w:tc>
        <w:tc>
          <w:tcPr>
            <w:tcW w:w="1444" w:type="dxa"/>
            <w:vAlign w:val="center"/>
          </w:tcPr>
          <w:p w14:paraId="1808B868" w14:textId="72DA08C5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1972142" w14:textId="318F5A97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18271E4" w14:textId="33117E6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69D5917" w14:textId="199A9791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F8E371B" w14:textId="5F3F9E00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7319EA07" w14:textId="5138602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69C28FAB" w14:textId="54015C25" w:rsidTr="00A35891">
        <w:trPr>
          <w:trHeight w:val="129"/>
        </w:trPr>
        <w:tc>
          <w:tcPr>
            <w:tcW w:w="531" w:type="dxa"/>
          </w:tcPr>
          <w:p w14:paraId="1BB83559" w14:textId="2858E5FA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6</w:t>
            </w:r>
          </w:p>
        </w:tc>
        <w:tc>
          <w:tcPr>
            <w:tcW w:w="1582" w:type="dxa"/>
          </w:tcPr>
          <w:p w14:paraId="0EA516E7" w14:textId="377246EA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eat</w:t>
            </w:r>
          </w:p>
        </w:tc>
        <w:tc>
          <w:tcPr>
            <w:tcW w:w="1734" w:type="dxa"/>
          </w:tcPr>
          <w:p w14:paraId="2682B2BF" w14:textId="55D74B09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resh, chilled, frozen meat and poultry</w:t>
            </w:r>
            <w:r w:rsidR="004A4FD5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;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dry and s</w:t>
            </w:r>
            <w:r w:rsidR="003560FC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l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ed meat</w:t>
            </w:r>
          </w:p>
        </w:tc>
        <w:tc>
          <w:tcPr>
            <w:tcW w:w="1483" w:type="dxa"/>
            <w:vAlign w:val="center"/>
          </w:tcPr>
          <w:p w14:paraId="030FE93A" w14:textId="68B65F4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AnimMeat</w:t>
            </w:r>
            <w:proofErr w:type="spellEnd"/>
          </w:p>
        </w:tc>
        <w:tc>
          <w:tcPr>
            <w:tcW w:w="1444" w:type="dxa"/>
            <w:vAlign w:val="center"/>
          </w:tcPr>
          <w:p w14:paraId="30AAAEE1" w14:textId="4294F726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F41E52B" w14:textId="49596F26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9FCD5C3" w14:textId="4A67E048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3863152" w14:textId="5AB54481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C906014" w14:textId="7ACA0747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338E669" w14:textId="7ACE9C99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1B335203" w14:textId="5A31EB2F" w:rsidTr="00A35891">
        <w:trPr>
          <w:trHeight w:val="129"/>
        </w:trPr>
        <w:tc>
          <w:tcPr>
            <w:tcW w:w="531" w:type="dxa"/>
          </w:tcPr>
          <w:p w14:paraId="71CC7CC5" w14:textId="5F64EE7A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7</w:t>
            </w:r>
          </w:p>
        </w:tc>
        <w:tc>
          <w:tcPr>
            <w:tcW w:w="1582" w:type="dxa"/>
          </w:tcPr>
          <w:p w14:paraId="4CDB7E83" w14:textId="1E04BDB7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ish</w:t>
            </w:r>
          </w:p>
        </w:tc>
        <w:tc>
          <w:tcPr>
            <w:tcW w:w="1734" w:type="dxa"/>
          </w:tcPr>
          <w:p w14:paraId="1B9145A1" w14:textId="6887D822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resh and frozen fish and other seafood</w:t>
            </w:r>
          </w:p>
        </w:tc>
        <w:tc>
          <w:tcPr>
            <w:tcW w:w="1483" w:type="dxa"/>
            <w:vAlign w:val="center"/>
          </w:tcPr>
          <w:p w14:paraId="2F28E364" w14:textId="53322F7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AnimFish</w:t>
            </w:r>
            <w:proofErr w:type="spellEnd"/>
          </w:p>
        </w:tc>
        <w:tc>
          <w:tcPr>
            <w:tcW w:w="1444" w:type="dxa"/>
            <w:vAlign w:val="center"/>
          </w:tcPr>
          <w:p w14:paraId="4EA84C1E" w14:textId="59DCC0CB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97CFE1B" w14:textId="04DD218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74DBD4A2" w14:textId="0BAE632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93BFABA" w14:textId="7711F6DB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929FF48" w14:textId="1F7AE8A6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8186089" w14:textId="635A9C41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1A7C3A1D" w14:textId="11730CA1" w:rsidTr="00A35891">
        <w:trPr>
          <w:trHeight w:val="70"/>
        </w:trPr>
        <w:tc>
          <w:tcPr>
            <w:tcW w:w="531" w:type="dxa"/>
          </w:tcPr>
          <w:p w14:paraId="30C0769F" w14:textId="1137E500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8 </w:t>
            </w:r>
          </w:p>
        </w:tc>
        <w:tc>
          <w:tcPr>
            <w:tcW w:w="1582" w:type="dxa"/>
          </w:tcPr>
          <w:p w14:paraId="0E6B148A" w14:textId="3F66739C" w:rsidR="003959D2" w:rsidRPr="001D0438" w:rsidRDefault="0058593B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ats</w:t>
            </w:r>
            <w:r w:rsidR="003959D2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 </w:t>
            </w:r>
          </w:p>
        </w:tc>
        <w:tc>
          <w:tcPr>
            <w:tcW w:w="1734" w:type="dxa"/>
          </w:tcPr>
          <w:p w14:paraId="26F3B2F6" w14:textId="2B737160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Vegetal oil</w:t>
            </w:r>
            <w:r w:rsidR="0040321C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butter, margarin</w:t>
            </w:r>
          </w:p>
        </w:tc>
        <w:tc>
          <w:tcPr>
            <w:tcW w:w="1483" w:type="dxa"/>
            <w:vAlign w:val="center"/>
          </w:tcPr>
          <w:p w14:paraId="1E35D4A6" w14:textId="7F10149C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Fats</w:t>
            </w:r>
            <w:proofErr w:type="spellEnd"/>
          </w:p>
        </w:tc>
        <w:tc>
          <w:tcPr>
            <w:tcW w:w="1444" w:type="dxa"/>
            <w:vAlign w:val="center"/>
          </w:tcPr>
          <w:p w14:paraId="0556ADF4" w14:textId="67DA5075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D049FBE" w14:textId="0709E790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5B70BF5" w14:textId="0E140905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E1BA860" w14:textId="07382247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CF1FCCD" w14:textId="60022A3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5B845B2" w14:textId="2629616D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08685BAE" w14:textId="3146FE3A" w:rsidTr="00A35891">
        <w:trPr>
          <w:trHeight w:val="129"/>
        </w:trPr>
        <w:tc>
          <w:tcPr>
            <w:tcW w:w="531" w:type="dxa"/>
          </w:tcPr>
          <w:p w14:paraId="37166C77" w14:textId="15A79F8E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9 </w:t>
            </w:r>
          </w:p>
        </w:tc>
        <w:tc>
          <w:tcPr>
            <w:tcW w:w="1582" w:type="dxa"/>
          </w:tcPr>
          <w:p w14:paraId="416A9EDD" w14:textId="48363AB3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Milk/Dairy products </w:t>
            </w:r>
          </w:p>
        </w:tc>
        <w:tc>
          <w:tcPr>
            <w:tcW w:w="1734" w:type="dxa"/>
          </w:tcPr>
          <w:p w14:paraId="2AB30411" w14:textId="0CE735D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ilk, cheese, yogurt, powered milk</w:t>
            </w:r>
          </w:p>
        </w:tc>
        <w:tc>
          <w:tcPr>
            <w:tcW w:w="1483" w:type="dxa"/>
            <w:vAlign w:val="center"/>
          </w:tcPr>
          <w:p w14:paraId="0342C6C9" w14:textId="6E255ECE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Dairy</w:t>
            </w:r>
            <w:proofErr w:type="spellEnd"/>
          </w:p>
        </w:tc>
        <w:tc>
          <w:tcPr>
            <w:tcW w:w="1444" w:type="dxa"/>
            <w:vAlign w:val="center"/>
          </w:tcPr>
          <w:p w14:paraId="409BEC3A" w14:textId="3D4D88AC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C5B6A18" w14:textId="2205423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CF8957E" w14:textId="31AAB6A5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C8777B5" w14:textId="0F87B4D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C2AFE3E" w14:textId="58F5E60D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B93D15D" w14:textId="1C8B5716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74CA2CA6" w14:textId="3B1B395E" w:rsidTr="00A35891">
        <w:trPr>
          <w:trHeight w:val="341"/>
        </w:trPr>
        <w:tc>
          <w:tcPr>
            <w:tcW w:w="531" w:type="dxa"/>
          </w:tcPr>
          <w:p w14:paraId="1A920902" w14:textId="0E8E1EF3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0</w:t>
            </w:r>
          </w:p>
        </w:tc>
        <w:tc>
          <w:tcPr>
            <w:tcW w:w="1582" w:type="dxa"/>
          </w:tcPr>
          <w:p w14:paraId="6F705755" w14:textId="0815751A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ggs</w:t>
            </w:r>
          </w:p>
        </w:tc>
        <w:tc>
          <w:tcPr>
            <w:tcW w:w="1734" w:type="dxa"/>
            <w:shd w:val="clear" w:color="auto" w:fill="auto"/>
          </w:tcPr>
          <w:p w14:paraId="43D34E44" w14:textId="2090F814" w:rsidR="003959D2" w:rsidRPr="001D0438" w:rsidRDefault="007C5C4C" w:rsidP="003959D2">
            <w:pPr>
              <w:rPr>
                <w:rFonts w:eastAsia="Times New Roman" w:cstheme="minorHAnsi"/>
                <w:noProof w:val="0"/>
                <w:sz w:val="17"/>
                <w:szCs w:val="17"/>
                <w:highlight w:val="yellow"/>
                <w:lang w:eastAsia="en-GB"/>
              </w:rPr>
            </w:pPr>
            <w:r w:rsidRPr="00502BE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ggs</w:t>
            </w:r>
          </w:p>
        </w:tc>
        <w:tc>
          <w:tcPr>
            <w:tcW w:w="1483" w:type="dxa"/>
            <w:vAlign w:val="center"/>
          </w:tcPr>
          <w:p w14:paraId="1C6E603F" w14:textId="2ED0B13B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highlight w:val="yellow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AnimEgg</w:t>
            </w:r>
            <w:proofErr w:type="spellEnd"/>
          </w:p>
        </w:tc>
        <w:tc>
          <w:tcPr>
            <w:tcW w:w="1444" w:type="dxa"/>
            <w:vAlign w:val="center"/>
          </w:tcPr>
          <w:p w14:paraId="516F06AF" w14:textId="54E357AC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B605173" w14:textId="30A73F5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6525E11" w14:textId="24B5BE24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AF2DAD7" w14:textId="64326F87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B0A4A1E" w14:textId="1B3B3F29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E74A823" w14:textId="28989B38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72A8B2ED" w14:textId="72664521" w:rsidTr="00A35891">
        <w:trPr>
          <w:trHeight w:val="486"/>
        </w:trPr>
        <w:tc>
          <w:tcPr>
            <w:tcW w:w="531" w:type="dxa"/>
          </w:tcPr>
          <w:p w14:paraId="138D2451" w14:textId="4EF9B210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1</w:t>
            </w:r>
          </w:p>
        </w:tc>
        <w:tc>
          <w:tcPr>
            <w:tcW w:w="1582" w:type="dxa"/>
            <w:shd w:val="clear" w:color="auto" w:fill="auto"/>
          </w:tcPr>
          <w:p w14:paraId="44D0A653" w14:textId="586DEB42" w:rsidR="003959D2" w:rsidRPr="006D188D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uga</w:t>
            </w:r>
            <w:r w:rsidR="000B6444"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r, </w:t>
            </w:r>
            <w:proofErr w:type="gramStart"/>
            <w:r w:rsidR="000B6444"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onfectionery</w:t>
            </w:r>
            <w:proofErr w:type="gramEnd"/>
            <w:r w:rsidR="000B6444"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 desserts</w:t>
            </w:r>
            <w:r w:rsidR="000B6444" w:rsidRPr="006D188D" w:rsidDel="000B6444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</w:p>
        </w:tc>
        <w:tc>
          <w:tcPr>
            <w:tcW w:w="1734" w:type="dxa"/>
            <w:shd w:val="clear" w:color="auto" w:fill="auto"/>
          </w:tcPr>
          <w:p w14:paraId="620442E3" w14:textId="3B5D9A34" w:rsidR="003959D2" w:rsidRPr="006D188D" w:rsidRDefault="00C31C7B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Raw s</w:t>
            </w:r>
            <w:r w:rsidR="003959D2"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ugar, </w:t>
            </w:r>
            <w:r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honey, </w:t>
            </w:r>
            <w:r w:rsidR="0005363E" w:rsidRPr="006D188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jams, chocolate, ice cream and similar products </w:t>
            </w:r>
          </w:p>
        </w:tc>
        <w:tc>
          <w:tcPr>
            <w:tcW w:w="1483" w:type="dxa"/>
            <w:vAlign w:val="center"/>
          </w:tcPr>
          <w:p w14:paraId="4105F11D" w14:textId="30AFC423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Sgr</w:t>
            </w:r>
            <w:proofErr w:type="spellEnd"/>
          </w:p>
        </w:tc>
        <w:tc>
          <w:tcPr>
            <w:tcW w:w="1444" w:type="dxa"/>
            <w:vAlign w:val="center"/>
          </w:tcPr>
          <w:p w14:paraId="4EAF8907" w14:textId="6281051A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E0D7F70" w14:textId="3ECA666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0B7EEE7" w14:textId="7D2DA9C2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D23D73C" w14:textId="7DED87CC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8D8079B" w14:textId="3BCDB19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87701B1" w14:textId="01877DF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3E460580" w14:textId="24B1B965" w:rsidTr="00A35891">
        <w:trPr>
          <w:trHeight w:val="129"/>
        </w:trPr>
        <w:tc>
          <w:tcPr>
            <w:tcW w:w="531" w:type="dxa"/>
          </w:tcPr>
          <w:p w14:paraId="7BFEF114" w14:textId="00815A68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2</w:t>
            </w:r>
          </w:p>
        </w:tc>
        <w:tc>
          <w:tcPr>
            <w:tcW w:w="1582" w:type="dxa"/>
          </w:tcPr>
          <w:p w14:paraId="0DAFC300" w14:textId="73188B4B" w:rsidR="003959D2" w:rsidRPr="001D0438" w:rsidRDefault="003959D2" w:rsidP="003959D2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ondiment</w:t>
            </w:r>
            <w:r w:rsidR="00FC1139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</w:p>
        </w:tc>
        <w:tc>
          <w:tcPr>
            <w:tcW w:w="1734" w:type="dxa"/>
          </w:tcPr>
          <w:p w14:paraId="4A302278" w14:textId="18643C61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alt, spices, cubes, fish powder</w:t>
            </w:r>
          </w:p>
        </w:tc>
        <w:tc>
          <w:tcPr>
            <w:tcW w:w="1483" w:type="dxa"/>
            <w:vAlign w:val="center"/>
          </w:tcPr>
          <w:p w14:paraId="240B8496" w14:textId="1B8A37ED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Cond</w:t>
            </w:r>
            <w:proofErr w:type="spellEnd"/>
            <w:r w:rsidRPr="001D0438" w:rsidDel="0004700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</w:p>
        </w:tc>
        <w:tc>
          <w:tcPr>
            <w:tcW w:w="1444" w:type="dxa"/>
            <w:vAlign w:val="center"/>
          </w:tcPr>
          <w:p w14:paraId="77F803A2" w14:textId="0AAD8F64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A38D2E4" w14:textId="75C7C4F3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2DED1AA" w14:textId="5BD6852A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7C3AC641" w14:textId="1C7FA3AF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29F2472" w14:textId="73E390E6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1221D86" w14:textId="45F89000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429A26BA" w14:textId="650ACD1E" w:rsidTr="00A35891">
        <w:trPr>
          <w:trHeight w:val="129"/>
        </w:trPr>
        <w:tc>
          <w:tcPr>
            <w:tcW w:w="531" w:type="dxa"/>
          </w:tcPr>
          <w:p w14:paraId="76D68A2A" w14:textId="0338F79A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3</w:t>
            </w:r>
          </w:p>
        </w:tc>
        <w:tc>
          <w:tcPr>
            <w:tcW w:w="1582" w:type="dxa"/>
          </w:tcPr>
          <w:p w14:paraId="1F7F5BB4" w14:textId="02B46F68" w:rsidR="003959D2" w:rsidRPr="001D0438" w:rsidRDefault="00831025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Non-</w:t>
            </w:r>
            <w:r w:rsidR="00C51311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lcoholic b</w:t>
            </w:r>
            <w:r w:rsidR="003959D2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verages (incl</w:t>
            </w:r>
            <w:r w:rsidR="00C51311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uding </w:t>
            </w:r>
            <w:r w:rsidR="003959D2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bottled water) </w:t>
            </w:r>
          </w:p>
        </w:tc>
        <w:tc>
          <w:tcPr>
            <w:tcW w:w="1734" w:type="dxa"/>
          </w:tcPr>
          <w:p w14:paraId="32576A07" w14:textId="75883C2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Coffee, tea, herbal infusion; bottled water; </w:t>
            </w:r>
            <w:proofErr w:type="gram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oft-drinks</w:t>
            </w:r>
            <w:proofErr w:type="gramEnd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; juices</w:t>
            </w:r>
          </w:p>
        </w:tc>
        <w:tc>
          <w:tcPr>
            <w:tcW w:w="1483" w:type="dxa"/>
            <w:vAlign w:val="center"/>
          </w:tcPr>
          <w:p w14:paraId="3C22F0E4" w14:textId="33A7403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FBeverage</w:t>
            </w:r>
            <w:proofErr w:type="spellEnd"/>
          </w:p>
        </w:tc>
        <w:tc>
          <w:tcPr>
            <w:tcW w:w="1444" w:type="dxa"/>
            <w:vAlign w:val="center"/>
          </w:tcPr>
          <w:p w14:paraId="73EDD856" w14:textId="3F6293BE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0691542E" w14:textId="0BDB9352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53B1DA75" w14:textId="58273675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8F538BE" w14:textId="67B72CBD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20C1B71A" w14:textId="189BB82C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6A6BD734" w14:textId="6BB921F8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B26D80" w:rsidRPr="001D0438" w14:paraId="7641630B" w14:textId="51ADDB18" w:rsidTr="00A35891">
        <w:trPr>
          <w:trHeight w:val="129"/>
        </w:trPr>
        <w:tc>
          <w:tcPr>
            <w:tcW w:w="531" w:type="dxa"/>
          </w:tcPr>
          <w:p w14:paraId="19E3BD61" w14:textId="47AB194E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4</w:t>
            </w:r>
          </w:p>
        </w:tc>
        <w:tc>
          <w:tcPr>
            <w:tcW w:w="1582" w:type="dxa"/>
          </w:tcPr>
          <w:p w14:paraId="50E4FC08" w14:textId="5F2296EF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Snacks </w:t>
            </w:r>
            <w:r w:rsidR="00C51311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nd meals prepared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br/>
              <w:t>outside the home</w:t>
            </w:r>
          </w:p>
        </w:tc>
        <w:tc>
          <w:tcPr>
            <w:tcW w:w="1734" w:type="dxa"/>
          </w:tcPr>
          <w:p w14:paraId="24C30E31" w14:textId="379C12CA" w:rsidR="003959D2" w:rsidRPr="001D0438" w:rsidRDefault="00DD5714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Ready-made </w:t>
            </w:r>
            <w:r w:rsidR="00153010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eals and snacks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prepared outside the home, no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lastRenderedPageBreak/>
              <w:t xml:space="preserve">matter if </w:t>
            </w:r>
            <w:r w:rsidR="003959D2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onsumed </w:t>
            </w:r>
            <w:r w:rsidR="00662B1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inside or</w:t>
            </w:r>
            <w:r w:rsidR="003959D2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br/>
              <w:t>outside the home</w:t>
            </w:r>
          </w:p>
        </w:tc>
        <w:tc>
          <w:tcPr>
            <w:tcW w:w="1483" w:type="dxa"/>
          </w:tcPr>
          <w:p w14:paraId="624E301C" w14:textId="5E8B6588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lastRenderedPageBreak/>
              <w:t>HHExpFOut</w:t>
            </w:r>
            <w:proofErr w:type="spellEnd"/>
          </w:p>
          <w:p w14:paraId="707EA648" w14:textId="77777777" w:rsidR="003959D2" w:rsidRPr="001D0438" w:rsidRDefault="003959D2" w:rsidP="003959D2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444" w:type="dxa"/>
            <w:vAlign w:val="center"/>
          </w:tcPr>
          <w:p w14:paraId="7BA5ACA3" w14:textId="43CAC481" w:rsidR="003959D2" w:rsidRPr="00502BED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DDCD6C3" w14:textId="01AF59C7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05D33FC" w14:textId="345FE861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45E9A8D4" w14:textId="793C4964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31CF3C19" w14:textId="1196167E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1444" w:type="dxa"/>
            <w:vAlign w:val="center"/>
          </w:tcPr>
          <w:p w14:paraId="15BAFEF0" w14:textId="385927D2" w:rsidR="003959D2" w:rsidRPr="001D0438" w:rsidRDefault="003959D2" w:rsidP="003959D2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</w:tbl>
    <w:p w14:paraId="4F1F1644" w14:textId="47E562EE" w:rsidR="0043325E" w:rsidRDefault="0043325E"/>
    <w:p w14:paraId="46111FA6" w14:textId="77777777" w:rsidR="0043325E" w:rsidRDefault="0043325E">
      <w:r>
        <w:br w:type="page"/>
      </w:r>
    </w:p>
    <w:p w14:paraId="1F9599FF" w14:textId="50EBF6CB" w:rsidR="00556D17" w:rsidRPr="00783B4F" w:rsidRDefault="000F5D11">
      <w:pPr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</w:pPr>
      <w:r w:rsidRPr="00783B4F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  <w:lastRenderedPageBreak/>
        <w:t>Non-food (30 days) submodule</w:t>
      </w:r>
    </w:p>
    <w:p w14:paraId="06AF38F3" w14:textId="6B0C00D7" w:rsidR="00A64BEF" w:rsidRDefault="000F5D11">
      <w:r>
        <w:t>Note for enumerator: the respondent of this module should preferably be the head of household or any member most knowleadgeble about non-food expenditures in the household</w:t>
      </w:r>
    </w:p>
    <w:p w14:paraId="699D1754" w14:textId="3C1766F2" w:rsidR="00730AB3" w:rsidRDefault="00730AB3">
      <w:r>
        <w:t xml:space="preserve">Enumerator reads: </w:t>
      </w:r>
      <w:r w:rsidR="000F5D11" w:rsidRPr="00783B4F">
        <w:rPr>
          <w:i/>
          <w:iCs/>
        </w:rPr>
        <w:t>“</w:t>
      </w:r>
      <w:r w:rsidR="00787861" w:rsidRPr="00783B4F">
        <w:rPr>
          <w:i/>
          <w:iCs/>
        </w:rPr>
        <w:t>Now I would like to ask you some questions regarding the consumption and use of non-food items in your household in the last 30 days. Again, we need to know this to understand the consumption habits of the population</w:t>
      </w:r>
      <w:r w:rsidR="000F5D11" w:rsidRPr="00783B4F">
        <w:rPr>
          <w:i/>
          <w:iCs/>
        </w:rP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"/>
        <w:gridCol w:w="1787"/>
        <w:gridCol w:w="2859"/>
        <w:gridCol w:w="1511"/>
        <w:gridCol w:w="1762"/>
        <w:gridCol w:w="2024"/>
        <w:gridCol w:w="1844"/>
        <w:gridCol w:w="1818"/>
      </w:tblGrid>
      <w:tr w:rsidR="009F29DF" w:rsidRPr="004C73D6" w14:paraId="3B463490" w14:textId="77777777" w:rsidTr="00783B4F">
        <w:trPr>
          <w:trHeight w:val="2316"/>
        </w:trPr>
        <w:tc>
          <w:tcPr>
            <w:tcW w:w="0" w:type="auto"/>
            <w:shd w:val="clear" w:color="auto" w:fill="D9D9D9" w:themeFill="background1" w:themeFillShade="D9"/>
          </w:tcPr>
          <w:p w14:paraId="660EC263" w14:textId="77777777" w:rsidR="00815C38" w:rsidRPr="001D0438" w:rsidRDefault="00815C38" w:rsidP="004C73D6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</w:p>
        </w:tc>
        <w:tc>
          <w:tcPr>
            <w:tcW w:w="1787" w:type="dxa"/>
            <w:shd w:val="clear" w:color="auto" w:fill="D9D9D9" w:themeFill="background1" w:themeFillShade="D9"/>
          </w:tcPr>
          <w:p w14:paraId="5F44412E" w14:textId="77777777" w:rsidR="00815C38" w:rsidRPr="001D0438" w:rsidRDefault="00815C38" w:rsidP="004C73D6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Item name</w:t>
            </w:r>
          </w:p>
          <w:p w14:paraId="58856D28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11B98382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14F6BBE4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2859" w:type="dxa"/>
            <w:shd w:val="clear" w:color="auto" w:fill="D9D9D9" w:themeFill="background1" w:themeFillShade="D9"/>
          </w:tcPr>
          <w:p w14:paraId="3D55D6E1" w14:textId="329EF108" w:rsidR="00815C38" w:rsidRDefault="00815C38" w:rsidP="004C73D6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sz w:val="17"/>
                <w:szCs w:val="17"/>
              </w:rPr>
              <w:t>Example</w:t>
            </w:r>
            <w:r w:rsidR="0043325E">
              <w:rPr>
                <w:rStyle w:val="FootnoteReference"/>
                <w:rFonts w:cstheme="minorHAnsi"/>
                <w:b/>
                <w:noProof w:val="0"/>
                <w:sz w:val="17"/>
                <w:szCs w:val="17"/>
              </w:rPr>
              <w:footnoteReference w:id="8"/>
            </w:r>
          </w:p>
          <w:p w14:paraId="14A94171" w14:textId="77777777" w:rsidR="002C2E17" w:rsidRDefault="002C2E17" w:rsidP="004C73D6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</w:p>
          <w:p w14:paraId="5892CD01" w14:textId="3C4050C3" w:rsidR="002C2E17" w:rsidRPr="001D0438" w:rsidRDefault="002C2E17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Note: </w:t>
            </w:r>
            <w:r w:rsidRPr="00E36F9D">
              <w:rPr>
                <w:rFonts w:cstheme="minorHAnsi"/>
                <w:noProof w:val="0"/>
                <w:sz w:val="17"/>
                <w:szCs w:val="17"/>
              </w:rPr>
              <w:t xml:space="preserve">Before asking yes/no questions related to a certain </w:t>
            </w:r>
            <w:r>
              <w:rPr>
                <w:rFonts w:cstheme="minorHAnsi"/>
                <w:noProof w:val="0"/>
                <w:sz w:val="17"/>
                <w:szCs w:val="17"/>
              </w:rPr>
              <w:t>item name</w:t>
            </w:r>
            <w:r w:rsidRPr="00E36F9D">
              <w:rPr>
                <w:rFonts w:cstheme="minorHAnsi"/>
                <w:noProof w:val="0"/>
                <w:sz w:val="17"/>
                <w:szCs w:val="17"/>
              </w:rPr>
              <w:t xml:space="preserve">, the enumerator should read: 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now I will ask you about your consumption and expenditures of [item</w:t>
            </w:r>
            <w:r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 name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]. This includes items such as…[</w:t>
            </w:r>
            <w:r>
              <w:rPr>
                <w:rFonts w:cstheme="minorHAnsi"/>
                <w:i/>
                <w:iCs/>
                <w:noProof w:val="0"/>
                <w:sz w:val="17"/>
                <w:szCs w:val="17"/>
              </w:rPr>
              <w:t>Example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]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2CF7B87" w14:textId="77777777" w:rsidR="00815C38" w:rsidRPr="001D0438" w:rsidRDefault="00815C38" w:rsidP="004C73D6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sz w:val="17"/>
                <w:szCs w:val="17"/>
              </w:rPr>
              <w:t>Variable 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CC2AD8E" w14:textId="361D7118" w:rsidR="00815C38" w:rsidRPr="001D0438" w:rsidRDefault="009F70CD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In the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</w:rPr>
              <w:t>last 30 days</w:t>
            </w:r>
            <w:r w:rsidR="00C819B5">
              <w:rPr>
                <w:rFonts w:cstheme="minorHAnsi"/>
                <w:noProof w:val="0"/>
                <w:sz w:val="17"/>
                <w:szCs w:val="17"/>
              </w:rPr>
              <w:t>,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d</w:t>
            </w:r>
            <w:r w:rsidR="00815C38" w:rsidRPr="001D0438">
              <w:rPr>
                <w:rFonts w:cstheme="minorHAnsi"/>
                <w:noProof w:val="0"/>
                <w:sz w:val="17"/>
                <w:szCs w:val="17"/>
              </w:rPr>
              <w:t xml:space="preserve">id your household </w:t>
            </w:r>
            <w:r w:rsidR="001E6941"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purchase</w:t>
            </w:r>
            <w:r w:rsidR="00512505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 xml:space="preserve"> </w:t>
            </w:r>
            <w:r w:rsidR="00512505" w:rsidRPr="00783B4F">
              <w:rPr>
                <w:rFonts w:cstheme="minorHAnsi"/>
                <w:noProof w:val="0"/>
                <w:sz w:val="17"/>
                <w:szCs w:val="17"/>
              </w:rPr>
              <w:t>any</w:t>
            </w:r>
            <w:r w:rsidR="001E6941" w:rsidRPr="00783B4F">
              <w:rPr>
                <w:rFonts w:cstheme="minorHAnsi"/>
                <w:noProof w:val="0"/>
                <w:sz w:val="17"/>
                <w:szCs w:val="17"/>
              </w:rPr>
              <w:t xml:space="preserve"> </w:t>
            </w:r>
            <w:r w:rsidR="00815C38" w:rsidRPr="001D0438">
              <w:rPr>
                <w:rFonts w:cstheme="minorHAnsi"/>
                <w:noProof w:val="0"/>
                <w:sz w:val="17"/>
                <w:szCs w:val="17"/>
              </w:rPr>
              <w:t>[item</w:t>
            </w:r>
            <w:r w:rsidR="007B77F9">
              <w:rPr>
                <w:rFonts w:cstheme="minorHAnsi"/>
                <w:noProof w:val="0"/>
                <w:sz w:val="17"/>
                <w:szCs w:val="17"/>
              </w:rPr>
              <w:t>]</w:t>
            </w:r>
            <w:r w:rsidR="00815C38"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, </w:t>
            </w:r>
            <w:r w:rsidR="00815C38" w:rsidRPr="004C73D6">
              <w:rPr>
                <w:rFonts w:cstheme="minorHAnsi"/>
                <w:noProof w:val="0"/>
                <w:sz w:val="17"/>
                <w:szCs w:val="17"/>
              </w:rPr>
              <w:t xml:space="preserve">using </w:t>
            </w:r>
            <w:r w:rsidR="00815C38"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cash or credit</w:t>
            </w:r>
            <w:r w:rsidR="00815C38" w:rsidRPr="001D0438">
              <w:rPr>
                <w:rFonts w:cstheme="minorHAnsi"/>
                <w:noProof w:val="0"/>
                <w:sz w:val="17"/>
                <w:szCs w:val="17"/>
              </w:rPr>
              <w:t xml:space="preserve">? </w:t>
            </w:r>
          </w:p>
          <w:p w14:paraId="1388ED51" w14:textId="77777777" w:rsidR="00815C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0704EFE8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63744297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0=No -&gt; next question (Assistance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E2B743E" w14:textId="22886748" w:rsidR="00815C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Considering both purchases made </w:t>
            </w:r>
            <w:r w:rsidRPr="004C73D6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in cash and on credit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, how much did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your household </w:t>
            </w:r>
            <w:r>
              <w:rPr>
                <w:rFonts w:cstheme="minorHAnsi"/>
                <w:noProof w:val="0"/>
                <w:sz w:val="17"/>
                <w:szCs w:val="17"/>
              </w:rPr>
              <w:t>spen</w:t>
            </w:r>
            <w:r w:rsidR="00291F0B">
              <w:rPr>
                <w:rFonts w:cstheme="minorHAnsi"/>
                <w:noProof w:val="0"/>
                <w:sz w:val="17"/>
                <w:szCs w:val="17"/>
              </w:rPr>
              <w:t>d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on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 [item] in the </w:t>
            </w: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last 30 days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? </w:t>
            </w:r>
          </w:p>
          <w:p w14:paraId="6417631C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70421B49" w14:textId="77777777" w:rsidR="00815C38" w:rsidRPr="001D0438" w:rsidRDefault="00815C38" w:rsidP="004C73D6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  <w:r w:rsidRPr="006C6B1A">
              <w:rPr>
                <w:rFonts w:cstheme="minorHAnsi"/>
                <w:bCs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(</w:t>
            </w:r>
            <w:proofErr w:type="spellStart"/>
            <w:proofErr w:type="gramStart"/>
            <w:r w:rsidRPr="001D0438">
              <w:rPr>
                <w:rFonts w:cstheme="minorHAnsi"/>
                <w:noProof w:val="0"/>
                <w:sz w:val="17"/>
                <w:szCs w:val="17"/>
              </w:rPr>
              <w:t>curr</w:t>
            </w:r>
            <w:proofErr w:type="spellEnd"/>
            <w:proofErr w:type="gramEnd"/>
            <w:r w:rsidRPr="001D0438">
              <w:rPr>
                <w:rFonts w:cstheme="minorHAnsi"/>
                <w:noProof w:val="0"/>
                <w:sz w:val="17"/>
                <w:szCs w:val="17"/>
              </w:rPr>
              <w:t>.)</w:t>
            </w:r>
          </w:p>
          <w:p w14:paraId="331DB1DC" w14:textId="77777777" w:rsidR="00815C38" w:rsidRPr="001D0438" w:rsidRDefault="00815C38" w:rsidP="004C73D6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153D25F5" w14:textId="02A89497" w:rsidR="00815C38" w:rsidRPr="001D0438" w:rsidRDefault="00BF0ABB" w:rsidP="004C73D6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In the </w:t>
            </w:r>
            <w:r w:rsidRPr="001D0438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>last 30 days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, did your household </w:t>
            </w:r>
            <w:r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use 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any 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from in-kind gifts or </w:t>
            </w:r>
            <w:r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in-kind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assistance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u w:val="single"/>
                <w:lang w:val="en-GB"/>
              </w:rPr>
              <w:t>?</w:t>
            </w:r>
          </w:p>
          <w:p w14:paraId="65E5E418" w14:textId="77777777" w:rsidR="00815C38" w:rsidRPr="001D0438" w:rsidRDefault="00815C38" w:rsidP="004C73D6">
            <w:pPr>
              <w:pStyle w:val="Default"/>
              <w:rPr>
                <w:rFonts w:asciiTheme="minorHAnsi" w:hAnsiTheme="minorHAnsi" w:cstheme="minorHAnsi"/>
                <w:i/>
                <w:iCs/>
                <w:sz w:val="17"/>
                <w:szCs w:val="17"/>
                <w:lang w:val="en-GB"/>
              </w:rPr>
            </w:pPr>
          </w:p>
          <w:p w14:paraId="3F6C607C" w14:textId="77777777" w:rsidR="00815C38" w:rsidRPr="001D0438" w:rsidRDefault="00815C38" w:rsidP="004C73D6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3BBE40E0" w14:textId="77777777" w:rsidR="00815C38" w:rsidRPr="001D0438" w:rsidRDefault="00815C38" w:rsidP="004C73D6">
            <w:pPr>
              <w:rPr>
                <w:rFonts w:cstheme="minorHAnsi"/>
                <w:i/>
                <w:iCs/>
                <w:sz w:val="17"/>
                <w:szCs w:val="17"/>
              </w:rPr>
            </w:pPr>
            <w:r w:rsidRPr="001D0438">
              <w:rPr>
                <w:rFonts w:cstheme="minorHAnsi"/>
                <w:sz w:val="17"/>
                <w:szCs w:val="17"/>
              </w:rPr>
              <w:t>0=No -&gt; next question (</w:t>
            </w:r>
            <w:r>
              <w:rPr>
                <w:rFonts w:cstheme="minorHAnsi"/>
                <w:sz w:val="17"/>
                <w:szCs w:val="17"/>
              </w:rPr>
              <w:t>O</w:t>
            </w:r>
            <w:proofErr w:type="spellStart"/>
            <w:r w:rsidRPr="004C73D6">
              <w:rPr>
                <w:rFonts w:cstheme="minorHAnsi"/>
                <w:noProof w:val="0"/>
                <w:sz w:val="17"/>
                <w:szCs w:val="17"/>
              </w:rPr>
              <w:t>wn</w:t>
            </w:r>
            <w:proofErr w:type="spellEnd"/>
            <w:r w:rsidRPr="001D0438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CCBA453" w14:textId="753D5720" w:rsidR="00815C38" w:rsidRPr="005D5C5E" w:rsidRDefault="00815C38" w:rsidP="004C73D6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What would be </w:t>
            </w:r>
            <w:r w:rsidRPr="004C73D6">
              <w:rPr>
                <w:rFonts w:asciiTheme="minorHAnsi" w:hAnsiTheme="minorHAnsi" w:cstheme="minorHAnsi"/>
                <w:b/>
                <w:bCs/>
                <w:sz w:val="17"/>
                <w:szCs w:val="17"/>
                <w:u w:val="single"/>
                <w:lang w:val="en-GB"/>
              </w:rPr>
              <w:t>the value</w:t>
            </w: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of 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3A159A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from in-kind gifts or </w:t>
            </w:r>
            <w:r w:rsidR="00DC014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in-kind </w:t>
            </w:r>
            <w:r w:rsidRPr="003A159A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assistance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u w:val="single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 xml:space="preserve">if you were to </w:t>
            </w:r>
            <w:r w:rsidR="00C11CD7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pay for it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?</w:t>
            </w:r>
          </w:p>
          <w:p w14:paraId="7B6BBA8C" w14:textId="77777777" w:rsidR="00815C38" w:rsidRDefault="00815C38" w:rsidP="004C73D6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</w:p>
          <w:p w14:paraId="6EE0881D" w14:textId="77777777" w:rsidR="00815C38" w:rsidRPr="001D0438" w:rsidRDefault="00815C38" w:rsidP="004C73D6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(</w:t>
            </w:r>
            <w:proofErr w:type="spellStart"/>
            <w:proofErr w:type="gramStart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curr</w:t>
            </w:r>
            <w:proofErr w:type="spellEnd"/>
            <w:proofErr w:type="gramEnd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.)</w:t>
            </w:r>
          </w:p>
        </w:tc>
      </w:tr>
      <w:tr w:rsidR="009F29DF" w:rsidRPr="001D0438" w14:paraId="7A998BFE" w14:textId="77777777" w:rsidTr="00783B4F">
        <w:trPr>
          <w:trHeight w:val="563"/>
        </w:trPr>
        <w:tc>
          <w:tcPr>
            <w:tcW w:w="0" w:type="auto"/>
            <w:shd w:val="clear" w:color="auto" w:fill="262626" w:themeFill="text1" w:themeFillTint="D9"/>
          </w:tcPr>
          <w:p w14:paraId="1BA802C4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1787" w:type="dxa"/>
            <w:shd w:val="clear" w:color="auto" w:fill="262626" w:themeFill="text1" w:themeFillTint="D9"/>
            <w:vAlign w:val="center"/>
          </w:tcPr>
          <w:p w14:paraId="177EEC87" w14:textId="61F0C600" w:rsidR="00815C38" w:rsidRPr="001D0438" w:rsidRDefault="00815C38" w:rsidP="00DA5F3B">
            <w:pPr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Non-food items (30 days)</w:t>
            </w:r>
          </w:p>
        </w:tc>
        <w:tc>
          <w:tcPr>
            <w:tcW w:w="2859" w:type="dxa"/>
            <w:shd w:val="clear" w:color="auto" w:fill="262626" w:themeFill="text1" w:themeFillTint="D9"/>
            <w:vAlign w:val="center"/>
          </w:tcPr>
          <w:p w14:paraId="7B44A9EA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262626" w:themeFill="text1" w:themeFillTint="D9"/>
            <w:vAlign w:val="center"/>
          </w:tcPr>
          <w:p w14:paraId="14378307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_1M</w:t>
            </w:r>
          </w:p>
        </w:tc>
        <w:tc>
          <w:tcPr>
            <w:tcW w:w="0" w:type="auto"/>
            <w:shd w:val="clear" w:color="auto" w:fill="262626" w:themeFill="text1" w:themeFillTint="D9"/>
            <w:vAlign w:val="center"/>
          </w:tcPr>
          <w:p w14:paraId="30AA5153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noProof w:val="0"/>
                <w:color w:val="A6A6A6" w:themeColor="background1" w:themeShade="A6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YN</w:t>
            </w:r>
            <w:proofErr w:type="spellEnd"/>
          </w:p>
        </w:tc>
        <w:tc>
          <w:tcPr>
            <w:tcW w:w="0" w:type="auto"/>
            <w:shd w:val="clear" w:color="auto" w:fill="262626" w:themeFill="text1" w:themeFillTint="D9"/>
            <w:vAlign w:val="center"/>
          </w:tcPr>
          <w:p w14:paraId="10FEB652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</w:t>
            </w:r>
            <w:proofErr w:type="spellEnd"/>
          </w:p>
        </w:tc>
        <w:tc>
          <w:tcPr>
            <w:tcW w:w="0" w:type="auto"/>
            <w:shd w:val="clear" w:color="auto" w:fill="262626" w:themeFill="text1" w:themeFillTint="D9"/>
            <w:vAlign w:val="center"/>
          </w:tcPr>
          <w:p w14:paraId="16A5211D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YN</w:t>
            </w:r>
            <w:proofErr w:type="spellEnd"/>
          </w:p>
        </w:tc>
        <w:tc>
          <w:tcPr>
            <w:tcW w:w="0" w:type="auto"/>
            <w:shd w:val="clear" w:color="auto" w:fill="262626" w:themeFill="text1" w:themeFillTint="D9"/>
            <w:vAlign w:val="center"/>
          </w:tcPr>
          <w:p w14:paraId="57F40749" w14:textId="77777777" w:rsidR="00815C38" w:rsidRPr="001D0438" w:rsidRDefault="00815C38" w:rsidP="00DA5F3B">
            <w:pPr>
              <w:jc w:val="center"/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proofErr w:type="spellEnd"/>
          </w:p>
        </w:tc>
      </w:tr>
      <w:tr w:rsidR="009F29DF" w:rsidRPr="001D0438" w14:paraId="0B2E704B" w14:textId="77777777" w:rsidTr="00783B4F">
        <w:trPr>
          <w:trHeight w:val="129"/>
        </w:trPr>
        <w:tc>
          <w:tcPr>
            <w:tcW w:w="0" w:type="auto"/>
            <w:shd w:val="clear" w:color="auto" w:fill="595959" w:themeFill="text1" w:themeFillTint="A6"/>
          </w:tcPr>
          <w:p w14:paraId="6F9C85BC" w14:textId="77777777" w:rsidR="00815C38" w:rsidRPr="001D0438" w:rsidRDefault="00815C38" w:rsidP="00DA5F3B">
            <w:pPr>
              <w:rPr>
                <w:rFonts w:cstheme="minorHAnsi"/>
                <w:bCs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62C35DE1" w14:textId="77777777" w:rsidR="00815C38" w:rsidRPr="001D0438" w:rsidRDefault="00815C38" w:rsidP="00DA5F3B">
            <w:pPr>
              <w:rPr>
                <w:rFonts w:cstheme="minorHAnsi"/>
                <w:bCs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color w:val="FFFFFF" w:themeColor="background1"/>
                <w:sz w:val="17"/>
                <w:szCs w:val="17"/>
              </w:rPr>
              <w:t>Personal care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7BF55FD2" w14:textId="77777777" w:rsidR="00815C38" w:rsidRPr="001D0438" w:rsidRDefault="00815C38" w:rsidP="00DA5F3B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0F69E863" w14:textId="77777777" w:rsidR="00815C38" w:rsidRPr="001D0438" w:rsidRDefault="00815C38" w:rsidP="00DA5F3B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D04E36C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6F958EAF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78FB181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3E998B4A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</w:tr>
      <w:tr w:rsidR="004F74AB" w:rsidRPr="001D0438" w14:paraId="2C2EC769" w14:textId="77777777" w:rsidTr="00783B4F">
        <w:trPr>
          <w:trHeight w:val="64"/>
        </w:trPr>
        <w:tc>
          <w:tcPr>
            <w:tcW w:w="0" w:type="auto"/>
          </w:tcPr>
          <w:p w14:paraId="0F96B568" w14:textId="1222495D" w:rsidR="00815C38" w:rsidRPr="001D0438" w:rsidRDefault="00815C38" w:rsidP="00DA5F3B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1</w:t>
            </w:r>
          </w:p>
        </w:tc>
        <w:tc>
          <w:tcPr>
            <w:tcW w:w="1787" w:type="dxa"/>
          </w:tcPr>
          <w:p w14:paraId="23BA0730" w14:textId="338E9B4F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Hygiene items </w:t>
            </w:r>
            <w:r w:rsidR="00C01A99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and services</w:t>
            </w:r>
          </w:p>
        </w:tc>
        <w:tc>
          <w:tcPr>
            <w:tcW w:w="2859" w:type="dxa"/>
          </w:tcPr>
          <w:p w14:paraId="32B27CF4" w14:textId="6D5F746A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Soap, </w:t>
            </w: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t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oothbrush, </w:t>
            </w: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t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oothpaste, </w:t>
            </w: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t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oilet paper, </w:t>
            </w:r>
            <w:r w:rsidR="00B04D2C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razors, </w:t>
            </w: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d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etergents</w:t>
            </w:r>
            <w:r w:rsidR="00F56C1D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,</w:t>
            </w:r>
            <w:r w:rsidR="00D01292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insecticides</w:t>
            </w:r>
            <w:r w:rsid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, cosmetics; </w:t>
            </w:r>
            <w:r w:rsidR="004F74AB" w:rsidRP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hairdressers</w:t>
            </w:r>
            <w:r w:rsid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/</w:t>
            </w:r>
            <w:r w:rsidR="004F74AB" w:rsidRP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barber</w:t>
            </w:r>
            <w:r w:rsid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, </w:t>
            </w:r>
            <w:r w:rsidR="004F74AB" w:rsidRPr="004F74A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beauty salon</w:t>
            </w:r>
          </w:p>
        </w:tc>
        <w:tc>
          <w:tcPr>
            <w:tcW w:w="0" w:type="auto"/>
          </w:tcPr>
          <w:p w14:paraId="04705F2E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HHExpNFHyg</w:t>
            </w:r>
            <w:proofErr w:type="spellEnd"/>
          </w:p>
        </w:tc>
        <w:tc>
          <w:tcPr>
            <w:tcW w:w="0" w:type="auto"/>
            <w:vAlign w:val="center"/>
          </w:tcPr>
          <w:p w14:paraId="66002693" w14:textId="77777777" w:rsidR="00815C38" w:rsidRPr="00502BED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2ED4BE74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329B34F1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074AE25D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23DF6FE8" w14:textId="77777777" w:rsidTr="00783B4F">
        <w:trPr>
          <w:trHeight w:val="64"/>
        </w:trPr>
        <w:tc>
          <w:tcPr>
            <w:tcW w:w="0" w:type="auto"/>
            <w:shd w:val="clear" w:color="auto" w:fill="595959" w:themeFill="text1" w:themeFillTint="A6"/>
          </w:tcPr>
          <w:p w14:paraId="19A4E4A8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65E4CEE1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color w:val="FFFFFF" w:themeColor="background1"/>
                <w:sz w:val="17"/>
                <w:szCs w:val="17"/>
                <w:lang w:eastAsia="en-GB"/>
              </w:rPr>
              <w:t>Transport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15E18361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0779DA76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8BE9983" w14:textId="77777777" w:rsidR="00815C38" w:rsidRPr="00502BED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73141CB7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59E886C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0DE47F77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</w:tr>
      <w:tr w:rsidR="009F29DF" w:rsidRPr="001D0438" w14:paraId="3E6DAB5B" w14:textId="77777777" w:rsidTr="00783B4F">
        <w:trPr>
          <w:trHeight w:val="64"/>
        </w:trPr>
        <w:tc>
          <w:tcPr>
            <w:tcW w:w="0" w:type="auto"/>
            <w:shd w:val="clear" w:color="auto" w:fill="FFFFFF" w:themeFill="background1"/>
          </w:tcPr>
          <w:p w14:paraId="4DD4CB0E" w14:textId="6EFDA11C" w:rsidR="00815C38" w:rsidRPr="001D0438" w:rsidRDefault="00815C38" w:rsidP="00DA5F3B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  <w:r>
              <w:rPr>
                <w:rFonts w:cstheme="minorHAnsi"/>
                <w:bCs/>
                <w:noProof w:val="0"/>
                <w:sz w:val="17"/>
                <w:szCs w:val="17"/>
              </w:rPr>
              <w:t>2</w:t>
            </w:r>
          </w:p>
        </w:tc>
        <w:tc>
          <w:tcPr>
            <w:tcW w:w="1787" w:type="dxa"/>
            <w:shd w:val="clear" w:color="auto" w:fill="FFFFFF" w:themeFill="background1"/>
          </w:tcPr>
          <w:p w14:paraId="777EC5A1" w14:textId="6CE8DFAA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Transport</w:t>
            </w:r>
            <w:r w:rsidR="00CF774D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-related goods and services</w:t>
            </w:r>
          </w:p>
        </w:tc>
        <w:tc>
          <w:tcPr>
            <w:tcW w:w="2859" w:type="dxa"/>
            <w:shd w:val="clear" w:color="auto" w:fill="FFFFFF" w:themeFill="background1"/>
          </w:tcPr>
          <w:p w14:paraId="362E0303" w14:textId="6445EB61" w:rsidR="00815C38" w:rsidRDefault="00AD690D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P</w:t>
            </w:r>
            <w:r w:rsidR="00815C38"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ublic transportation</w:t>
            </w:r>
            <w:r w:rsidR="00284B94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(bus, rail, boat etc.)</w:t>
            </w:r>
            <w:r w:rsidR="00815C38"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, </w:t>
            </w:r>
            <w:r w:rsidR="00815C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t</w:t>
            </w:r>
            <w:r w:rsidR="00815C38"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axi</w:t>
            </w:r>
            <w:r w:rsidR="00284B94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, </w:t>
            </w:r>
            <w:r w:rsidR="002F50A1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rental of vehicles, </w:t>
            </w:r>
            <w:r w:rsidR="009C67F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maintenance of vehicles used for transportation</w:t>
            </w:r>
            <w:r w:rsidR="00BB4140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(including lubricant, tyres</w:t>
            </w:r>
            <w:r w:rsidR="00F1084C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, spare parts, repairs fees</w:t>
            </w:r>
            <w:r w:rsidR="00BB4140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etc.)</w:t>
            </w:r>
          </w:p>
          <w:p w14:paraId="269EDEE7" w14:textId="77777777" w:rsidR="002F50A1" w:rsidRDefault="002F50A1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  <w:p w14:paraId="5570A0C1" w14:textId="0E55880F" w:rsidR="00F64A0B" w:rsidRPr="001D0438" w:rsidRDefault="002F50A1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DO NOT INCLUDE PURCHASE OF VEHICLES</w:t>
            </w:r>
            <w:r w:rsidR="00E46E16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; </w:t>
            </w:r>
            <w:r w:rsidR="00F64A0B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EXCLUDE FUEL</w:t>
            </w:r>
          </w:p>
        </w:tc>
        <w:tc>
          <w:tcPr>
            <w:tcW w:w="0" w:type="auto"/>
            <w:shd w:val="clear" w:color="auto" w:fill="FFFFFF" w:themeFill="background1"/>
          </w:tcPr>
          <w:p w14:paraId="5CD40246" w14:textId="77777777" w:rsidR="00815C38" w:rsidRPr="001D0438" w:rsidRDefault="00815C38" w:rsidP="00DA5F3B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HHExpNFTrans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C68226D" w14:textId="77777777" w:rsidR="00815C38" w:rsidRPr="00502BED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1FD981F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8C1C604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CD63862" w14:textId="77777777" w:rsidR="00815C38" w:rsidRPr="001D0438" w:rsidRDefault="00815C38" w:rsidP="00DA5F3B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5558F4EF" w14:textId="77777777" w:rsidTr="00783B4F">
        <w:trPr>
          <w:trHeight w:val="64"/>
        </w:trPr>
        <w:tc>
          <w:tcPr>
            <w:tcW w:w="0" w:type="auto"/>
            <w:shd w:val="clear" w:color="auto" w:fill="FFFFFF" w:themeFill="background1"/>
          </w:tcPr>
          <w:p w14:paraId="7FD7D03D" w14:textId="2C26DF9D" w:rsidR="00526990" w:rsidRDefault="00AD7A0D" w:rsidP="00526990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  <w:r>
              <w:rPr>
                <w:rFonts w:cstheme="minorHAnsi"/>
                <w:bCs/>
                <w:noProof w:val="0"/>
                <w:sz w:val="17"/>
                <w:szCs w:val="17"/>
              </w:rPr>
              <w:lastRenderedPageBreak/>
              <w:t>3</w:t>
            </w:r>
          </w:p>
        </w:tc>
        <w:tc>
          <w:tcPr>
            <w:tcW w:w="1787" w:type="dxa"/>
            <w:shd w:val="clear" w:color="auto" w:fill="FFFFFF" w:themeFill="background1"/>
          </w:tcPr>
          <w:p w14:paraId="155CBBDC" w14:textId="268EF80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Fuel</w:t>
            </w:r>
          </w:p>
        </w:tc>
        <w:tc>
          <w:tcPr>
            <w:tcW w:w="2859" w:type="dxa"/>
            <w:shd w:val="clear" w:color="auto" w:fill="FFFFFF" w:themeFill="background1"/>
          </w:tcPr>
          <w:p w14:paraId="19CBA1F2" w14:textId="77777777" w:rsidR="00526990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Gasoline, </w:t>
            </w:r>
            <w:proofErr w:type="gramStart"/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diesel</w:t>
            </w:r>
            <w:proofErr w:type="gramEnd"/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</w:t>
            </w:r>
            <w:r w:rsidR="0038297D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and any other fuel used for vehicles</w:t>
            </w:r>
          </w:p>
          <w:p w14:paraId="76621117" w14:textId="77777777" w:rsidR="00AC30ED" w:rsidRDefault="00AC30ED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  <w:p w14:paraId="219F989A" w14:textId="2673CBCF" w:rsidR="00AC30ED" w:rsidRPr="001D0438" w:rsidRDefault="00B3007B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DO NOT REPORT ON FUEL USED FOR </w:t>
            </w:r>
            <w:r w:rsidR="00A549DF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VEHICLES USED EXCLUSIVELY FOR PRODUCTIVE/BUSINESS PURPOSES</w:t>
            </w:r>
            <w:r w:rsidR="00E14CA4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; DO NOT REPORT ON FUEL USED FOR </w:t>
            </w:r>
            <w:r w:rsidR="009F29DF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PURPOSE</w:t>
            </w:r>
            <w:r w:rsidR="00607F80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S</w:t>
            </w:r>
            <w:r w:rsidR="009F29DF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OTHER THAN TRANSPORTATION</w:t>
            </w:r>
          </w:p>
        </w:tc>
        <w:tc>
          <w:tcPr>
            <w:tcW w:w="0" w:type="auto"/>
            <w:shd w:val="clear" w:color="auto" w:fill="FFFFFF" w:themeFill="background1"/>
          </w:tcPr>
          <w:p w14:paraId="02AE0FD6" w14:textId="33A0EB94" w:rsidR="00526990" w:rsidRPr="001D0438" w:rsidRDefault="00FA65C2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HHExpNF</w:t>
            </w: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Fuel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AA22795" w14:textId="277DC1C0" w:rsidR="00526990" w:rsidRPr="00502BED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9D56ABA" w14:textId="1E7EB10D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3B6C4C1E" w14:textId="7D5B1271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4B0FFFA" w14:textId="29DF6746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66436C52" w14:textId="77777777" w:rsidTr="00783B4F">
        <w:trPr>
          <w:trHeight w:val="64"/>
        </w:trPr>
        <w:tc>
          <w:tcPr>
            <w:tcW w:w="0" w:type="auto"/>
            <w:shd w:val="clear" w:color="auto" w:fill="595959" w:themeFill="text1" w:themeFillTint="A6"/>
          </w:tcPr>
          <w:p w14:paraId="10539276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71266885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color w:val="FFFFFF" w:themeColor="background1"/>
                <w:sz w:val="17"/>
                <w:szCs w:val="17"/>
                <w:lang w:eastAsia="en-GB"/>
              </w:rPr>
              <w:t xml:space="preserve">Housing 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6984A43C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209D7D9F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4E8FED9" w14:textId="77777777" w:rsidR="00526990" w:rsidRPr="00502BED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0985AC9E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83BDE72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BD1AC54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</w:p>
        </w:tc>
      </w:tr>
      <w:tr w:rsidR="004F74AB" w:rsidRPr="001D0438" w14:paraId="6F93A034" w14:textId="77777777" w:rsidTr="00783B4F">
        <w:trPr>
          <w:trHeight w:val="737"/>
        </w:trPr>
        <w:tc>
          <w:tcPr>
            <w:tcW w:w="0" w:type="auto"/>
          </w:tcPr>
          <w:p w14:paraId="439F6D6A" w14:textId="025158AE" w:rsidR="00526990" w:rsidRPr="001D0438" w:rsidRDefault="00AD7A0D" w:rsidP="00526990">
            <w:pPr>
              <w:rPr>
                <w:rFonts w:cstheme="minorHAnsi"/>
                <w:bCs/>
                <w:noProof w:val="0"/>
                <w:sz w:val="17"/>
                <w:szCs w:val="17"/>
              </w:rPr>
            </w:pPr>
            <w:r>
              <w:rPr>
                <w:rFonts w:cstheme="minorHAnsi"/>
                <w:bCs/>
                <w:noProof w:val="0"/>
                <w:sz w:val="17"/>
                <w:szCs w:val="17"/>
              </w:rPr>
              <w:t>4</w:t>
            </w:r>
          </w:p>
        </w:tc>
        <w:tc>
          <w:tcPr>
            <w:tcW w:w="1787" w:type="dxa"/>
            <w:shd w:val="clear" w:color="auto" w:fill="auto"/>
          </w:tcPr>
          <w:p w14:paraId="56355D5D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Water supply for domestic use </w:t>
            </w:r>
          </w:p>
        </w:tc>
        <w:tc>
          <w:tcPr>
            <w:tcW w:w="2859" w:type="dxa"/>
          </w:tcPr>
          <w:p w14:paraId="58C6B554" w14:textId="1B32DB24" w:rsidR="004B1206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Water for </w:t>
            </w:r>
            <w:r w:rsidR="00332072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drinking</w:t>
            </w:r>
            <w:r w:rsidR="0080180D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(not bottled), washing, cooking, bathing etc.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 </w:t>
            </w:r>
          </w:p>
          <w:p w14:paraId="0ADBCF52" w14:textId="77777777" w:rsidR="004B1206" w:rsidRDefault="004B1206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</w:p>
          <w:p w14:paraId="584B9B2A" w14:textId="35D9BB48" w:rsidR="00526990" w:rsidRPr="001D0438" w:rsidRDefault="004B1206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 xml:space="preserve">EXCLUDE </w:t>
            </w:r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BOTTLED DRINKING WATER</w:t>
            </w:r>
          </w:p>
        </w:tc>
        <w:tc>
          <w:tcPr>
            <w:tcW w:w="0" w:type="auto"/>
          </w:tcPr>
          <w:p w14:paraId="678C870D" w14:textId="77777777" w:rsidR="00526990" w:rsidRPr="001D0438" w:rsidRDefault="00526990" w:rsidP="00526990">
            <w:pPr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bCs/>
                <w:noProof w:val="0"/>
                <w:sz w:val="17"/>
                <w:szCs w:val="17"/>
                <w:lang w:eastAsia="en-GB"/>
              </w:rPr>
              <w:t>HHExpNFWat</w:t>
            </w:r>
            <w:proofErr w:type="spellEnd"/>
          </w:p>
        </w:tc>
        <w:tc>
          <w:tcPr>
            <w:tcW w:w="0" w:type="auto"/>
            <w:vAlign w:val="center"/>
          </w:tcPr>
          <w:p w14:paraId="1525F40A" w14:textId="77777777" w:rsidR="00526990" w:rsidRPr="00502BED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6C0FCFD7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A54B64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2149FE8A" w14:textId="77777777" w:rsidR="00526990" w:rsidRPr="001D0438" w:rsidRDefault="00526990" w:rsidP="00526990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</w:tr>
      <w:tr w:rsidR="004F74AB" w:rsidRPr="001D0438" w14:paraId="494D7E48" w14:textId="77777777" w:rsidTr="00783B4F">
        <w:trPr>
          <w:trHeight w:val="64"/>
        </w:trPr>
        <w:tc>
          <w:tcPr>
            <w:tcW w:w="0" w:type="auto"/>
          </w:tcPr>
          <w:p w14:paraId="0D75D25F" w14:textId="090DC468" w:rsidR="00526990" w:rsidRPr="001D0438" w:rsidRDefault="00AD7A0D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5</w:t>
            </w:r>
          </w:p>
        </w:tc>
        <w:tc>
          <w:tcPr>
            <w:tcW w:w="1787" w:type="dxa"/>
            <w:shd w:val="clear" w:color="auto" w:fill="auto"/>
          </w:tcPr>
          <w:p w14:paraId="7C143424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lectricity</w:t>
            </w:r>
          </w:p>
        </w:tc>
        <w:tc>
          <w:tcPr>
            <w:tcW w:w="2859" w:type="dxa"/>
          </w:tcPr>
          <w:p w14:paraId="64DC9BFF" w14:textId="77777777" w:rsidR="00526990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lectricity</w:t>
            </w:r>
          </w:p>
          <w:p w14:paraId="47DE43E7" w14:textId="77777777" w:rsidR="008C48DB" w:rsidRDefault="008C48DB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2E213AAC" w14:textId="46D347D7" w:rsidR="008C48DB" w:rsidRPr="001D0438" w:rsidRDefault="00686D78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REPORT ELECTRICTY USED FOR BUSINESS/PRODUCTIVE PURPOSES ONLY</w:t>
            </w:r>
          </w:p>
        </w:tc>
        <w:tc>
          <w:tcPr>
            <w:tcW w:w="0" w:type="auto"/>
          </w:tcPr>
          <w:p w14:paraId="4BD49A0C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Elec</w:t>
            </w:r>
            <w:proofErr w:type="spellEnd"/>
          </w:p>
        </w:tc>
        <w:tc>
          <w:tcPr>
            <w:tcW w:w="0" w:type="auto"/>
            <w:vAlign w:val="center"/>
          </w:tcPr>
          <w:p w14:paraId="362695BA" w14:textId="77777777" w:rsidR="00526990" w:rsidRPr="00502BED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014AD279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790D87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7508B5E7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4F74AB" w:rsidRPr="001D0438" w14:paraId="01C585A8" w14:textId="77777777" w:rsidTr="00783B4F">
        <w:trPr>
          <w:trHeight w:val="64"/>
        </w:trPr>
        <w:tc>
          <w:tcPr>
            <w:tcW w:w="0" w:type="auto"/>
          </w:tcPr>
          <w:p w14:paraId="3CF26833" w14:textId="70347277" w:rsidR="00526990" w:rsidRPr="001D0438" w:rsidRDefault="00AD7A0D" w:rsidP="00526990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>6</w:t>
            </w:r>
          </w:p>
        </w:tc>
        <w:tc>
          <w:tcPr>
            <w:tcW w:w="1787" w:type="dxa"/>
            <w:shd w:val="clear" w:color="auto" w:fill="auto"/>
          </w:tcPr>
          <w:p w14:paraId="3A94306A" w14:textId="4E30CFCC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Other sources of energy for cooking, heating, lighting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etc.</w:t>
            </w:r>
          </w:p>
        </w:tc>
        <w:tc>
          <w:tcPr>
            <w:tcW w:w="2859" w:type="dxa"/>
          </w:tcPr>
          <w:p w14:paraId="5FDF879F" w14:textId="35475AB9" w:rsidR="00526990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Gas,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k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rosene,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other liquid fuels;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w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ood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charcoal, candles, other solid fuels</w:t>
            </w:r>
            <w:r w:rsidR="006677F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.</w:t>
            </w:r>
          </w:p>
          <w:p w14:paraId="726A19EC" w14:textId="77777777" w:rsidR="00526990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62121BB6" w14:textId="43987C30" w:rsidR="00526990" w:rsidRPr="001D0438" w:rsidRDefault="004B1206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INCLUDE ELECTRICITY</w:t>
            </w:r>
            <w:r w:rsidR="007944B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; </w:t>
            </w:r>
            <w:r w:rsidR="00526990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INCLUDE FUEL FOR TRANSPORTATION</w:t>
            </w:r>
          </w:p>
        </w:tc>
        <w:tc>
          <w:tcPr>
            <w:tcW w:w="0" w:type="auto"/>
          </w:tcPr>
          <w:p w14:paraId="6BBE00B6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Energ</w:t>
            </w:r>
            <w:proofErr w:type="spellEnd"/>
          </w:p>
          <w:p w14:paraId="732E4006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505B1466" w14:textId="77777777" w:rsidR="00526990" w:rsidRPr="00502BED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512A6E63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D9A3EE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2F72C4BE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4F74AB" w:rsidRPr="001D0438" w14:paraId="0A5703E2" w14:textId="77777777" w:rsidTr="00783B4F">
        <w:trPr>
          <w:trHeight w:val="848"/>
        </w:trPr>
        <w:tc>
          <w:tcPr>
            <w:tcW w:w="0" w:type="auto"/>
          </w:tcPr>
          <w:p w14:paraId="11A5340F" w14:textId="4BE112C8" w:rsidR="00526990" w:rsidRPr="001D0438" w:rsidRDefault="00AD7A0D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7</w:t>
            </w:r>
          </w:p>
        </w:tc>
        <w:tc>
          <w:tcPr>
            <w:tcW w:w="1787" w:type="dxa"/>
            <w:shd w:val="clear" w:color="auto" w:fill="auto"/>
          </w:tcPr>
          <w:p w14:paraId="09CAD582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Services related to dwelling </w:t>
            </w:r>
          </w:p>
        </w:tc>
        <w:tc>
          <w:tcPr>
            <w:tcW w:w="2859" w:type="dxa"/>
          </w:tcPr>
          <w:p w14:paraId="456D8D3B" w14:textId="149A583A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Waste 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collection,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ewage collection,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aintenance charge in collective buildings,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ecurity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rvices</w:t>
            </w:r>
            <w:r w:rsidR="0028344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</w:t>
            </w:r>
            <w:r w:rsidR="0056559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services of </w:t>
            </w:r>
            <w:r w:rsidR="0028344E" w:rsidRPr="0028344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helpers like maids and </w:t>
            </w:r>
            <w:proofErr w:type="spellStart"/>
            <w:r w:rsidR="0028344E" w:rsidRPr="0028344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lawnsboys</w:t>
            </w:r>
            <w:proofErr w:type="spellEnd"/>
            <w:r w:rsidR="006677F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.</w:t>
            </w:r>
          </w:p>
        </w:tc>
        <w:tc>
          <w:tcPr>
            <w:tcW w:w="0" w:type="auto"/>
          </w:tcPr>
          <w:p w14:paraId="16CFE255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DwelServ</w:t>
            </w:r>
            <w:proofErr w:type="spellEnd"/>
          </w:p>
          <w:p w14:paraId="402A9ECF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3E1B536D" w14:textId="77777777" w:rsidR="00526990" w:rsidRPr="00502BED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395C497A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B8EBC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vAlign w:val="center"/>
          </w:tcPr>
          <w:p w14:paraId="331F8BBA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7D152CEC" w14:textId="77777777" w:rsidTr="00783B4F">
        <w:trPr>
          <w:trHeight w:val="64"/>
        </w:trPr>
        <w:tc>
          <w:tcPr>
            <w:tcW w:w="0" w:type="auto"/>
            <w:shd w:val="clear" w:color="auto" w:fill="595959" w:themeFill="text1" w:themeFillTint="A6"/>
          </w:tcPr>
          <w:p w14:paraId="473C9E76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7B97F8E5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 xml:space="preserve">Communication 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103455D7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42CDDB44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E61A873" w14:textId="77777777" w:rsidR="00526990" w:rsidRPr="00502BED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3388416F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0D430A55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FF00B89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9F29DF" w:rsidRPr="001D0438" w14:paraId="599689B0" w14:textId="77777777" w:rsidTr="00783B4F">
        <w:trPr>
          <w:trHeight w:val="64"/>
        </w:trPr>
        <w:tc>
          <w:tcPr>
            <w:tcW w:w="0" w:type="auto"/>
            <w:shd w:val="clear" w:color="auto" w:fill="FFFFFF" w:themeFill="background1"/>
          </w:tcPr>
          <w:p w14:paraId="3069596A" w14:textId="00376D2F" w:rsidR="00526990" w:rsidRPr="001D0438" w:rsidRDefault="00AD7A0D" w:rsidP="00526990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>8</w:t>
            </w:r>
          </w:p>
        </w:tc>
        <w:tc>
          <w:tcPr>
            <w:tcW w:w="1787" w:type="dxa"/>
            <w:shd w:val="clear" w:color="auto" w:fill="FFFFFF" w:themeFill="background1"/>
          </w:tcPr>
          <w:p w14:paraId="5497FEC4" w14:textId="25C91619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ommunication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-related goods and services</w:t>
            </w:r>
          </w:p>
        </w:tc>
        <w:tc>
          <w:tcPr>
            <w:tcW w:w="2859" w:type="dxa"/>
            <w:shd w:val="clear" w:color="auto" w:fill="FFFFFF" w:themeFill="background1"/>
          </w:tcPr>
          <w:p w14:paraId="4DF74822" w14:textId="69645BD2" w:rsidR="00526990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Mobile top-up,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i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nternet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landline charges, postal services</w:t>
            </w:r>
            <w:r w:rsidR="008322FC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.</w:t>
            </w:r>
          </w:p>
          <w:p w14:paraId="1A645502" w14:textId="77777777" w:rsidR="00526990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66157513" w14:textId="71D484C1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INCLUDE PURCHASE OF DEVICES LIKE PHONES, RADIOS, COMPUTERS, TVs…</w:t>
            </w:r>
          </w:p>
        </w:tc>
        <w:tc>
          <w:tcPr>
            <w:tcW w:w="0" w:type="auto"/>
            <w:shd w:val="clear" w:color="auto" w:fill="FFFFFF" w:themeFill="background1"/>
          </w:tcPr>
          <w:p w14:paraId="60394BDE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Phone</w:t>
            </w:r>
            <w:proofErr w:type="spellEnd"/>
          </w:p>
          <w:p w14:paraId="1120680E" w14:textId="77777777" w:rsidR="00526990" w:rsidRPr="001D0438" w:rsidRDefault="00526990" w:rsidP="00526990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44A3D9" w14:textId="77777777" w:rsidR="00526990" w:rsidRPr="00502BED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B4E8F9B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FE7E3A2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E148BC6" w14:textId="77777777" w:rsidR="00526990" w:rsidRPr="001D0438" w:rsidRDefault="00526990" w:rsidP="00526990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4818746C" w14:textId="77777777" w:rsidTr="00783B4F">
        <w:trPr>
          <w:trHeight w:val="64"/>
        </w:trPr>
        <w:tc>
          <w:tcPr>
            <w:tcW w:w="0" w:type="auto"/>
            <w:shd w:val="clear" w:color="auto" w:fill="595959" w:themeFill="text1" w:themeFillTint="A6"/>
          </w:tcPr>
          <w:p w14:paraId="393E2DE7" w14:textId="77777777" w:rsidR="00FD7AC4" w:rsidRPr="001D0438" w:rsidRDefault="00FD7AC4" w:rsidP="002E68D7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2173CE96" w14:textId="15DF03BC" w:rsidR="00FD7AC4" w:rsidRPr="001D0438" w:rsidRDefault="00F80331" w:rsidP="002E68D7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Recreation</w:t>
            </w:r>
            <w:r w:rsidR="00500927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 xml:space="preserve">, </w:t>
            </w:r>
            <w:proofErr w:type="gramStart"/>
            <w:r w:rsidR="00D67377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sport</w:t>
            </w:r>
            <w:proofErr w:type="gramEnd"/>
            <w:r w:rsidR="00D67377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 xml:space="preserve"> and culture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72C917E5" w14:textId="77777777" w:rsidR="00FD7AC4" w:rsidRPr="001D0438" w:rsidRDefault="00FD7AC4" w:rsidP="002E68D7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27A6B05E" w14:textId="77777777" w:rsidR="00FD7AC4" w:rsidRPr="001D0438" w:rsidRDefault="00FD7AC4" w:rsidP="002E68D7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40C8C982" w14:textId="77777777" w:rsidR="00FD7AC4" w:rsidRPr="001D0438" w:rsidRDefault="00FD7AC4" w:rsidP="002E68D7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71E76561" w14:textId="77777777" w:rsidR="00FD7AC4" w:rsidRPr="001D0438" w:rsidRDefault="00FD7AC4" w:rsidP="002E68D7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5291C52" w14:textId="77777777" w:rsidR="00FD7AC4" w:rsidRPr="001D0438" w:rsidRDefault="00FD7AC4" w:rsidP="002E68D7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253046CA" w14:textId="77777777" w:rsidR="00FD7AC4" w:rsidRPr="001D0438" w:rsidRDefault="00FD7AC4" w:rsidP="002E68D7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9F29DF" w:rsidRPr="001D0438" w14:paraId="115FECC7" w14:textId="77777777" w:rsidTr="00783B4F">
        <w:trPr>
          <w:trHeight w:val="64"/>
        </w:trPr>
        <w:tc>
          <w:tcPr>
            <w:tcW w:w="0" w:type="auto"/>
            <w:shd w:val="clear" w:color="auto" w:fill="FFFFFF" w:themeFill="background1"/>
          </w:tcPr>
          <w:p w14:paraId="1790E875" w14:textId="55938372" w:rsidR="00545764" w:rsidRDefault="00545764" w:rsidP="00545764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lastRenderedPageBreak/>
              <w:t>9</w:t>
            </w:r>
          </w:p>
        </w:tc>
        <w:tc>
          <w:tcPr>
            <w:tcW w:w="1787" w:type="dxa"/>
            <w:shd w:val="clear" w:color="auto" w:fill="FFFFFF" w:themeFill="background1"/>
          </w:tcPr>
          <w:p w14:paraId="2D32A16E" w14:textId="2A8B5AE6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Goods and services related recreation, </w:t>
            </w:r>
            <w:proofErr w:type="gramStart"/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port</w:t>
            </w:r>
            <w:proofErr w:type="gramEnd"/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 culture</w:t>
            </w:r>
          </w:p>
        </w:tc>
        <w:tc>
          <w:tcPr>
            <w:tcW w:w="2859" w:type="dxa"/>
            <w:shd w:val="clear" w:color="auto" w:fill="FFFFFF" w:themeFill="background1"/>
          </w:tcPr>
          <w:p w14:paraId="64ACC167" w14:textId="77777777" w:rsidR="00545764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502BE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ntertainment, sports, lottery, gambling, newspapers, magazines, books, toys, hobbies, hotels</w:t>
            </w:r>
          </w:p>
          <w:p w14:paraId="41EE231D" w14:textId="77777777" w:rsidR="00B95B6F" w:rsidRDefault="00B95B6F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0A67B309" w14:textId="2CA61471" w:rsidR="00B95B6F" w:rsidRPr="00502BED" w:rsidRDefault="00B95B6F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DO NOT INCLUDE </w:t>
            </w:r>
            <w:r w:rsidR="007759D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XPENDITURES FOR LARGE</w:t>
            </w:r>
            <w:r w:rsidR="0004026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/SPECIAL</w:t>
            </w:r>
            <w:r w:rsidR="007759D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CEREMONIES LIKE WEDDINGS AND FUNERALS</w:t>
            </w:r>
          </w:p>
        </w:tc>
        <w:tc>
          <w:tcPr>
            <w:tcW w:w="0" w:type="auto"/>
            <w:shd w:val="clear" w:color="auto" w:fill="FFFFFF" w:themeFill="background1"/>
          </w:tcPr>
          <w:p w14:paraId="474C0AFB" w14:textId="4A236686" w:rsidR="00545764" w:rsidRPr="00502BED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502BE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</w:t>
            </w:r>
            <w:r w:rsidR="007C1C89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p</w:t>
            </w:r>
            <w:r w:rsidRPr="00502BED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NF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Rec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B4E0730" w14:textId="712F9623" w:rsidR="00545764" w:rsidRPr="001D0438" w:rsidRDefault="00545764" w:rsidP="00545764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  <w:r w:rsidRPr="00502BED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B76ABA2" w14:textId="499FB4C0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2A32E9B" w14:textId="0EE6034B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93FD876" w14:textId="29190A0C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|__|</w:t>
            </w:r>
          </w:p>
        </w:tc>
      </w:tr>
      <w:tr w:rsidR="009F29DF" w:rsidRPr="001D0438" w14:paraId="0C95EAC4" w14:textId="77777777" w:rsidTr="00783B4F">
        <w:trPr>
          <w:trHeight w:val="64"/>
        </w:trPr>
        <w:tc>
          <w:tcPr>
            <w:tcW w:w="0" w:type="auto"/>
            <w:shd w:val="clear" w:color="auto" w:fill="595959" w:themeFill="text1" w:themeFillTint="A6"/>
          </w:tcPr>
          <w:p w14:paraId="7F2D036B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787" w:type="dxa"/>
            <w:shd w:val="clear" w:color="auto" w:fill="595959" w:themeFill="text1" w:themeFillTint="A6"/>
          </w:tcPr>
          <w:p w14:paraId="7CE921F1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Others</w:t>
            </w:r>
          </w:p>
        </w:tc>
        <w:tc>
          <w:tcPr>
            <w:tcW w:w="2859" w:type="dxa"/>
            <w:shd w:val="clear" w:color="auto" w:fill="595959" w:themeFill="text1" w:themeFillTint="A6"/>
          </w:tcPr>
          <w:p w14:paraId="16C82758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</w:tcPr>
          <w:p w14:paraId="179A1A23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0DE968EA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4E6A9553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9EF7375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222D3555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9F29DF" w:rsidRPr="001D0438" w14:paraId="1BC14FD5" w14:textId="77777777" w:rsidTr="00783B4F">
        <w:trPr>
          <w:trHeight w:val="228"/>
        </w:trPr>
        <w:tc>
          <w:tcPr>
            <w:tcW w:w="0" w:type="auto"/>
            <w:shd w:val="clear" w:color="auto" w:fill="FFFFFF" w:themeFill="background1"/>
          </w:tcPr>
          <w:p w14:paraId="6E5C1294" w14:textId="4B2105BC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0</w:t>
            </w:r>
          </w:p>
        </w:tc>
        <w:tc>
          <w:tcPr>
            <w:tcW w:w="1787" w:type="dxa"/>
            <w:shd w:val="clear" w:color="auto" w:fill="FFFFFF" w:themeFill="background1"/>
          </w:tcPr>
          <w:p w14:paraId="5D41AC81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 xml:space="preserve">Alcohol, Tobacco </w:t>
            </w:r>
          </w:p>
        </w:tc>
        <w:tc>
          <w:tcPr>
            <w:tcW w:w="2859" w:type="dxa"/>
            <w:shd w:val="clear" w:color="auto" w:fill="FFFFFF" w:themeFill="background1"/>
          </w:tcPr>
          <w:p w14:paraId="3B83AAB4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5388D10" w14:textId="77777777" w:rsidR="00545764" w:rsidRPr="001D0438" w:rsidRDefault="00545764" w:rsidP="00545764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HHExpNFAlcTobac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5887834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  <w:r w:rsidRPr="00783B4F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F78311D" w14:textId="77777777" w:rsidR="00545764" w:rsidRPr="001D0438" w:rsidRDefault="00545764" w:rsidP="00545764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10117A7" w14:textId="77777777" w:rsidR="00545764" w:rsidRPr="001D0438" w:rsidRDefault="00545764" w:rsidP="00545764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1F52DB8" w14:textId="77777777" w:rsidR="00545764" w:rsidRPr="001D0438" w:rsidRDefault="00545764" w:rsidP="00545764">
            <w:pPr>
              <w:jc w:val="center"/>
              <w:rPr>
                <w:rFonts w:cstheme="minorHAnsi"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Cs/>
                <w:noProof w:val="0"/>
                <w:sz w:val="17"/>
                <w:szCs w:val="17"/>
              </w:rPr>
              <w:t>|__|</w:t>
            </w:r>
          </w:p>
        </w:tc>
      </w:tr>
    </w:tbl>
    <w:p w14:paraId="7908694C" w14:textId="77777777" w:rsidR="00033453" w:rsidRDefault="00033453">
      <w:pPr>
        <w:rPr>
          <w:noProof w:val="0"/>
        </w:rPr>
      </w:pPr>
    </w:p>
    <w:p w14:paraId="24891484" w14:textId="77777777" w:rsidR="00033453" w:rsidRDefault="00033453">
      <w:pPr>
        <w:rPr>
          <w:noProof w:val="0"/>
        </w:rPr>
      </w:pPr>
      <w:r>
        <w:rPr>
          <w:noProof w:val="0"/>
        </w:rPr>
        <w:br w:type="page"/>
      </w:r>
    </w:p>
    <w:p w14:paraId="4BC82963" w14:textId="2035CAE1" w:rsidR="00730AB3" w:rsidRPr="00783B4F" w:rsidRDefault="000F5D11" w:rsidP="00730AB3">
      <w:pPr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</w:pPr>
      <w:r w:rsidRPr="00783B4F">
        <w:rPr>
          <w:rFonts w:eastAsia="Times New Roman" w:cstheme="minorHAnsi"/>
          <w:b/>
          <w:bCs/>
          <w:i/>
          <w:iCs/>
          <w:noProof w:val="0"/>
          <w:color w:val="1F3864" w:themeColor="accent1" w:themeShade="80"/>
          <w:sz w:val="28"/>
          <w:szCs w:val="28"/>
          <w:lang w:eastAsia="en-GB"/>
        </w:rPr>
        <w:lastRenderedPageBreak/>
        <w:t>Non-food (6 months) submodule:</w:t>
      </w:r>
    </w:p>
    <w:p w14:paraId="4E2C8197" w14:textId="47CB5C6F" w:rsidR="00BA4C57" w:rsidRDefault="000F5D11" w:rsidP="00BA4C57">
      <w:r>
        <w:t>Note for the enumerator: the respondent of this module should preferably be the head of household or any member most knowleadgeble about non-food expenditures in the household</w:t>
      </w:r>
    </w:p>
    <w:p w14:paraId="44DEB51B" w14:textId="612943E4" w:rsidR="0034693B" w:rsidRPr="001D0438" w:rsidRDefault="00787861">
      <w:r>
        <w:t xml:space="preserve">Enumerator reads: </w:t>
      </w:r>
      <w:r w:rsidR="000F5D11">
        <w:t>“</w:t>
      </w:r>
      <w:r w:rsidRPr="00783B4F">
        <w:rPr>
          <w:i/>
          <w:iCs/>
        </w:rPr>
        <w:t xml:space="preserve">Now I </w:t>
      </w:r>
      <w:r w:rsidR="001106AC" w:rsidRPr="00783B4F">
        <w:rPr>
          <w:i/>
          <w:iCs/>
        </w:rPr>
        <w:t xml:space="preserve">will ask you again about </w:t>
      </w:r>
      <w:r w:rsidRPr="00783B4F">
        <w:rPr>
          <w:i/>
          <w:iCs/>
        </w:rPr>
        <w:t>the consumption and use of non-food items in your household</w:t>
      </w:r>
      <w:r w:rsidR="001106AC" w:rsidRPr="00783B4F">
        <w:rPr>
          <w:i/>
          <w:iCs/>
        </w:rPr>
        <w:t>. However, this time I will ask you about the</w:t>
      </w:r>
      <w:r w:rsidR="00346674" w:rsidRPr="00783B4F">
        <w:rPr>
          <w:i/>
          <w:iCs/>
        </w:rPr>
        <w:t xml:space="preserve"> last 6 months</w:t>
      </w:r>
      <w:r w:rsidR="000F5D11"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"/>
        <w:gridCol w:w="2239"/>
        <w:gridCol w:w="3324"/>
        <w:gridCol w:w="1557"/>
        <w:gridCol w:w="1651"/>
        <w:gridCol w:w="1967"/>
        <w:gridCol w:w="1633"/>
        <w:gridCol w:w="1233"/>
      </w:tblGrid>
      <w:tr w:rsidR="00F54C89" w:rsidRPr="001D0438" w14:paraId="5350E509" w14:textId="21EA078B" w:rsidTr="00783B4F">
        <w:trPr>
          <w:trHeight w:val="2316"/>
        </w:trPr>
        <w:tc>
          <w:tcPr>
            <w:tcW w:w="390" w:type="dxa"/>
            <w:shd w:val="clear" w:color="auto" w:fill="D9D9D9" w:themeFill="background1" w:themeFillShade="D9"/>
          </w:tcPr>
          <w:p w14:paraId="76012FFF" w14:textId="1E058F9C" w:rsidR="00F54C89" w:rsidRPr="001D0438" w:rsidRDefault="00F54C89" w:rsidP="00F54C89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338D5219" w14:textId="0B1FD1BE" w:rsidR="00F54C89" w:rsidRPr="001D0438" w:rsidRDefault="00F54C89" w:rsidP="00F54C89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Item name</w:t>
            </w:r>
          </w:p>
          <w:p w14:paraId="6CF8444B" w14:textId="77777777" w:rsidR="00F54C89" w:rsidRPr="001D0438" w:rsidRDefault="00F54C89" w:rsidP="00F54C89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</w:p>
        </w:tc>
        <w:tc>
          <w:tcPr>
            <w:tcW w:w="3324" w:type="dxa"/>
            <w:shd w:val="clear" w:color="auto" w:fill="D9D9D9" w:themeFill="background1" w:themeFillShade="D9"/>
          </w:tcPr>
          <w:p w14:paraId="15A73EF5" w14:textId="0EC3BFD8" w:rsidR="00F54C89" w:rsidRPr="001D0438" w:rsidRDefault="00F54C89" w:rsidP="00F54C89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sz w:val="17"/>
                <w:szCs w:val="17"/>
              </w:rPr>
              <w:t>Example</w:t>
            </w:r>
            <w:r w:rsidR="0043325E">
              <w:rPr>
                <w:rStyle w:val="FootnoteReference"/>
                <w:rFonts w:cstheme="minorHAnsi"/>
                <w:b/>
                <w:noProof w:val="0"/>
                <w:sz w:val="17"/>
                <w:szCs w:val="17"/>
              </w:rPr>
              <w:footnoteReference w:id="9"/>
            </w:r>
          </w:p>
          <w:p w14:paraId="4C26EC3F" w14:textId="77777777" w:rsidR="00F54C89" w:rsidRPr="001D0438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2ED6E9FE" w14:textId="1A6CFC41" w:rsidR="00F54C89" w:rsidRPr="001D0438" w:rsidRDefault="002C2E17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Note: </w:t>
            </w:r>
            <w:r w:rsidRPr="00E36F9D">
              <w:rPr>
                <w:rFonts w:cstheme="minorHAnsi"/>
                <w:noProof w:val="0"/>
                <w:sz w:val="17"/>
                <w:szCs w:val="17"/>
              </w:rPr>
              <w:t xml:space="preserve">Before asking yes/no questions related to a certain </w:t>
            </w:r>
            <w:r>
              <w:rPr>
                <w:rFonts w:cstheme="minorHAnsi"/>
                <w:noProof w:val="0"/>
                <w:sz w:val="17"/>
                <w:szCs w:val="17"/>
              </w:rPr>
              <w:t>item name</w:t>
            </w:r>
            <w:r w:rsidRPr="00E36F9D">
              <w:rPr>
                <w:rFonts w:cstheme="minorHAnsi"/>
                <w:noProof w:val="0"/>
                <w:sz w:val="17"/>
                <w:szCs w:val="17"/>
              </w:rPr>
              <w:t xml:space="preserve">, the enumerator should read: 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now I will ask you about your consumption and expenditures of [item</w:t>
            </w:r>
            <w:r>
              <w:rPr>
                <w:rFonts w:cstheme="minorHAnsi"/>
                <w:i/>
                <w:iCs/>
                <w:noProof w:val="0"/>
                <w:sz w:val="17"/>
                <w:szCs w:val="17"/>
              </w:rPr>
              <w:t xml:space="preserve"> name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]. This includes items such as…[</w:t>
            </w:r>
            <w:r>
              <w:rPr>
                <w:rFonts w:cstheme="minorHAnsi"/>
                <w:i/>
                <w:iCs/>
                <w:noProof w:val="0"/>
                <w:sz w:val="17"/>
                <w:szCs w:val="17"/>
              </w:rPr>
              <w:t>Example</w:t>
            </w:r>
            <w:r w:rsidRPr="00475AC0">
              <w:rPr>
                <w:rFonts w:cstheme="minorHAnsi"/>
                <w:i/>
                <w:iCs/>
                <w:noProof w:val="0"/>
                <w:sz w:val="17"/>
                <w:szCs w:val="17"/>
              </w:rPr>
              <w:t>]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06B207F7" w14:textId="45119571" w:rsidR="00F54C89" w:rsidRPr="00033453" w:rsidRDefault="00F54C89" w:rsidP="00F54C89">
            <w:pPr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033453">
              <w:rPr>
                <w:rFonts w:cstheme="minorHAnsi"/>
                <w:b/>
                <w:noProof w:val="0"/>
                <w:sz w:val="17"/>
                <w:szCs w:val="17"/>
              </w:rPr>
              <w:t>Variable name</w:t>
            </w:r>
          </w:p>
        </w:tc>
        <w:tc>
          <w:tcPr>
            <w:tcW w:w="1651" w:type="dxa"/>
            <w:shd w:val="clear" w:color="auto" w:fill="D9D9D9" w:themeFill="background1" w:themeFillShade="D9"/>
          </w:tcPr>
          <w:p w14:paraId="5BBB5123" w14:textId="341CACBA" w:rsidR="00F54C89" w:rsidRPr="001D0438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In the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last 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6 months</w:t>
            </w:r>
            <w:r>
              <w:rPr>
                <w:rFonts w:cstheme="minorHAnsi"/>
                <w:noProof w:val="0"/>
                <w:sz w:val="17"/>
                <w:szCs w:val="17"/>
              </w:rPr>
              <w:t>, d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id your household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purchase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 xml:space="preserve"> </w:t>
            </w:r>
            <w:r w:rsidRPr="005E01F5">
              <w:rPr>
                <w:rFonts w:cstheme="minorHAnsi"/>
                <w:noProof w:val="0"/>
                <w:sz w:val="17"/>
                <w:szCs w:val="17"/>
              </w:rPr>
              <w:t>any or pay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 xml:space="preserve"> </w:t>
            </w:r>
            <w:r w:rsidRPr="00502BED">
              <w:rPr>
                <w:rFonts w:cstheme="minorHAnsi"/>
                <w:noProof w:val="0"/>
                <w:sz w:val="17"/>
                <w:szCs w:val="17"/>
              </w:rPr>
              <w:t>for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[item</w:t>
            </w:r>
            <w:r>
              <w:rPr>
                <w:rFonts w:cstheme="minorHAnsi"/>
                <w:noProof w:val="0"/>
                <w:sz w:val="17"/>
                <w:szCs w:val="17"/>
              </w:rPr>
              <w:t>]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, </w:t>
            </w:r>
            <w:r w:rsidRPr="004C73D6">
              <w:rPr>
                <w:rFonts w:cstheme="minorHAnsi"/>
                <w:noProof w:val="0"/>
                <w:sz w:val="17"/>
                <w:szCs w:val="17"/>
              </w:rPr>
              <w:t xml:space="preserve">using </w:t>
            </w:r>
            <w:r w:rsidRPr="00502BED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cash or credit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? </w:t>
            </w:r>
          </w:p>
          <w:p w14:paraId="3C24A027" w14:textId="77777777" w:rsidR="00F54C89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6420DC58" w14:textId="77777777" w:rsidR="00F54C89" w:rsidRPr="001D0438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0EDC65B7" w14:textId="3293998E" w:rsidR="00F54C89" w:rsidRPr="00F54C89" w:rsidDel="00A74890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0=No -&gt; next question (Assistance)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357B3A65" w14:textId="1943CD9D" w:rsidR="00F54C89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cstheme="minorHAnsi"/>
                <w:noProof w:val="0"/>
                <w:sz w:val="17"/>
                <w:szCs w:val="17"/>
              </w:rPr>
              <w:t xml:space="preserve">Considering both purchases made </w:t>
            </w:r>
            <w:r w:rsidRPr="004C73D6">
              <w:rPr>
                <w:rFonts w:cstheme="minorHAnsi"/>
                <w:b/>
                <w:bCs/>
                <w:noProof w:val="0"/>
                <w:sz w:val="17"/>
                <w:szCs w:val="17"/>
                <w:u w:val="single"/>
              </w:rPr>
              <w:t>in cash and on credit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, how much did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your household </w:t>
            </w:r>
            <w:r>
              <w:rPr>
                <w:rFonts w:cstheme="minorHAnsi"/>
                <w:noProof w:val="0"/>
                <w:sz w:val="17"/>
                <w:szCs w:val="17"/>
              </w:rPr>
              <w:t>spen</w:t>
            </w:r>
            <w:r w:rsidR="00291F0B">
              <w:rPr>
                <w:rFonts w:cstheme="minorHAnsi"/>
                <w:noProof w:val="0"/>
                <w:sz w:val="17"/>
                <w:szCs w:val="17"/>
              </w:rPr>
              <w:t>d</w:t>
            </w:r>
            <w:r>
              <w:rPr>
                <w:rFonts w:cstheme="minorHAnsi"/>
                <w:noProof w:val="0"/>
                <w:sz w:val="17"/>
                <w:szCs w:val="17"/>
              </w:rPr>
              <w:t xml:space="preserve"> on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 [item] in the </w:t>
            </w: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 xml:space="preserve">last 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6 months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? </w:t>
            </w:r>
          </w:p>
          <w:p w14:paraId="537BFE45" w14:textId="77777777" w:rsidR="00F54C89" w:rsidRPr="001D0438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</w:p>
          <w:p w14:paraId="56D68524" w14:textId="77777777" w:rsidR="00F54C89" w:rsidRPr="001D0438" w:rsidRDefault="00F54C89" w:rsidP="00F54C89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  <w:r w:rsidRPr="006C6B1A">
              <w:rPr>
                <w:rFonts w:cstheme="minorHAnsi"/>
                <w:bCs/>
                <w:noProof w:val="0"/>
                <w:sz w:val="17"/>
                <w:szCs w:val="17"/>
              </w:rPr>
              <w:t xml:space="preserve">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(</w:t>
            </w:r>
            <w:proofErr w:type="spellStart"/>
            <w:proofErr w:type="gramStart"/>
            <w:r w:rsidRPr="001D0438">
              <w:rPr>
                <w:rFonts w:cstheme="minorHAnsi"/>
                <w:noProof w:val="0"/>
                <w:sz w:val="17"/>
                <w:szCs w:val="17"/>
              </w:rPr>
              <w:t>curr</w:t>
            </w:r>
            <w:proofErr w:type="spellEnd"/>
            <w:proofErr w:type="gramEnd"/>
            <w:r w:rsidRPr="001D0438">
              <w:rPr>
                <w:rFonts w:cstheme="minorHAnsi"/>
                <w:noProof w:val="0"/>
                <w:sz w:val="17"/>
                <w:szCs w:val="17"/>
              </w:rPr>
              <w:t>.)</w:t>
            </w:r>
          </w:p>
          <w:p w14:paraId="6D93FFCD" w14:textId="64F97CB8" w:rsidR="00F54C89" w:rsidRPr="00F54C89" w:rsidRDefault="00F54C89" w:rsidP="00F54C89">
            <w:pPr>
              <w:rPr>
                <w:rFonts w:cstheme="minorHAnsi"/>
                <w:i/>
                <w:iCs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580BDDF" w14:textId="122F1CE4" w:rsidR="00F54C89" w:rsidRPr="001D0438" w:rsidRDefault="00F54C89" w:rsidP="00F54C89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In the </w:t>
            </w:r>
            <w:r w:rsidRPr="001D0438"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 xml:space="preserve">last </w:t>
            </w:r>
            <w:r>
              <w:rPr>
                <w:rFonts w:asciiTheme="minorHAnsi" w:hAnsiTheme="minorHAnsi" w:cstheme="minorHAnsi"/>
                <w:b/>
                <w:bCs/>
                <w:sz w:val="17"/>
                <w:szCs w:val="17"/>
                <w:lang w:val="en-GB"/>
              </w:rPr>
              <w:t>6 months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, did your household </w:t>
            </w:r>
            <w:r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use or benefit from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any 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from in-kind gifts or </w:t>
            </w:r>
            <w:r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in-kind 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assistance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u w:val="single"/>
                <w:lang w:val="en-GB"/>
              </w:rPr>
              <w:t>?</w:t>
            </w:r>
          </w:p>
          <w:p w14:paraId="79FD9A6B" w14:textId="77777777" w:rsidR="00F54C89" w:rsidRPr="001D0438" w:rsidRDefault="00F54C89" w:rsidP="00F54C89">
            <w:pPr>
              <w:pStyle w:val="Default"/>
              <w:rPr>
                <w:rFonts w:asciiTheme="minorHAnsi" w:hAnsiTheme="minorHAnsi" w:cstheme="minorHAnsi"/>
                <w:i/>
                <w:iCs/>
                <w:sz w:val="17"/>
                <w:szCs w:val="17"/>
                <w:lang w:val="en-GB"/>
              </w:rPr>
            </w:pPr>
          </w:p>
          <w:p w14:paraId="1119F5D5" w14:textId="77777777" w:rsidR="00F54C89" w:rsidRPr="001D0438" w:rsidRDefault="00F54C89" w:rsidP="00F54C89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>1=Yes -&gt;</w:t>
            </w:r>
          </w:p>
          <w:p w14:paraId="762DD328" w14:textId="1A0A300C" w:rsidR="00F54C89" w:rsidRPr="001D0438" w:rsidRDefault="00F54C89" w:rsidP="00F54C89">
            <w:pPr>
              <w:pStyle w:val="Default"/>
              <w:rPr>
                <w:rFonts w:asciiTheme="minorHAnsi" w:hAnsiTheme="minorHAnsi" w:cstheme="minorHAnsi"/>
                <w:i/>
                <w:iCs/>
                <w:sz w:val="17"/>
                <w:szCs w:val="17"/>
                <w:lang w:val="en-GB"/>
              </w:rPr>
            </w:pPr>
            <w:r w:rsidRPr="00783B4F">
              <w:rPr>
                <w:rFonts w:asciiTheme="minorHAnsi" w:eastAsiaTheme="minorHAnsi" w:hAnsiTheme="minorHAnsi" w:cstheme="minorHAnsi"/>
                <w:color w:val="auto"/>
                <w:sz w:val="17"/>
                <w:szCs w:val="17"/>
                <w:lang w:val="en-GB"/>
              </w:rPr>
              <w:t>0=No -&gt; next item</w:t>
            </w:r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C5CD04" w14:textId="77777777" w:rsidR="00F54C89" w:rsidRPr="005D5C5E" w:rsidRDefault="00F54C89" w:rsidP="00F54C89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What would be </w:t>
            </w:r>
            <w:r w:rsidRPr="004C73D6">
              <w:rPr>
                <w:rFonts w:asciiTheme="minorHAnsi" w:hAnsiTheme="minorHAnsi" w:cstheme="minorHAnsi"/>
                <w:b/>
                <w:bCs/>
                <w:sz w:val="17"/>
                <w:szCs w:val="17"/>
                <w:u w:val="single"/>
                <w:lang w:val="en-GB"/>
              </w:rPr>
              <w:t>the value</w:t>
            </w:r>
            <w:r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 xml:space="preserve"> of </w:t>
            </w:r>
            <w:r w:rsidRPr="001D0438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[item]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1D0438"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that came</w:t>
            </w:r>
            <w:r w:rsidRPr="001D0438">
              <w:rPr>
                <w:rFonts w:asciiTheme="minorHAnsi" w:hAnsiTheme="minorHAnsi" w:cstheme="minorHAnsi"/>
                <w:b/>
                <w:sz w:val="17"/>
                <w:szCs w:val="17"/>
                <w:lang w:val="en-GB"/>
              </w:rPr>
              <w:t xml:space="preserve"> </w:t>
            </w:r>
            <w:r w:rsidRPr="003A159A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from in-kind gifts or </w:t>
            </w:r>
            <w:r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 xml:space="preserve">in-kind </w:t>
            </w:r>
            <w:r w:rsidRPr="003A159A">
              <w:rPr>
                <w:rFonts w:asciiTheme="minorHAnsi" w:hAnsiTheme="minorHAnsi" w:cstheme="minorHAnsi"/>
                <w:b/>
                <w:sz w:val="17"/>
                <w:szCs w:val="17"/>
                <w:u w:val="single"/>
                <w:lang w:val="en-GB"/>
              </w:rPr>
              <w:t>assistance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u w:val="single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7"/>
                <w:szCs w:val="17"/>
                <w:lang w:val="en-GB"/>
              </w:rPr>
              <w:t>if you were to pay for it?</w:t>
            </w:r>
          </w:p>
          <w:p w14:paraId="7B62C561" w14:textId="77777777" w:rsidR="00F54C89" w:rsidRDefault="00F54C89" w:rsidP="00F54C89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</w:p>
          <w:p w14:paraId="2A302EFF" w14:textId="173B1F3D" w:rsidR="00F54C89" w:rsidRPr="001D0438" w:rsidDel="00A74890" w:rsidRDefault="00F54C89" w:rsidP="00F54C89">
            <w:pPr>
              <w:pStyle w:val="Default"/>
              <w:rPr>
                <w:rFonts w:asciiTheme="minorHAnsi" w:hAnsiTheme="minorHAnsi" w:cstheme="minorHAnsi"/>
                <w:sz w:val="17"/>
                <w:szCs w:val="17"/>
                <w:lang w:val="en-GB"/>
              </w:rPr>
            </w:pPr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(</w:t>
            </w:r>
            <w:proofErr w:type="spellStart"/>
            <w:proofErr w:type="gramStart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curr</w:t>
            </w:r>
            <w:proofErr w:type="spellEnd"/>
            <w:proofErr w:type="gramEnd"/>
            <w:r w:rsidRPr="001E1137">
              <w:rPr>
                <w:rFonts w:asciiTheme="minorHAnsi" w:hAnsiTheme="minorHAnsi" w:cstheme="minorHAnsi"/>
                <w:sz w:val="17"/>
                <w:szCs w:val="17"/>
                <w:lang w:val="en-GB"/>
              </w:rPr>
              <w:t>.)</w:t>
            </w:r>
          </w:p>
        </w:tc>
      </w:tr>
      <w:tr w:rsidR="00770E53" w:rsidRPr="001D0438" w14:paraId="26C178FE" w14:textId="42136967" w:rsidTr="00783B4F">
        <w:trPr>
          <w:trHeight w:val="563"/>
        </w:trPr>
        <w:tc>
          <w:tcPr>
            <w:tcW w:w="390" w:type="dxa"/>
            <w:shd w:val="clear" w:color="auto" w:fill="262626" w:themeFill="text1" w:themeFillTint="D9"/>
            <w:vAlign w:val="center"/>
          </w:tcPr>
          <w:p w14:paraId="6E6F9CAD" w14:textId="77777777" w:rsidR="00886D4B" w:rsidRPr="001D0438" w:rsidRDefault="00886D4B" w:rsidP="00886D4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2239" w:type="dxa"/>
            <w:shd w:val="clear" w:color="auto" w:fill="262626" w:themeFill="text1" w:themeFillTint="D9"/>
            <w:vAlign w:val="center"/>
          </w:tcPr>
          <w:p w14:paraId="7BD285D6" w14:textId="7EF90A1B" w:rsidR="00886D4B" w:rsidRPr="001D0438" w:rsidRDefault="00886D4B" w:rsidP="00886D4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Non- food items (6 months)</w:t>
            </w:r>
            <w:r w:rsidRPr="001D0438">
              <w:rPr>
                <w:rStyle w:val="FootnoteReference"/>
                <w:rFonts w:cstheme="minorHAnsi"/>
                <w:b/>
                <w:bCs/>
                <w:noProof w:val="0"/>
                <w:color w:val="FFFFFF" w:themeColor="background1"/>
                <w:sz w:val="17"/>
                <w:szCs w:val="17"/>
              </w:rPr>
              <w:footnoteReference w:id="10"/>
            </w:r>
          </w:p>
        </w:tc>
        <w:tc>
          <w:tcPr>
            <w:tcW w:w="3324" w:type="dxa"/>
            <w:shd w:val="clear" w:color="auto" w:fill="262626" w:themeFill="text1" w:themeFillTint="D9"/>
            <w:vAlign w:val="center"/>
          </w:tcPr>
          <w:p w14:paraId="4ADA92E8" w14:textId="74A1127E" w:rsidR="00886D4B" w:rsidRPr="001D0438" w:rsidRDefault="00886D4B" w:rsidP="00886D4B">
            <w:pPr>
              <w:jc w:val="center"/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</w:pPr>
          </w:p>
        </w:tc>
        <w:tc>
          <w:tcPr>
            <w:tcW w:w="1557" w:type="dxa"/>
            <w:shd w:val="clear" w:color="auto" w:fill="262626" w:themeFill="text1" w:themeFillTint="D9"/>
            <w:vAlign w:val="center"/>
          </w:tcPr>
          <w:p w14:paraId="774CFA1C" w14:textId="5662FAA0" w:rsidR="00886D4B" w:rsidRPr="001D0438" w:rsidRDefault="00886D4B" w:rsidP="00886D4B">
            <w:pPr>
              <w:jc w:val="center"/>
              <w:rPr>
                <w:rFonts w:cstheme="minorHAnsi"/>
                <w:b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noProof w:val="0"/>
                <w:color w:val="FFFFFF" w:themeColor="background1"/>
                <w:sz w:val="17"/>
                <w:szCs w:val="17"/>
              </w:rPr>
              <w:t>_6M</w:t>
            </w:r>
          </w:p>
        </w:tc>
        <w:tc>
          <w:tcPr>
            <w:tcW w:w="1651" w:type="dxa"/>
            <w:shd w:val="clear" w:color="auto" w:fill="262626" w:themeFill="text1" w:themeFillTint="D9"/>
            <w:vAlign w:val="center"/>
          </w:tcPr>
          <w:p w14:paraId="3E42A413" w14:textId="3305B9C7" w:rsidR="00886D4B" w:rsidRPr="001D0438" w:rsidRDefault="00886D4B" w:rsidP="00886D4B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YN</w:t>
            </w:r>
            <w:proofErr w:type="spellEnd"/>
          </w:p>
        </w:tc>
        <w:tc>
          <w:tcPr>
            <w:tcW w:w="1967" w:type="dxa"/>
            <w:shd w:val="clear" w:color="auto" w:fill="262626" w:themeFill="text1" w:themeFillTint="D9"/>
            <w:vAlign w:val="center"/>
          </w:tcPr>
          <w:p w14:paraId="1D9D45EB" w14:textId="5B8229A4" w:rsidR="00886D4B" w:rsidRPr="001D0438" w:rsidRDefault="00886D4B" w:rsidP="00886D4B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CashCred</w:t>
            </w:r>
            <w:proofErr w:type="spellEnd"/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262626" w:themeFill="text1" w:themeFillTint="D9"/>
            <w:vAlign w:val="center"/>
          </w:tcPr>
          <w:p w14:paraId="5BD69B14" w14:textId="2B8468D3" w:rsidR="00886D4B" w:rsidRPr="001D0438" w:rsidRDefault="00886D4B" w:rsidP="00886D4B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r>
              <w:rPr>
                <w:rFonts w:cstheme="minorHAnsi"/>
                <w:b/>
                <w:bCs/>
                <w:noProof w:val="0"/>
                <w:sz w:val="17"/>
                <w:szCs w:val="17"/>
              </w:rPr>
              <w:t>YN</w:t>
            </w:r>
            <w:proofErr w:type="spellEnd"/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262626" w:themeFill="text1" w:themeFillTint="D9"/>
            <w:vAlign w:val="center"/>
          </w:tcPr>
          <w:p w14:paraId="7DBF7359" w14:textId="295A83C6" w:rsidR="00886D4B" w:rsidRPr="001D0438" w:rsidDel="00A74890" w:rsidRDefault="00886D4B" w:rsidP="00886D4B">
            <w:pPr>
              <w:rPr>
                <w:rFonts w:cstheme="minorHAnsi"/>
                <w:b/>
                <w:bCs/>
                <w:noProof w:val="0"/>
                <w:sz w:val="17"/>
                <w:szCs w:val="17"/>
              </w:rPr>
            </w:pPr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_</w:t>
            </w:r>
            <w:proofErr w:type="spellStart"/>
            <w:r w:rsidRPr="001D0438">
              <w:rPr>
                <w:rFonts w:cstheme="minorHAnsi"/>
                <w:b/>
                <w:bCs/>
                <w:noProof w:val="0"/>
                <w:sz w:val="17"/>
                <w:szCs w:val="17"/>
              </w:rPr>
              <w:t>GiftAid</w:t>
            </w:r>
            <w:proofErr w:type="spellEnd"/>
          </w:p>
        </w:tc>
      </w:tr>
      <w:tr w:rsidR="00770E53" w:rsidRPr="001D0438" w14:paraId="4193A063" w14:textId="31BF006B" w:rsidTr="00502BED">
        <w:trPr>
          <w:trHeight w:val="129"/>
        </w:trPr>
        <w:tc>
          <w:tcPr>
            <w:tcW w:w="390" w:type="dxa"/>
            <w:shd w:val="clear" w:color="auto" w:fill="595959" w:themeFill="text1" w:themeFillTint="A6"/>
          </w:tcPr>
          <w:p w14:paraId="5D1529FD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2239" w:type="dxa"/>
            <w:shd w:val="clear" w:color="auto" w:fill="595959" w:themeFill="text1" w:themeFillTint="A6"/>
          </w:tcPr>
          <w:p w14:paraId="0FF8BEB5" w14:textId="6FEF01B6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Health</w:t>
            </w:r>
          </w:p>
        </w:tc>
        <w:tc>
          <w:tcPr>
            <w:tcW w:w="3324" w:type="dxa"/>
            <w:shd w:val="clear" w:color="auto" w:fill="595959" w:themeFill="text1" w:themeFillTint="A6"/>
          </w:tcPr>
          <w:p w14:paraId="54B8D987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557" w:type="dxa"/>
            <w:shd w:val="clear" w:color="auto" w:fill="595959" w:themeFill="text1" w:themeFillTint="A6"/>
          </w:tcPr>
          <w:p w14:paraId="527DFD96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651" w:type="dxa"/>
            <w:shd w:val="clear" w:color="auto" w:fill="595959" w:themeFill="text1" w:themeFillTint="A6"/>
            <w:vAlign w:val="center"/>
          </w:tcPr>
          <w:p w14:paraId="467652C3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shd w:val="clear" w:color="auto" w:fill="595959" w:themeFill="text1" w:themeFillTint="A6"/>
            <w:vAlign w:val="center"/>
          </w:tcPr>
          <w:p w14:paraId="4451D290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595959" w:themeFill="text1" w:themeFillTint="A6"/>
            <w:vAlign w:val="center"/>
          </w:tcPr>
          <w:p w14:paraId="6E5A2F9F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595959" w:themeFill="text1" w:themeFillTint="A6"/>
          </w:tcPr>
          <w:p w14:paraId="077FE975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5E12CCF8" w14:textId="71A10B67" w:rsidTr="00502BED">
        <w:trPr>
          <w:trHeight w:val="129"/>
        </w:trPr>
        <w:tc>
          <w:tcPr>
            <w:tcW w:w="390" w:type="dxa"/>
          </w:tcPr>
          <w:p w14:paraId="674B7F1D" w14:textId="50547589" w:rsidR="00B749CA" w:rsidRPr="001D0438" w:rsidRDefault="00B749CA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1</w:t>
            </w:r>
          </w:p>
        </w:tc>
        <w:tc>
          <w:tcPr>
            <w:tcW w:w="2239" w:type="dxa"/>
          </w:tcPr>
          <w:p w14:paraId="0A441315" w14:textId="1285D091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ealth services</w:t>
            </w:r>
          </w:p>
        </w:tc>
        <w:tc>
          <w:tcPr>
            <w:tcW w:w="3324" w:type="dxa"/>
          </w:tcPr>
          <w:p w14:paraId="56586961" w14:textId="70BA2BEB" w:rsidR="00B749CA" w:rsidRPr="001D0438" w:rsidRDefault="00B749CA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Outpatient and hospital services</w:t>
            </w:r>
            <w:r w:rsidR="00A45D9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doctor fees, traditional healing</w:t>
            </w:r>
          </w:p>
        </w:tc>
        <w:tc>
          <w:tcPr>
            <w:tcW w:w="1557" w:type="dxa"/>
          </w:tcPr>
          <w:p w14:paraId="1A400267" w14:textId="1B0CD2E0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MedServ</w:t>
            </w:r>
            <w:proofErr w:type="spellEnd"/>
          </w:p>
        </w:tc>
        <w:tc>
          <w:tcPr>
            <w:tcW w:w="1651" w:type="dxa"/>
            <w:vAlign w:val="center"/>
          </w:tcPr>
          <w:p w14:paraId="18CF9305" w14:textId="11B61DE1" w:rsidR="00B749CA" w:rsidRPr="001D0438" w:rsidRDefault="00B749CA" w:rsidP="003356E3">
            <w:pPr>
              <w:jc w:val="center"/>
              <w:rPr>
                <w:rFonts w:eastAsia="Times New Roman" w:cstheme="minorHAnsi"/>
                <w:noProof w:val="0"/>
                <w:color w:val="A6A6A6" w:themeColor="background1" w:themeShade="A6"/>
                <w:sz w:val="17"/>
                <w:szCs w:val="17"/>
                <w:lang w:eastAsia="en-GB"/>
              </w:rPr>
            </w:pPr>
          </w:p>
        </w:tc>
        <w:tc>
          <w:tcPr>
            <w:tcW w:w="1967" w:type="dxa"/>
            <w:vAlign w:val="center"/>
          </w:tcPr>
          <w:p w14:paraId="6E47E60E" w14:textId="12A4EF32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15C026C6" w14:textId="5C791C51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4A3F567E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07BC7191" w14:textId="412D254E" w:rsidTr="00502BED">
        <w:trPr>
          <w:trHeight w:val="153"/>
        </w:trPr>
        <w:tc>
          <w:tcPr>
            <w:tcW w:w="390" w:type="dxa"/>
          </w:tcPr>
          <w:p w14:paraId="187D2F64" w14:textId="237ABF6A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2</w:t>
            </w:r>
          </w:p>
        </w:tc>
        <w:tc>
          <w:tcPr>
            <w:tcW w:w="2239" w:type="dxa"/>
          </w:tcPr>
          <w:p w14:paraId="158FD0F8" w14:textId="42EBB606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edicines &amp; Health products</w:t>
            </w:r>
          </w:p>
        </w:tc>
        <w:tc>
          <w:tcPr>
            <w:tcW w:w="3324" w:type="dxa"/>
          </w:tcPr>
          <w:p w14:paraId="49507211" w14:textId="2D403062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edicine</w:t>
            </w:r>
            <w:r w:rsidR="002C38C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other medical products</w:t>
            </w:r>
            <w:r w:rsidR="000C6D8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equipment</w:t>
            </w:r>
            <w:r w:rsidR="000C6D8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like glasses, </w:t>
            </w:r>
            <w:r w:rsidR="00BC428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yringes, crutches etc.</w:t>
            </w:r>
          </w:p>
        </w:tc>
        <w:tc>
          <w:tcPr>
            <w:tcW w:w="1557" w:type="dxa"/>
          </w:tcPr>
          <w:p w14:paraId="2E34C3F4" w14:textId="53BCFA55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MedGood</w:t>
            </w:r>
            <w:proofErr w:type="spellEnd"/>
          </w:p>
        </w:tc>
        <w:tc>
          <w:tcPr>
            <w:tcW w:w="1651" w:type="dxa"/>
            <w:vAlign w:val="center"/>
          </w:tcPr>
          <w:p w14:paraId="394E2FF2" w14:textId="128CFB18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vAlign w:val="center"/>
          </w:tcPr>
          <w:p w14:paraId="07923B9F" w14:textId="458972E1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4B6B64C5" w14:textId="4508ED31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7BFD02E4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60DDD62D" w14:textId="5C27703C" w:rsidTr="00502BED">
        <w:trPr>
          <w:trHeight w:val="129"/>
        </w:trPr>
        <w:tc>
          <w:tcPr>
            <w:tcW w:w="390" w:type="dxa"/>
            <w:shd w:val="clear" w:color="auto" w:fill="595959" w:themeFill="text1" w:themeFillTint="A6"/>
          </w:tcPr>
          <w:p w14:paraId="40A5C237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2239" w:type="dxa"/>
            <w:shd w:val="clear" w:color="auto" w:fill="595959" w:themeFill="text1" w:themeFillTint="A6"/>
          </w:tcPr>
          <w:p w14:paraId="32189F9C" w14:textId="59FB3759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Clothing</w:t>
            </w:r>
          </w:p>
        </w:tc>
        <w:tc>
          <w:tcPr>
            <w:tcW w:w="3324" w:type="dxa"/>
            <w:shd w:val="clear" w:color="auto" w:fill="595959" w:themeFill="text1" w:themeFillTint="A6"/>
          </w:tcPr>
          <w:p w14:paraId="75AFDF29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557" w:type="dxa"/>
            <w:shd w:val="clear" w:color="auto" w:fill="595959" w:themeFill="text1" w:themeFillTint="A6"/>
          </w:tcPr>
          <w:p w14:paraId="771130A3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651" w:type="dxa"/>
            <w:shd w:val="clear" w:color="auto" w:fill="595959" w:themeFill="text1" w:themeFillTint="A6"/>
            <w:vAlign w:val="center"/>
          </w:tcPr>
          <w:p w14:paraId="6983CA15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shd w:val="clear" w:color="auto" w:fill="595959" w:themeFill="text1" w:themeFillTint="A6"/>
            <w:vAlign w:val="center"/>
          </w:tcPr>
          <w:p w14:paraId="7FEC84FB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595959" w:themeFill="text1" w:themeFillTint="A6"/>
            <w:vAlign w:val="center"/>
          </w:tcPr>
          <w:p w14:paraId="1325630F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595959" w:themeFill="text1" w:themeFillTint="A6"/>
          </w:tcPr>
          <w:p w14:paraId="70098A55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5A3DA54F" w14:textId="5E6E40D3" w:rsidTr="00502BED">
        <w:trPr>
          <w:trHeight w:val="129"/>
        </w:trPr>
        <w:tc>
          <w:tcPr>
            <w:tcW w:w="390" w:type="dxa"/>
          </w:tcPr>
          <w:p w14:paraId="124E2ACD" w14:textId="75FE92A6" w:rsidR="00B749CA" w:rsidRPr="001D0438" w:rsidRDefault="00B749CA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3 </w:t>
            </w:r>
          </w:p>
        </w:tc>
        <w:tc>
          <w:tcPr>
            <w:tcW w:w="2239" w:type="dxa"/>
          </w:tcPr>
          <w:p w14:paraId="47DEC4DA" w14:textId="417B8429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lothing and footwear</w:t>
            </w:r>
          </w:p>
        </w:tc>
        <w:tc>
          <w:tcPr>
            <w:tcW w:w="3324" w:type="dxa"/>
          </w:tcPr>
          <w:p w14:paraId="273E4507" w14:textId="68D26256" w:rsidR="00B749CA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Cloth</w:t>
            </w:r>
            <w:r w:rsidR="004B1F1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s,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shoes</w:t>
            </w:r>
            <w:r w:rsidR="003573F4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</w:t>
            </w:r>
            <w:r w:rsidR="004B1F1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nd</w:t>
            </w:r>
            <w:r w:rsidR="003573F4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repair, </w:t>
            </w:r>
            <w:proofErr w:type="gramStart"/>
            <w:r w:rsidR="005C5EB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ailor</w:t>
            </w:r>
            <w:proofErr w:type="gramEnd"/>
            <w:r w:rsidR="005C5EB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  <w:r w:rsidR="003573F4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and laundry services</w:t>
            </w:r>
          </w:p>
          <w:p w14:paraId="3F83A5EB" w14:textId="77777777" w:rsidR="00FB678A" w:rsidRDefault="00FB678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5BCCB2BE" w14:textId="6A136A43" w:rsidR="00FB678A" w:rsidRPr="001D0438" w:rsidRDefault="00FB678A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INCLUDE SCHOOL UNIFOR</w:t>
            </w:r>
            <w:r w:rsidR="00812E7A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MS</w:t>
            </w:r>
          </w:p>
        </w:tc>
        <w:tc>
          <w:tcPr>
            <w:tcW w:w="1557" w:type="dxa"/>
          </w:tcPr>
          <w:p w14:paraId="7B3A05FD" w14:textId="6F3989FD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Cloth</w:t>
            </w:r>
            <w:proofErr w:type="spellEnd"/>
          </w:p>
        </w:tc>
        <w:tc>
          <w:tcPr>
            <w:tcW w:w="1651" w:type="dxa"/>
            <w:vAlign w:val="center"/>
          </w:tcPr>
          <w:p w14:paraId="56F20CAC" w14:textId="48E0B87A" w:rsidR="00B749CA" w:rsidRPr="001D0438" w:rsidRDefault="00B749CA" w:rsidP="003356E3">
            <w:pPr>
              <w:jc w:val="center"/>
              <w:rPr>
                <w:rFonts w:eastAsia="Times New Roman" w:cstheme="minorHAnsi"/>
                <w:noProof w:val="0"/>
                <w:color w:val="A6A6A6" w:themeColor="background1" w:themeShade="A6"/>
                <w:sz w:val="17"/>
                <w:szCs w:val="17"/>
                <w:lang w:eastAsia="en-GB"/>
              </w:rPr>
            </w:pPr>
          </w:p>
        </w:tc>
        <w:tc>
          <w:tcPr>
            <w:tcW w:w="1967" w:type="dxa"/>
            <w:vAlign w:val="center"/>
          </w:tcPr>
          <w:p w14:paraId="1EDD00AC" w14:textId="7011F98F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31522CFC" w14:textId="7C9FC999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46B9BCD6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360F4DFE" w14:textId="071471D3" w:rsidTr="00502BED">
        <w:trPr>
          <w:trHeight w:val="70"/>
        </w:trPr>
        <w:tc>
          <w:tcPr>
            <w:tcW w:w="390" w:type="dxa"/>
            <w:shd w:val="clear" w:color="auto" w:fill="595959" w:themeFill="text1" w:themeFillTint="A6"/>
          </w:tcPr>
          <w:p w14:paraId="586CA4FA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2239" w:type="dxa"/>
            <w:shd w:val="clear" w:color="auto" w:fill="595959" w:themeFill="text1" w:themeFillTint="A6"/>
          </w:tcPr>
          <w:p w14:paraId="5B01E39C" w14:textId="00FCC13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 xml:space="preserve">Education </w:t>
            </w:r>
          </w:p>
        </w:tc>
        <w:tc>
          <w:tcPr>
            <w:tcW w:w="3324" w:type="dxa"/>
            <w:shd w:val="clear" w:color="auto" w:fill="595959" w:themeFill="text1" w:themeFillTint="A6"/>
          </w:tcPr>
          <w:p w14:paraId="7285BAE0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557" w:type="dxa"/>
            <w:shd w:val="clear" w:color="auto" w:fill="595959" w:themeFill="text1" w:themeFillTint="A6"/>
          </w:tcPr>
          <w:p w14:paraId="0F5F1019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651" w:type="dxa"/>
            <w:shd w:val="clear" w:color="auto" w:fill="595959" w:themeFill="text1" w:themeFillTint="A6"/>
            <w:vAlign w:val="center"/>
          </w:tcPr>
          <w:p w14:paraId="4CF95823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shd w:val="clear" w:color="auto" w:fill="595959" w:themeFill="text1" w:themeFillTint="A6"/>
            <w:vAlign w:val="center"/>
          </w:tcPr>
          <w:p w14:paraId="14B71461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595959" w:themeFill="text1" w:themeFillTint="A6"/>
            <w:vAlign w:val="center"/>
          </w:tcPr>
          <w:p w14:paraId="37ED78B7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595959" w:themeFill="text1" w:themeFillTint="A6"/>
          </w:tcPr>
          <w:p w14:paraId="365F6AF8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50C93E98" w14:textId="65A85F48" w:rsidTr="00502BED">
        <w:trPr>
          <w:trHeight w:val="60"/>
        </w:trPr>
        <w:tc>
          <w:tcPr>
            <w:tcW w:w="390" w:type="dxa"/>
          </w:tcPr>
          <w:p w14:paraId="366AE0A5" w14:textId="4753837B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lastRenderedPageBreak/>
              <w:t>4</w:t>
            </w:r>
          </w:p>
        </w:tc>
        <w:tc>
          <w:tcPr>
            <w:tcW w:w="2239" w:type="dxa"/>
          </w:tcPr>
          <w:p w14:paraId="3D38F548" w14:textId="79043250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ducation services</w:t>
            </w:r>
          </w:p>
        </w:tc>
        <w:tc>
          <w:tcPr>
            <w:tcW w:w="3324" w:type="dxa"/>
          </w:tcPr>
          <w:p w14:paraId="4D268EBE" w14:textId="05E07132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uitions fees</w:t>
            </w:r>
            <w:r w:rsidR="0097384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Exam fees</w:t>
            </w:r>
            <w:r w:rsidR="00FF1E2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</w:t>
            </w:r>
            <w:r w:rsidR="00131385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o</w:t>
            </w:r>
            <w:r w:rsidR="00FF1E2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her fees</w:t>
            </w:r>
          </w:p>
        </w:tc>
        <w:tc>
          <w:tcPr>
            <w:tcW w:w="1557" w:type="dxa"/>
          </w:tcPr>
          <w:p w14:paraId="5B3EE2B8" w14:textId="099A88F9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EduFee</w:t>
            </w:r>
            <w:proofErr w:type="spellEnd"/>
          </w:p>
        </w:tc>
        <w:tc>
          <w:tcPr>
            <w:tcW w:w="1651" w:type="dxa"/>
            <w:vAlign w:val="center"/>
          </w:tcPr>
          <w:p w14:paraId="168C8291" w14:textId="1905ED18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vAlign w:val="center"/>
          </w:tcPr>
          <w:p w14:paraId="2779A05C" w14:textId="13656499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3C106747" w14:textId="33D101DF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075C2BF2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49757FAB" w14:textId="6B4AE409" w:rsidTr="00502BED">
        <w:trPr>
          <w:trHeight w:val="60"/>
        </w:trPr>
        <w:tc>
          <w:tcPr>
            <w:tcW w:w="390" w:type="dxa"/>
          </w:tcPr>
          <w:p w14:paraId="1302ED2A" w14:textId="014E5425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5</w:t>
            </w:r>
          </w:p>
        </w:tc>
        <w:tc>
          <w:tcPr>
            <w:tcW w:w="2239" w:type="dxa"/>
          </w:tcPr>
          <w:p w14:paraId="72511D5A" w14:textId="59B4BB8B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Education goods</w:t>
            </w:r>
          </w:p>
        </w:tc>
        <w:tc>
          <w:tcPr>
            <w:tcW w:w="3324" w:type="dxa"/>
          </w:tcPr>
          <w:p w14:paraId="2CDFEF45" w14:textId="7C0C4F90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Other education costs </w:t>
            </w:r>
            <w:r w:rsidR="00FF1E27">
              <w:rPr>
                <w:rFonts w:cstheme="minorHAnsi"/>
                <w:noProof w:val="0"/>
                <w:sz w:val="17"/>
                <w:szCs w:val="17"/>
              </w:rPr>
              <w:t xml:space="preserve">including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>u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niform</w:t>
            </w:r>
            <w:r w:rsidR="00FF1E2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</w:t>
            </w:r>
            <w:r w:rsidR="00FF1E2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books, </w:t>
            </w:r>
            <w:r w:rsidR="0080161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canteen, </w:t>
            </w:r>
            <w:proofErr w:type="gramStart"/>
            <w:r w:rsidR="0080161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ransport</w:t>
            </w:r>
            <w:proofErr w:type="gramEnd"/>
            <w:r w:rsidR="0080161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 other education material</w:t>
            </w:r>
          </w:p>
        </w:tc>
        <w:tc>
          <w:tcPr>
            <w:tcW w:w="1557" w:type="dxa"/>
          </w:tcPr>
          <w:p w14:paraId="25EB015C" w14:textId="4649135D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EduGood</w:t>
            </w:r>
            <w:proofErr w:type="spellEnd"/>
          </w:p>
        </w:tc>
        <w:tc>
          <w:tcPr>
            <w:tcW w:w="1651" w:type="dxa"/>
            <w:vAlign w:val="center"/>
          </w:tcPr>
          <w:p w14:paraId="439FF15A" w14:textId="7F55450A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vAlign w:val="center"/>
          </w:tcPr>
          <w:p w14:paraId="69FAD5BF" w14:textId="0546890C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00E80FF9" w14:textId="7E0440EF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331B241B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756605A2" w14:textId="78405165" w:rsidTr="00502BED">
        <w:trPr>
          <w:trHeight w:val="129"/>
        </w:trPr>
        <w:tc>
          <w:tcPr>
            <w:tcW w:w="390" w:type="dxa"/>
            <w:shd w:val="clear" w:color="auto" w:fill="595959" w:themeFill="text1" w:themeFillTint="A6"/>
          </w:tcPr>
          <w:p w14:paraId="265E6865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bookmarkStart w:id="1" w:name="_Hlk55825729"/>
          </w:p>
        </w:tc>
        <w:tc>
          <w:tcPr>
            <w:tcW w:w="2239" w:type="dxa"/>
            <w:shd w:val="clear" w:color="auto" w:fill="595959" w:themeFill="text1" w:themeFillTint="A6"/>
          </w:tcPr>
          <w:p w14:paraId="0ED7BFD0" w14:textId="6EBB014D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color w:val="FFFFFF" w:themeColor="background1"/>
                <w:sz w:val="17"/>
                <w:szCs w:val="17"/>
                <w:lang w:eastAsia="en-GB"/>
              </w:rPr>
              <w:t>Housing</w:t>
            </w:r>
          </w:p>
        </w:tc>
        <w:tc>
          <w:tcPr>
            <w:tcW w:w="3324" w:type="dxa"/>
            <w:shd w:val="clear" w:color="auto" w:fill="595959" w:themeFill="text1" w:themeFillTint="A6"/>
          </w:tcPr>
          <w:p w14:paraId="05E64F3B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557" w:type="dxa"/>
            <w:shd w:val="clear" w:color="auto" w:fill="595959" w:themeFill="text1" w:themeFillTint="A6"/>
          </w:tcPr>
          <w:p w14:paraId="6F7A348A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651" w:type="dxa"/>
            <w:shd w:val="clear" w:color="auto" w:fill="595959" w:themeFill="text1" w:themeFillTint="A6"/>
            <w:vAlign w:val="center"/>
          </w:tcPr>
          <w:p w14:paraId="3E3E957C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shd w:val="clear" w:color="auto" w:fill="595959" w:themeFill="text1" w:themeFillTint="A6"/>
            <w:vAlign w:val="center"/>
          </w:tcPr>
          <w:p w14:paraId="01F97990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shd w:val="clear" w:color="auto" w:fill="595959" w:themeFill="text1" w:themeFillTint="A6"/>
            <w:vAlign w:val="center"/>
          </w:tcPr>
          <w:p w14:paraId="3DBA1D9D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  <w:shd w:val="clear" w:color="auto" w:fill="595959" w:themeFill="text1" w:themeFillTint="A6"/>
          </w:tcPr>
          <w:p w14:paraId="567F94D7" w14:textId="77777777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bookmarkEnd w:id="1"/>
      <w:tr w:rsidR="00770E53" w:rsidRPr="001D0438" w14:paraId="24B0923C" w14:textId="4CC80A58" w:rsidTr="00502BED">
        <w:trPr>
          <w:trHeight w:val="129"/>
        </w:trPr>
        <w:tc>
          <w:tcPr>
            <w:tcW w:w="390" w:type="dxa"/>
          </w:tcPr>
          <w:p w14:paraId="34CA4E32" w14:textId="7F64DA42" w:rsidR="00B749CA" w:rsidRPr="001D0438" w:rsidRDefault="00B749CA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6</w:t>
            </w:r>
          </w:p>
        </w:tc>
        <w:tc>
          <w:tcPr>
            <w:tcW w:w="2239" w:type="dxa"/>
          </w:tcPr>
          <w:p w14:paraId="0D6F0C8A" w14:textId="2493E0A6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Rent</w:t>
            </w:r>
          </w:p>
        </w:tc>
        <w:tc>
          <w:tcPr>
            <w:tcW w:w="3324" w:type="dxa"/>
          </w:tcPr>
          <w:p w14:paraId="50269C52" w14:textId="0E635160" w:rsidR="00B749CA" w:rsidRPr="001D0438" w:rsidRDefault="00ED78A4" w:rsidP="003356E3">
            <w:pPr>
              <w:rPr>
                <w:rFonts w:cstheme="minorHAnsi"/>
                <w:noProof w:val="0"/>
                <w:sz w:val="17"/>
                <w:szCs w:val="17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Rent paid</w:t>
            </w:r>
            <w:r w:rsidR="00B749CA"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for housing</w:t>
            </w:r>
          </w:p>
        </w:tc>
        <w:tc>
          <w:tcPr>
            <w:tcW w:w="1557" w:type="dxa"/>
          </w:tcPr>
          <w:p w14:paraId="6BF732A4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Rent</w:t>
            </w:r>
            <w:proofErr w:type="spellEnd"/>
          </w:p>
          <w:p w14:paraId="6BB8E64E" w14:textId="77777777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</w:tc>
        <w:tc>
          <w:tcPr>
            <w:tcW w:w="1651" w:type="dxa"/>
            <w:vAlign w:val="center"/>
          </w:tcPr>
          <w:p w14:paraId="7447E38E" w14:textId="27A854E5" w:rsidR="00B749CA" w:rsidRPr="001D0438" w:rsidRDefault="00B749CA" w:rsidP="003356E3">
            <w:pPr>
              <w:jc w:val="center"/>
              <w:rPr>
                <w:rFonts w:eastAsia="Times New Roman" w:cstheme="minorHAnsi"/>
                <w:noProof w:val="0"/>
                <w:color w:val="A6A6A6" w:themeColor="background1" w:themeShade="A6"/>
                <w:sz w:val="17"/>
                <w:szCs w:val="17"/>
                <w:lang w:eastAsia="en-GB"/>
              </w:rPr>
            </w:pPr>
          </w:p>
        </w:tc>
        <w:tc>
          <w:tcPr>
            <w:tcW w:w="1967" w:type="dxa"/>
            <w:vAlign w:val="center"/>
          </w:tcPr>
          <w:p w14:paraId="04F1C2C3" w14:textId="7FCDAA75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333E604B" w14:textId="10113F78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3141C236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770E53" w:rsidRPr="001D0438" w14:paraId="773CAD5E" w14:textId="446DFB45" w:rsidTr="00502BED">
        <w:trPr>
          <w:trHeight w:val="129"/>
        </w:trPr>
        <w:tc>
          <w:tcPr>
            <w:tcW w:w="390" w:type="dxa"/>
          </w:tcPr>
          <w:p w14:paraId="08F052E2" w14:textId="5B16108F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7</w:t>
            </w:r>
          </w:p>
        </w:tc>
        <w:tc>
          <w:tcPr>
            <w:tcW w:w="2239" w:type="dxa"/>
          </w:tcPr>
          <w:p w14:paraId="335C0ADE" w14:textId="605BAA42" w:rsidR="00B749CA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ousehold non-durable furniture</w:t>
            </w:r>
            <w:r w:rsidR="004864BB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and</w:t>
            </w:r>
            <w:r w:rsidR="00094AC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utensils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</w:p>
          <w:p w14:paraId="06A85344" w14:textId="18634508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highlight w:val="green"/>
                <w:lang w:eastAsia="en-GB"/>
              </w:rPr>
            </w:pPr>
          </w:p>
        </w:tc>
        <w:tc>
          <w:tcPr>
            <w:tcW w:w="3324" w:type="dxa"/>
          </w:tcPr>
          <w:p w14:paraId="61F1F28A" w14:textId="7C92B971" w:rsidR="008950F4" w:rsidRDefault="00B749CA" w:rsidP="00280D8D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extiles</w:t>
            </w:r>
            <w:r w:rsidR="00094ACE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(like </w:t>
            </w:r>
            <w:r w:rsidR="00E3440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bed sheets, blankets, pillow</w:t>
            </w:r>
            <w:r w:rsidR="00DE009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s</w:t>
            </w:r>
            <w:r w:rsidR="00E3440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curtains, carpets</w:t>
            </w:r>
            <w:r w:rsidR="005F00C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)</w:t>
            </w:r>
            <w:r w:rsidR="00DE009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utensils</w:t>
            </w:r>
            <w:r w:rsidR="005F00C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(like </w:t>
            </w:r>
            <w:r w:rsidR="007601F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bowls</w:t>
            </w:r>
            <w:r w:rsidR="0056383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, plates, silverware, cookpots, brooms, </w:t>
            </w:r>
            <w:r w:rsidR="00916089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brushes</w:t>
            </w:r>
            <w:r w:rsidR="00563836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umbrellas</w:t>
            </w:r>
            <w:r w:rsidR="008950F4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torches, lamps etc.)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</w:p>
          <w:p w14:paraId="06F3D926" w14:textId="77777777" w:rsidR="008950F4" w:rsidRDefault="008950F4" w:rsidP="00280D8D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</w:p>
          <w:p w14:paraId="028EFCCC" w14:textId="68925914" w:rsidR="00B749CA" w:rsidRPr="001D0438" w:rsidDel="002444FF" w:rsidRDefault="008950F4" w:rsidP="00280D8D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DO NOT INCLUDE DURABLE FURNITURE, EQUIPMENT AND APPLIANCES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LIKE BEDS, </w:t>
            </w:r>
            <w:r w:rsidR="00B470B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TABLES, CHAIRS, FRIDGE, TV,</w:t>
            </w:r>
            <w:r w:rsidR="00A4122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PHONES</w:t>
            </w:r>
            <w:r w:rsidR="005A575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</w:t>
            </w:r>
            <w:r w:rsidR="00B470B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</w:t>
            </w:r>
            <w:r w:rsidR="00A4122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FANS, STOVES</w:t>
            </w:r>
            <w:r w:rsidR="005A5757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, GAS COOKER</w:t>
            </w:r>
            <w:r w:rsidR="00A41222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…</w:t>
            </w:r>
          </w:p>
        </w:tc>
        <w:tc>
          <w:tcPr>
            <w:tcW w:w="1557" w:type="dxa"/>
          </w:tcPr>
          <w:p w14:paraId="4284CE37" w14:textId="2DD65739" w:rsidR="00B749CA" w:rsidRPr="001D0438" w:rsidRDefault="00B749CA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HHSoft</w:t>
            </w:r>
            <w:proofErr w:type="spellEnd"/>
          </w:p>
        </w:tc>
        <w:tc>
          <w:tcPr>
            <w:tcW w:w="1651" w:type="dxa"/>
            <w:vAlign w:val="center"/>
          </w:tcPr>
          <w:p w14:paraId="7BE7DEFC" w14:textId="517045B5" w:rsidR="00B749CA" w:rsidRPr="001D0438" w:rsidRDefault="00B749CA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vAlign w:val="center"/>
          </w:tcPr>
          <w:p w14:paraId="09625393" w14:textId="5B2F0ABE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2F00FA39" w14:textId="36BBFAA2" w:rsidR="00B749CA" w:rsidRPr="001D0438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  <w:highlight w:val="green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4A4D6706" w14:textId="77777777" w:rsidR="00B749CA" w:rsidRPr="001D0438" w:rsidDel="00A74890" w:rsidRDefault="00B749CA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  <w:tr w:rsidR="00F42638" w:rsidRPr="001D0438" w14:paraId="2DBE2F25" w14:textId="77777777" w:rsidTr="00502BED">
        <w:trPr>
          <w:trHeight w:val="129"/>
        </w:trPr>
        <w:tc>
          <w:tcPr>
            <w:tcW w:w="390" w:type="dxa"/>
          </w:tcPr>
          <w:p w14:paraId="5D6DDBFC" w14:textId="6B0E48F3" w:rsidR="00F42638" w:rsidRPr="001D0438" w:rsidRDefault="00AD7A0D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8</w:t>
            </w:r>
          </w:p>
        </w:tc>
        <w:tc>
          <w:tcPr>
            <w:tcW w:w="2239" w:type="dxa"/>
          </w:tcPr>
          <w:p w14:paraId="5A9D2AD0" w14:textId="2754D166" w:rsidR="00F42638" w:rsidRPr="001D0438" w:rsidRDefault="004864BB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ousehold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 routine maintenance</w:t>
            </w:r>
          </w:p>
        </w:tc>
        <w:tc>
          <w:tcPr>
            <w:tcW w:w="3324" w:type="dxa"/>
          </w:tcPr>
          <w:p w14:paraId="5A80465A" w14:textId="19C372BA" w:rsidR="00F42638" w:rsidRPr="001D0438" w:rsidRDefault="004864BB" w:rsidP="00280D8D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G</w:t>
            </w:r>
            <w:r w:rsidRPr="001D0438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 xml:space="preserve">oods and services for household routine maintenance </w:t>
            </w:r>
            <w: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(like repairs to dwelling, repairs to appliances and furniture etc.)</w:t>
            </w:r>
            <w:r w:rsidR="00492733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.</w:t>
            </w:r>
          </w:p>
        </w:tc>
        <w:tc>
          <w:tcPr>
            <w:tcW w:w="1557" w:type="dxa"/>
          </w:tcPr>
          <w:p w14:paraId="0617CDE7" w14:textId="241137A0" w:rsidR="00F42638" w:rsidRPr="001D0438" w:rsidRDefault="00492733" w:rsidP="003356E3">
            <w:pPr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</w:pPr>
            <w:proofErr w:type="spellStart"/>
            <w:r w:rsidRPr="00783B4F">
              <w:rPr>
                <w:rFonts w:eastAsia="Times New Roman" w:cstheme="minorHAnsi"/>
                <w:noProof w:val="0"/>
                <w:sz w:val="17"/>
                <w:szCs w:val="17"/>
                <w:lang w:eastAsia="en-GB"/>
              </w:rPr>
              <w:t>HHExpNFHHMaint</w:t>
            </w:r>
            <w:proofErr w:type="spellEnd"/>
          </w:p>
        </w:tc>
        <w:tc>
          <w:tcPr>
            <w:tcW w:w="1651" w:type="dxa"/>
            <w:vAlign w:val="center"/>
          </w:tcPr>
          <w:p w14:paraId="5A42DD46" w14:textId="77777777" w:rsidR="00F42638" w:rsidRPr="001D0438" w:rsidDel="00A74890" w:rsidRDefault="00F42638" w:rsidP="003356E3">
            <w:pPr>
              <w:jc w:val="center"/>
              <w:rPr>
                <w:rFonts w:cstheme="minorHAnsi"/>
                <w:noProof w:val="0"/>
                <w:color w:val="A6A6A6" w:themeColor="background1" w:themeShade="A6"/>
                <w:sz w:val="17"/>
                <w:szCs w:val="17"/>
              </w:rPr>
            </w:pPr>
          </w:p>
        </w:tc>
        <w:tc>
          <w:tcPr>
            <w:tcW w:w="1967" w:type="dxa"/>
            <w:vAlign w:val="center"/>
          </w:tcPr>
          <w:p w14:paraId="522FB5C6" w14:textId="77777777" w:rsidR="00F42638" w:rsidRPr="001D0438" w:rsidDel="00A74890" w:rsidRDefault="00F42638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633" w:type="dxa"/>
            <w:tcBorders>
              <w:right w:val="single" w:sz="4" w:space="0" w:color="auto"/>
            </w:tcBorders>
            <w:vAlign w:val="center"/>
          </w:tcPr>
          <w:p w14:paraId="0B5D43A0" w14:textId="77777777" w:rsidR="00F42638" w:rsidRPr="001D0438" w:rsidDel="00A74890" w:rsidRDefault="00F42638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  <w:tc>
          <w:tcPr>
            <w:tcW w:w="1233" w:type="dxa"/>
            <w:tcBorders>
              <w:right w:val="single" w:sz="4" w:space="0" w:color="auto"/>
            </w:tcBorders>
          </w:tcPr>
          <w:p w14:paraId="13F80AAC" w14:textId="77777777" w:rsidR="00F42638" w:rsidRPr="001D0438" w:rsidDel="00A74890" w:rsidRDefault="00F42638" w:rsidP="003356E3">
            <w:pPr>
              <w:jc w:val="center"/>
              <w:rPr>
                <w:rFonts w:cstheme="minorHAnsi"/>
                <w:noProof w:val="0"/>
                <w:sz w:val="17"/>
                <w:szCs w:val="17"/>
              </w:rPr>
            </w:pPr>
          </w:p>
        </w:tc>
      </w:tr>
    </w:tbl>
    <w:p w14:paraId="780F628F" w14:textId="2813465B" w:rsidR="00740160" w:rsidRDefault="00740160"/>
    <w:p w14:paraId="01F530F1" w14:textId="38B4347B" w:rsidR="008F5F7A" w:rsidRDefault="008F5F7A" w:rsidP="009F730E">
      <w:pPr>
        <w:rPr>
          <w:rFonts w:cstheme="minorHAnsi"/>
          <w:noProof w:val="0"/>
        </w:rPr>
      </w:pPr>
    </w:p>
    <w:p w14:paraId="744E1225" w14:textId="77777777" w:rsidR="008F5F7A" w:rsidRDefault="008F5F7A">
      <w:pPr>
        <w:rPr>
          <w:rFonts w:cstheme="minorHAnsi"/>
          <w:noProof w:val="0"/>
        </w:rPr>
      </w:pPr>
      <w:r>
        <w:rPr>
          <w:rFonts w:cstheme="minorHAnsi"/>
          <w:noProof w:val="0"/>
        </w:rPr>
        <w:br w:type="page"/>
      </w:r>
    </w:p>
    <w:p w14:paraId="2072CF98" w14:textId="5B7E684D" w:rsidR="009D292B" w:rsidRPr="001D0438" w:rsidRDefault="00E16E0A" w:rsidP="007733BA">
      <w:pPr>
        <w:pStyle w:val="Heading2"/>
        <w:rPr>
          <w:rFonts w:asciiTheme="minorHAnsi" w:hAnsiTheme="minorHAnsi" w:cstheme="minorHAnsi"/>
          <w:b/>
          <w:i/>
          <w:noProof w:val="0"/>
          <w:color w:val="1F3864" w:themeColor="accent1" w:themeShade="80"/>
          <w:sz w:val="36"/>
          <w:szCs w:val="36"/>
          <w:lang w:val="en-GB"/>
        </w:rPr>
      </w:pPr>
      <w:r w:rsidRPr="001D0438">
        <w:rPr>
          <w:rFonts w:asciiTheme="minorHAnsi" w:hAnsiTheme="minorHAnsi" w:cstheme="minorHAnsi"/>
          <w:b/>
          <w:i/>
          <w:noProof w:val="0"/>
          <w:color w:val="1F3864" w:themeColor="accent1" w:themeShade="80"/>
          <w:sz w:val="36"/>
          <w:szCs w:val="36"/>
          <w:lang w:val="en-GB"/>
        </w:rPr>
        <w:lastRenderedPageBreak/>
        <w:t>COMPLEMENTARY MODULES</w:t>
      </w:r>
    </w:p>
    <w:p w14:paraId="5BADC1AB" w14:textId="15D47AF4" w:rsidR="003C37D7" w:rsidRPr="001D0438" w:rsidRDefault="007733BA" w:rsidP="004629BB">
      <w:pPr>
        <w:rPr>
          <w:rStyle w:val="Heading3Char"/>
          <w:rFonts w:asciiTheme="minorHAnsi" w:hAnsiTheme="minorHAnsi" w:cstheme="minorHAnsi"/>
          <w:b/>
          <w:i/>
          <w:noProof w:val="0"/>
          <w:color w:val="1F3864" w:themeColor="accent1" w:themeShade="80"/>
          <w:sz w:val="30"/>
          <w:szCs w:val="30"/>
          <w:lang w:val="en-GB"/>
        </w:rPr>
      </w:pPr>
      <w:r w:rsidRPr="001D0438">
        <w:rPr>
          <w:rStyle w:val="Heading3Char"/>
          <w:rFonts w:asciiTheme="minorHAnsi" w:hAnsiTheme="minorHAnsi" w:cstheme="minorHAnsi"/>
          <w:b/>
          <w:i/>
          <w:noProof w:val="0"/>
          <w:color w:val="1F3864" w:themeColor="accent1" w:themeShade="80"/>
          <w:sz w:val="30"/>
          <w:szCs w:val="30"/>
          <w:lang w:val="en-GB"/>
        </w:rPr>
        <w:t>ASSI</w:t>
      </w:r>
      <w:r w:rsidR="00374B86">
        <w:rPr>
          <w:rStyle w:val="Heading3Char"/>
          <w:rFonts w:asciiTheme="minorHAnsi" w:hAnsiTheme="minorHAnsi" w:cstheme="minorHAnsi"/>
          <w:b/>
          <w:i/>
          <w:noProof w:val="0"/>
          <w:color w:val="1F3864" w:themeColor="accent1" w:themeShade="80"/>
          <w:sz w:val="30"/>
          <w:szCs w:val="30"/>
          <w:lang w:val="en-GB"/>
        </w:rPr>
        <w:t>S</w:t>
      </w:r>
      <w:r w:rsidRPr="001D0438">
        <w:rPr>
          <w:rStyle w:val="Heading3Char"/>
          <w:rFonts w:asciiTheme="minorHAnsi" w:hAnsiTheme="minorHAnsi" w:cstheme="minorHAnsi"/>
          <w:b/>
          <w:i/>
          <w:noProof w:val="0"/>
          <w:color w:val="1F3864" w:themeColor="accent1" w:themeShade="80"/>
          <w:sz w:val="30"/>
          <w:szCs w:val="30"/>
          <w:lang w:val="en-GB"/>
        </w:rPr>
        <w:t>TANCE MODULE</w:t>
      </w:r>
    </w:p>
    <w:tbl>
      <w:tblPr>
        <w:tblStyle w:val="Grilledutableau1"/>
        <w:tblW w:w="5000" w:type="pct"/>
        <w:tblInd w:w="0" w:type="dxa"/>
        <w:tblLook w:val="04A0" w:firstRow="1" w:lastRow="0" w:firstColumn="1" w:lastColumn="0" w:noHBand="0" w:noVBand="1"/>
      </w:tblPr>
      <w:tblGrid>
        <w:gridCol w:w="610"/>
        <w:gridCol w:w="9723"/>
        <w:gridCol w:w="3661"/>
      </w:tblGrid>
      <w:tr w:rsidR="00F1081D" w:rsidRPr="001D0438" w14:paraId="34C53433" w14:textId="77777777" w:rsidTr="005510B3">
        <w:trPr>
          <w:trHeight w:val="685"/>
        </w:trPr>
        <w:tc>
          <w:tcPr>
            <w:tcW w:w="218" w:type="pct"/>
            <w:vMerge w:val="restart"/>
            <w:shd w:val="clear" w:color="auto" w:fill="D9D9D9" w:themeFill="background1" w:themeFillShade="D9"/>
            <w:hideMark/>
          </w:tcPr>
          <w:p w14:paraId="30A69AA4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1</w:t>
            </w:r>
          </w:p>
        </w:tc>
        <w:tc>
          <w:tcPr>
            <w:tcW w:w="3474" w:type="pct"/>
            <w:shd w:val="clear" w:color="auto" w:fill="D9D9D9" w:themeFill="background1" w:themeFillShade="D9"/>
            <w:hideMark/>
          </w:tcPr>
          <w:p w14:paraId="02874CEA" w14:textId="3D7CCB88" w:rsidR="00F1081D" w:rsidRDefault="00F1081D" w:rsidP="005510B3">
            <w:pP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Did your household receive WFP cash </w:t>
            </w:r>
            <w:proofErr w:type="spellStart"/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assistanc</w:t>
            </w:r>
            <w:proofErr w:type="spellEnd"/>
            <w:r w:rsidRPr="001D0438">
              <w:rPr>
                <w:rFonts w:cstheme="minorHAnsi"/>
                <w:b/>
                <w:noProof w:val="0"/>
                <w:sz w:val="18"/>
                <w:szCs w:val="18"/>
              </w:rPr>
              <w:t>e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 over the last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3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 months?</w:t>
            </w:r>
          </w:p>
          <w:p w14:paraId="1B9E5D7D" w14:textId="77777777" w:rsidR="00F1081D" w:rsidRPr="001D0438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val="en-GB"/>
              </w:rPr>
            </w:pPr>
          </w:p>
          <w:p w14:paraId="25754BE5" w14:textId="77777777" w:rsidR="00F1081D" w:rsidRPr="00783B4F" w:rsidRDefault="00F1081D" w:rsidP="005510B3">
            <w:pPr>
              <w:rPr>
                <w:rFonts w:cstheme="minorHAnsi"/>
                <w:iCs/>
                <w:noProof w:val="0"/>
                <w:sz w:val="18"/>
                <w:szCs w:val="18"/>
                <w:lang w:val="en-GB" w:eastAsia="en-GB"/>
              </w:rPr>
            </w:pPr>
            <w:r w:rsidRPr="00783B4F">
              <w:rPr>
                <w:rFonts w:cstheme="minorHAnsi"/>
                <w:iCs/>
                <w:noProof w:val="0"/>
                <w:sz w:val="18"/>
                <w:szCs w:val="18"/>
                <w:lang w:val="en-GB" w:eastAsia="en-GB"/>
              </w:rPr>
              <w:t>CASH ASSISTANCE INCLUDES CASH AS WELL AS VALUE VOUCHERS, IN PAPER OR ELECTRONIC; IF RESPONDENT ANSWERS “NO”, PROBE REGARDING VALUE VOUCHERS</w:t>
            </w:r>
          </w:p>
        </w:tc>
        <w:tc>
          <w:tcPr>
            <w:tcW w:w="1308" w:type="pct"/>
            <w:vMerge w:val="restart"/>
          </w:tcPr>
          <w:p w14:paraId="1FED659D" w14:textId="77777777" w:rsidR="00F1081D" w:rsidRPr="001D0438" w:rsidRDefault="00F1081D" w:rsidP="005510B3">
            <w:pPr>
              <w:rPr>
                <w:rFonts w:eastAsia="Times New Roman"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eastAsia="Times New Roman" w:cstheme="minorHAnsi"/>
                <w:noProof w:val="0"/>
                <w:sz w:val="18"/>
                <w:szCs w:val="18"/>
                <w:lang w:val="en-GB" w:eastAsia="en-GB"/>
              </w:rPr>
              <w:t xml:space="preserve">1. Yes </w:t>
            </w:r>
          </w:p>
          <w:p w14:paraId="715FEE35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  <w:t xml:space="preserve">0. No </w:t>
            </w:r>
            <w:r w:rsidRPr="001D0438">
              <w:rPr>
                <w:rFonts w:cstheme="minorHAnsi"/>
                <w:noProof w:val="0"/>
                <w:sz w:val="17"/>
                <w:szCs w:val="17"/>
              </w:rPr>
              <w:t xml:space="preserve">-&gt; </w:t>
            </w:r>
            <w:r>
              <w:rPr>
                <w:rFonts w:cstheme="minorHAnsi"/>
                <w:noProof w:val="0"/>
                <w:sz w:val="17"/>
                <w:szCs w:val="17"/>
              </w:rPr>
              <w:t>Question 3</w:t>
            </w:r>
          </w:p>
          <w:p w14:paraId="08424D9C" w14:textId="77777777" w:rsidR="00F1081D" w:rsidRPr="001D0438" w:rsidRDefault="00F1081D" w:rsidP="005510B3">
            <w:pPr>
              <w:rPr>
                <w:rFonts w:cstheme="minorHAnsi"/>
                <w:bCs/>
                <w:noProof w:val="0"/>
                <w:sz w:val="18"/>
                <w:szCs w:val="18"/>
                <w:lang w:val="en-GB"/>
              </w:rPr>
            </w:pPr>
          </w:p>
          <w:p w14:paraId="72A811F1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highlight w:val="green"/>
                <w:lang w:val="en-GB" w:eastAsia="en-GB"/>
              </w:rPr>
            </w:pPr>
          </w:p>
        </w:tc>
      </w:tr>
      <w:tr w:rsidR="00F1081D" w:rsidRPr="001D0438" w14:paraId="2295639B" w14:textId="77777777" w:rsidTr="005510B3">
        <w:trPr>
          <w:trHeight w:val="142"/>
        </w:trPr>
        <w:tc>
          <w:tcPr>
            <w:tcW w:w="218" w:type="pct"/>
            <w:vMerge/>
          </w:tcPr>
          <w:p w14:paraId="0C7066DE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auto"/>
          </w:tcPr>
          <w:p w14:paraId="4F26FA0F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/>
              </w:rPr>
            </w:pPr>
            <w:proofErr w:type="spellStart"/>
            <w:r w:rsidRPr="00030377">
              <w:rPr>
                <w:rFonts w:cstheme="minorHAnsi"/>
                <w:noProof w:val="0"/>
                <w:color w:val="000000"/>
                <w:sz w:val="18"/>
                <w:szCs w:val="18"/>
                <w:lang w:val="en-GB"/>
              </w:rPr>
              <w:t>HHAsstWFPCBTRecYN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2554001F" w14:textId="77777777" w:rsidR="00F1081D" w:rsidRPr="001D0438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6DF3B9C2" w14:textId="77777777" w:rsidTr="005510B3">
        <w:trPr>
          <w:trHeight w:val="458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581AE994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2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1B7FBC6B" w14:textId="77777777" w:rsidR="00F1081D" w:rsidRDefault="00F1081D" w:rsidP="005510B3">
            <w:pP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</w:pP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H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ow much cash assistance have you received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from WFP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over the last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3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months?  </w:t>
            </w:r>
          </w:p>
          <w:p w14:paraId="0E6C0CB2" w14:textId="77777777" w:rsidR="00F1081D" w:rsidRDefault="00F1081D" w:rsidP="005510B3">
            <w:pPr>
              <w:rPr>
                <w:rFonts w:cstheme="minorHAnsi"/>
                <w:bCs/>
                <w:i/>
                <w:iCs/>
                <w:noProof w:val="0"/>
                <w:sz w:val="18"/>
                <w:szCs w:val="18"/>
                <w:lang w:val="en-GB" w:eastAsia="en-GB"/>
              </w:rPr>
            </w:pPr>
          </w:p>
          <w:p w14:paraId="622FC880" w14:textId="77777777" w:rsidR="00F1081D" w:rsidRPr="00783B4F" w:rsidRDefault="00F1081D" w:rsidP="005510B3">
            <w:pPr>
              <w:rPr>
                <w:rFonts w:cstheme="minorHAnsi"/>
                <w:bCs/>
                <w:noProof w:val="0"/>
                <w:sz w:val="18"/>
                <w:szCs w:val="18"/>
                <w:lang w:val="en-GB" w:eastAsia="en-GB"/>
              </w:rPr>
            </w:pPr>
            <w:r w:rsidRPr="00783B4F">
              <w:rPr>
                <w:rFonts w:cstheme="minorHAnsi"/>
                <w:bCs/>
                <w:noProof w:val="0"/>
                <w:sz w:val="18"/>
                <w:szCs w:val="18"/>
                <w:lang w:val="en-GB" w:eastAsia="en-GB"/>
              </w:rPr>
              <w:t>REPORT IN LOCAL CURRENCY</w:t>
            </w:r>
          </w:p>
        </w:tc>
        <w:tc>
          <w:tcPr>
            <w:tcW w:w="1308" w:type="pct"/>
            <w:vMerge w:val="restart"/>
            <w:vAlign w:val="center"/>
          </w:tcPr>
          <w:p w14:paraId="5E2BCD69" w14:textId="77777777" w:rsidR="00F1081D" w:rsidRPr="001D0438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  <w:lang w:val="en-GB"/>
              </w:rPr>
              <w:t>|____|</w:t>
            </w:r>
            <w:r w:rsidRPr="001D0438">
              <w:rPr>
                <w:rFonts w:cstheme="minorHAnsi"/>
                <w:noProof w:val="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  <w:lang w:val="en-GB"/>
              </w:rPr>
              <w:t>curr</w:t>
            </w:r>
            <w:proofErr w:type="spellEnd"/>
          </w:p>
          <w:p w14:paraId="51741919" w14:textId="77777777" w:rsidR="00F1081D" w:rsidRPr="001D0438" w:rsidRDefault="00F1081D" w:rsidP="005510B3">
            <w:pPr>
              <w:pStyle w:val="ListParagraph"/>
              <w:ind w:left="360"/>
              <w:jc w:val="center"/>
              <w:rPr>
                <w:rFonts w:asciiTheme="minorHAnsi" w:hAnsiTheme="minorHAnsi" w:cstheme="minorHAnsi"/>
                <w:noProof w:val="0"/>
                <w:szCs w:val="18"/>
                <w:lang w:val="en-GB" w:eastAsia="en-GB"/>
              </w:rPr>
            </w:pPr>
          </w:p>
        </w:tc>
      </w:tr>
      <w:tr w:rsidR="00F1081D" w:rsidRPr="001D0438" w14:paraId="5A042CAC" w14:textId="77777777" w:rsidTr="005510B3">
        <w:trPr>
          <w:trHeight w:val="401"/>
        </w:trPr>
        <w:tc>
          <w:tcPr>
            <w:tcW w:w="218" w:type="pct"/>
            <w:vMerge/>
          </w:tcPr>
          <w:p w14:paraId="3A2A33F9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auto"/>
          </w:tcPr>
          <w:p w14:paraId="0018B1E6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proofErr w:type="spellStart"/>
            <w:r w:rsidRPr="007147CD"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  <w:t>HHAsstWFPCBTRecTot</w:t>
            </w:r>
            <w:proofErr w:type="spellEnd"/>
          </w:p>
        </w:tc>
        <w:tc>
          <w:tcPr>
            <w:tcW w:w="1308" w:type="pct"/>
            <w:vMerge/>
          </w:tcPr>
          <w:p w14:paraId="4E6D813F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4F5521F8" w14:textId="77777777" w:rsidTr="005510B3">
        <w:trPr>
          <w:trHeight w:val="685"/>
        </w:trPr>
        <w:tc>
          <w:tcPr>
            <w:tcW w:w="218" w:type="pct"/>
            <w:vMerge w:val="restart"/>
            <w:shd w:val="clear" w:color="auto" w:fill="D9D9D9" w:themeFill="background1" w:themeFillShade="D9"/>
            <w:hideMark/>
          </w:tcPr>
          <w:p w14:paraId="6D32A157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3</w:t>
            </w:r>
          </w:p>
        </w:tc>
        <w:tc>
          <w:tcPr>
            <w:tcW w:w="3474" w:type="pct"/>
            <w:shd w:val="clear" w:color="auto" w:fill="D9D9D9" w:themeFill="background1" w:themeFillShade="D9"/>
            <w:hideMark/>
          </w:tcPr>
          <w:p w14:paraId="4A648529" w14:textId="77777777" w:rsidR="00F1081D" w:rsidRPr="001D0438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val="en-GB"/>
              </w:rPr>
            </w:pP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Did your household receive cash assistance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</w:rPr>
              <w:t>e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from other UN agencies or NGOs 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over the last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3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 xml:space="preserve"> months?</w:t>
            </w:r>
          </w:p>
          <w:p w14:paraId="0D5547CB" w14:textId="77777777" w:rsidR="00F1081D" w:rsidRDefault="00F1081D" w:rsidP="005510B3">
            <w:pPr>
              <w:rPr>
                <w:rFonts w:cstheme="minorHAnsi"/>
                <w:i/>
                <w:noProof w:val="0"/>
                <w:sz w:val="18"/>
                <w:szCs w:val="18"/>
                <w:lang w:val="en-GB" w:eastAsia="en-GB"/>
              </w:rPr>
            </w:pPr>
          </w:p>
          <w:p w14:paraId="1BAFFEAE" w14:textId="77777777" w:rsidR="00F1081D" w:rsidRPr="00783B4F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val="x-none" w:eastAsia="en-GB"/>
              </w:rPr>
            </w:pPr>
            <w:r w:rsidRPr="00475AC0">
              <w:rPr>
                <w:rFonts w:cstheme="minorHAnsi"/>
                <w:iCs/>
                <w:noProof w:val="0"/>
                <w:sz w:val="18"/>
                <w:szCs w:val="18"/>
                <w:lang w:val="en-GB" w:eastAsia="en-GB"/>
              </w:rPr>
              <w:t>CASH ASSISTANCE INCLUDES CASH AS WELL AS VALUE VOUCHERS, IN PAPER OR ELECTRONIC; IF RESPONDENT ANSWERS “NO”, PROBE REGARDING VALUE VOUCHERS</w:t>
            </w:r>
          </w:p>
        </w:tc>
        <w:tc>
          <w:tcPr>
            <w:tcW w:w="1308" w:type="pct"/>
            <w:vMerge w:val="restart"/>
          </w:tcPr>
          <w:p w14:paraId="49CA1B13" w14:textId="77777777" w:rsidR="00F1081D" w:rsidRPr="001D0438" w:rsidRDefault="00F1081D" w:rsidP="005510B3">
            <w:pPr>
              <w:rPr>
                <w:rFonts w:eastAsia="Times New Roman"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eastAsia="Times New Roman" w:cstheme="minorHAnsi"/>
                <w:noProof w:val="0"/>
                <w:sz w:val="18"/>
                <w:szCs w:val="18"/>
                <w:lang w:val="en-GB" w:eastAsia="en-GB"/>
              </w:rPr>
              <w:t xml:space="preserve">1. Yes </w:t>
            </w:r>
          </w:p>
          <w:p w14:paraId="697D74C7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  <w:t xml:space="preserve">0. No </w:t>
            </w:r>
            <w: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  <w:t>-</w:t>
            </w:r>
            <w:r>
              <w:rPr>
                <w:rFonts w:cstheme="minorHAnsi"/>
                <w:noProof w:val="0"/>
                <w:sz w:val="18"/>
                <w:szCs w:val="18"/>
                <w:lang w:eastAsia="en-GB"/>
              </w:rPr>
              <w:t>&gt; Question 6</w:t>
            </w:r>
          </w:p>
          <w:p w14:paraId="0CF5DE12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highlight w:val="green"/>
                <w:lang w:val="en-GB" w:eastAsia="en-GB"/>
              </w:rPr>
            </w:pPr>
          </w:p>
        </w:tc>
      </w:tr>
      <w:tr w:rsidR="00F1081D" w:rsidRPr="001D0438" w14:paraId="152F3915" w14:textId="77777777" w:rsidTr="005510B3">
        <w:trPr>
          <w:trHeight w:val="142"/>
        </w:trPr>
        <w:tc>
          <w:tcPr>
            <w:tcW w:w="218" w:type="pct"/>
            <w:vMerge/>
          </w:tcPr>
          <w:p w14:paraId="1005013C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auto"/>
          </w:tcPr>
          <w:p w14:paraId="2B0D21FB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/>
              </w:rPr>
            </w:pPr>
            <w:proofErr w:type="spellStart"/>
            <w:r w:rsidRPr="007147CD">
              <w:rPr>
                <w:rFonts w:cstheme="minorHAnsi"/>
                <w:noProof w:val="0"/>
                <w:color w:val="000000"/>
                <w:sz w:val="18"/>
                <w:szCs w:val="18"/>
                <w:lang w:val="en-GB"/>
              </w:rPr>
              <w:t>HHAsstUNNGOCBTRecYN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31DD6317" w14:textId="77777777" w:rsidR="00F1081D" w:rsidRPr="001D0438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3248EDE4" w14:textId="77777777" w:rsidTr="005510B3">
        <w:trPr>
          <w:trHeight w:val="497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4FAD984B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>4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51B861E4" w14:textId="77777777" w:rsidR="00F1081D" w:rsidRPr="00502BED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</w:rPr>
              <w:t>Please indicate the organizations that provided the cash assistance</w:t>
            </w:r>
          </w:p>
        </w:tc>
        <w:tc>
          <w:tcPr>
            <w:tcW w:w="1308" w:type="pct"/>
            <w:vMerge w:val="restart"/>
            <w:vAlign w:val="center"/>
          </w:tcPr>
          <w:p w14:paraId="29905034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100. NGOs</w:t>
            </w:r>
          </w:p>
          <w:p w14:paraId="2061B5B5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102. UNHCR</w:t>
            </w:r>
          </w:p>
          <w:p w14:paraId="5F8499EC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199. Other UN Agency</w:t>
            </w:r>
          </w:p>
          <w:p w14:paraId="7D11E346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4C51CDF3" w14:textId="77777777" w:rsidTr="005510B3">
        <w:trPr>
          <w:trHeight w:val="281"/>
        </w:trPr>
        <w:tc>
          <w:tcPr>
            <w:tcW w:w="218" w:type="pct"/>
            <w:vMerge/>
            <w:shd w:val="clear" w:color="auto" w:fill="D9D9D9" w:themeFill="background1" w:themeFillShade="D9"/>
          </w:tcPr>
          <w:p w14:paraId="32DB083D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</w:pPr>
          </w:p>
        </w:tc>
        <w:tc>
          <w:tcPr>
            <w:tcW w:w="3474" w:type="pct"/>
            <w:shd w:val="clear" w:color="auto" w:fill="auto"/>
          </w:tcPr>
          <w:p w14:paraId="17D7DFC8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</w:pPr>
            <w:proofErr w:type="spellStart"/>
            <w:r w:rsidRPr="007147CD"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  <w:t>HHAsstUNNGOCBTRecName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4FB0CA68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</w:p>
        </w:tc>
      </w:tr>
      <w:tr w:rsidR="00F1081D" w:rsidRPr="001D0438" w14:paraId="44D662B8" w14:textId="77777777" w:rsidTr="005510B3">
        <w:trPr>
          <w:trHeight w:val="194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7956B8C4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5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0EFB4113" w14:textId="77777777" w:rsidR="00F1081D" w:rsidRPr="001D0438" w:rsidRDefault="00F1081D" w:rsidP="005510B3">
            <w:pP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</w:pP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H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ow much cash assistance have you received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  <w:t>from other UN agencies or NGOs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over the last </w:t>
            </w:r>
            <w:r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>3</w:t>
            </w:r>
            <w:r w:rsidRPr="001D0438">
              <w:rPr>
                <w:rFonts w:cstheme="minorHAnsi"/>
                <w:b/>
                <w:noProof w:val="0"/>
                <w:sz w:val="18"/>
                <w:szCs w:val="18"/>
                <w:lang w:val="en-GB" w:eastAsia="en-GB"/>
              </w:rPr>
              <w:t xml:space="preserve"> months?  </w:t>
            </w:r>
          </w:p>
          <w:p w14:paraId="57FC31C5" w14:textId="77777777" w:rsidR="00F1081D" w:rsidRDefault="00F1081D" w:rsidP="005510B3">
            <w:pPr>
              <w:rPr>
                <w:rFonts w:cstheme="minorHAnsi"/>
                <w:bCs/>
                <w:i/>
                <w:iCs/>
                <w:noProof w:val="0"/>
                <w:sz w:val="18"/>
                <w:szCs w:val="18"/>
                <w:lang w:val="en-GB" w:eastAsia="en-GB"/>
              </w:rPr>
            </w:pPr>
          </w:p>
          <w:p w14:paraId="010E316E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475AC0">
              <w:rPr>
                <w:rFonts w:cstheme="minorHAnsi"/>
                <w:bCs/>
                <w:noProof w:val="0"/>
                <w:sz w:val="18"/>
                <w:szCs w:val="18"/>
                <w:lang w:val="en-GB" w:eastAsia="en-GB"/>
              </w:rPr>
              <w:t>REPORT IN LOCAL CURRENCY</w:t>
            </w:r>
          </w:p>
        </w:tc>
        <w:tc>
          <w:tcPr>
            <w:tcW w:w="1308" w:type="pct"/>
            <w:vMerge w:val="restart"/>
            <w:vAlign w:val="center"/>
          </w:tcPr>
          <w:p w14:paraId="188AFACA" w14:textId="77777777" w:rsidR="00F1081D" w:rsidRPr="001D0438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  <w:lang w:val="en-GB"/>
              </w:rPr>
              <w:t>|____</w:t>
            </w:r>
            <w:proofErr w:type="gramStart"/>
            <w:r w:rsidRPr="001D0438">
              <w:rPr>
                <w:rFonts w:cstheme="minorHAnsi"/>
                <w:bCs/>
                <w:noProof w:val="0"/>
                <w:sz w:val="18"/>
                <w:szCs w:val="18"/>
                <w:lang w:val="en-GB"/>
              </w:rPr>
              <w:t>|</w:t>
            </w:r>
            <w:r w:rsidRPr="001D0438">
              <w:rPr>
                <w:rFonts w:cstheme="minorHAnsi"/>
                <w:noProof w:val="0"/>
                <w:sz w:val="18"/>
                <w:szCs w:val="18"/>
                <w:lang w:val="en-GB"/>
              </w:rPr>
              <w:t xml:space="preserve">  </w:t>
            </w: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  <w:lang w:val="en-GB"/>
              </w:rPr>
              <w:t>curr</w:t>
            </w:r>
            <w:proofErr w:type="spellEnd"/>
            <w:proofErr w:type="gramEnd"/>
          </w:p>
          <w:p w14:paraId="26C3E935" w14:textId="77777777" w:rsidR="00F1081D" w:rsidRPr="001D0438" w:rsidRDefault="00F1081D" w:rsidP="005510B3">
            <w:pPr>
              <w:pStyle w:val="ListParagraph"/>
              <w:ind w:left="360"/>
              <w:jc w:val="center"/>
              <w:rPr>
                <w:rFonts w:asciiTheme="minorHAnsi" w:hAnsiTheme="minorHAnsi" w:cstheme="minorHAnsi"/>
                <w:noProof w:val="0"/>
                <w:szCs w:val="18"/>
                <w:lang w:val="en-GB" w:eastAsia="en-GB"/>
              </w:rPr>
            </w:pPr>
          </w:p>
        </w:tc>
      </w:tr>
      <w:tr w:rsidR="00F1081D" w:rsidRPr="001D0438" w14:paraId="133BD9BA" w14:textId="77777777" w:rsidTr="005510B3">
        <w:trPr>
          <w:trHeight w:val="194"/>
        </w:trPr>
        <w:tc>
          <w:tcPr>
            <w:tcW w:w="218" w:type="pct"/>
            <w:vMerge/>
            <w:shd w:val="clear" w:color="auto" w:fill="D9D9D9" w:themeFill="background1" w:themeFillShade="D9"/>
          </w:tcPr>
          <w:p w14:paraId="6F960179" w14:textId="77777777" w:rsidR="00F1081D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</w:rPr>
            </w:pPr>
          </w:p>
        </w:tc>
        <w:tc>
          <w:tcPr>
            <w:tcW w:w="3474" w:type="pct"/>
            <w:shd w:val="clear" w:color="auto" w:fill="auto"/>
          </w:tcPr>
          <w:p w14:paraId="68C37232" w14:textId="77777777" w:rsidR="00F1081D" w:rsidRPr="00502BED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proofErr w:type="spellStart"/>
            <w:r w:rsidRPr="007147CD">
              <w:rPr>
                <w:rFonts w:cstheme="minorHAnsi"/>
                <w:noProof w:val="0"/>
                <w:sz w:val="18"/>
                <w:szCs w:val="18"/>
                <w:lang w:eastAsia="en-GB"/>
              </w:rPr>
              <w:t>HHAsstUNNGOCBTRecTot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2D00D017" w14:textId="77777777" w:rsidR="00F1081D" w:rsidRPr="001D0438" w:rsidRDefault="00F1081D" w:rsidP="005510B3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</w:p>
        </w:tc>
      </w:tr>
      <w:tr w:rsidR="00F1081D" w:rsidRPr="001D0438" w14:paraId="3B672D67" w14:textId="77777777" w:rsidTr="005510B3">
        <w:trPr>
          <w:trHeight w:val="427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7A1C601A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>6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2D9FB3BE" w14:textId="77777777" w:rsidR="00F1081D" w:rsidRDefault="00F1081D" w:rsidP="005510B3">
            <w:pPr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</w:pP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</w:rPr>
              <w:t xml:space="preserve">Did your household </w:t>
            </w: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receive </w:t>
            </w:r>
            <w:r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cash </w:t>
            </w: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assistance from any other sources including government, family, friends, </w:t>
            </w:r>
            <w:proofErr w:type="gramStart"/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>community</w:t>
            </w:r>
            <w:proofErr w:type="gramEnd"/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 or religious organizations</w:t>
            </w:r>
            <w:r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 over the last 3 months</w:t>
            </w: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 xml:space="preserve">? </w:t>
            </w:r>
          </w:p>
          <w:p w14:paraId="62BF41E2" w14:textId="77777777" w:rsidR="00F1081D" w:rsidRDefault="00F1081D" w:rsidP="005510B3">
            <w:pPr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</w:pPr>
          </w:p>
          <w:p w14:paraId="5E4F6E57" w14:textId="77777777" w:rsidR="00F1081D" w:rsidRPr="00783B4F" w:rsidRDefault="00F1081D" w:rsidP="005510B3">
            <w:pPr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x-none"/>
              </w:rPr>
            </w:pPr>
            <w:r w:rsidRPr="00783B4F">
              <w:rPr>
                <w:rFonts w:cstheme="minorHAnsi"/>
                <w:iCs/>
                <w:noProof w:val="0"/>
                <w:color w:val="4472C4" w:themeColor="accent1"/>
                <w:sz w:val="18"/>
                <w:szCs w:val="18"/>
                <w:lang w:val="en-GB" w:eastAsia="en-GB"/>
              </w:rPr>
              <w:t>CASH ASSISTANCE INCLUDES CASH AS WELL AS VALUE VOUCHERS, IN PAPER OR ELECTRONIC; IF RESPONDENT ANSWERS “NO”, PROBE REGARDING VALUE VOUCHERS</w:t>
            </w:r>
          </w:p>
        </w:tc>
        <w:tc>
          <w:tcPr>
            <w:tcW w:w="1308" w:type="pct"/>
            <w:vMerge w:val="restart"/>
          </w:tcPr>
          <w:p w14:paraId="2848E762" w14:textId="77777777" w:rsidR="00F1081D" w:rsidRPr="00502BED" w:rsidRDefault="00F1081D" w:rsidP="005510B3">
            <w:pPr>
              <w:rPr>
                <w:rFonts w:eastAsia="Times New Roman"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eastAsia="Times New Roman"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1. Yes </w:t>
            </w:r>
          </w:p>
          <w:p w14:paraId="0FE16409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0. No -&gt; Question 9</w:t>
            </w:r>
          </w:p>
          <w:p w14:paraId="54C7610B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  <w:p w14:paraId="7FE2D08A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bCs/>
                <w:noProof w:val="0"/>
                <w:color w:val="4472C4" w:themeColor="accent1"/>
                <w:sz w:val="18"/>
                <w:szCs w:val="18"/>
              </w:rPr>
              <w:t>|____|</w:t>
            </w:r>
          </w:p>
        </w:tc>
      </w:tr>
      <w:tr w:rsidR="00F1081D" w:rsidRPr="001D0438" w14:paraId="58C10A18" w14:textId="77777777" w:rsidTr="005510B3">
        <w:trPr>
          <w:trHeight w:val="388"/>
        </w:trPr>
        <w:tc>
          <w:tcPr>
            <w:tcW w:w="218" w:type="pct"/>
            <w:vMerge/>
            <w:shd w:val="clear" w:color="auto" w:fill="auto"/>
          </w:tcPr>
          <w:p w14:paraId="00459839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auto"/>
          </w:tcPr>
          <w:p w14:paraId="08ED60FB" w14:textId="77777777" w:rsidR="00F1081D" w:rsidRPr="00502BED" w:rsidRDefault="00F1081D" w:rsidP="005510B3">
            <w:pPr>
              <w:rPr>
                <w:rFonts w:cstheme="minorHAnsi"/>
                <w:bCs/>
                <w:noProof w:val="0"/>
                <w:color w:val="4472C4" w:themeColor="accent1"/>
                <w:sz w:val="18"/>
                <w:szCs w:val="18"/>
                <w:lang w:val="en-GB"/>
              </w:rPr>
            </w:pPr>
            <w:proofErr w:type="spellStart"/>
            <w:r w:rsidRPr="00FA19A5"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  <w:t>HHAsstOthCBTRecYN</w:t>
            </w:r>
            <w:proofErr w:type="spellEnd"/>
          </w:p>
        </w:tc>
        <w:tc>
          <w:tcPr>
            <w:tcW w:w="1308" w:type="pct"/>
            <w:vMerge/>
          </w:tcPr>
          <w:p w14:paraId="15AE3F5A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282FBF09" w14:textId="77777777" w:rsidTr="005510B3">
        <w:trPr>
          <w:trHeight w:val="127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00AD2456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  <w:bookmarkStart w:id="2" w:name="_Hlk115778627"/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>7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0D57985D" w14:textId="77777777" w:rsidR="00F1081D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</w:rPr>
            </w:pP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</w:rPr>
              <w:t>Please indicate who provided the cash assistance</w:t>
            </w:r>
          </w:p>
          <w:p w14:paraId="747CE633" w14:textId="77777777" w:rsidR="00F1081D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</w:pPr>
          </w:p>
          <w:p w14:paraId="769823A1" w14:textId="77777777" w:rsidR="00F1081D" w:rsidRPr="00502BED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>SELECT ALL THAT APPLY</w:t>
            </w:r>
          </w:p>
        </w:tc>
        <w:tc>
          <w:tcPr>
            <w:tcW w:w="1308" w:type="pct"/>
            <w:vMerge w:val="restart"/>
            <w:vAlign w:val="center"/>
          </w:tcPr>
          <w:p w14:paraId="459BCBB4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200. Government</w:t>
            </w:r>
          </w:p>
          <w:p w14:paraId="04E287BE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301. Family </w:t>
            </w:r>
          </w:p>
          <w:p w14:paraId="017E4537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302. Friends</w:t>
            </w:r>
          </w:p>
          <w:p w14:paraId="64320381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303. Community</w:t>
            </w:r>
          </w:p>
          <w:p w14:paraId="6DBD525D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lastRenderedPageBreak/>
              <w:t>304. Community leaders</w:t>
            </w:r>
          </w:p>
          <w:p w14:paraId="130DB1AC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400. Religious organization </w:t>
            </w:r>
          </w:p>
          <w:p w14:paraId="0F65DEF1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999. Other </w:t>
            </w:r>
          </w:p>
          <w:p w14:paraId="522673A7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</w:tc>
      </w:tr>
      <w:bookmarkEnd w:id="2"/>
      <w:tr w:rsidR="00F1081D" w:rsidRPr="001D0438" w14:paraId="1E2987B3" w14:textId="77777777" w:rsidTr="005510B3">
        <w:trPr>
          <w:trHeight w:val="126"/>
        </w:trPr>
        <w:tc>
          <w:tcPr>
            <w:tcW w:w="218" w:type="pct"/>
            <w:vMerge/>
            <w:shd w:val="clear" w:color="auto" w:fill="D9D9D9" w:themeFill="background1" w:themeFillShade="D9"/>
          </w:tcPr>
          <w:p w14:paraId="4AC08F4A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FFFFFF" w:themeFill="background1"/>
          </w:tcPr>
          <w:p w14:paraId="5845ED9C" w14:textId="77777777" w:rsidR="00F1081D" w:rsidRPr="00502BED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proofErr w:type="spellStart"/>
            <w:r w:rsidRPr="00FA19A5"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  <w:t>HHAsstOthCBTRecName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0DB970D0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</w:tc>
      </w:tr>
      <w:tr w:rsidR="00F1081D" w:rsidRPr="001D0438" w14:paraId="77C336A6" w14:textId="77777777" w:rsidTr="005510B3">
        <w:trPr>
          <w:trHeight w:val="330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3A4790FB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  <w:lang w:val="en-GB"/>
              </w:rPr>
            </w:pPr>
            <w:r w:rsidRPr="00502BED"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  <w:t>8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6691B470" w14:textId="77777777" w:rsidR="00F1081D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</w:pP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How much cash assistance have you received over the last </w:t>
            </w:r>
            <w: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>3</w:t>
            </w: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 months from </w:t>
            </w:r>
            <w: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>these sources other than WFP and other UN agencies and NGOs</w:t>
            </w:r>
            <w:r w:rsidRPr="00502BED"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  <w:t xml:space="preserve">? </w:t>
            </w:r>
          </w:p>
          <w:p w14:paraId="7EC422EC" w14:textId="77777777" w:rsidR="00F1081D" w:rsidRPr="009A23F2" w:rsidRDefault="00F1081D" w:rsidP="005510B3">
            <w:pPr>
              <w:rPr>
                <w:rFonts w:cstheme="minorHAnsi"/>
                <w:b/>
                <w:bCs/>
                <w:i/>
                <w:iCs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  <w:p w14:paraId="457CA9B3" w14:textId="77777777" w:rsidR="00F1081D" w:rsidRPr="00783B4F" w:rsidRDefault="00F1081D" w:rsidP="005510B3">
            <w:pPr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783B4F"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  <w:t>REPORT IN LOCAL CURRENCY</w:t>
            </w:r>
          </w:p>
        </w:tc>
        <w:tc>
          <w:tcPr>
            <w:tcW w:w="1308" w:type="pct"/>
            <w:vMerge w:val="restart"/>
            <w:vAlign w:val="center"/>
          </w:tcPr>
          <w:p w14:paraId="5A871C81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</w:p>
          <w:p w14:paraId="0C5D70F6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bCs/>
                <w:noProof w:val="0"/>
                <w:color w:val="4472C4" w:themeColor="accent1"/>
                <w:sz w:val="18"/>
                <w:szCs w:val="18"/>
              </w:rPr>
              <w:t>|____|</w:t>
            </w:r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  <w:t xml:space="preserve"> </w:t>
            </w:r>
            <w:proofErr w:type="spellStart"/>
            <w:r w:rsidRPr="00502BED">
              <w:rPr>
                <w:rFonts w:cstheme="minorHAnsi"/>
                <w:noProof w:val="0"/>
                <w:color w:val="4472C4" w:themeColor="accent1"/>
                <w:sz w:val="18"/>
                <w:szCs w:val="18"/>
              </w:rPr>
              <w:t>curr</w:t>
            </w:r>
            <w:proofErr w:type="spellEnd"/>
          </w:p>
        </w:tc>
      </w:tr>
      <w:tr w:rsidR="00F1081D" w:rsidRPr="001D0438" w14:paraId="13ED90A4" w14:textId="77777777" w:rsidTr="005510B3">
        <w:trPr>
          <w:trHeight w:val="330"/>
        </w:trPr>
        <w:tc>
          <w:tcPr>
            <w:tcW w:w="218" w:type="pct"/>
            <w:vMerge/>
            <w:shd w:val="clear" w:color="auto" w:fill="D9D9D9" w:themeFill="background1" w:themeFillShade="D9"/>
          </w:tcPr>
          <w:p w14:paraId="171481BB" w14:textId="77777777" w:rsidR="00F1081D" w:rsidRPr="001D0438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</w:p>
        </w:tc>
        <w:tc>
          <w:tcPr>
            <w:tcW w:w="3474" w:type="pct"/>
            <w:shd w:val="clear" w:color="auto" w:fill="auto"/>
          </w:tcPr>
          <w:p w14:paraId="08C1AD7E" w14:textId="77777777" w:rsidR="00F1081D" w:rsidRPr="001D0438" w:rsidRDefault="00F1081D" w:rsidP="005510B3">
            <w:pPr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proofErr w:type="spellStart"/>
            <w:r w:rsidRPr="0064470E">
              <w:rPr>
                <w:rFonts w:eastAsia="Times New Roman"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  <w:t>HHAsstOthCBTRecTot</w:t>
            </w:r>
            <w:proofErr w:type="spellEnd"/>
          </w:p>
        </w:tc>
        <w:tc>
          <w:tcPr>
            <w:tcW w:w="1308" w:type="pct"/>
            <w:vMerge/>
            <w:vAlign w:val="center"/>
          </w:tcPr>
          <w:p w14:paraId="092963FD" w14:textId="77777777" w:rsidR="00F1081D" w:rsidRPr="001D0438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</w:p>
        </w:tc>
      </w:tr>
      <w:tr w:rsidR="00F1081D" w:rsidRPr="005A6A48" w14:paraId="3D978981" w14:textId="77777777" w:rsidTr="005510B3">
        <w:trPr>
          <w:trHeight w:val="330"/>
        </w:trPr>
        <w:tc>
          <w:tcPr>
            <w:tcW w:w="218" w:type="pct"/>
            <w:vMerge w:val="restart"/>
            <w:shd w:val="clear" w:color="auto" w:fill="D9D9D9" w:themeFill="background1" w:themeFillShade="D9"/>
          </w:tcPr>
          <w:p w14:paraId="1BD2B21B" w14:textId="77777777" w:rsidR="00F1081D" w:rsidRPr="00502BED" w:rsidRDefault="00F1081D" w:rsidP="005510B3">
            <w:pPr>
              <w:jc w:val="center"/>
              <w:rPr>
                <w:rFonts w:cstheme="minorHAnsi"/>
                <w:b/>
                <w:noProof w:val="0"/>
                <w:sz w:val="18"/>
                <w:szCs w:val="18"/>
                <w:lang w:val="en-GB"/>
              </w:rPr>
            </w:pPr>
            <w:r w:rsidRPr="00502BED">
              <w:rPr>
                <w:rFonts w:cstheme="minorHAnsi"/>
                <w:b/>
                <w:noProof w:val="0"/>
                <w:sz w:val="18"/>
                <w:szCs w:val="18"/>
              </w:rPr>
              <w:t>9</w:t>
            </w:r>
          </w:p>
        </w:tc>
        <w:tc>
          <w:tcPr>
            <w:tcW w:w="3474" w:type="pct"/>
            <w:shd w:val="clear" w:color="auto" w:fill="D9D9D9" w:themeFill="background1" w:themeFillShade="D9"/>
          </w:tcPr>
          <w:p w14:paraId="7D077711" w14:textId="77777777" w:rsidR="00F1081D" w:rsidRPr="00716898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</w:pPr>
            <w:r w:rsidRPr="005E01F5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Thinking only of the last time that you received </w:t>
            </w:r>
            <w: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cash </w:t>
            </w:r>
            <w:r w:rsidRPr="005E01F5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assistance, approximately, </w:t>
            </w:r>
            <w:r w:rsidRPr="00716898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which share did you use for purchasing </w:t>
            </w:r>
            <w: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food and non-food </w:t>
            </w:r>
            <w:r w:rsidRPr="00FD1D70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>goods and services</w:t>
            </w:r>
            <w:r w:rsidRPr="00716898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 intended for the</w:t>
            </w:r>
            <w: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 </w:t>
            </w:r>
            <w:r w:rsidRPr="00FD1D70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>regular consumption</w:t>
            </w:r>
            <w:r w:rsidRPr="00716898"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 your household? </w:t>
            </w:r>
          </w:p>
          <w:p w14:paraId="226FCF66" w14:textId="77777777" w:rsidR="00F1081D" w:rsidRPr="005E01F5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</w:pPr>
          </w:p>
          <w:p w14:paraId="36743839" w14:textId="77777777" w:rsidR="00F1081D" w:rsidRDefault="00F1081D" w:rsidP="005510B3">
            <w:pP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</w:pPr>
            <w: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Please </w:t>
            </w:r>
            <w:r w:rsidRPr="00736361">
              <w:rPr>
                <w:rFonts w:cstheme="minorHAnsi"/>
                <w:b/>
                <w:bCs/>
                <w:noProof w:val="0"/>
                <w:sz w:val="18"/>
                <w:szCs w:val="18"/>
                <w:u w:val="single"/>
                <w:lang w:eastAsia="en-GB"/>
              </w:rPr>
              <w:t>exclude</w:t>
            </w:r>
            <w:r>
              <w:rPr>
                <w:rFonts w:cstheme="minorHAnsi"/>
                <w:b/>
                <w:bCs/>
                <w:noProof w:val="0"/>
                <w:sz w:val="18"/>
                <w:szCs w:val="18"/>
                <w:lang w:eastAsia="en-GB"/>
              </w:rPr>
              <w:t xml:space="preserve"> the cash used to:</w:t>
            </w:r>
          </w:p>
          <w:p w14:paraId="239DB714" w14:textId="77777777" w:rsidR="00F1081D" w:rsidRPr="00736361" w:rsidRDefault="00F1081D" w:rsidP="00F1081D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</w:pP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purchas</w:t>
            </w: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in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inputs, assets, and hired </w:t>
            </w:r>
            <w:proofErr w:type="spellStart"/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labour</w:t>
            </w:r>
            <w:proofErr w:type="spellEnd"/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for productive activities like farming and family businesses</w:t>
            </w:r>
          </w:p>
          <w:p w14:paraId="748541F8" w14:textId="77777777" w:rsidR="00F1081D" w:rsidRPr="00736361" w:rsidRDefault="00F1081D" w:rsidP="00F1081D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</w:pP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sendin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cash or mak</w:t>
            </w: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in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gifts to other households</w:t>
            </w:r>
          </w:p>
          <w:p w14:paraId="3740C0C7" w14:textId="77777777" w:rsidR="00F1081D" w:rsidRPr="00736361" w:rsidRDefault="00F1081D" w:rsidP="00F1081D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</w:pP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repayin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debts or put</w:t>
            </w: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tin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aside for future needs</w:t>
            </w:r>
          </w:p>
          <w:p w14:paraId="4A306B88" w14:textId="77777777" w:rsidR="00F1081D" w:rsidRPr="005E01F5" w:rsidRDefault="00F1081D" w:rsidP="00F1081D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  <w:b/>
                <w:bCs/>
                <w:noProof w:val="0"/>
                <w:szCs w:val="18"/>
                <w:lang w:eastAsia="en-GB"/>
              </w:rPr>
            </w:pP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paying 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for ceremonies, vehicles, </w:t>
            </w:r>
            <w:r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big</w:t>
            </w:r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</w:t>
            </w:r>
            <w:proofErr w:type="gramStart"/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furniture</w:t>
            </w:r>
            <w:proofErr w:type="gramEnd"/>
            <w:r w:rsidRPr="00736361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 xml:space="preserve"> or other large expenditures</w:t>
            </w:r>
          </w:p>
          <w:p w14:paraId="3E9A270F" w14:textId="77777777" w:rsidR="00F1081D" w:rsidRPr="005E01F5" w:rsidRDefault="00F1081D" w:rsidP="00F1081D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  <w:b/>
                <w:bCs/>
                <w:noProof w:val="0"/>
                <w:szCs w:val="18"/>
                <w:lang w:eastAsia="en-GB"/>
              </w:rPr>
            </w:pPr>
            <w:r w:rsidRPr="005E01F5">
              <w:rPr>
                <w:rFonts w:asciiTheme="minorHAnsi" w:hAnsiTheme="minorHAnsi" w:cstheme="minorHAnsi"/>
                <w:b/>
                <w:bCs/>
                <w:noProof w:val="0"/>
                <w:szCs w:val="18"/>
                <w:lang w:eastAsia="en-GB"/>
              </w:rPr>
              <w:t>paying taxes</w:t>
            </w:r>
          </w:p>
        </w:tc>
        <w:tc>
          <w:tcPr>
            <w:tcW w:w="1308" w:type="pct"/>
            <w:vMerge w:val="restart"/>
            <w:vAlign w:val="center"/>
          </w:tcPr>
          <w:p w14:paraId="3AD93E72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</w:p>
          <w:p w14:paraId="3B3D66A5" w14:textId="77777777" w:rsidR="00F1081D" w:rsidRPr="00502BED" w:rsidRDefault="00F1081D" w:rsidP="005510B3">
            <w:pPr>
              <w:jc w:val="center"/>
              <w:rPr>
                <w:rFonts w:cstheme="minorHAnsi"/>
                <w:noProof w:val="0"/>
                <w:sz w:val="18"/>
                <w:szCs w:val="18"/>
                <w:lang w:val="en-GB" w:eastAsia="en-GB"/>
              </w:rPr>
            </w:pPr>
            <w:r w:rsidRPr="00502BED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  <w:r w:rsidRPr="00502BED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  <w:r>
              <w:rPr>
                <w:rFonts w:cstheme="minorHAnsi"/>
                <w:noProof w:val="0"/>
                <w:sz w:val="18"/>
                <w:szCs w:val="18"/>
              </w:rPr>
              <w:t>%</w:t>
            </w:r>
          </w:p>
        </w:tc>
      </w:tr>
      <w:tr w:rsidR="00F1081D" w:rsidRPr="005A6A48" w14:paraId="64A9274B" w14:textId="77777777" w:rsidTr="005510B3">
        <w:trPr>
          <w:trHeight w:val="736"/>
        </w:trPr>
        <w:tc>
          <w:tcPr>
            <w:tcW w:w="218" w:type="pct"/>
            <w:vMerge/>
            <w:shd w:val="clear" w:color="auto" w:fill="D9D9D9" w:themeFill="background1" w:themeFillShade="D9"/>
          </w:tcPr>
          <w:p w14:paraId="7982F13A" w14:textId="77777777" w:rsidR="00F1081D" w:rsidRPr="005A6A48" w:rsidRDefault="00F1081D" w:rsidP="005510B3">
            <w:pPr>
              <w:jc w:val="center"/>
              <w:rPr>
                <w:rFonts w:cstheme="minorHAnsi"/>
                <w:b/>
                <w:noProof w:val="0"/>
                <w:color w:val="4472C4" w:themeColor="accent1"/>
                <w:sz w:val="18"/>
                <w:szCs w:val="18"/>
              </w:rPr>
            </w:pPr>
          </w:p>
        </w:tc>
        <w:tc>
          <w:tcPr>
            <w:tcW w:w="3474" w:type="pct"/>
            <w:shd w:val="clear" w:color="auto" w:fill="auto"/>
          </w:tcPr>
          <w:p w14:paraId="2F6D3655" w14:textId="77777777" w:rsidR="00F1081D" w:rsidRPr="005A6A48" w:rsidRDefault="00F1081D" w:rsidP="005510B3">
            <w:pPr>
              <w:rPr>
                <w:rFonts w:cstheme="minorHAnsi"/>
                <w:b/>
                <w:bCs/>
                <w:noProof w:val="0"/>
                <w:color w:val="4472C4" w:themeColor="accent1"/>
                <w:sz w:val="18"/>
                <w:szCs w:val="18"/>
                <w:lang w:eastAsia="en-GB"/>
              </w:rPr>
            </w:pPr>
            <w:proofErr w:type="spellStart"/>
            <w:r w:rsidRPr="0067564B">
              <w:rPr>
                <w:rFonts w:cstheme="minorHAnsi"/>
                <w:noProof w:val="0"/>
                <w:sz w:val="18"/>
                <w:szCs w:val="18"/>
                <w:lang w:eastAsia="en-GB"/>
              </w:rPr>
              <w:t>HHAsstCBTCShare</w:t>
            </w:r>
            <w:proofErr w:type="spellEnd"/>
            <w:r w:rsidRPr="0067564B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1308" w:type="pct"/>
            <w:vMerge/>
            <w:vAlign w:val="center"/>
          </w:tcPr>
          <w:p w14:paraId="0BCA22E3" w14:textId="77777777" w:rsidR="00F1081D" w:rsidRPr="005A6A48" w:rsidRDefault="00F1081D" w:rsidP="005510B3">
            <w:pPr>
              <w:jc w:val="center"/>
              <w:rPr>
                <w:rFonts w:cstheme="minorHAnsi"/>
                <w:noProof w:val="0"/>
                <w:color w:val="4472C4" w:themeColor="accent1"/>
                <w:sz w:val="18"/>
                <w:szCs w:val="18"/>
                <w:lang w:eastAsia="en-GB"/>
              </w:rPr>
            </w:pPr>
          </w:p>
        </w:tc>
      </w:tr>
    </w:tbl>
    <w:p w14:paraId="58289CC0" w14:textId="77777777" w:rsidR="005C239A" w:rsidRDefault="005C239A"/>
    <w:p w14:paraId="2F527526" w14:textId="0964F173" w:rsidR="005C239A" w:rsidRDefault="005C239A"/>
    <w:p w14:paraId="008F7690" w14:textId="77777777" w:rsidR="005C239A" w:rsidRDefault="005C239A"/>
    <w:p w14:paraId="25DE21A3" w14:textId="55BD26C2" w:rsidR="007C0918" w:rsidRDefault="007C0918" w:rsidP="007C0918"/>
    <w:p w14:paraId="5484B153" w14:textId="77777777" w:rsidR="007C0918" w:rsidRDefault="007C0918" w:rsidP="00502BED"/>
    <w:p w14:paraId="367B43BF" w14:textId="075D6AFD" w:rsidR="00C41CA7" w:rsidRPr="001D0438" w:rsidRDefault="00C41CA7" w:rsidP="005F73C5">
      <w:pPr>
        <w:pStyle w:val="Heading3"/>
        <w:spacing w:after="120"/>
        <w:rPr>
          <w:rFonts w:asciiTheme="minorHAnsi" w:hAnsiTheme="minorHAnsi" w:cstheme="minorHAnsi"/>
          <w:b/>
          <w:i/>
          <w:noProof w:val="0"/>
          <w:sz w:val="30"/>
          <w:szCs w:val="30"/>
          <w:lang w:val="en-GB"/>
        </w:rPr>
      </w:pPr>
      <w:r w:rsidRPr="001D0438">
        <w:rPr>
          <w:rFonts w:asciiTheme="minorHAnsi" w:hAnsiTheme="minorHAnsi" w:cstheme="minorHAnsi"/>
          <w:b/>
          <w:i/>
          <w:noProof w:val="0"/>
          <w:sz w:val="30"/>
          <w:szCs w:val="30"/>
          <w:lang w:val="en-GB"/>
        </w:rPr>
        <w:lastRenderedPageBreak/>
        <w:t>HOUSING MODULE</w:t>
      </w:r>
      <w:r w:rsidR="00F12E1C" w:rsidRPr="001D0438">
        <w:rPr>
          <w:rStyle w:val="FootnoteReference"/>
          <w:rFonts w:asciiTheme="minorHAnsi" w:hAnsiTheme="minorHAnsi" w:cstheme="minorHAnsi"/>
          <w:b/>
          <w:i/>
          <w:noProof w:val="0"/>
          <w:sz w:val="30"/>
          <w:szCs w:val="30"/>
          <w:lang w:val="en-GB"/>
        </w:rPr>
        <w:footnoteReference w:id="11"/>
      </w:r>
      <w:r w:rsidRPr="001D0438">
        <w:rPr>
          <w:rFonts w:asciiTheme="minorHAnsi" w:hAnsiTheme="minorHAnsi" w:cstheme="minorHAnsi"/>
          <w:b/>
          <w:i/>
          <w:noProof w:val="0"/>
          <w:sz w:val="30"/>
          <w:szCs w:val="30"/>
          <w:lang w:val="en-GB"/>
        </w:rPr>
        <w:t xml:space="preserve">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4"/>
        <w:gridCol w:w="1146"/>
        <w:gridCol w:w="6259"/>
        <w:gridCol w:w="6135"/>
      </w:tblGrid>
      <w:tr w:rsidR="00A00ADE" w:rsidRPr="001D0438" w14:paraId="2E49CA43" w14:textId="77777777" w:rsidTr="009006C0">
        <w:trPr>
          <w:trHeight w:val="1856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6B3C76BE" w14:textId="21FCACE8" w:rsidR="00A00ADE" w:rsidRPr="001D0438" w:rsidRDefault="000C6CD6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13F87A68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Type of dwelling</w:t>
            </w:r>
          </w:p>
          <w:p w14:paraId="09A45535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  <w:shd w:val="clear" w:color="auto" w:fill="D9D9D9" w:themeFill="background1" w:themeFillShade="D9"/>
          </w:tcPr>
          <w:p w14:paraId="4E73D81A" w14:textId="661EA344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kind of dwelling unit does the family live in?</w:t>
            </w:r>
          </w:p>
          <w:p w14:paraId="3738378F" w14:textId="77777777" w:rsidR="00A00ADE" w:rsidRPr="001D0438" w:rsidRDefault="00A00ADE" w:rsidP="00A00ADE">
            <w:pPr>
              <w:rPr>
                <w:rFonts w:cstheme="minorHAnsi"/>
                <w:i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i/>
                <w:noProof w:val="0"/>
                <w:sz w:val="18"/>
                <w:szCs w:val="18"/>
              </w:rPr>
              <w:t xml:space="preserve">(If possible, do not ask, answer based on observations) </w:t>
            </w:r>
          </w:p>
          <w:p w14:paraId="0065813D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25491265" w14:textId="4C685DD2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 xml:space="preserve">1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 xml:space="preserve">House </w:t>
            </w:r>
          </w:p>
          <w:p w14:paraId="7F5377D7" w14:textId="7E083A9A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2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Flat/apartment</w:t>
            </w:r>
          </w:p>
          <w:p w14:paraId="40297A6D" w14:textId="1CBD2673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3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Straw hut</w:t>
            </w:r>
          </w:p>
          <w:p w14:paraId="2538C7A8" w14:textId="78F81624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400. </w:t>
            </w:r>
            <w:r w:rsidR="00DF65C6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Tent</w:t>
            </w:r>
          </w:p>
          <w:p w14:paraId="0E503BFF" w14:textId="36A96B7A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5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Substandard shelter (factory/warehouse/garage/shop/worksite/unfinished building)</w:t>
            </w:r>
          </w:p>
          <w:p w14:paraId="371A4F73" w14:textId="1C8CF10D" w:rsidR="000F29CA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6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 xml:space="preserve">Collective shelter </w:t>
            </w:r>
          </w:p>
          <w:p w14:paraId="74588516" w14:textId="302E38F2" w:rsidR="00F25C5F" w:rsidRPr="001D0438" w:rsidRDefault="00B411F2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>7</w:t>
            </w:r>
            <w:r w:rsidR="00E21C94"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00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No shelter (sleeping in open)</w:t>
            </w:r>
          </w:p>
          <w:p w14:paraId="4797F454" w14:textId="3DBBF314" w:rsidR="00F25C5F" w:rsidRPr="001D0438" w:rsidRDefault="00E21C94" w:rsidP="00E21C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 xml:space="preserve">999. </w:t>
            </w:r>
            <w:r w:rsidR="000F29CA"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Other</w:t>
            </w:r>
            <w:r w:rsidR="000F29CA" w:rsidRPr="001D0438">
              <w:rPr>
                <w:rFonts w:eastAsia="Times New Roman" w:cstheme="minorHAnsi"/>
                <w:bCs/>
                <w:noProof w:val="0"/>
                <w:sz w:val="18"/>
                <w:szCs w:val="18"/>
                <w:lang w:eastAsia="en-GB"/>
              </w:rPr>
              <w:t xml:space="preserve"> </w:t>
            </w:r>
          </w:p>
          <w:p w14:paraId="77D4409F" w14:textId="2B851230" w:rsidR="00A00ADE" w:rsidRPr="001D0438" w:rsidRDefault="00A00ADE" w:rsidP="00F25C5F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60"/>
              <w:jc w:val="center"/>
              <w:rPr>
                <w:rFonts w:asciiTheme="minorHAnsi" w:eastAsia="Times New Roman" w:hAnsiTheme="minorHAnsi" w:cstheme="minorHAnsi"/>
                <w:noProof w:val="0"/>
                <w:szCs w:val="18"/>
                <w:lang w:val="en-GB" w:eastAsia="en-GB"/>
              </w:rPr>
            </w:pPr>
            <w:r w:rsidRPr="001D0438">
              <w:rPr>
                <w:rFonts w:asciiTheme="minorHAnsi" w:hAnsiTheme="minorHAnsi" w:cstheme="minorHAnsi"/>
                <w:bCs/>
                <w:noProof w:val="0"/>
                <w:szCs w:val="18"/>
                <w:lang w:val="en-GB"/>
              </w:rPr>
              <w:t>|____|</w:t>
            </w:r>
          </w:p>
          <w:p w14:paraId="511BB05D" w14:textId="7493D6F4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A00ADE" w:rsidRPr="001D0438" w14:paraId="5630A1EE" w14:textId="77777777" w:rsidTr="009F730E">
        <w:trPr>
          <w:trHeight w:val="70"/>
        </w:trPr>
        <w:tc>
          <w:tcPr>
            <w:tcW w:w="162" w:type="pct"/>
            <w:vMerge/>
            <w:shd w:val="clear" w:color="auto" w:fill="D9D9D9" w:themeFill="background1" w:themeFillShade="D9"/>
          </w:tcPr>
          <w:p w14:paraId="5936CA2E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  <w:shd w:val="clear" w:color="auto" w:fill="D9D9D9" w:themeFill="background1" w:themeFillShade="D9"/>
          </w:tcPr>
          <w:p w14:paraId="25F72ABE" w14:textId="3CA2B46A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  <w:shd w:val="clear" w:color="auto" w:fill="auto"/>
          </w:tcPr>
          <w:p w14:paraId="162F814F" w14:textId="7CA73360" w:rsidR="00E21C94" w:rsidRPr="001D0438" w:rsidRDefault="00A00ADE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</w:rPr>
              <w:t>HDwellType</w:t>
            </w:r>
            <w:proofErr w:type="spellEnd"/>
          </w:p>
        </w:tc>
        <w:tc>
          <w:tcPr>
            <w:tcW w:w="2192" w:type="pct"/>
            <w:vMerge/>
          </w:tcPr>
          <w:p w14:paraId="378075B6" w14:textId="77777777" w:rsidR="00A00ADE" w:rsidRPr="001D0438" w:rsidRDefault="00A00ADE" w:rsidP="00ED328D">
            <w:pPr>
              <w:pStyle w:val="ListParagraph"/>
              <w:numPr>
                <w:ilvl w:val="0"/>
                <w:numId w:val="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eastAsia="Times New Roman" w:hAnsiTheme="minorHAnsi" w:cstheme="minorHAnsi"/>
                <w:noProof w:val="0"/>
                <w:szCs w:val="18"/>
                <w:lang w:val="en-GB" w:eastAsia="en-GB"/>
              </w:rPr>
            </w:pPr>
          </w:p>
        </w:tc>
      </w:tr>
      <w:tr w:rsidR="00A00ADE" w:rsidRPr="001D0438" w14:paraId="4F76B400" w14:textId="77777777" w:rsidTr="009006C0">
        <w:trPr>
          <w:trHeight w:val="1975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37580D24" w14:textId="75820822" w:rsidR="00A00ADE" w:rsidRPr="001D0438" w:rsidRDefault="000C6CD6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2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1EC9CB8D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Tenure status of household (ownership)</w:t>
            </w:r>
          </w:p>
          <w:p w14:paraId="010982CB" w14:textId="6B801324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  <w:shd w:val="clear" w:color="auto" w:fill="D9D9D9" w:themeFill="background1" w:themeFillShade="D9"/>
          </w:tcPr>
          <w:p w14:paraId="52F4819C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is your housing occupation status?</w:t>
            </w:r>
          </w:p>
          <w:p w14:paraId="64EB5C5E" w14:textId="1CB12566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2A220B06" w14:textId="1FE32E1D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 xml:space="preserve">Owner </w:t>
            </w:r>
          </w:p>
          <w:p w14:paraId="770DB460" w14:textId="3ACFA1F1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2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Co-owner</w:t>
            </w:r>
          </w:p>
          <w:p w14:paraId="63CDC6DA" w14:textId="4A847BA8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1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Tenant/Written agreement</w:t>
            </w:r>
          </w:p>
          <w:p w14:paraId="68527C53" w14:textId="350BE2C9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2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Tenant/No written agreement</w:t>
            </w:r>
          </w:p>
          <w:p w14:paraId="3F7861E8" w14:textId="62BD2B21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3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Co-tenant with other households</w:t>
            </w:r>
          </w:p>
          <w:p w14:paraId="0850CE63" w14:textId="5C2474FE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300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 xml:space="preserve">Staying in </w:t>
            </w:r>
            <w:proofErr w:type="gramStart"/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family owned</w:t>
            </w:r>
            <w:proofErr w:type="gramEnd"/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 xml:space="preserve"> house</w:t>
            </w:r>
          </w:p>
          <w:p w14:paraId="1F0A5BEC" w14:textId="5B8369B4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0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 xml:space="preserve">Tied / Employment related accommodation  </w:t>
            </w:r>
          </w:p>
          <w:p w14:paraId="6B7529CC" w14:textId="1946AD73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Plot/permit holder</w:t>
            </w:r>
          </w:p>
          <w:p w14:paraId="6436F6FB" w14:textId="207E1ACD" w:rsidR="00DF65C6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Staying for free</w:t>
            </w:r>
          </w:p>
          <w:p w14:paraId="464FCD26" w14:textId="723AD4D6" w:rsidR="00A00ADE" w:rsidRPr="001D0438" w:rsidRDefault="00E21C94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DF65C6" w:rsidRPr="001D0438">
              <w:rPr>
                <w:rFonts w:cstheme="minorHAnsi"/>
                <w:noProof w:val="0"/>
                <w:sz w:val="18"/>
                <w:szCs w:val="18"/>
              </w:rPr>
              <w:t>Other, specify</w:t>
            </w:r>
          </w:p>
          <w:p w14:paraId="657B2997" w14:textId="77777777" w:rsidR="00A00ADE" w:rsidRPr="001D0438" w:rsidRDefault="00A00ADE" w:rsidP="00A00ADE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34436BF3" w14:textId="2AE68C66" w:rsidR="00A00ADE" w:rsidRPr="001D0438" w:rsidRDefault="00A00ADE" w:rsidP="00A00ADE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A00ADE" w:rsidRPr="001D0438" w14:paraId="18D9E64A" w14:textId="77777777" w:rsidTr="009F730E">
        <w:trPr>
          <w:trHeight w:val="434"/>
        </w:trPr>
        <w:tc>
          <w:tcPr>
            <w:tcW w:w="162" w:type="pct"/>
            <w:vMerge/>
          </w:tcPr>
          <w:p w14:paraId="4FC18B2B" w14:textId="0728EF28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4F04CE6E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3E49D279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</w:rPr>
              <w:t>HHTenureType</w:t>
            </w:r>
            <w:proofErr w:type="spellEnd"/>
          </w:p>
          <w:p w14:paraId="06703BB0" w14:textId="77777777" w:rsidR="00A00ADE" w:rsidRPr="001D0438" w:rsidRDefault="00A00ADE" w:rsidP="00E21C94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/>
          </w:tcPr>
          <w:p w14:paraId="1AAE8DBB" w14:textId="77777777" w:rsidR="00A00ADE" w:rsidRPr="001D0438" w:rsidRDefault="00A00ADE" w:rsidP="00A00AD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5656C7FE" w14:textId="749E721A" w:rsidTr="009F730E">
        <w:trPr>
          <w:trHeight w:val="572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5FD202C7" w14:textId="2A278549" w:rsidR="00981AD8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4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3988E1F9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Size</w:t>
            </w:r>
          </w:p>
          <w:p w14:paraId="16C17EDC" w14:textId="0C2E75BD" w:rsidR="000C6CD6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  <w:shd w:val="clear" w:color="auto" w:fill="D9D9D9" w:themeFill="background1" w:themeFillShade="D9"/>
          </w:tcPr>
          <w:p w14:paraId="182C8D59" w14:textId="7373BC06" w:rsidR="00981AD8" w:rsidRPr="001D0438" w:rsidRDefault="00981AD8" w:rsidP="00150BE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How many rooms does the house or apartment have that your household occupies? </w:t>
            </w:r>
            <w:r w:rsidR="00150BE8"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>Exclude kitchen and bathrooms.</w:t>
            </w:r>
          </w:p>
        </w:tc>
        <w:tc>
          <w:tcPr>
            <w:tcW w:w="2192" w:type="pct"/>
            <w:vMerge w:val="restart"/>
          </w:tcPr>
          <w:p w14:paraId="4B892911" w14:textId="77777777" w:rsidR="009006C0" w:rsidRPr="001D0438" w:rsidRDefault="009006C0" w:rsidP="00171EBA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  <w:p w14:paraId="5E39370B" w14:textId="77777777" w:rsidR="00171EBA" w:rsidRPr="001D0438" w:rsidRDefault="00171EBA" w:rsidP="00171EBA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0037577E" w14:textId="3E6319C4" w:rsidR="00150BE8" w:rsidRPr="001D0438" w:rsidRDefault="00150BE8" w:rsidP="00150BE8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0C6CD6" w:rsidRPr="001D0438" w14:paraId="5564CAB6" w14:textId="77777777" w:rsidTr="009F730E">
        <w:trPr>
          <w:trHeight w:val="299"/>
        </w:trPr>
        <w:tc>
          <w:tcPr>
            <w:tcW w:w="162" w:type="pct"/>
            <w:vMerge/>
          </w:tcPr>
          <w:p w14:paraId="5972BE4D" w14:textId="77777777" w:rsidR="000C6CD6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21FB7042" w14:textId="77777777" w:rsidR="000C6CD6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460E571D" w14:textId="13650E5A" w:rsidR="000C6CD6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eastAsia="Times New Roman" w:cstheme="minorHAnsi"/>
                <w:noProof w:val="0"/>
                <w:sz w:val="18"/>
                <w:szCs w:val="18"/>
                <w:lang w:eastAsia="en-GB"/>
              </w:rPr>
              <w:t>HRoomUsed</w:t>
            </w:r>
            <w:proofErr w:type="spellEnd"/>
          </w:p>
        </w:tc>
        <w:tc>
          <w:tcPr>
            <w:tcW w:w="2192" w:type="pct"/>
            <w:vMerge/>
          </w:tcPr>
          <w:p w14:paraId="2F30C3C9" w14:textId="77777777" w:rsidR="000C6CD6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6E72756D" w14:textId="77777777" w:rsidTr="009006C0">
        <w:trPr>
          <w:trHeight w:val="1132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4BEE4481" w14:textId="4931063B" w:rsidR="00981AD8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5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17E45405" w14:textId="47FCE51C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Type of wall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06014862" w14:textId="3CAED929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is the major construction</w:t>
            </w:r>
            <w:r w:rsidR="00B126B2"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>material of the exterior walls?</w:t>
            </w:r>
          </w:p>
          <w:p w14:paraId="29033747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  <w:p w14:paraId="68E4B511" w14:textId="77777777" w:rsidR="00981AD8" w:rsidRPr="001D0438" w:rsidRDefault="00981AD8" w:rsidP="00981AD8">
            <w:pPr>
              <w:rPr>
                <w:rFonts w:cstheme="minorHAnsi"/>
                <w:i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i/>
                <w:noProof w:val="0"/>
                <w:sz w:val="18"/>
                <w:szCs w:val="18"/>
              </w:rPr>
              <w:t xml:space="preserve">(If possible, do not ask, answer based on observations) </w:t>
            </w:r>
          </w:p>
          <w:p w14:paraId="2D780C80" w14:textId="27972C96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5A19B6AC" w14:textId="233D9C91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Bricks</w:t>
            </w:r>
          </w:p>
          <w:p w14:paraId="2781BF00" w14:textId="4E8B3331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2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Cement</w:t>
            </w:r>
          </w:p>
          <w:p w14:paraId="378926A9" w14:textId="5DFF009C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3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ones</w:t>
            </w:r>
          </w:p>
          <w:p w14:paraId="239CFC0F" w14:textId="110E328A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4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Wood</w:t>
            </w:r>
          </w:p>
          <w:p w14:paraId="587E9D0C" w14:textId="7717B4A1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Mud</w:t>
            </w:r>
          </w:p>
          <w:p w14:paraId="0C5BA7C9" w14:textId="66604B9F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emi-rigid</w:t>
            </w:r>
          </w:p>
          <w:p w14:paraId="33407601" w14:textId="497687D7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Palm</w:t>
            </w:r>
          </w:p>
          <w:p w14:paraId="4AFBCFBE" w14:textId="173400C0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lastRenderedPageBreak/>
              <w:t xml:space="preserve">8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raw</w:t>
            </w:r>
          </w:p>
          <w:p w14:paraId="395D7B86" w14:textId="46A958CB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9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Iron</w:t>
            </w:r>
          </w:p>
          <w:p w14:paraId="2B04BB7C" w14:textId="47F8CE4D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647F1ACD" w14:textId="77777777" w:rsidR="00981AD8" w:rsidRPr="001D0438" w:rsidRDefault="00981AD8" w:rsidP="00981AD8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71844551" w14:textId="60B85472" w:rsidR="000C6CD6" w:rsidRPr="001D0438" w:rsidRDefault="000C6CD6" w:rsidP="00981AD8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28119FF9" w14:textId="77777777" w:rsidTr="009F730E">
        <w:trPr>
          <w:trHeight w:val="132"/>
        </w:trPr>
        <w:tc>
          <w:tcPr>
            <w:tcW w:w="162" w:type="pct"/>
            <w:vMerge/>
          </w:tcPr>
          <w:p w14:paraId="7EAC084B" w14:textId="77777777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283C6197" w14:textId="0EC6E0D5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2F78B84C" w14:textId="6DCF981C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color w:val="000000"/>
                <w:sz w:val="18"/>
                <w:szCs w:val="18"/>
              </w:rPr>
              <w:t>HWallType</w:t>
            </w:r>
            <w:proofErr w:type="spellEnd"/>
          </w:p>
        </w:tc>
        <w:tc>
          <w:tcPr>
            <w:tcW w:w="2192" w:type="pct"/>
            <w:vMerge/>
          </w:tcPr>
          <w:p w14:paraId="4542F84D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73FB28C3" w14:textId="77777777" w:rsidTr="009006C0">
        <w:trPr>
          <w:trHeight w:val="2786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7914740B" w14:textId="78C8CE8F" w:rsidR="00981AD8" w:rsidRPr="001D0438" w:rsidRDefault="000C6CD6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color w:val="000000"/>
                <w:sz w:val="18"/>
                <w:szCs w:val="18"/>
              </w:rPr>
              <w:t>6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6131BB2B" w14:textId="28C718F0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color w:val="000000"/>
                <w:sz w:val="18"/>
                <w:szCs w:val="18"/>
              </w:rPr>
              <w:t>Type of roof</w:t>
            </w:r>
          </w:p>
          <w:p w14:paraId="380FCFE8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  <w:shd w:val="clear" w:color="auto" w:fill="D9D9D9" w:themeFill="background1" w:themeFillShade="D9"/>
          </w:tcPr>
          <w:p w14:paraId="712A5601" w14:textId="35C86973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is the major material of</w:t>
            </w:r>
            <w:r w:rsidR="00F942B3"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the roof? </w:t>
            </w:r>
          </w:p>
          <w:p w14:paraId="24DF07BD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  <w:p w14:paraId="1B38B0D6" w14:textId="77777777" w:rsidR="00981AD8" w:rsidRPr="001D0438" w:rsidRDefault="00981AD8" w:rsidP="00981AD8">
            <w:pPr>
              <w:rPr>
                <w:rFonts w:cstheme="minorHAnsi"/>
                <w:i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i/>
                <w:noProof w:val="0"/>
                <w:sz w:val="18"/>
                <w:szCs w:val="18"/>
              </w:rPr>
              <w:t xml:space="preserve">(If possible, do not ask, answer based on observations) </w:t>
            </w:r>
          </w:p>
          <w:p w14:paraId="51A7D41E" w14:textId="39CEBADE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5AB09516" w14:textId="78934645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Bricks</w:t>
            </w:r>
          </w:p>
          <w:p w14:paraId="4354579E" w14:textId="21A1974D" w:rsidR="00F25C5F" w:rsidRPr="001D0438" w:rsidRDefault="00926503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200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Cement/Concrete</w:t>
            </w:r>
          </w:p>
          <w:p w14:paraId="15B20E16" w14:textId="575BDF07" w:rsidR="00F25C5F" w:rsidRPr="001D0438" w:rsidRDefault="00AF4BDA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300</w:t>
            </w:r>
            <w:r w:rsidR="00206CBC" w:rsidRPr="001D0438">
              <w:rPr>
                <w:rFonts w:cstheme="minorHAnsi"/>
                <w:noProof w:val="0"/>
                <w:sz w:val="18"/>
                <w:szCs w:val="18"/>
              </w:rPr>
              <w:t>.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ones</w:t>
            </w:r>
          </w:p>
          <w:p w14:paraId="6AD3129E" w14:textId="58D9FA2F" w:rsidR="00F25C5F" w:rsidRPr="001D0438" w:rsidRDefault="00AF4BDA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400</w:t>
            </w:r>
            <w:r w:rsidR="00926503" w:rsidRPr="001D0438">
              <w:rPr>
                <w:rFonts w:cstheme="minorHAnsi"/>
                <w:noProof w:val="0"/>
                <w:sz w:val="18"/>
                <w:szCs w:val="18"/>
              </w:rPr>
              <w:t xml:space="preserve">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Wood</w:t>
            </w:r>
          </w:p>
          <w:p w14:paraId="3E7E332E" w14:textId="4AFC8B52" w:rsidR="00F25C5F" w:rsidRPr="001D0438" w:rsidRDefault="00AF4BDA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500</w:t>
            </w:r>
            <w:r w:rsidR="00926503" w:rsidRPr="001D0438">
              <w:rPr>
                <w:rFonts w:cstheme="minorHAnsi"/>
                <w:noProof w:val="0"/>
                <w:sz w:val="18"/>
                <w:szCs w:val="18"/>
              </w:rPr>
              <w:t xml:space="preserve">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Mud</w:t>
            </w:r>
          </w:p>
          <w:p w14:paraId="0A7E4840" w14:textId="7C67205B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60</w:t>
            </w:r>
            <w:r w:rsidR="00926503" w:rsidRPr="001D0438">
              <w:rPr>
                <w:rFonts w:cstheme="minorHAnsi"/>
                <w:noProof w:val="0"/>
                <w:sz w:val="18"/>
                <w:szCs w:val="18"/>
              </w:rPr>
              <w:t xml:space="preserve">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Corrugated materials</w:t>
            </w:r>
          </w:p>
          <w:p w14:paraId="29A67F3E" w14:textId="4FD92BE8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Plastic sheets</w:t>
            </w:r>
          </w:p>
          <w:p w14:paraId="736C25A4" w14:textId="166CDB1F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8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raw/bamboo/thatched roof</w:t>
            </w:r>
          </w:p>
          <w:p w14:paraId="16ED06A8" w14:textId="48BC3F35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 xml:space="preserve">Iron sheet </w:t>
            </w:r>
          </w:p>
          <w:p w14:paraId="1E251B19" w14:textId="212CDF84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Roofing Tile</w:t>
            </w:r>
          </w:p>
          <w:p w14:paraId="108D4D2D" w14:textId="411DDEAB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1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Tent</w:t>
            </w:r>
          </w:p>
          <w:p w14:paraId="17D66894" w14:textId="4CD360C8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2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 xml:space="preserve">No roof </w:t>
            </w:r>
          </w:p>
          <w:p w14:paraId="1776B635" w14:textId="767551BE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3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Pelts, skin</w:t>
            </w:r>
          </w:p>
          <w:p w14:paraId="4038CAD2" w14:textId="6DF66C31" w:rsidR="00F25C5F" w:rsidRPr="001D0438" w:rsidRDefault="00206CBC" w:rsidP="0092650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05ECB97D" w14:textId="77777777" w:rsidR="00A36D2E" w:rsidRPr="001D0438" w:rsidRDefault="00A36D2E" w:rsidP="00A36D2E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2E815EC3" w14:textId="747C715D" w:rsidR="00A36D2E" w:rsidRPr="001D0438" w:rsidRDefault="00A36D2E" w:rsidP="00A36D2E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303C4CD8" w14:textId="77777777" w:rsidTr="009F730E">
        <w:trPr>
          <w:trHeight w:val="64"/>
        </w:trPr>
        <w:tc>
          <w:tcPr>
            <w:tcW w:w="162" w:type="pct"/>
            <w:vMerge/>
          </w:tcPr>
          <w:p w14:paraId="52537D22" w14:textId="77777777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4E851CC5" w14:textId="20B4C76E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2A7A1341" w14:textId="77777777" w:rsidR="00981AD8" w:rsidRPr="001D0438" w:rsidRDefault="00981AD8" w:rsidP="00981AD8">
            <w:pPr>
              <w:rPr>
                <w:rFonts w:cstheme="minorHAnsi"/>
                <w:noProof w:val="0"/>
                <w:color w:val="00000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color w:val="000000"/>
                <w:sz w:val="18"/>
                <w:szCs w:val="18"/>
              </w:rPr>
              <w:t>HRoofType</w:t>
            </w:r>
            <w:proofErr w:type="spellEnd"/>
          </w:p>
          <w:p w14:paraId="63AD9CB6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/>
          </w:tcPr>
          <w:p w14:paraId="1661E895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26A8148A" w14:textId="77777777" w:rsidTr="009006C0">
        <w:trPr>
          <w:trHeight w:val="2382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263B42E1" w14:textId="4AA94EF1" w:rsidR="00981AD8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7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0557C6F7" w14:textId="67F467B4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Type of floor (main component)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0F2B3EDB" w14:textId="222C16D3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is the major material of the floor?</w:t>
            </w:r>
          </w:p>
          <w:p w14:paraId="56DD0DF5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  <w:p w14:paraId="1378AA9B" w14:textId="796D5993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26A5E8EB" w14:textId="77777777" w:rsidR="00206CBC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Bricks</w:t>
            </w:r>
          </w:p>
          <w:p w14:paraId="46692E2A" w14:textId="56A5A984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Cement/Concrete</w:t>
            </w:r>
          </w:p>
          <w:p w14:paraId="4C1CE835" w14:textId="02814660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3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ones</w:t>
            </w:r>
          </w:p>
          <w:p w14:paraId="0C052920" w14:textId="21736101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Wood</w:t>
            </w:r>
          </w:p>
          <w:p w14:paraId="3D076B5F" w14:textId="0D4A9CA7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Dirt floor</w:t>
            </w:r>
          </w:p>
          <w:p w14:paraId="60AEDE92" w14:textId="65EF78E8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Corrugated materials</w:t>
            </w:r>
          </w:p>
          <w:p w14:paraId="2F9D76AF" w14:textId="3C841D5D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Plastic sheets</w:t>
            </w:r>
          </w:p>
          <w:p w14:paraId="46DEE3C7" w14:textId="15372BCC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8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traw/bamboo/thatched</w:t>
            </w:r>
          </w:p>
          <w:p w14:paraId="6FD518B7" w14:textId="1AC6C2DA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Sand</w:t>
            </w:r>
          </w:p>
          <w:p w14:paraId="5D221300" w14:textId="2158685B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Tiles</w:t>
            </w:r>
          </w:p>
          <w:p w14:paraId="7F3FBDD7" w14:textId="36FFDA6A" w:rsidR="00F25C5F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100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Tent</w:t>
            </w:r>
          </w:p>
          <w:p w14:paraId="2EAE48E1" w14:textId="6434386F" w:rsidR="00981AD8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F25C5F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34FEC8BF" w14:textId="77777777" w:rsidR="00981AD8" w:rsidRPr="001D0438" w:rsidRDefault="00981AD8" w:rsidP="00981AD8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1735AA9E" w14:textId="6477323A" w:rsidR="00A36D2E" w:rsidRPr="001D0438" w:rsidRDefault="00A36D2E" w:rsidP="00981AD8">
            <w:pPr>
              <w:jc w:val="center"/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027221FF" w14:textId="77777777" w:rsidTr="009F730E">
        <w:trPr>
          <w:trHeight w:val="586"/>
        </w:trPr>
        <w:tc>
          <w:tcPr>
            <w:tcW w:w="162" w:type="pct"/>
            <w:vMerge/>
          </w:tcPr>
          <w:p w14:paraId="615C9D6B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4B08AEFA" w14:textId="4A816716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272D9559" w14:textId="4B5B7E78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</w:rPr>
              <w:t>HFloorType</w:t>
            </w:r>
            <w:proofErr w:type="spellEnd"/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</w:p>
        </w:tc>
        <w:tc>
          <w:tcPr>
            <w:tcW w:w="2192" w:type="pct"/>
            <w:vMerge/>
          </w:tcPr>
          <w:p w14:paraId="1AC739B9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7E1DFA78" w14:textId="77777777" w:rsidTr="009F730E">
        <w:trPr>
          <w:trHeight w:val="335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646485BA" w14:textId="5C464B4A" w:rsidR="00981AD8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8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7F6B2CCC" w14:textId="5C7E06B9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  <w:t xml:space="preserve">Source of energy for cooking 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61A7D46C" w14:textId="0BE8A13F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What is the main source of energy </w:t>
            </w:r>
            <w:r w:rsidR="007612E2">
              <w:rPr>
                <w:rFonts w:cstheme="minorHAnsi"/>
                <w:noProof w:val="0"/>
                <w:sz w:val="18"/>
                <w:szCs w:val="18"/>
              </w:rPr>
              <w:t xml:space="preserve">that you use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for </w:t>
            </w:r>
            <w:r w:rsidR="00374B86" w:rsidRPr="001D0438">
              <w:rPr>
                <w:rFonts w:cstheme="minorHAnsi"/>
                <w:noProof w:val="0"/>
                <w:sz w:val="18"/>
                <w:szCs w:val="18"/>
              </w:rPr>
              <w:t>cooking?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</w:p>
          <w:p w14:paraId="7E8D2040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  <w:p w14:paraId="4DA29475" w14:textId="2007B3F9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29939599" w14:textId="47BBFBAB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None</w:t>
            </w:r>
          </w:p>
          <w:p w14:paraId="1DDEC6EE" w14:textId="71D7B83A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Firewood</w:t>
            </w:r>
          </w:p>
          <w:p w14:paraId="6FE01B12" w14:textId="1D470A65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200.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Charcoal</w:t>
            </w:r>
          </w:p>
          <w:p w14:paraId="037B74EF" w14:textId="0340B096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lastRenderedPageBreak/>
              <w:t xml:space="preserve">3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Gas</w:t>
            </w:r>
          </w:p>
          <w:p w14:paraId="1A4FF5C1" w14:textId="13F8C7AC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Electricity</w:t>
            </w:r>
          </w:p>
          <w:p w14:paraId="0893A1A4" w14:textId="71658C6C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Animal dung</w:t>
            </w:r>
          </w:p>
          <w:p w14:paraId="22ACD0B8" w14:textId="5305409C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Paraffin</w:t>
            </w:r>
          </w:p>
          <w:p w14:paraId="5ACFE8E7" w14:textId="06D0CF53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0. </w:t>
            </w:r>
            <w:proofErr w:type="spellStart"/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Kerosen</w:t>
            </w:r>
            <w:proofErr w:type="spellEnd"/>
          </w:p>
          <w:p w14:paraId="7526B963" w14:textId="61CC50C3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8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Solar Energy</w:t>
            </w:r>
          </w:p>
          <w:p w14:paraId="69A2F224" w14:textId="355491BD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Straw</w:t>
            </w:r>
          </w:p>
          <w:p w14:paraId="7A046AA7" w14:textId="0A77EDCB" w:rsidR="0022372A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68819A55" w14:textId="77777777" w:rsidR="00981AD8" w:rsidRPr="001D0438" w:rsidRDefault="00981AD8" w:rsidP="0022372A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71261A34" w14:textId="3546D920" w:rsidR="0022372A" w:rsidRPr="001D0438" w:rsidRDefault="0022372A" w:rsidP="0013208D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5C2EADA5" w14:textId="77777777" w:rsidTr="009F730E">
        <w:trPr>
          <w:trHeight w:val="556"/>
        </w:trPr>
        <w:tc>
          <w:tcPr>
            <w:tcW w:w="162" w:type="pct"/>
            <w:vMerge/>
          </w:tcPr>
          <w:p w14:paraId="2CA7C0B5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3A989A6C" w14:textId="77777777" w:rsidR="00981AD8" w:rsidRPr="001D0438" w:rsidRDefault="00981AD8" w:rsidP="00981AD8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236" w:type="pct"/>
          </w:tcPr>
          <w:p w14:paraId="0B6903B2" w14:textId="13152405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color w:val="000000"/>
                <w:sz w:val="18"/>
                <w:szCs w:val="18"/>
              </w:rPr>
              <w:t>HEnerCookSRC</w:t>
            </w:r>
            <w:proofErr w:type="spellEnd"/>
          </w:p>
        </w:tc>
        <w:tc>
          <w:tcPr>
            <w:tcW w:w="2192" w:type="pct"/>
            <w:vMerge/>
          </w:tcPr>
          <w:p w14:paraId="56BF6AB3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10A102F9" w14:textId="77777777" w:rsidTr="009006C0">
        <w:trPr>
          <w:trHeight w:val="2688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5937CBA5" w14:textId="0FC34AA0" w:rsidR="00981AD8" w:rsidRPr="001D0438" w:rsidRDefault="000C6CD6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9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4C8C6A28" w14:textId="1AA18A21" w:rsidR="00981AD8" w:rsidRPr="001D0438" w:rsidRDefault="00981AD8" w:rsidP="00981AD8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  <w:highlight w:val="green"/>
              </w:rPr>
            </w:pPr>
            <w:r w:rsidRPr="001D0438"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  <w:t>Source of energy for lighting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5FE6CBBD" w14:textId="4F1247D6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What is the main source of lighting for this </w:t>
            </w:r>
            <w:r w:rsidR="006C1C2F">
              <w:rPr>
                <w:rFonts w:cstheme="minorHAnsi"/>
                <w:noProof w:val="0"/>
                <w:sz w:val="18"/>
                <w:szCs w:val="18"/>
              </w:rPr>
              <w:t>dwelling?</w:t>
            </w:r>
          </w:p>
          <w:p w14:paraId="3422EEB9" w14:textId="77777777" w:rsidR="005945EC" w:rsidRPr="001D0438" w:rsidRDefault="005945EC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  <w:p w14:paraId="41D16BFB" w14:textId="18751D03" w:rsidR="005945EC" w:rsidRPr="001D0438" w:rsidRDefault="005945EC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6FF68B0B" w14:textId="68D56753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None</w:t>
            </w:r>
          </w:p>
          <w:p w14:paraId="604125DF" w14:textId="3FE87E3D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Fire (wood, straw, etc.)</w:t>
            </w:r>
          </w:p>
          <w:p w14:paraId="3E56C609" w14:textId="559CDC8C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Charcoal</w:t>
            </w:r>
          </w:p>
          <w:p w14:paraId="21F821EF" w14:textId="6259C2E6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3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Gas</w:t>
            </w:r>
          </w:p>
          <w:p w14:paraId="2F02C4A8" w14:textId="52B1A668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1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Public Electricity provider</w:t>
            </w:r>
          </w:p>
          <w:p w14:paraId="183F3361" w14:textId="15C20B48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2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Private Electricity provider</w:t>
            </w:r>
          </w:p>
          <w:p w14:paraId="41D00BE6" w14:textId="6CF6133A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Candles</w:t>
            </w:r>
          </w:p>
          <w:p w14:paraId="656545AD" w14:textId="42815455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Generator</w:t>
            </w:r>
          </w:p>
          <w:p w14:paraId="40ACD3BC" w14:textId="77777777" w:rsidR="003D1E63" w:rsidRPr="001D0438" w:rsidRDefault="003D1E63" w:rsidP="29C2CAB1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1. Simple solar lantern </w:t>
            </w:r>
          </w:p>
          <w:p w14:paraId="1C8A0BC9" w14:textId="052910C6" w:rsidR="003D1E63" w:rsidRPr="001D0438" w:rsidRDefault="003D1E63" w:rsidP="29C2CAB1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2. Solar energy </w:t>
            </w:r>
            <w:r w:rsidR="0CEE3EEB" w:rsidRPr="001D0438">
              <w:rPr>
                <w:rFonts w:cstheme="minorHAnsi"/>
                <w:noProof w:val="0"/>
                <w:sz w:val="18"/>
                <w:szCs w:val="18"/>
              </w:rPr>
              <w:t>kit</w:t>
            </w:r>
            <w:r w:rsidR="125725C7" w:rsidRPr="001D0438">
              <w:rPr>
                <w:rFonts w:cstheme="minorHAnsi"/>
                <w:noProof w:val="0"/>
                <w:sz w:val="18"/>
                <w:szCs w:val="18"/>
              </w:rPr>
              <w:t xml:space="preserve">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>(several lamps)</w:t>
            </w:r>
          </w:p>
          <w:p w14:paraId="792EF6DB" w14:textId="09E19202" w:rsidR="00F82490" w:rsidRPr="001D0438" w:rsidRDefault="003D1E63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3. Full solar home system (sufficient for several lamps and electric </w:t>
            </w:r>
            <w:r w:rsidR="0CEE3EEB" w:rsidRPr="001D0438">
              <w:rPr>
                <w:rFonts w:cstheme="minorHAnsi"/>
                <w:noProof w:val="0"/>
                <w:sz w:val="18"/>
                <w:szCs w:val="18"/>
              </w:rPr>
              <w:t>appliances)</w:t>
            </w:r>
          </w:p>
          <w:p w14:paraId="19C116D0" w14:textId="1D4B4AC5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8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Torch</w:t>
            </w:r>
          </w:p>
          <w:p w14:paraId="1F94E8BB" w14:textId="2F597C1C" w:rsidR="00F82490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00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Oil</w:t>
            </w:r>
          </w:p>
          <w:p w14:paraId="6ABD17F7" w14:textId="0BC4F88A" w:rsidR="0022372A" w:rsidRPr="001D0438" w:rsidRDefault="00206CBC" w:rsidP="00206CBC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F82490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1F6B4278" w14:textId="77777777" w:rsidR="00981AD8" w:rsidRPr="001D0438" w:rsidRDefault="00981AD8" w:rsidP="00981AD8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1A2841CB" w14:textId="58A9841B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981AD8" w:rsidRPr="001D0438" w14:paraId="3BE8AA76" w14:textId="77777777" w:rsidTr="009F730E">
        <w:trPr>
          <w:trHeight w:val="776"/>
        </w:trPr>
        <w:tc>
          <w:tcPr>
            <w:tcW w:w="162" w:type="pct"/>
            <w:vMerge/>
          </w:tcPr>
          <w:p w14:paraId="18C954CF" w14:textId="76F2DB9C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7EC7425E" w14:textId="77777777" w:rsidR="00981AD8" w:rsidRPr="001D0438" w:rsidRDefault="00981AD8" w:rsidP="00981AD8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236" w:type="pct"/>
          </w:tcPr>
          <w:p w14:paraId="3D4A00B1" w14:textId="4AFF979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>HEnerLightSRC</w:t>
            </w:r>
            <w:proofErr w:type="spellEnd"/>
          </w:p>
        </w:tc>
        <w:tc>
          <w:tcPr>
            <w:tcW w:w="2192" w:type="pct"/>
            <w:vMerge/>
          </w:tcPr>
          <w:p w14:paraId="5B09598B" w14:textId="77777777" w:rsidR="00981AD8" w:rsidRPr="001D0438" w:rsidRDefault="00981AD8" w:rsidP="00981AD8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F942B3" w:rsidRPr="001D0438" w14:paraId="03455ECE" w14:textId="77777777" w:rsidTr="009F730E">
        <w:trPr>
          <w:trHeight w:val="390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15C661A0" w14:textId="63E9C1A6" w:rsidR="00F942B3" w:rsidRPr="001D0438" w:rsidRDefault="004667EB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0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769C01AD" w14:textId="0D962CDB" w:rsidR="00F942B3" w:rsidRPr="001D0438" w:rsidRDefault="00F942B3" w:rsidP="00F942B3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  <w:highlight w:val="green"/>
              </w:rPr>
            </w:pPr>
            <w:r w:rsidRPr="001D0438"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  <w:t xml:space="preserve">WASH, </w:t>
            </w:r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>Toilet type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17505793" w14:textId="77777777" w:rsidR="00F942B3" w:rsidRPr="001D0438" w:rsidRDefault="00F942B3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ere do members of your household normally go to the toilet?</w:t>
            </w:r>
          </w:p>
          <w:p w14:paraId="59F93FC9" w14:textId="12934A8F" w:rsidR="00F942B3" w:rsidRPr="001D0438" w:rsidRDefault="00F942B3" w:rsidP="00F942B3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</w:p>
        </w:tc>
        <w:tc>
          <w:tcPr>
            <w:tcW w:w="2192" w:type="pct"/>
            <w:vMerge w:val="restart"/>
          </w:tcPr>
          <w:p w14:paraId="028D2B6C" w14:textId="7256AAAB" w:rsidR="00F82490" w:rsidRPr="001D0438" w:rsidRDefault="00F82490" w:rsidP="00F82490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 xml:space="preserve">Improved facility </w:t>
            </w:r>
          </w:p>
          <w:p w14:paraId="0EA2C61B" w14:textId="348A7C41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101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Flush toilet</w:t>
            </w:r>
          </w:p>
          <w:p w14:paraId="1596ADD0" w14:textId="203D789C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102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Pour-flush to pit</w:t>
            </w:r>
          </w:p>
          <w:p w14:paraId="5096BA49" w14:textId="532B41C6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103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Composting/dry latrine</w:t>
            </w:r>
          </w:p>
          <w:p w14:paraId="4175656D" w14:textId="4FE11E68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104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Improved Pit Latrine</w:t>
            </w:r>
          </w:p>
          <w:p w14:paraId="4FC0D772" w14:textId="2355B0DF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105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Ventilated Improved Pit</w:t>
            </w:r>
          </w:p>
          <w:p w14:paraId="01DE4B8D" w14:textId="0E66427A" w:rsidR="00F82490" w:rsidRPr="001D0438" w:rsidRDefault="00F82490" w:rsidP="007C6B17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 xml:space="preserve">Not improved facility </w:t>
            </w:r>
          </w:p>
          <w:p w14:paraId="341609E1" w14:textId="40AB53CD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201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Flush or pour-flush elsewhere</w:t>
            </w:r>
          </w:p>
          <w:p w14:paraId="4C85D1EE" w14:textId="6ADBB283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202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Service or bucket latrine</w:t>
            </w:r>
          </w:p>
          <w:p w14:paraId="44D38575" w14:textId="492D5072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203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Hanging toilet/latrine</w:t>
            </w:r>
          </w:p>
          <w:p w14:paraId="01B3A5DC" w14:textId="2DA9025D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lastRenderedPageBreak/>
              <w:t xml:space="preserve">204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No facility, field, bush, plastic bag</w:t>
            </w:r>
          </w:p>
          <w:p w14:paraId="63EE9FEB" w14:textId="1EDD3FFD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20500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Non ventilated/improved pit (VIP) latrine</w:t>
            </w:r>
          </w:p>
          <w:p w14:paraId="627C19DB" w14:textId="5CB486CF" w:rsidR="00F82490" w:rsidRPr="001D0438" w:rsidRDefault="00F82490" w:rsidP="007C6B17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>Other</w:t>
            </w:r>
          </w:p>
          <w:p w14:paraId="14A49E20" w14:textId="1BDEF484" w:rsidR="00F82490" w:rsidRPr="001D0438" w:rsidRDefault="00445DE4" w:rsidP="00445DE4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 xml:space="preserve">999. </w:t>
            </w:r>
            <w:r w:rsidR="00F82490" w:rsidRPr="001D0438">
              <w:rPr>
                <w:rFonts w:cstheme="minorHAnsi"/>
                <w:bCs/>
                <w:noProof w:val="0"/>
                <w:sz w:val="18"/>
                <w:szCs w:val="18"/>
              </w:rPr>
              <w:t>Other</w:t>
            </w:r>
          </w:p>
          <w:p w14:paraId="47035AC2" w14:textId="0A52ECD2" w:rsidR="00A36D2E" w:rsidRPr="001D0438" w:rsidRDefault="00A36D2E" w:rsidP="00F82490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4A10D843" w14:textId="3EC2CC4E" w:rsidR="00F942B3" w:rsidRPr="001D0438" w:rsidRDefault="00F942B3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F942B3" w:rsidRPr="001D0438" w14:paraId="7D58858F" w14:textId="77777777" w:rsidTr="009F730E">
        <w:trPr>
          <w:trHeight w:val="390"/>
        </w:trPr>
        <w:tc>
          <w:tcPr>
            <w:tcW w:w="162" w:type="pct"/>
            <w:vMerge/>
          </w:tcPr>
          <w:p w14:paraId="3BF0AC9D" w14:textId="77777777" w:rsidR="00F942B3" w:rsidRPr="001D0438" w:rsidRDefault="00F942B3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1B1ADA7B" w14:textId="77777777" w:rsidR="00F942B3" w:rsidRPr="001D0438" w:rsidRDefault="00F942B3" w:rsidP="00F942B3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2236" w:type="pct"/>
          </w:tcPr>
          <w:p w14:paraId="50AADA1C" w14:textId="77777777" w:rsidR="00F942B3" w:rsidRPr="001D0438" w:rsidRDefault="00A36D2E" w:rsidP="00F942B3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>HToiletType</w:t>
            </w:r>
            <w:proofErr w:type="spellEnd"/>
          </w:p>
          <w:p w14:paraId="73C04777" w14:textId="77777777" w:rsidR="00445DE4" w:rsidRPr="001D0438" w:rsidRDefault="00445DE4" w:rsidP="00445DE4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</w:p>
          <w:p w14:paraId="703C532F" w14:textId="1BE435D9" w:rsidR="00445DE4" w:rsidRPr="001D0438" w:rsidRDefault="008842C0" w:rsidP="00445DE4">
            <w:pPr>
              <w:rPr>
                <w:rFonts w:cstheme="minorHAnsi"/>
                <w:i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i/>
                <w:noProof w:val="0"/>
                <w:sz w:val="18"/>
                <w:szCs w:val="18"/>
              </w:rPr>
              <w:t>Improved sanitation includes sanitation facilities that hygienically separate human excreta from human contact</w:t>
            </w:r>
            <w:r w:rsidR="009006C0" w:rsidRPr="001D0438">
              <w:rPr>
                <w:rStyle w:val="FootnoteReference"/>
                <w:rFonts w:cstheme="minorHAnsi"/>
                <w:i/>
                <w:noProof w:val="0"/>
                <w:sz w:val="18"/>
                <w:szCs w:val="18"/>
              </w:rPr>
              <w:footnoteReference w:id="12"/>
            </w:r>
          </w:p>
        </w:tc>
        <w:tc>
          <w:tcPr>
            <w:tcW w:w="2192" w:type="pct"/>
            <w:vMerge/>
          </w:tcPr>
          <w:p w14:paraId="55501C3F" w14:textId="77777777" w:rsidR="00F942B3" w:rsidRPr="001D0438" w:rsidRDefault="00F942B3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5471D3" w:rsidRPr="001D0438" w14:paraId="66BCC286" w14:textId="77777777" w:rsidTr="009F730E">
        <w:trPr>
          <w:trHeight w:val="651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7D36165C" w14:textId="0D2BB496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1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6E591FC0" w14:textId="588C5A89" w:rsidR="005471D3" w:rsidRPr="001D0438" w:rsidRDefault="005471D3" w:rsidP="770B5F1F">
            <w:pPr>
              <w:rPr>
                <w:rFonts w:eastAsia="Times New Roman" w:cstheme="minorHAnsi"/>
                <w:noProof w:val="0"/>
                <w:color w:val="000000" w:themeColor="text1"/>
                <w:sz w:val="18"/>
                <w:szCs w:val="18"/>
              </w:rPr>
            </w:pPr>
            <w:r w:rsidRPr="001D0438">
              <w:rPr>
                <w:rFonts w:eastAsia="Times New Roman" w:cstheme="minorHAnsi"/>
                <w:noProof w:val="0"/>
                <w:color w:val="000000" w:themeColor="text1"/>
                <w:sz w:val="18"/>
                <w:szCs w:val="18"/>
              </w:rPr>
              <w:t>WASH, Toilet Use</w:t>
            </w:r>
            <w:r w:rsidR="0006017E" w:rsidRPr="001D0438">
              <w:rPr>
                <w:rFonts w:eastAsia="Times New Roman" w:cstheme="minorHAnsi"/>
                <w:noProof w:val="0"/>
                <w:color w:val="000000" w:themeColor="text1"/>
                <w:sz w:val="18"/>
                <w:szCs w:val="18"/>
              </w:rPr>
              <w:t>rs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42F24D1B" w14:textId="645CED1F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eastAsia="Calibri Light" w:cstheme="minorHAnsi"/>
                <w:noProof w:val="0"/>
                <w:sz w:val="18"/>
                <w:szCs w:val="18"/>
              </w:rPr>
              <w:t xml:space="preserve">Who </w:t>
            </w:r>
            <w:r w:rsidR="000B347B" w:rsidRPr="001D0438">
              <w:rPr>
                <w:rFonts w:eastAsia="Calibri Light" w:cstheme="minorHAnsi"/>
                <w:noProof w:val="0"/>
                <w:sz w:val="18"/>
                <w:szCs w:val="18"/>
              </w:rPr>
              <w:t>uses</w:t>
            </w:r>
            <w:r w:rsidRPr="001D0438">
              <w:rPr>
                <w:rFonts w:eastAsia="Calibri Light" w:cstheme="minorHAnsi"/>
                <w:noProof w:val="0"/>
                <w:sz w:val="18"/>
                <w:szCs w:val="18"/>
              </w:rPr>
              <w:t xml:space="preserve"> this toilet </w:t>
            </w:r>
            <w:r w:rsidR="000B347B" w:rsidRPr="001D0438">
              <w:rPr>
                <w:rFonts w:eastAsia="Calibri Light" w:cstheme="minorHAnsi"/>
                <w:noProof w:val="0"/>
                <w:sz w:val="18"/>
                <w:szCs w:val="18"/>
              </w:rPr>
              <w:t>usually</w:t>
            </w:r>
            <w:r w:rsidRPr="001D0438">
              <w:rPr>
                <w:rFonts w:eastAsia="Calibri Light" w:cstheme="minorHAnsi"/>
                <w:noProof w:val="0"/>
                <w:sz w:val="18"/>
                <w:szCs w:val="18"/>
              </w:rPr>
              <w:t>?</w:t>
            </w:r>
          </w:p>
          <w:p w14:paraId="1A665F36" w14:textId="0840D252" w:rsidR="005471D3" w:rsidRPr="001D0438" w:rsidRDefault="005471D3" w:rsidP="770B5F1F">
            <w:pPr>
              <w:rPr>
                <w:rFonts w:eastAsia="Calibri Light" w:cstheme="minorHAnsi"/>
                <w:noProof w:val="0"/>
                <w:sz w:val="18"/>
                <w:szCs w:val="18"/>
              </w:rPr>
            </w:pPr>
          </w:p>
          <w:p w14:paraId="33FD546F" w14:textId="3A9C7978" w:rsidR="005471D3" w:rsidRPr="001D0438" w:rsidRDefault="005471D3" w:rsidP="005471D3">
            <w:pPr>
              <w:rPr>
                <w:rFonts w:eastAsia="Calibri Light"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 w:val="restart"/>
          </w:tcPr>
          <w:p w14:paraId="228CD4C6" w14:textId="543A533D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0. No toilet </w:t>
            </w:r>
          </w:p>
          <w:p w14:paraId="56B568B5" w14:textId="1F94718A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</w:t>
            </w:r>
            <w:r w:rsidR="007F1EEF" w:rsidRPr="001D0438">
              <w:rPr>
                <w:rFonts w:cstheme="minorHAnsi"/>
                <w:noProof w:val="0"/>
                <w:sz w:val="18"/>
                <w:szCs w:val="18"/>
              </w:rPr>
              <w:t xml:space="preserve">. </w:t>
            </w:r>
            <w:r w:rsidRPr="001D0438">
              <w:rPr>
                <w:rFonts w:cstheme="minorHAnsi"/>
                <w:noProof w:val="0"/>
                <w:sz w:val="18"/>
                <w:szCs w:val="18"/>
              </w:rPr>
              <w:t>Individual (in the household)</w:t>
            </w:r>
          </w:p>
          <w:p w14:paraId="38FD7470" w14:textId="65103891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. Shared with other households </w:t>
            </w:r>
          </w:p>
          <w:p w14:paraId="16A7BA8C" w14:textId="0EF68E98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3. </w:t>
            </w:r>
            <w:r w:rsidRPr="001D0438">
              <w:rPr>
                <w:rFonts w:eastAsia="Calibri Light" w:cstheme="minorHAnsi"/>
                <w:noProof w:val="0"/>
                <w:sz w:val="18"/>
                <w:szCs w:val="18"/>
              </w:rPr>
              <w:t>Community (public)</w:t>
            </w:r>
          </w:p>
          <w:p w14:paraId="794F4AC1" w14:textId="2F505D75" w:rsidR="005471D3" w:rsidRPr="001D0438" w:rsidRDefault="00171EBA" w:rsidP="00171EBA">
            <w:pPr>
              <w:jc w:val="center"/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</w:tc>
      </w:tr>
      <w:tr w:rsidR="005471D3" w:rsidRPr="001D0438" w14:paraId="48EB5617" w14:textId="77777777" w:rsidTr="009F730E">
        <w:trPr>
          <w:trHeight w:val="651"/>
        </w:trPr>
        <w:tc>
          <w:tcPr>
            <w:tcW w:w="162" w:type="pct"/>
            <w:vMerge/>
            <w:shd w:val="clear" w:color="auto" w:fill="auto"/>
          </w:tcPr>
          <w:p w14:paraId="386827CF" w14:textId="77777777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  <w:shd w:val="clear" w:color="auto" w:fill="auto"/>
          </w:tcPr>
          <w:p w14:paraId="0ECC0732" w14:textId="77777777" w:rsidR="005471D3" w:rsidRPr="001D0438" w:rsidRDefault="005471D3" w:rsidP="770B5F1F">
            <w:pPr>
              <w:rPr>
                <w:rFonts w:eastAsia="Times New Roman" w:cstheme="minorHAnsi"/>
                <w:noProof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2236" w:type="pct"/>
          </w:tcPr>
          <w:p w14:paraId="0EB7C15C" w14:textId="77777777" w:rsidR="005471D3" w:rsidRPr="001D0438" w:rsidRDefault="005471D3" w:rsidP="005471D3">
            <w:pPr>
              <w:rPr>
                <w:rFonts w:cstheme="minorHAnsi"/>
                <w:noProof w:val="0"/>
                <w:sz w:val="18"/>
                <w:szCs w:val="18"/>
              </w:rPr>
            </w:pPr>
            <w:proofErr w:type="spellStart"/>
            <w:r w:rsidRPr="001D0438">
              <w:rPr>
                <w:rFonts w:eastAsia="Calibri Light" w:cstheme="minorHAnsi"/>
                <w:noProof w:val="0"/>
                <w:sz w:val="18"/>
                <w:szCs w:val="18"/>
              </w:rPr>
              <w:t>HToiletWho</w:t>
            </w:r>
            <w:proofErr w:type="spellEnd"/>
          </w:p>
          <w:p w14:paraId="443CB838" w14:textId="77777777" w:rsidR="005471D3" w:rsidRPr="001D0438" w:rsidRDefault="005471D3" w:rsidP="770B5F1F">
            <w:pPr>
              <w:rPr>
                <w:rFonts w:eastAsia="Calibri Light" w:cstheme="minorHAnsi"/>
                <w:noProof w:val="0"/>
                <w:sz w:val="18"/>
                <w:szCs w:val="18"/>
              </w:rPr>
            </w:pPr>
          </w:p>
        </w:tc>
        <w:tc>
          <w:tcPr>
            <w:tcW w:w="2192" w:type="pct"/>
            <w:vMerge/>
          </w:tcPr>
          <w:p w14:paraId="687418E1" w14:textId="77777777" w:rsidR="005471D3" w:rsidRPr="001D0438" w:rsidRDefault="005471D3" w:rsidP="770B5F1F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A36D2E" w:rsidRPr="001D0438" w14:paraId="4D210B32" w14:textId="77777777" w:rsidTr="009F730E">
        <w:trPr>
          <w:trHeight w:val="390"/>
        </w:trPr>
        <w:tc>
          <w:tcPr>
            <w:tcW w:w="162" w:type="pct"/>
            <w:vMerge w:val="restart"/>
            <w:shd w:val="clear" w:color="auto" w:fill="D9D9D9" w:themeFill="background1" w:themeFillShade="D9"/>
          </w:tcPr>
          <w:p w14:paraId="4DF435C0" w14:textId="3F3B2D03" w:rsidR="00A36D2E" w:rsidRPr="001D0438" w:rsidRDefault="7D6E60E3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1</w:t>
            </w:r>
            <w:r w:rsidR="0A7AA7ED" w:rsidRPr="001D0438">
              <w:rPr>
                <w:rFonts w:cstheme="minorHAnsi"/>
                <w:noProof w:val="0"/>
                <w:sz w:val="18"/>
                <w:szCs w:val="18"/>
              </w:rPr>
              <w:t>2</w:t>
            </w:r>
          </w:p>
        </w:tc>
        <w:tc>
          <w:tcPr>
            <w:tcW w:w="409" w:type="pct"/>
            <w:vMerge w:val="restart"/>
            <w:shd w:val="clear" w:color="auto" w:fill="D9D9D9" w:themeFill="background1" w:themeFillShade="D9"/>
          </w:tcPr>
          <w:p w14:paraId="2CBEDC65" w14:textId="7DD8ED98" w:rsidR="00A36D2E" w:rsidRPr="001D0438" w:rsidRDefault="00A36D2E" w:rsidP="00F942B3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</w:pPr>
            <w:r w:rsidRPr="001D0438">
              <w:rPr>
                <w:rFonts w:eastAsia="Times New Roman" w:cstheme="minorHAnsi"/>
                <w:noProof w:val="0"/>
                <w:color w:val="000000"/>
                <w:sz w:val="18"/>
                <w:szCs w:val="18"/>
              </w:rPr>
              <w:t>WASH, Water source</w:t>
            </w:r>
          </w:p>
        </w:tc>
        <w:tc>
          <w:tcPr>
            <w:tcW w:w="2236" w:type="pct"/>
            <w:shd w:val="clear" w:color="auto" w:fill="D9D9D9" w:themeFill="background1" w:themeFillShade="D9"/>
          </w:tcPr>
          <w:p w14:paraId="3119D9C5" w14:textId="7ED35F0F" w:rsidR="00A36D2E" w:rsidRPr="001D0438" w:rsidRDefault="00A36D2E" w:rsidP="00F942B3">
            <w:pPr>
              <w:rPr>
                <w:rFonts w:cstheme="minorHAnsi"/>
                <w:b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>What is the MAIN source of drinking water for your household?</w:t>
            </w:r>
          </w:p>
        </w:tc>
        <w:tc>
          <w:tcPr>
            <w:tcW w:w="2192" w:type="pct"/>
            <w:vMerge w:val="restart"/>
          </w:tcPr>
          <w:p w14:paraId="482EEBD6" w14:textId="77777777" w:rsidR="001F29E0" w:rsidRPr="001D0438" w:rsidRDefault="001F29E0" w:rsidP="001F29E0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 xml:space="preserve">Improved facility </w:t>
            </w:r>
          </w:p>
          <w:p w14:paraId="56D11C99" w14:textId="679861DF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1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Piped water</w:t>
            </w:r>
            <w:r w:rsidR="001F29E0" w:rsidRPr="001D0438">
              <w:rPr>
                <w:rFonts w:cstheme="minorHAnsi"/>
                <w:noProof w:val="0"/>
                <w:sz w:val="18"/>
                <w:szCs w:val="18"/>
              </w:rPr>
              <w:t xml:space="preserve"> (inside or outside the dwelling)</w:t>
            </w:r>
          </w:p>
          <w:p w14:paraId="2F42F452" w14:textId="1801C588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2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Public tap/standpipe</w:t>
            </w:r>
          </w:p>
          <w:p w14:paraId="36A3C65B" w14:textId="5627DA45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300. </w:t>
            </w:r>
            <w:proofErr w:type="spellStart"/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Tubewell</w:t>
            </w:r>
            <w:proofErr w:type="spellEnd"/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/borehole (&amp; pump)</w:t>
            </w:r>
          </w:p>
          <w:p w14:paraId="43FD5F5C" w14:textId="68C879E5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4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Protected source</w:t>
            </w:r>
            <w:r w:rsidR="001F29E0" w:rsidRPr="001D0438">
              <w:rPr>
                <w:rFonts w:cstheme="minorHAnsi"/>
                <w:noProof w:val="0"/>
                <w:sz w:val="18"/>
                <w:szCs w:val="18"/>
              </w:rPr>
              <w:t xml:space="preserve"> (dug well, protected spring, rainwater collection)</w:t>
            </w:r>
          </w:p>
          <w:p w14:paraId="4A4F144D" w14:textId="77777777" w:rsidR="001F29E0" w:rsidRPr="001D0438" w:rsidRDefault="001F29E0" w:rsidP="001F29E0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 xml:space="preserve">Not improved facility </w:t>
            </w:r>
          </w:p>
          <w:p w14:paraId="6A401F24" w14:textId="3EA13A87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5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Unprotected</w:t>
            </w:r>
            <w:r w:rsidR="009B31F4" w:rsidRPr="001D0438">
              <w:rPr>
                <w:rFonts w:cstheme="minorHAnsi"/>
                <w:noProof w:val="0"/>
                <w:sz w:val="18"/>
                <w:szCs w:val="18"/>
              </w:rPr>
              <w:t xml:space="preserve"> source</w:t>
            </w:r>
            <w:r w:rsidR="001F29E0" w:rsidRPr="001D0438">
              <w:rPr>
                <w:rFonts w:cstheme="minorHAnsi"/>
                <w:noProof w:val="0"/>
                <w:sz w:val="18"/>
                <w:szCs w:val="18"/>
              </w:rPr>
              <w:t xml:space="preserve"> (dug well, protected spring, rainwater collection)</w:t>
            </w:r>
          </w:p>
          <w:p w14:paraId="38F7964C" w14:textId="2919ECB3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6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Tanker truck</w:t>
            </w:r>
          </w:p>
          <w:p w14:paraId="0D4DC2DF" w14:textId="1C12DFBA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7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Small water vendor</w:t>
            </w:r>
          </w:p>
          <w:p w14:paraId="7B398FA5" w14:textId="0F1C3179" w:rsidR="002E2CB6" w:rsidRPr="001D0438" w:rsidRDefault="008817EF" w:rsidP="008817EF">
            <w:pPr>
              <w:rPr>
                <w:rFonts w:cstheme="minorHAnsi"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800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Bottled water</w:t>
            </w:r>
          </w:p>
          <w:p w14:paraId="26C0DA37" w14:textId="77777777" w:rsidR="001F29E0" w:rsidRPr="001D0438" w:rsidRDefault="001F29E0" w:rsidP="001F29E0">
            <w:pPr>
              <w:rPr>
                <w:rFonts w:cstheme="minorHAnsi"/>
                <w:b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/>
                <w:bCs/>
                <w:noProof w:val="0"/>
                <w:sz w:val="18"/>
                <w:szCs w:val="18"/>
              </w:rPr>
              <w:t>Other</w:t>
            </w:r>
          </w:p>
          <w:p w14:paraId="66BD8DE7" w14:textId="47313F90" w:rsidR="00A36D2E" w:rsidRPr="001D0438" w:rsidRDefault="008817EF" w:rsidP="008817EF">
            <w:pPr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noProof w:val="0"/>
                <w:sz w:val="18"/>
                <w:szCs w:val="18"/>
              </w:rPr>
              <w:t xml:space="preserve">999. </w:t>
            </w:r>
            <w:r w:rsidR="002E2CB6" w:rsidRPr="001D0438">
              <w:rPr>
                <w:rFonts w:cstheme="minorHAnsi"/>
                <w:noProof w:val="0"/>
                <w:sz w:val="18"/>
                <w:szCs w:val="18"/>
              </w:rPr>
              <w:t>Other</w:t>
            </w:r>
          </w:p>
          <w:p w14:paraId="2ADCE805" w14:textId="77777777" w:rsidR="00A36D2E" w:rsidRPr="001D0438" w:rsidRDefault="00A36D2E" w:rsidP="00A36D2E">
            <w:pPr>
              <w:jc w:val="center"/>
              <w:rPr>
                <w:rFonts w:cstheme="minorHAnsi"/>
                <w:bCs/>
                <w:noProof w:val="0"/>
                <w:sz w:val="18"/>
                <w:szCs w:val="18"/>
              </w:rPr>
            </w:pPr>
            <w:r w:rsidRPr="001D0438">
              <w:rPr>
                <w:rFonts w:cstheme="minorHAnsi"/>
                <w:bCs/>
                <w:noProof w:val="0"/>
                <w:sz w:val="18"/>
                <w:szCs w:val="18"/>
              </w:rPr>
              <w:t>|____|</w:t>
            </w:r>
          </w:p>
          <w:p w14:paraId="47C4348E" w14:textId="5A84A8EE" w:rsidR="00A36D2E" w:rsidRPr="001D0438" w:rsidRDefault="00A36D2E" w:rsidP="00A36D2E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  <w:tr w:rsidR="00A36D2E" w:rsidRPr="001D0438" w14:paraId="4FEF7953" w14:textId="77777777" w:rsidTr="009F730E">
        <w:trPr>
          <w:trHeight w:val="390"/>
        </w:trPr>
        <w:tc>
          <w:tcPr>
            <w:tcW w:w="162" w:type="pct"/>
            <w:vMerge/>
          </w:tcPr>
          <w:p w14:paraId="4E313617" w14:textId="77777777" w:rsidR="00A36D2E" w:rsidRPr="001D0438" w:rsidRDefault="00A36D2E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  <w:tc>
          <w:tcPr>
            <w:tcW w:w="409" w:type="pct"/>
            <w:vMerge/>
          </w:tcPr>
          <w:p w14:paraId="50F4EE2A" w14:textId="77777777" w:rsidR="00A36D2E" w:rsidRPr="001D0438" w:rsidRDefault="00A36D2E" w:rsidP="00F942B3">
            <w:pPr>
              <w:rPr>
                <w:rFonts w:eastAsia="Times New Roman" w:cstheme="minorHAnsi"/>
                <w:noProof w:val="0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236" w:type="pct"/>
          </w:tcPr>
          <w:p w14:paraId="2CE712D0" w14:textId="77777777" w:rsidR="00A36D2E" w:rsidRPr="001D0438" w:rsidRDefault="00A36D2E" w:rsidP="00F942B3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  <w:proofErr w:type="spellStart"/>
            <w:r w:rsidRPr="001D0438">
              <w:rPr>
                <w:rFonts w:cstheme="minorHAnsi"/>
                <w:noProof w:val="0"/>
                <w:sz w:val="18"/>
                <w:szCs w:val="18"/>
                <w:lang w:eastAsia="en-GB"/>
              </w:rPr>
              <w:t>HWaterSRC</w:t>
            </w:r>
            <w:proofErr w:type="spellEnd"/>
          </w:p>
          <w:p w14:paraId="7B7A556C" w14:textId="77777777" w:rsidR="008842C0" w:rsidRPr="001D0438" w:rsidRDefault="008842C0" w:rsidP="008817EF">
            <w:pPr>
              <w:rPr>
                <w:rFonts w:cstheme="minorHAnsi"/>
                <w:noProof w:val="0"/>
                <w:sz w:val="18"/>
                <w:szCs w:val="18"/>
                <w:lang w:eastAsia="en-GB"/>
              </w:rPr>
            </w:pPr>
          </w:p>
          <w:p w14:paraId="792902E0" w14:textId="1E8FE66C" w:rsidR="008817EF" w:rsidRPr="001D0438" w:rsidRDefault="008842C0" w:rsidP="008817EF">
            <w:pPr>
              <w:rPr>
                <w:rFonts w:cstheme="minorHAnsi"/>
                <w:i/>
                <w:noProof w:val="0"/>
                <w:sz w:val="18"/>
                <w:szCs w:val="18"/>
                <w:lang w:eastAsia="en-GB"/>
              </w:rPr>
            </w:pPr>
            <w:r w:rsidRPr="001D0438">
              <w:rPr>
                <w:rFonts w:cstheme="minorHAnsi"/>
                <w:i/>
                <w:noProof w:val="0"/>
                <w:sz w:val="18"/>
                <w:szCs w:val="18"/>
                <w:lang w:eastAsia="en-GB"/>
              </w:rPr>
              <w:t>Improved drinking water source is a source that, by nature of its construction, adequately protects the water from outside contamination</w:t>
            </w:r>
            <w:r w:rsidR="00EE3314" w:rsidRPr="001D0438">
              <w:rPr>
                <w:rStyle w:val="FootnoteReference"/>
                <w:rFonts w:cstheme="minorHAnsi"/>
                <w:i/>
                <w:noProof w:val="0"/>
                <w:sz w:val="18"/>
                <w:szCs w:val="18"/>
                <w:lang w:eastAsia="en-GB"/>
              </w:rPr>
              <w:footnoteReference w:id="13"/>
            </w:r>
          </w:p>
          <w:p w14:paraId="41E47098" w14:textId="77777777" w:rsidR="008842C0" w:rsidRPr="001D0438" w:rsidRDefault="008842C0" w:rsidP="008817EF">
            <w:pPr>
              <w:rPr>
                <w:rFonts w:cstheme="minorHAnsi"/>
                <w:i/>
                <w:noProof w:val="0"/>
                <w:sz w:val="18"/>
                <w:szCs w:val="18"/>
                <w:lang w:eastAsia="en-GB"/>
              </w:rPr>
            </w:pPr>
          </w:p>
          <w:p w14:paraId="5F61AAFB" w14:textId="4BE9006C" w:rsidR="008817EF" w:rsidRPr="001D0438" w:rsidRDefault="008817EF" w:rsidP="008817EF">
            <w:pPr>
              <w:rPr>
                <w:rFonts w:cstheme="minorHAnsi"/>
                <w:i/>
                <w:noProof w:val="0"/>
                <w:sz w:val="18"/>
                <w:szCs w:val="18"/>
                <w:lang w:eastAsia="en-GB"/>
              </w:rPr>
            </w:pPr>
          </w:p>
        </w:tc>
        <w:tc>
          <w:tcPr>
            <w:tcW w:w="2192" w:type="pct"/>
            <w:vMerge/>
          </w:tcPr>
          <w:p w14:paraId="40E94456" w14:textId="77777777" w:rsidR="00A36D2E" w:rsidRPr="001D0438" w:rsidRDefault="00A36D2E" w:rsidP="00F942B3">
            <w:pPr>
              <w:rPr>
                <w:rFonts w:cstheme="minorHAnsi"/>
                <w:noProof w:val="0"/>
                <w:sz w:val="18"/>
                <w:szCs w:val="18"/>
              </w:rPr>
            </w:pPr>
          </w:p>
        </w:tc>
      </w:tr>
    </w:tbl>
    <w:p w14:paraId="02271033" w14:textId="30E9A1CC" w:rsidR="00370FD5" w:rsidRPr="001D0438" w:rsidRDefault="00370FD5" w:rsidP="00A07DD8">
      <w:pPr>
        <w:jc w:val="both"/>
        <w:rPr>
          <w:rFonts w:cstheme="minorHAnsi"/>
          <w:b/>
          <w:iCs/>
          <w:noProof w:val="0"/>
        </w:rPr>
      </w:pPr>
    </w:p>
    <w:p w14:paraId="3A1D6038" w14:textId="77777777" w:rsidR="0093694F" w:rsidRPr="001D0438" w:rsidRDefault="0093694F" w:rsidP="00502BED">
      <w:pPr>
        <w:spacing w:before="60" w:after="0" w:line="240" w:lineRule="auto"/>
        <w:textAlignment w:val="baseline"/>
        <w:rPr>
          <w:rFonts w:cstheme="minorHAnsi"/>
          <w:b/>
          <w:iCs/>
          <w:noProof w:val="0"/>
        </w:rPr>
      </w:pPr>
    </w:p>
    <w:sectPr w:rsidR="0093694F" w:rsidRPr="001D0438" w:rsidSect="00AC1A2D">
      <w:headerReference w:type="default" r:id="rId11"/>
      <w:footerReference w:type="defaul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2FF7F" w14:textId="77777777" w:rsidR="00516F28" w:rsidRDefault="00516F28" w:rsidP="009C46C5">
      <w:pPr>
        <w:spacing w:after="0" w:line="240" w:lineRule="auto"/>
      </w:pPr>
      <w:r>
        <w:separator/>
      </w:r>
    </w:p>
  </w:endnote>
  <w:endnote w:type="continuationSeparator" w:id="0">
    <w:p w14:paraId="1519183A" w14:textId="77777777" w:rsidR="00516F28" w:rsidRDefault="00516F28" w:rsidP="009C46C5">
      <w:pPr>
        <w:spacing w:after="0" w:line="240" w:lineRule="auto"/>
      </w:pPr>
      <w:r>
        <w:continuationSeparator/>
      </w:r>
    </w:p>
  </w:endnote>
  <w:endnote w:type="continuationNotice" w:id="1">
    <w:p w14:paraId="20B77B2D" w14:textId="77777777" w:rsidR="00516F28" w:rsidRDefault="00516F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275842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29A07A" w14:textId="360C12C4" w:rsidR="00647963" w:rsidRDefault="00647963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5CB4AB9D" w14:textId="77777777" w:rsidR="00F766A4" w:rsidRDefault="00F766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BDB38" w14:textId="77777777" w:rsidR="00516F28" w:rsidRDefault="00516F28" w:rsidP="009C46C5">
      <w:pPr>
        <w:spacing w:after="0" w:line="240" w:lineRule="auto"/>
      </w:pPr>
      <w:r>
        <w:separator/>
      </w:r>
    </w:p>
  </w:footnote>
  <w:footnote w:type="continuationSeparator" w:id="0">
    <w:p w14:paraId="13B4ABBC" w14:textId="77777777" w:rsidR="00516F28" w:rsidRDefault="00516F28" w:rsidP="009C46C5">
      <w:pPr>
        <w:spacing w:after="0" w:line="240" w:lineRule="auto"/>
      </w:pPr>
      <w:r>
        <w:continuationSeparator/>
      </w:r>
    </w:p>
  </w:footnote>
  <w:footnote w:type="continuationNotice" w:id="1">
    <w:p w14:paraId="7BA6B30B" w14:textId="77777777" w:rsidR="00516F28" w:rsidRDefault="00516F28">
      <w:pPr>
        <w:spacing w:after="0" w:line="240" w:lineRule="auto"/>
      </w:pPr>
    </w:p>
  </w:footnote>
  <w:footnote w:id="2">
    <w:p w14:paraId="79552CE7" w14:textId="3B60B328" w:rsidR="0081681E" w:rsidRDefault="0081681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56D17">
        <w:rPr>
          <w:sz w:val="16"/>
          <w:szCs w:val="16"/>
        </w:rPr>
        <w:t>The</w:t>
      </w:r>
      <w:r w:rsidRPr="00DA5F3B">
        <w:rPr>
          <w:sz w:val="16"/>
          <w:szCs w:val="16"/>
        </w:rPr>
        <w:t xml:space="preserve"> examples below </w:t>
      </w:r>
      <w:r w:rsidR="00556D17">
        <w:rPr>
          <w:sz w:val="16"/>
          <w:szCs w:val="16"/>
        </w:rPr>
        <w:t xml:space="preserve">should be replaced </w:t>
      </w:r>
      <w:r w:rsidRPr="00DA5F3B">
        <w:rPr>
          <w:sz w:val="16"/>
          <w:szCs w:val="16"/>
        </w:rPr>
        <w:t>with items commonly consumed in the survey area(s)</w:t>
      </w:r>
      <w:r>
        <w:rPr>
          <w:sz w:val="16"/>
          <w:szCs w:val="16"/>
        </w:rPr>
        <w:t>.</w:t>
      </w:r>
    </w:p>
  </w:footnote>
  <w:footnote w:id="3">
    <w:p w14:paraId="0612AC9A" w14:textId="53DDB311" w:rsidR="0020446E" w:rsidRDefault="0020446E">
      <w:pPr>
        <w:pStyle w:val="FootnoteText"/>
      </w:pPr>
      <w:r>
        <w:rPr>
          <w:rStyle w:val="FootnoteReference"/>
        </w:rPr>
        <w:footnoteRef/>
      </w:r>
      <w:r w:rsidRPr="00783B4F">
        <w:rPr>
          <w:rStyle w:val="FootnoteReference"/>
        </w:rPr>
        <w:t xml:space="preserve"> </w:t>
      </w:r>
      <w:r w:rsidRPr="00783B4F">
        <w:rPr>
          <w:sz w:val="16"/>
          <w:szCs w:val="16"/>
        </w:rPr>
        <w:t>Includes also value vouchers</w:t>
      </w:r>
    </w:p>
  </w:footnote>
  <w:footnote w:id="4">
    <w:p w14:paraId="7D22F4A5" w14:textId="76C87FF8" w:rsidR="0081681E" w:rsidRPr="000D7FA5" w:rsidRDefault="0081681E">
      <w:pPr>
        <w:pStyle w:val="FootnoteText"/>
        <w:rPr>
          <w:sz w:val="16"/>
          <w:szCs w:val="16"/>
        </w:rPr>
      </w:pPr>
      <w:r w:rsidRPr="000D7FA5">
        <w:rPr>
          <w:rStyle w:val="FootnoteReference"/>
          <w:sz w:val="16"/>
          <w:szCs w:val="16"/>
        </w:rPr>
        <w:footnoteRef/>
      </w:r>
      <w:r w:rsidRPr="000D7FA5">
        <w:rPr>
          <w:sz w:val="16"/>
          <w:szCs w:val="16"/>
        </w:rPr>
        <w:t xml:space="preserve"> This caterogy includes the following sources:</w:t>
      </w:r>
      <w:r w:rsidR="00816566">
        <w:rPr>
          <w:sz w:val="16"/>
          <w:szCs w:val="16"/>
        </w:rPr>
        <w:t xml:space="preserve"> </w:t>
      </w:r>
      <w:r w:rsidRPr="000D7FA5">
        <w:rPr>
          <w:sz w:val="16"/>
          <w:szCs w:val="16"/>
        </w:rPr>
        <w:t xml:space="preserve"> In-kind assistance from international and local NGOs,</w:t>
      </w:r>
      <w:r w:rsidR="00816566">
        <w:rPr>
          <w:sz w:val="16"/>
          <w:szCs w:val="16"/>
        </w:rPr>
        <w:t xml:space="preserve"> </w:t>
      </w:r>
      <w:r w:rsidR="00816566" w:rsidRPr="000D7FA5">
        <w:rPr>
          <w:sz w:val="16"/>
          <w:szCs w:val="16"/>
        </w:rPr>
        <w:t>UN Agencies</w:t>
      </w:r>
      <w:r w:rsidR="00816566">
        <w:rPr>
          <w:sz w:val="16"/>
          <w:szCs w:val="16"/>
        </w:rPr>
        <w:t>,</w:t>
      </w:r>
      <w:r w:rsidRPr="000D7FA5">
        <w:rPr>
          <w:sz w:val="16"/>
          <w:szCs w:val="16"/>
        </w:rPr>
        <w:t xml:space="preserve"> government; gifts from family and friends;  borrowing from family and friends; begging</w:t>
      </w:r>
    </w:p>
  </w:footnote>
  <w:footnote w:id="5">
    <w:p w14:paraId="259F0A89" w14:textId="1434DDDD" w:rsidR="00B26D80" w:rsidRPr="00783B4F" w:rsidRDefault="00B26D80">
      <w:pPr>
        <w:pStyle w:val="FootnoteText"/>
        <w:rPr>
          <w:sz w:val="16"/>
          <w:szCs w:val="16"/>
        </w:rPr>
      </w:pPr>
      <w:r w:rsidRPr="00783B4F">
        <w:rPr>
          <w:rStyle w:val="FootnoteReference"/>
        </w:rPr>
        <w:footnoteRef/>
      </w:r>
      <w:r w:rsidRPr="00783B4F">
        <w:rPr>
          <w:sz w:val="16"/>
          <w:szCs w:val="16"/>
        </w:rPr>
        <w:t xml:space="preserve"> The use of the word</w:t>
      </w:r>
      <w:r w:rsidR="00F211D5">
        <w:rPr>
          <w:sz w:val="16"/>
          <w:szCs w:val="16"/>
        </w:rPr>
        <w:t>s</w:t>
      </w:r>
      <w:r w:rsidRPr="00783B4F">
        <w:rPr>
          <w:sz w:val="16"/>
          <w:szCs w:val="16"/>
        </w:rPr>
        <w:t xml:space="preserve"> </w:t>
      </w:r>
      <w:r w:rsidR="00F211D5">
        <w:rPr>
          <w:sz w:val="16"/>
          <w:szCs w:val="16"/>
        </w:rPr>
        <w:t>“</w:t>
      </w:r>
      <w:r w:rsidR="00F211D5" w:rsidRPr="00783B4F">
        <w:rPr>
          <w:sz w:val="16"/>
          <w:szCs w:val="16"/>
        </w:rPr>
        <w:t>gather</w:t>
      </w:r>
      <w:r w:rsidR="00F211D5">
        <w:rPr>
          <w:sz w:val="16"/>
          <w:szCs w:val="16"/>
        </w:rPr>
        <w:t>ed</w:t>
      </w:r>
      <w:r w:rsidR="00F211D5" w:rsidRPr="00783B4F">
        <w:rPr>
          <w:sz w:val="16"/>
          <w:szCs w:val="16"/>
        </w:rPr>
        <w:t>, hunted, or fished</w:t>
      </w:r>
      <w:r w:rsidR="00F211D5">
        <w:rPr>
          <w:sz w:val="16"/>
          <w:szCs w:val="16"/>
        </w:rPr>
        <w:t>”</w:t>
      </w:r>
      <w:r w:rsidR="00F211D5" w:rsidRPr="00783B4F">
        <w:rPr>
          <w:sz w:val="16"/>
          <w:szCs w:val="16"/>
        </w:rPr>
        <w:t xml:space="preserve"> depends on each specific food group</w:t>
      </w:r>
    </w:p>
  </w:footnote>
  <w:footnote w:id="6">
    <w:p w14:paraId="64A2C04B" w14:textId="748A5D49" w:rsidR="0081681E" w:rsidRPr="000D7FA5" w:rsidRDefault="0081681E">
      <w:pPr>
        <w:pStyle w:val="FootnoteText"/>
        <w:rPr>
          <w:sz w:val="16"/>
          <w:szCs w:val="16"/>
        </w:rPr>
      </w:pPr>
      <w:r w:rsidRPr="000D7FA5">
        <w:rPr>
          <w:rStyle w:val="FootnoteReference"/>
          <w:sz w:val="16"/>
          <w:szCs w:val="16"/>
        </w:rPr>
        <w:footnoteRef/>
      </w:r>
      <w:r w:rsidRPr="000D7FA5">
        <w:rPr>
          <w:sz w:val="16"/>
          <w:szCs w:val="16"/>
        </w:rPr>
        <w:t xml:space="preserve"> The standard recall period for th</w:t>
      </w:r>
      <w:r w:rsidR="00790DF0">
        <w:rPr>
          <w:sz w:val="16"/>
          <w:szCs w:val="16"/>
        </w:rPr>
        <w:t>e food</w:t>
      </w:r>
      <w:r w:rsidRPr="000D7FA5">
        <w:rPr>
          <w:sz w:val="16"/>
          <w:szCs w:val="16"/>
        </w:rPr>
        <w:t xml:space="preserve"> expenditure module is </w:t>
      </w:r>
      <w:r w:rsidR="00790DF0">
        <w:rPr>
          <w:sz w:val="16"/>
          <w:szCs w:val="16"/>
        </w:rPr>
        <w:t>7</w:t>
      </w:r>
      <w:r w:rsidRPr="000D7FA5">
        <w:rPr>
          <w:sz w:val="16"/>
          <w:szCs w:val="16"/>
        </w:rPr>
        <w:t xml:space="preserve"> days, with the alternative to choose a</w:t>
      </w:r>
      <w:r>
        <w:rPr>
          <w:sz w:val="16"/>
          <w:szCs w:val="16"/>
        </w:rPr>
        <w:t xml:space="preserve"> </w:t>
      </w:r>
      <w:r w:rsidR="00790DF0">
        <w:rPr>
          <w:sz w:val="16"/>
          <w:szCs w:val="16"/>
        </w:rPr>
        <w:t>30 days</w:t>
      </w:r>
      <w:r>
        <w:rPr>
          <w:sz w:val="16"/>
          <w:szCs w:val="16"/>
        </w:rPr>
        <w:t xml:space="preserve"> (_</w:t>
      </w:r>
      <w:r w:rsidR="00790DF0">
        <w:rPr>
          <w:sz w:val="16"/>
          <w:szCs w:val="16"/>
        </w:rPr>
        <w:t>1M</w:t>
      </w:r>
      <w:r>
        <w:rPr>
          <w:sz w:val="16"/>
          <w:szCs w:val="16"/>
        </w:rPr>
        <w:t xml:space="preserve">) </w:t>
      </w:r>
      <w:r w:rsidRPr="000D7FA5">
        <w:rPr>
          <w:sz w:val="16"/>
          <w:szCs w:val="16"/>
        </w:rPr>
        <w:t>recall period</w:t>
      </w:r>
      <w:r w:rsidR="0020446E">
        <w:rPr>
          <w:sz w:val="16"/>
          <w:szCs w:val="16"/>
        </w:rPr>
        <w:t xml:space="preserve">. </w:t>
      </w:r>
      <w:r w:rsidR="0020446E" w:rsidRPr="00783B4F">
        <w:rPr>
          <w:sz w:val="16"/>
          <w:szCs w:val="16"/>
        </w:rPr>
        <w:t xml:space="preserve">This alternative is recommended if </w:t>
      </w:r>
      <w:r w:rsidR="00C34E81" w:rsidRPr="00783B4F">
        <w:rPr>
          <w:sz w:val="16"/>
          <w:szCs w:val="16"/>
        </w:rPr>
        <w:t xml:space="preserve">the objective of the module is monitoring programmes distributing value voucher if </w:t>
      </w:r>
      <w:r w:rsidR="00851ED3" w:rsidRPr="00783B4F">
        <w:rPr>
          <w:sz w:val="16"/>
          <w:szCs w:val="16"/>
        </w:rPr>
        <w:t xml:space="preserve">a) value vouchers should or are normally redeemed at once; b) </w:t>
      </w:r>
      <w:r w:rsidR="0086139C" w:rsidRPr="00783B4F">
        <w:rPr>
          <w:sz w:val="16"/>
          <w:szCs w:val="16"/>
        </w:rPr>
        <w:t xml:space="preserve">the survey is purposedly fielded after </w:t>
      </w:r>
      <w:r w:rsidR="006D1E7A" w:rsidRPr="00783B4F">
        <w:rPr>
          <w:sz w:val="16"/>
          <w:szCs w:val="16"/>
        </w:rPr>
        <w:t>redemption of the vouchers</w:t>
      </w:r>
    </w:p>
  </w:footnote>
  <w:footnote w:id="7">
    <w:p w14:paraId="6BDE297A" w14:textId="567F6DFC" w:rsidR="003959D2" w:rsidRPr="00D62086" w:rsidRDefault="003959D2" w:rsidP="003356E3">
      <w:pPr>
        <w:pStyle w:val="FootnoteText"/>
      </w:pPr>
      <w:r w:rsidRPr="000D7FA5">
        <w:rPr>
          <w:rStyle w:val="FootnoteReference"/>
          <w:sz w:val="16"/>
          <w:szCs w:val="16"/>
        </w:rPr>
        <w:footnoteRef/>
      </w:r>
      <w:r w:rsidRPr="000D7FA5">
        <w:rPr>
          <w:sz w:val="16"/>
          <w:szCs w:val="16"/>
        </w:rPr>
        <w:t xml:space="preserve"> If nuts  are a major component of the diet, this food group</w:t>
      </w:r>
      <w:r>
        <w:rPr>
          <w:sz w:val="16"/>
          <w:szCs w:val="16"/>
        </w:rPr>
        <w:t xml:space="preserve"> (</w:t>
      </w:r>
      <w:r w:rsidRPr="00286786">
        <w:rPr>
          <w:sz w:val="16"/>
          <w:szCs w:val="16"/>
        </w:rPr>
        <w:t>HHExpFPuls</w:t>
      </w:r>
      <w:r>
        <w:rPr>
          <w:sz w:val="16"/>
          <w:szCs w:val="16"/>
        </w:rPr>
        <w:t>)</w:t>
      </w:r>
      <w:r w:rsidRPr="000D7FA5">
        <w:rPr>
          <w:sz w:val="16"/>
          <w:szCs w:val="16"/>
        </w:rPr>
        <w:t xml:space="preserve"> can be split between Beans/Peas/Lentils (</w:t>
      </w:r>
      <w:r w:rsidRPr="00286786">
        <w:rPr>
          <w:sz w:val="16"/>
          <w:szCs w:val="16"/>
        </w:rPr>
        <w:t>HHExpFPulsBeans</w:t>
      </w:r>
      <w:r w:rsidRPr="000D7FA5">
        <w:rPr>
          <w:sz w:val="16"/>
          <w:szCs w:val="16"/>
        </w:rPr>
        <w:t>) and Nuts (</w:t>
      </w:r>
      <w:r w:rsidRPr="00C7552C">
        <w:rPr>
          <w:rFonts w:eastAsia="Times New Roman" w:cstheme="minorHAnsi"/>
          <w:sz w:val="16"/>
          <w:szCs w:val="16"/>
          <w:lang w:eastAsia="en-GB"/>
        </w:rPr>
        <w:t>HHExpFPulsNut</w:t>
      </w:r>
      <w:r w:rsidRPr="000D7FA5">
        <w:rPr>
          <w:rFonts w:eastAsia="Times New Roman" w:cstheme="minorHAnsi"/>
          <w:sz w:val="16"/>
          <w:szCs w:val="16"/>
          <w:lang w:eastAsia="en-GB"/>
        </w:rPr>
        <w:t>)</w:t>
      </w:r>
      <w:r w:rsidRPr="000D7FA5">
        <w:rPr>
          <w:sz w:val="16"/>
          <w:szCs w:val="16"/>
        </w:rPr>
        <w:t>, to reflect the high calorie content of nuts.</w:t>
      </w:r>
    </w:p>
  </w:footnote>
  <w:footnote w:id="8">
    <w:p w14:paraId="6B7BFDC8" w14:textId="77777777" w:rsidR="0043325E" w:rsidRDefault="0043325E" w:rsidP="004332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</w:rPr>
        <w:t>The</w:t>
      </w:r>
      <w:r w:rsidRPr="00DA5F3B">
        <w:rPr>
          <w:sz w:val="16"/>
          <w:szCs w:val="16"/>
        </w:rPr>
        <w:t xml:space="preserve"> examples below </w:t>
      </w:r>
      <w:r>
        <w:rPr>
          <w:sz w:val="16"/>
          <w:szCs w:val="16"/>
        </w:rPr>
        <w:t xml:space="preserve">should be replaced </w:t>
      </w:r>
      <w:r w:rsidRPr="00DA5F3B">
        <w:rPr>
          <w:sz w:val="16"/>
          <w:szCs w:val="16"/>
        </w:rPr>
        <w:t>with items commonly consumed in the survey area(s)</w:t>
      </w:r>
      <w:r>
        <w:rPr>
          <w:sz w:val="16"/>
          <w:szCs w:val="16"/>
        </w:rPr>
        <w:t>.</w:t>
      </w:r>
    </w:p>
  </w:footnote>
  <w:footnote w:id="9">
    <w:p w14:paraId="49A7641E" w14:textId="77777777" w:rsidR="0043325E" w:rsidRDefault="0043325E" w:rsidP="004332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</w:rPr>
        <w:t>The</w:t>
      </w:r>
      <w:r w:rsidRPr="00DA5F3B">
        <w:rPr>
          <w:sz w:val="16"/>
          <w:szCs w:val="16"/>
        </w:rPr>
        <w:t xml:space="preserve"> examples below </w:t>
      </w:r>
      <w:r>
        <w:rPr>
          <w:sz w:val="16"/>
          <w:szCs w:val="16"/>
        </w:rPr>
        <w:t xml:space="preserve">should be replaced </w:t>
      </w:r>
      <w:r w:rsidRPr="00DA5F3B">
        <w:rPr>
          <w:sz w:val="16"/>
          <w:szCs w:val="16"/>
        </w:rPr>
        <w:t>with items commonly consumed in the survey area(s)</w:t>
      </w:r>
      <w:r>
        <w:rPr>
          <w:sz w:val="16"/>
          <w:szCs w:val="16"/>
        </w:rPr>
        <w:t>.</w:t>
      </w:r>
    </w:p>
  </w:footnote>
  <w:footnote w:id="10">
    <w:p w14:paraId="6E2FDD77" w14:textId="0472D341" w:rsidR="00886D4B" w:rsidRPr="001F7FF1" w:rsidRDefault="00886D4B">
      <w:pPr>
        <w:pStyle w:val="FootnoteText"/>
      </w:pPr>
      <w:r w:rsidRPr="000D7FA5">
        <w:rPr>
          <w:rStyle w:val="FootnoteReference"/>
          <w:sz w:val="16"/>
          <w:szCs w:val="16"/>
        </w:rPr>
        <w:footnoteRef/>
      </w:r>
      <w:r w:rsidRPr="000D7FA5">
        <w:rPr>
          <w:sz w:val="16"/>
          <w:szCs w:val="16"/>
        </w:rPr>
        <w:t xml:space="preserve"> The expenditure module can be complemented by questions on agricultural land (HHExpNFAgriLandRent), agricultural workforce (HHExpNFAgriWorkf), farming inputs (HHExpNFFarmInp) and livestock inputs (HHExpNFLvstInp)</w:t>
      </w:r>
      <w:r>
        <w:rPr>
          <w:sz w:val="16"/>
          <w:szCs w:val="16"/>
        </w:rPr>
        <w:t xml:space="preserve"> or other items used as intermediate goods for income generating activities.</w:t>
      </w:r>
    </w:p>
  </w:footnote>
  <w:footnote w:id="11">
    <w:p w14:paraId="509CE103" w14:textId="5038AACA" w:rsidR="005710EB" w:rsidRPr="000D7FA5" w:rsidRDefault="005710EB">
      <w:pPr>
        <w:pStyle w:val="FootnoteText"/>
        <w:rPr>
          <w:sz w:val="16"/>
          <w:szCs w:val="16"/>
        </w:rPr>
      </w:pPr>
      <w:r w:rsidRPr="000D7FA5">
        <w:rPr>
          <w:rStyle w:val="FootnoteReference"/>
          <w:sz w:val="16"/>
          <w:szCs w:val="16"/>
        </w:rPr>
        <w:footnoteRef/>
      </w:r>
      <w:r w:rsidRPr="000D7FA5">
        <w:rPr>
          <w:sz w:val="16"/>
          <w:szCs w:val="16"/>
        </w:rPr>
        <w:t xml:space="preserve"> Some </w:t>
      </w:r>
      <w:r w:rsidR="00160BFC">
        <w:rPr>
          <w:sz w:val="16"/>
          <w:szCs w:val="16"/>
        </w:rPr>
        <w:t xml:space="preserve">of these </w:t>
      </w:r>
      <w:r w:rsidRPr="000D7FA5">
        <w:rPr>
          <w:sz w:val="16"/>
          <w:szCs w:val="16"/>
        </w:rPr>
        <w:t xml:space="preserve">questions </w:t>
      </w:r>
      <w:r w:rsidR="00160BFC">
        <w:rPr>
          <w:sz w:val="16"/>
          <w:szCs w:val="16"/>
        </w:rPr>
        <w:t>might already be included in the questionnaire for other analytical purposes (e.g. for the computation of the MDDI)</w:t>
      </w:r>
    </w:p>
  </w:footnote>
  <w:footnote w:id="12">
    <w:p w14:paraId="1CF28167" w14:textId="2740B3A2" w:rsidR="009006C0" w:rsidRPr="00EE3314" w:rsidRDefault="009006C0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EE3314" w:rsidRPr="00EE3314">
        <w:rPr>
          <w:sz w:val="16"/>
          <w:szCs w:val="16"/>
        </w:rPr>
        <w:t xml:space="preserve">WHO definition : </w:t>
      </w:r>
      <w:r w:rsidRPr="00EE3314">
        <w:rPr>
          <w:sz w:val="16"/>
          <w:szCs w:val="16"/>
        </w:rPr>
        <w:t>https://www.who.int/water_sanitation_health/monitoring/jmp2012/key_terms/en/</w:t>
      </w:r>
    </w:p>
  </w:footnote>
  <w:footnote w:id="13">
    <w:p w14:paraId="11877B21" w14:textId="2FBF497E" w:rsidR="00EE3314" w:rsidRPr="00EE3314" w:rsidRDefault="00EE331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E3314">
        <w:rPr>
          <w:sz w:val="16"/>
          <w:szCs w:val="16"/>
        </w:rPr>
        <w:t>WHO definition : https://www.who.int/water_sanitation_health/monitoring/jmp2012/key_terms/en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4DBF6" w14:textId="169AEB11" w:rsidR="005710EB" w:rsidRPr="00814E9F" w:rsidRDefault="005710EB" w:rsidP="00097BEC">
    <w:pPr>
      <w:pStyle w:val="Header"/>
      <w:jc w:val="left"/>
      <w:rPr>
        <w:rFonts w:asciiTheme="majorHAnsi" w:hAnsiTheme="majorHAnsi" w:cstheme="majorHAnsi"/>
      </w:rPr>
    </w:pPr>
    <w:r>
      <w:rPr>
        <w:lang w:val="en-GB" w:eastAsia="en-GB"/>
      </w:rPr>
      <w:drawing>
        <wp:inline distT="0" distB="0" distL="0" distR="0" wp14:anchorId="057034F3" wp14:editId="1E60CD17">
          <wp:extent cx="2222205" cy="577920"/>
          <wp:effectExtent l="0" t="0" r="698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fp-logo-extended-blue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623" cy="580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814E9F">
      <w:rPr>
        <w:rFonts w:asciiTheme="majorHAnsi" w:eastAsia="Calibri" w:hAnsiTheme="majorHAnsi" w:cstheme="majorHAnsi"/>
        <w:color w:val="000000" w:themeColor="text1"/>
        <w:lang w:val="en-US"/>
      </w:rPr>
      <w:t xml:space="preserve">Updated: </w:t>
    </w:r>
    <w:r w:rsidR="005D6C79">
      <w:rPr>
        <w:rFonts w:asciiTheme="majorHAnsi" w:eastAsia="Calibri" w:hAnsiTheme="majorHAnsi" w:cstheme="majorHAnsi"/>
        <w:color w:val="000000" w:themeColor="text1"/>
        <w:lang w:val="en-US"/>
      </w:rPr>
      <w:t xml:space="preserve">December </w:t>
    </w:r>
    <w:r w:rsidR="005212C7">
      <w:rPr>
        <w:rFonts w:asciiTheme="majorHAnsi" w:eastAsia="Calibri" w:hAnsiTheme="majorHAnsi" w:cstheme="majorHAnsi"/>
        <w:color w:val="000000" w:themeColor="text1"/>
        <w:lang w:val="en-US"/>
      </w:rPr>
      <w:t>2022</w:t>
    </w:r>
  </w:p>
  <w:p w14:paraId="17C1D23F" w14:textId="1A4E70AA" w:rsidR="005710EB" w:rsidRDefault="005710EB" w:rsidP="00097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4A84"/>
    <w:multiLevelType w:val="hybridMultilevel"/>
    <w:tmpl w:val="35B4A530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4134C6"/>
    <w:multiLevelType w:val="hybridMultilevel"/>
    <w:tmpl w:val="BB2865B0"/>
    <w:lvl w:ilvl="0" w:tplc="1B3C55FA">
      <w:start w:val="199"/>
      <w:numFmt w:val="decimal"/>
      <w:lvlText w:val="%1."/>
      <w:lvlJc w:val="left"/>
      <w:pPr>
        <w:ind w:left="735" w:hanging="375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01B7E"/>
    <w:multiLevelType w:val="hybridMultilevel"/>
    <w:tmpl w:val="185CD2DC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1C2C21"/>
    <w:multiLevelType w:val="hybridMultilevel"/>
    <w:tmpl w:val="FFFFFFFF"/>
    <w:lvl w:ilvl="0" w:tplc="52BC6EC2">
      <w:start w:val="1"/>
      <w:numFmt w:val="decimal"/>
      <w:lvlText w:val="%1."/>
      <w:lvlJc w:val="left"/>
      <w:pPr>
        <w:ind w:left="720" w:hanging="360"/>
      </w:pPr>
    </w:lvl>
    <w:lvl w:ilvl="1" w:tplc="710A05BE">
      <w:start w:val="1"/>
      <w:numFmt w:val="lowerLetter"/>
      <w:lvlText w:val="%2."/>
      <w:lvlJc w:val="left"/>
      <w:pPr>
        <w:ind w:left="1440" w:hanging="360"/>
      </w:pPr>
    </w:lvl>
    <w:lvl w:ilvl="2" w:tplc="A886CCEC">
      <w:start w:val="1"/>
      <w:numFmt w:val="lowerRoman"/>
      <w:lvlText w:val="%3."/>
      <w:lvlJc w:val="right"/>
      <w:pPr>
        <w:ind w:left="2160" w:hanging="180"/>
      </w:pPr>
    </w:lvl>
    <w:lvl w:ilvl="3" w:tplc="05A49F6A">
      <w:start w:val="1"/>
      <w:numFmt w:val="decimal"/>
      <w:lvlText w:val="%4."/>
      <w:lvlJc w:val="left"/>
      <w:pPr>
        <w:ind w:left="2880" w:hanging="360"/>
      </w:pPr>
    </w:lvl>
    <w:lvl w:ilvl="4" w:tplc="0D749750">
      <w:start w:val="1"/>
      <w:numFmt w:val="lowerLetter"/>
      <w:lvlText w:val="%5."/>
      <w:lvlJc w:val="left"/>
      <w:pPr>
        <w:ind w:left="3600" w:hanging="360"/>
      </w:pPr>
    </w:lvl>
    <w:lvl w:ilvl="5" w:tplc="49B879C2">
      <w:start w:val="1"/>
      <w:numFmt w:val="lowerRoman"/>
      <w:lvlText w:val="%6."/>
      <w:lvlJc w:val="right"/>
      <w:pPr>
        <w:ind w:left="4320" w:hanging="180"/>
      </w:pPr>
    </w:lvl>
    <w:lvl w:ilvl="6" w:tplc="765666E8">
      <w:start w:val="1"/>
      <w:numFmt w:val="decimal"/>
      <w:lvlText w:val="%7."/>
      <w:lvlJc w:val="left"/>
      <w:pPr>
        <w:ind w:left="5040" w:hanging="360"/>
      </w:pPr>
    </w:lvl>
    <w:lvl w:ilvl="7" w:tplc="4B4AE3CA">
      <w:start w:val="1"/>
      <w:numFmt w:val="lowerLetter"/>
      <w:lvlText w:val="%8."/>
      <w:lvlJc w:val="left"/>
      <w:pPr>
        <w:ind w:left="5760" w:hanging="360"/>
      </w:pPr>
    </w:lvl>
    <w:lvl w:ilvl="8" w:tplc="460005B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F63F86"/>
    <w:multiLevelType w:val="hybridMultilevel"/>
    <w:tmpl w:val="8D8CB0E0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C4C3A"/>
    <w:multiLevelType w:val="hybridMultilevel"/>
    <w:tmpl w:val="B9740D90"/>
    <w:lvl w:ilvl="0" w:tplc="CF1CE18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C90D16"/>
    <w:multiLevelType w:val="hybridMultilevel"/>
    <w:tmpl w:val="773C9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332C0"/>
    <w:multiLevelType w:val="hybridMultilevel"/>
    <w:tmpl w:val="35B4A530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422149"/>
    <w:multiLevelType w:val="hybridMultilevel"/>
    <w:tmpl w:val="673495B0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004A6"/>
    <w:multiLevelType w:val="hybridMultilevel"/>
    <w:tmpl w:val="39F6FFCA"/>
    <w:lvl w:ilvl="0" w:tplc="85D6EF6A"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2D77BC"/>
    <w:multiLevelType w:val="hybridMultilevel"/>
    <w:tmpl w:val="3A0AE1A6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5D56E6"/>
    <w:multiLevelType w:val="hybridMultilevel"/>
    <w:tmpl w:val="E87EB00A"/>
    <w:lvl w:ilvl="0" w:tplc="D9542E5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70775A"/>
    <w:multiLevelType w:val="hybridMultilevel"/>
    <w:tmpl w:val="CF580024"/>
    <w:lvl w:ilvl="0" w:tplc="706C3A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3B50ED"/>
    <w:multiLevelType w:val="hybridMultilevel"/>
    <w:tmpl w:val="FFFFFFFF"/>
    <w:lvl w:ilvl="0" w:tplc="A148E6D8">
      <w:start w:val="1"/>
      <w:numFmt w:val="decimal"/>
      <w:lvlText w:val="%1."/>
      <w:lvlJc w:val="left"/>
      <w:pPr>
        <w:ind w:left="720" w:hanging="360"/>
      </w:pPr>
    </w:lvl>
    <w:lvl w:ilvl="1" w:tplc="A35A412E">
      <w:start w:val="1"/>
      <w:numFmt w:val="lowerLetter"/>
      <w:lvlText w:val="%2."/>
      <w:lvlJc w:val="left"/>
      <w:pPr>
        <w:ind w:left="1440" w:hanging="360"/>
      </w:pPr>
    </w:lvl>
    <w:lvl w:ilvl="2" w:tplc="150CB73E">
      <w:start w:val="1"/>
      <w:numFmt w:val="lowerRoman"/>
      <w:lvlText w:val="%3."/>
      <w:lvlJc w:val="right"/>
      <w:pPr>
        <w:ind w:left="2160" w:hanging="180"/>
      </w:pPr>
    </w:lvl>
    <w:lvl w:ilvl="3" w:tplc="364A2A1E">
      <w:start w:val="1"/>
      <w:numFmt w:val="decimal"/>
      <w:lvlText w:val="%4."/>
      <w:lvlJc w:val="left"/>
      <w:pPr>
        <w:ind w:left="2880" w:hanging="360"/>
      </w:pPr>
    </w:lvl>
    <w:lvl w:ilvl="4" w:tplc="48FE94BE">
      <w:start w:val="1"/>
      <w:numFmt w:val="lowerLetter"/>
      <w:lvlText w:val="%5."/>
      <w:lvlJc w:val="left"/>
      <w:pPr>
        <w:ind w:left="3600" w:hanging="360"/>
      </w:pPr>
    </w:lvl>
    <w:lvl w:ilvl="5" w:tplc="EA520D64">
      <w:start w:val="1"/>
      <w:numFmt w:val="lowerRoman"/>
      <w:lvlText w:val="%6."/>
      <w:lvlJc w:val="right"/>
      <w:pPr>
        <w:ind w:left="4320" w:hanging="180"/>
      </w:pPr>
    </w:lvl>
    <w:lvl w:ilvl="6" w:tplc="2BCEF0BC">
      <w:start w:val="1"/>
      <w:numFmt w:val="decimal"/>
      <w:lvlText w:val="%7."/>
      <w:lvlJc w:val="left"/>
      <w:pPr>
        <w:ind w:left="5040" w:hanging="360"/>
      </w:pPr>
    </w:lvl>
    <w:lvl w:ilvl="7" w:tplc="08D40020">
      <w:start w:val="1"/>
      <w:numFmt w:val="lowerLetter"/>
      <w:lvlText w:val="%8."/>
      <w:lvlJc w:val="left"/>
      <w:pPr>
        <w:ind w:left="5760" w:hanging="360"/>
      </w:pPr>
    </w:lvl>
    <w:lvl w:ilvl="8" w:tplc="42C00B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8668D7"/>
    <w:multiLevelType w:val="hybridMultilevel"/>
    <w:tmpl w:val="4E20AD3C"/>
    <w:lvl w:ilvl="0" w:tplc="485A0B2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8E148D"/>
    <w:multiLevelType w:val="hybridMultilevel"/>
    <w:tmpl w:val="6C2C403A"/>
    <w:lvl w:ilvl="0" w:tplc="FC3E69AC"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B58AE"/>
    <w:multiLevelType w:val="hybridMultilevel"/>
    <w:tmpl w:val="23CCBB22"/>
    <w:lvl w:ilvl="0" w:tplc="3D8A2F20"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B19C4"/>
    <w:multiLevelType w:val="hybridMultilevel"/>
    <w:tmpl w:val="3796EC9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7C516E"/>
    <w:multiLevelType w:val="hybridMultilevel"/>
    <w:tmpl w:val="E0723B2E"/>
    <w:lvl w:ilvl="0" w:tplc="F44A7CF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7A95D2D"/>
    <w:multiLevelType w:val="hybridMultilevel"/>
    <w:tmpl w:val="6792BE8E"/>
    <w:lvl w:ilvl="0" w:tplc="BF1C1B9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E324C1"/>
    <w:multiLevelType w:val="hybridMultilevel"/>
    <w:tmpl w:val="CC405740"/>
    <w:lvl w:ilvl="0" w:tplc="6ACC7BCC">
      <w:start w:val="102"/>
      <w:numFmt w:val="decimal"/>
      <w:lvlText w:val="%1."/>
      <w:lvlJc w:val="left"/>
      <w:pPr>
        <w:ind w:left="735" w:hanging="375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B24D81"/>
    <w:multiLevelType w:val="hybridMultilevel"/>
    <w:tmpl w:val="3A982742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22388B"/>
    <w:multiLevelType w:val="hybridMultilevel"/>
    <w:tmpl w:val="FFFFFFFF"/>
    <w:lvl w:ilvl="0" w:tplc="B8726658">
      <w:start w:val="1"/>
      <w:numFmt w:val="decimal"/>
      <w:lvlText w:val="%1."/>
      <w:lvlJc w:val="left"/>
      <w:pPr>
        <w:ind w:left="720" w:hanging="360"/>
      </w:pPr>
    </w:lvl>
    <w:lvl w:ilvl="1" w:tplc="9D9840FE">
      <w:start w:val="1"/>
      <w:numFmt w:val="lowerLetter"/>
      <w:lvlText w:val="%2."/>
      <w:lvlJc w:val="left"/>
      <w:pPr>
        <w:ind w:left="1440" w:hanging="360"/>
      </w:pPr>
    </w:lvl>
    <w:lvl w:ilvl="2" w:tplc="ACF26AA4">
      <w:start w:val="1"/>
      <w:numFmt w:val="lowerRoman"/>
      <w:lvlText w:val="%3."/>
      <w:lvlJc w:val="right"/>
      <w:pPr>
        <w:ind w:left="2160" w:hanging="180"/>
      </w:pPr>
    </w:lvl>
    <w:lvl w:ilvl="3" w:tplc="B5308EAA">
      <w:start w:val="1"/>
      <w:numFmt w:val="decimal"/>
      <w:lvlText w:val="%4."/>
      <w:lvlJc w:val="left"/>
      <w:pPr>
        <w:ind w:left="2880" w:hanging="360"/>
      </w:pPr>
    </w:lvl>
    <w:lvl w:ilvl="4" w:tplc="9C1091C6">
      <w:start w:val="1"/>
      <w:numFmt w:val="lowerLetter"/>
      <w:lvlText w:val="%5."/>
      <w:lvlJc w:val="left"/>
      <w:pPr>
        <w:ind w:left="3600" w:hanging="360"/>
      </w:pPr>
    </w:lvl>
    <w:lvl w:ilvl="5" w:tplc="FDCC3C2A">
      <w:start w:val="1"/>
      <w:numFmt w:val="lowerRoman"/>
      <w:lvlText w:val="%6."/>
      <w:lvlJc w:val="right"/>
      <w:pPr>
        <w:ind w:left="4320" w:hanging="180"/>
      </w:pPr>
    </w:lvl>
    <w:lvl w:ilvl="6" w:tplc="A972FC60">
      <w:start w:val="1"/>
      <w:numFmt w:val="decimal"/>
      <w:lvlText w:val="%7."/>
      <w:lvlJc w:val="left"/>
      <w:pPr>
        <w:ind w:left="5040" w:hanging="360"/>
      </w:pPr>
    </w:lvl>
    <w:lvl w:ilvl="7" w:tplc="7952E246">
      <w:start w:val="1"/>
      <w:numFmt w:val="lowerLetter"/>
      <w:lvlText w:val="%8."/>
      <w:lvlJc w:val="left"/>
      <w:pPr>
        <w:ind w:left="5760" w:hanging="360"/>
      </w:pPr>
    </w:lvl>
    <w:lvl w:ilvl="8" w:tplc="44FAAED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C63ED5"/>
    <w:multiLevelType w:val="hybridMultilevel"/>
    <w:tmpl w:val="1B1A1DA0"/>
    <w:lvl w:ilvl="0" w:tplc="8DF447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40ED4"/>
    <w:multiLevelType w:val="hybridMultilevel"/>
    <w:tmpl w:val="95263934"/>
    <w:lvl w:ilvl="0" w:tplc="C85CF466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6E6332"/>
    <w:multiLevelType w:val="hybridMultilevel"/>
    <w:tmpl w:val="7E16B214"/>
    <w:lvl w:ilvl="0" w:tplc="8DF447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94636"/>
    <w:multiLevelType w:val="hybridMultilevel"/>
    <w:tmpl w:val="2EC6B000"/>
    <w:lvl w:ilvl="0" w:tplc="5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834D31"/>
    <w:multiLevelType w:val="hybridMultilevel"/>
    <w:tmpl w:val="224648A0"/>
    <w:lvl w:ilvl="0" w:tplc="9F6C78B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0163A"/>
    <w:multiLevelType w:val="hybridMultilevel"/>
    <w:tmpl w:val="BE08D42C"/>
    <w:lvl w:ilvl="0" w:tplc="5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46A83"/>
    <w:multiLevelType w:val="hybridMultilevel"/>
    <w:tmpl w:val="DC1CA338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1250C7"/>
    <w:multiLevelType w:val="hybridMultilevel"/>
    <w:tmpl w:val="57D87368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0C2651"/>
    <w:multiLevelType w:val="hybridMultilevel"/>
    <w:tmpl w:val="57D87368"/>
    <w:lvl w:ilvl="0" w:tplc="9F6C78B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993CF1"/>
    <w:multiLevelType w:val="hybridMultilevel"/>
    <w:tmpl w:val="6420A104"/>
    <w:lvl w:ilvl="0" w:tplc="485A0B2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44E3F"/>
    <w:multiLevelType w:val="hybridMultilevel"/>
    <w:tmpl w:val="239EEAA6"/>
    <w:lvl w:ilvl="0" w:tplc="377C0BEE">
      <w:start w:val="300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A86DAB"/>
    <w:multiLevelType w:val="hybridMultilevel"/>
    <w:tmpl w:val="0AA601CE"/>
    <w:lvl w:ilvl="0" w:tplc="4BC41222">
      <w:start w:val="100"/>
      <w:numFmt w:val="decimal"/>
      <w:lvlText w:val="%1."/>
      <w:lvlJc w:val="left"/>
      <w:pPr>
        <w:ind w:left="735" w:hanging="375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03F83"/>
    <w:multiLevelType w:val="hybridMultilevel"/>
    <w:tmpl w:val="EDB001E2"/>
    <w:lvl w:ilvl="0" w:tplc="377C0BEE">
      <w:start w:val="300"/>
      <w:numFmt w:val="decimal"/>
      <w:lvlText w:val="%1."/>
      <w:lvlJc w:val="left"/>
      <w:pPr>
        <w:ind w:left="735" w:hanging="375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72128"/>
    <w:multiLevelType w:val="hybridMultilevel"/>
    <w:tmpl w:val="8A2E9EA6"/>
    <w:lvl w:ilvl="0" w:tplc="513612BA">
      <w:start w:val="100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F203C"/>
    <w:multiLevelType w:val="hybridMultilevel"/>
    <w:tmpl w:val="8FC29CF0"/>
    <w:lvl w:ilvl="0" w:tplc="9F6C78B2"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5631690"/>
    <w:multiLevelType w:val="hybridMultilevel"/>
    <w:tmpl w:val="98B26BD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D536A0"/>
    <w:multiLevelType w:val="hybridMultilevel"/>
    <w:tmpl w:val="91A6FFEE"/>
    <w:lvl w:ilvl="0" w:tplc="485A0B2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3E4A6A"/>
    <w:multiLevelType w:val="hybridMultilevel"/>
    <w:tmpl w:val="80A00436"/>
    <w:lvl w:ilvl="0" w:tplc="658AFC5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40"/>
  </w:num>
  <w:num w:numId="3">
    <w:abstractNumId w:val="18"/>
  </w:num>
  <w:num w:numId="4">
    <w:abstractNumId w:val="12"/>
  </w:num>
  <w:num w:numId="5">
    <w:abstractNumId w:val="5"/>
  </w:num>
  <w:num w:numId="6">
    <w:abstractNumId w:val="27"/>
  </w:num>
  <w:num w:numId="7">
    <w:abstractNumId w:val="0"/>
  </w:num>
  <w:num w:numId="8">
    <w:abstractNumId w:val="30"/>
  </w:num>
  <w:num w:numId="9">
    <w:abstractNumId w:val="31"/>
  </w:num>
  <w:num w:numId="10">
    <w:abstractNumId w:val="7"/>
  </w:num>
  <w:num w:numId="11">
    <w:abstractNumId w:val="17"/>
  </w:num>
  <w:num w:numId="12">
    <w:abstractNumId w:val="37"/>
  </w:num>
  <w:num w:numId="13">
    <w:abstractNumId w:val="29"/>
  </w:num>
  <w:num w:numId="14">
    <w:abstractNumId w:val="2"/>
  </w:num>
  <w:num w:numId="15">
    <w:abstractNumId w:val="34"/>
  </w:num>
  <w:num w:numId="16">
    <w:abstractNumId w:val="20"/>
  </w:num>
  <w:num w:numId="17">
    <w:abstractNumId w:val="1"/>
  </w:num>
  <w:num w:numId="18">
    <w:abstractNumId w:val="35"/>
  </w:num>
  <w:num w:numId="19">
    <w:abstractNumId w:val="33"/>
  </w:num>
  <w:num w:numId="20">
    <w:abstractNumId w:val="36"/>
  </w:num>
  <w:num w:numId="21">
    <w:abstractNumId w:val="16"/>
  </w:num>
  <w:num w:numId="22">
    <w:abstractNumId w:val="15"/>
  </w:num>
  <w:num w:numId="23">
    <w:abstractNumId w:val="24"/>
  </w:num>
  <w:num w:numId="24">
    <w:abstractNumId w:val="11"/>
  </w:num>
  <w:num w:numId="25">
    <w:abstractNumId w:val="9"/>
  </w:num>
  <w:num w:numId="26">
    <w:abstractNumId w:val="14"/>
  </w:num>
  <w:num w:numId="27">
    <w:abstractNumId w:val="32"/>
  </w:num>
  <w:num w:numId="28">
    <w:abstractNumId w:val="39"/>
  </w:num>
  <w:num w:numId="29">
    <w:abstractNumId w:val="13"/>
  </w:num>
  <w:num w:numId="30">
    <w:abstractNumId w:val="22"/>
  </w:num>
  <w:num w:numId="31">
    <w:abstractNumId w:val="3"/>
  </w:num>
  <w:num w:numId="32">
    <w:abstractNumId w:val="21"/>
  </w:num>
  <w:num w:numId="33">
    <w:abstractNumId w:val="28"/>
  </w:num>
  <w:num w:numId="34">
    <w:abstractNumId w:val="38"/>
  </w:num>
  <w:num w:numId="35">
    <w:abstractNumId w:val="4"/>
  </w:num>
  <w:num w:numId="36">
    <w:abstractNumId w:val="23"/>
  </w:num>
  <w:num w:numId="37">
    <w:abstractNumId w:val="25"/>
  </w:num>
  <w:num w:numId="38">
    <w:abstractNumId w:val="8"/>
  </w:num>
  <w:num w:numId="39">
    <w:abstractNumId w:val="26"/>
  </w:num>
  <w:num w:numId="40">
    <w:abstractNumId w:val="10"/>
  </w:num>
  <w:num w:numId="4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comment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QxNjM0MjW0NDNU0lEKTi0uzszPAykwqwUAEzkAvCwAAAA="/>
  </w:docVars>
  <w:rsids>
    <w:rsidRoot w:val="00DB798C"/>
    <w:rsid w:val="0000309F"/>
    <w:rsid w:val="00003BDD"/>
    <w:rsid w:val="000049A5"/>
    <w:rsid w:val="00004A16"/>
    <w:rsid w:val="0000548A"/>
    <w:rsid w:val="00010307"/>
    <w:rsid w:val="00013841"/>
    <w:rsid w:val="0001428A"/>
    <w:rsid w:val="00014B38"/>
    <w:rsid w:val="00021430"/>
    <w:rsid w:val="00025250"/>
    <w:rsid w:val="00025CB8"/>
    <w:rsid w:val="00027F04"/>
    <w:rsid w:val="00030203"/>
    <w:rsid w:val="00030616"/>
    <w:rsid w:val="00031822"/>
    <w:rsid w:val="00032E03"/>
    <w:rsid w:val="0003335A"/>
    <w:rsid w:val="00033453"/>
    <w:rsid w:val="000355B3"/>
    <w:rsid w:val="00035AC1"/>
    <w:rsid w:val="000377BB"/>
    <w:rsid w:val="0004026F"/>
    <w:rsid w:val="00042BD3"/>
    <w:rsid w:val="000431AD"/>
    <w:rsid w:val="0004589E"/>
    <w:rsid w:val="00047007"/>
    <w:rsid w:val="00047835"/>
    <w:rsid w:val="000511C5"/>
    <w:rsid w:val="000513B1"/>
    <w:rsid w:val="000516E9"/>
    <w:rsid w:val="00052B96"/>
    <w:rsid w:val="00053343"/>
    <w:rsid w:val="0005363E"/>
    <w:rsid w:val="00054304"/>
    <w:rsid w:val="0005745F"/>
    <w:rsid w:val="0006017E"/>
    <w:rsid w:val="00060E50"/>
    <w:rsid w:val="00066A7E"/>
    <w:rsid w:val="00067D4F"/>
    <w:rsid w:val="00073BB5"/>
    <w:rsid w:val="000742FF"/>
    <w:rsid w:val="000747A4"/>
    <w:rsid w:val="000760B6"/>
    <w:rsid w:val="00076B2C"/>
    <w:rsid w:val="00077610"/>
    <w:rsid w:val="00081F43"/>
    <w:rsid w:val="00082375"/>
    <w:rsid w:val="0008248D"/>
    <w:rsid w:val="00083056"/>
    <w:rsid w:val="00083C58"/>
    <w:rsid w:val="0008773A"/>
    <w:rsid w:val="0009323F"/>
    <w:rsid w:val="00093CCF"/>
    <w:rsid w:val="000946B6"/>
    <w:rsid w:val="00094ACE"/>
    <w:rsid w:val="00097191"/>
    <w:rsid w:val="00097BEC"/>
    <w:rsid w:val="000A05C1"/>
    <w:rsid w:val="000A0EEC"/>
    <w:rsid w:val="000A2C7B"/>
    <w:rsid w:val="000A67D2"/>
    <w:rsid w:val="000B1ED4"/>
    <w:rsid w:val="000B2CB2"/>
    <w:rsid w:val="000B3455"/>
    <w:rsid w:val="000B347B"/>
    <w:rsid w:val="000B3D7E"/>
    <w:rsid w:val="000B6444"/>
    <w:rsid w:val="000B7B77"/>
    <w:rsid w:val="000C4780"/>
    <w:rsid w:val="000C4A7F"/>
    <w:rsid w:val="000C6CD6"/>
    <w:rsid w:val="000C6D87"/>
    <w:rsid w:val="000C6DB6"/>
    <w:rsid w:val="000D0A36"/>
    <w:rsid w:val="000D0D3A"/>
    <w:rsid w:val="000D2A48"/>
    <w:rsid w:val="000D2DCA"/>
    <w:rsid w:val="000D3AB2"/>
    <w:rsid w:val="000D3BDB"/>
    <w:rsid w:val="000D6EB8"/>
    <w:rsid w:val="000D75C2"/>
    <w:rsid w:val="000D7FA5"/>
    <w:rsid w:val="000E0902"/>
    <w:rsid w:val="000F0B3B"/>
    <w:rsid w:val="000F0BA5"/>
    <w:rsid w:val="000F284C"/>
    <w:rsid w:val="000F29CA"/>
    <w:rsid w:val="000F3C09"/>
    <w:rsid w:val="000F49F2"/>
    <w:rsid w:val="000F4D0C"/>
    <w:rsid w:val="000F55B7"/>
    <w:rsid w:val="000F5D11"/>
    <w:rsid w:val="000F6B21"/>
    <w:rsid w:val="00100FD6"/>
    <w:rsid w:val="00103039"/>
    <w:rsid w:val="00103D93"/>
    <w:rsid w:val="00105D95"/>
    <w:rsid w:val="00106587"/>
    <w:rsid w:val="001106AC"/>
    <w:rsid w:val="00110887"/>
    <w:rsid w:val="00114416"/>
    <w:rsid w:val="001162E7"/>
    <w:rsid w:val="00116463"/>
    <w:rsid w:val="001221DA"/>
    <w:rsid w:val="00122432"/>
    <w:rsid w:val="00122644"/>
    <w:rsid w:val="00125F16"/>
    <w:rsid w:val="00131385"/>
    <w:rsid w:val="0013208D"/>
    <w:rsid w:val="00133401"/>
    <w:rsid w:val="00135E7B"/>
    <w:rsid w:val="00140520"/>
    <w:rsid w:val="00143BC7"/>
    <w:rsid w:val="00144CDE"/>
    <w:rsid w:val="00144FFB"/>
    <w:rsid w:val="00150B72"/>
    <w:rsid w:val="00150BE8"/>
    <w:rsid w:val="00150FEB"/>
    <w:rsid w:val="00151124"/>
    <w:rsid w:val="00151476"/>
    <w:rsid w:val="00152565"/>
    <w:rsid w:val="00153010"/>
    <w:rsid w:val="001543E3"/>
    <w:rsid w:val="001557F5"/>
    <w:rsid w:val="00160BFC"/>
    <w:rsid w:val="00163CC2"/>
    <w:rsid w:val="00166FB0"/>
    <w:rsid w:val="00171332"/>
    <w:rsid w:val="00171EBA"/>
    <w:rsid w:val="00173EFA"/>
    <w:rsid w:val="00174CFE"/>
    <w:rsid w:val="00175E04"/>
    <w:rsid w:val="00181D6D"/>
    <w:rsid w:val="00183A1D"/>
    <w:rsid w:val="00183D8D"/>
    <w:rsid w:val="0018534B"/>
    <w:rsid w:val="00186702"/>
    <w:rsid w:val="001868F0"/>
    <w:rsid w:val="00187AE1"/>
    <w:rsid w:val="00187AF2"/>
    <w:rsid w:val="0019108D"/>
    <w:rsid w:val="001927D3"/>
    <w:rsid w:val="00195D9E"/>
    <w:rsid w:val="00196FEA"/>
    <w:rsid w:val="00197F88"/>
    <w:rsid w:val="001A07F3"/>
    <w:rsid w:val="001A3D3B"/>
    <w:rsid w:val="001A6884"/>
    <w:rsid w:val="001A6F25"/>
    <w:rsid w:val="001A7ADE"/>
    <w:rsid w:val="001B16E4"/>
    <w:rsid w:val="001B2025"/>
    <w:rsid w:val="001B5C38"/>
    <w:rsid w:val="001B70B7"/>
    <w:rsid w:val="001B7CC2"/>
    <w:rsid w:val="001B7EF3"/>
    <w:rsid w:val="001C0B18"/>
    <w:rsid w:val="001C2243"/>
    <w:rsid w:val="001C7CE2"/>
    <w:rsid w:val="001D0438"/>
    <w:rsid w:val="001D1763"/>
    <w:rsid w:val="001D2362"/>
    <w:rsid w:val="001D284A"/>
    <w:rsid w:val="001D35F8"/>
    <w:rsid w:val="001D3DB0"/>
    <w:rsid w:val="001D4EA4"/>
    <w:rsid w:val="001D5481"/>
    <w:rsid w:val="001E0965"/>
    <w:rsid w:val="001E1137"/>
    <w:rsid w:val="001E1BCC"/>
    <w:rsid w:val="001E2A75"/>
    <w:rsid w:val="001E2C83"/>
    <w:rsid w:val="001E3830"/>
    <w:rsid w:val="001E6941"/>
    <w:rsid w:val="001F29E0"/>
    <w:rsid w:val="001F3260"/>
    <w:rsid w:val="001F3E80"/>
    <w:rsid w:val="001F47C3"/>
    <w:rsid w:val="001F7FF1"/>
    <w:rsid w:val="0020227B"/>
    <w:rsid w:val="002038A3"/>
    <w:rsid w:val="002039E6"/>
    <w:rsid w:val="00203E4D"/>
    <w:rsid w:val="0020446E"/>
    <w:rsid w:val="002063F4"/>
    <w:rsid w:val="00206CBC"/>
    <w:rsid w:val="0021195E"/>
    <w:rsid w:val="00211C2C"/>
    <w:rsid w:val="00212F00"/>
    <w:rsid w:val="00213AE3"/>
    <w:rsid w:val="002149F7"/>
    <w:rsid w:val="002154E2"/>
    <w:rsid w:val="0021634E"/>
    <w:rsid w:val="002166C5"/>
    <w:rsid w:val="002200F7"/>
    <w:rsid w:val="0022372A"/>
    <w:rsid w:val="00226928"/>
    <w:rsid w:val="00232B06"/>
    <w:rsid w:val="00232DBA"/>
    <w:rsid w:val="00233C19"/>
    <w:rsid w:val="00233EA9"/>
    <w:rsid w:val="0023568F"/>
    <w:rsid w:val="00236EDA"/>
    <w:rsid w:val="00241AFC"/>
    <w:rsid w:val="0024249E"/>
    <w:rsid w:val="002444FF"/>
    <w:rsid w:val="002445CF"/>
    <w:rsid w:val="0024469C"/>
    <w:rsid w:val="00245C49"/>
    <w:rsid w:val="00246002"/>
    <w:rsid w:val="00247F92"/>
    <w:rsid w:val="00250E09"/>
    <w:rsid w:val="00255EEB"/>
    <w:rsid w:val="002560B2"/>
    <w:rsid w:val="00256696"/>
    <w:rsid w:val="00261415"/>
    <w:rsid w:val="00261ED0"/>
    <w:rsid w:val="0026550A"/>
    <w:rsid w:val="002672AB"/>
    <w:rsid w:val="002678AC"/>
    <w:rsid w:val="00275CA4"/>
    <w:rsid w:val="0027717C"/>
    <w:rsid w:val="002806C8"/>
    <w:rsid w:val="00280D8D"/>
    <w:rsid w:val="002814A5"/>
    <w:rsid w:val="00281A97"/>
    <w:rsid w:val="0028254C"/>
    <w:rsid w:val="0028344E"/>
    <w:rsid w:val="00284B94"/>
    <w:rsid w:val="00285BD5"/>
    <w:rsid w:val="00286786"/>
    <w:rsid w:val="00291F0B"/>
    <w:rsid w:val="002A2E39"/>
    <w:rsid w:val="002A2EBC"/>
    <w:rsid w:val="002A42AD"/>
    <w:rsid w:val="002A4A0D"/>
    <w:rsid w:val="002A6779"/>
    <w:rsid w:val="002B00AC"/>
    <w:rsid w:val="002B193A"/>
    <w:rsid w:val="002B19F4"/>
    <w:rsid w:val="002B2A3C"/>
    <w:rsid w:val="002B2C72"/>
    <w:rsid w:val="002B4B49"/>
    <w:rsid w:val="002C00C4"/>
    <w:rsid w:val="002C02A4"/>
    <w:rsid w:val="002C2E17"/>
    <w:rsid w:val="002C3021"/>
    <w:rsid w:val="002C3856"/>
    <w:rsid w:val="002C38C7"/>
    <w:rsid w:val="002C3C0D"/>
    <w:rsid w:val="002C3EED"/>
    <w:rsid w:val="002C647D"/>
    <w:rsid w:val="002C7179"/>
    <w:rsid w:val="002C7AD7"/>
    <w:rsid w:val="002D559B"/>
    <w:rsid w:val="002D65AD"/>
    <w:rsid w:val="002D6711"/>
    <w:rsid w:val="002D6CBD"/>
    <w:rsid w:val="002E2CB6"/>
    <w:rsid w:val="002E357D"/>
    <w:rsid w:val="002E638C"/>
    <w:rsid w:val="002E6FCE"/>
    <w:rsid w:val="002E7155"/>
    <w:rsid w:val="002E7FE2"/>
    <w:rsid w:val="002F50A1"/>
    <w:rsid w:val="002F54EE"/>
    <w:rsid w:val="002F75F8"/>
    <w:rsid w:val="002F7EDC"/>
    <w:rsid w:val="00305626"/>
    <w:rsid w:val="003059CD"/>
    <w:rsid w:val="003123B1"/>
    <w:rsid w:val="0031295B"/>
    <w:rsid w:val="0031397D"/>
    <w:rsid w:val="00324347"/>
    <w:rsid w:val="00330A25"/>
    <w:rsid w:val="00331620"/>
    <w:rsid w:val="00332072"/>
    <w:rsid w:val="003356E3"/>
    <w:rsid w:val="00335D8F"/>
    <w:rsid w:val="0033688D"/>
    <w:rsid w:val="00337CE8"/>
    <w:rsid w:val="00340298"/>
    <w:rsid w:val="00340A04"/>
    <w:rsid w:val="00341366"/>
    <w:rsid w:val="00342148"/>
    <w:rsid w:val="00343A7E"/>
    <w:rsid w:val="003464A4"/>
    <w:rsid w:val="00346674"/>
    <w:rsid w:val="0034693B"/>
    <w:rsid w:val="00347698"/>
    <w:rsid w:val="003548CC"/>
    <w:rsid w:val="003560FC"/>
    <w:rsid w:val="003573F4"/>
    <w:rsid w:val="00357D28"/>
    <w:rsid w:val="003624B7"/>
    <w:rsid w:val="0036338B"/>
    <w:rsid w:val="0036362E"/>
    <w:rsid w:val="00367437"/>
    <w:rsid w:val="00367CBE"/>
    <w:rsid w:val="00367D86"/>
    <w:rsid w:val="00370FD5"/>
    <w:rsid w:val="003711BC"/>
    <w:rsid w:val="00371927"/>
    <w:rsid w:val="0037211F"/>
    <w:rsid w:val="003738C9"/>
    <w:rsid w:val="00374B86"/>
    <w:rsid w:val="0037567A"/>
    <w:rsid w:val="00376297"/>
    <w:rsid w:val="003769F9"/>
    <w:rsid w:val="00380BCD"/>
    <w:rsid w:val="0038297D"/>
    <w:rsid w:val="00384188"/>
    <w:rsid w:val="0038569B"/>
    <w:rsid w:val="00387233"/>
    <w:rsid w:val="00392768"/>
    <w:rsid w:val="00394041"/>
    <w:rsid w:val="00394908"/>
    <w:rsid w:val="003959D2"/>
    <w:rsid w:val="003A159A"/>
    <w:rsid w:val="003A2FFA"/>
    <w:rsid w:val="003B77CC"/>
    <w:rsid w:val="003C232A"/>
    <w:rsid w:val="003C37D7"/>
    <w:rsid w:val="003C50C9"/>
    <w:rsid w:val="003C597C"/>
    <w:rsid w:val="003C7831"/>
    <w:rsid w:val="003C7A14"/>
    <w:rsid w:val="003D1E63"/>
    <w:rsid w:val="003D2F7F"/>
    <w:rsid w:val="003D4200"/>
    <w:rsid w:val="003D47BC"/>
    <w:rsid w:val="003D4EBD"/>
    <w:rsid w:val="003D7053"/>
    <w:rsid w:val="003E0378"/>
    <w:rsid w:val="003E0CD6"/>
    <w:rsid w:val="003E3D36"/>
    <w:rsid w:val="003E42E1"/>
    <w:rsid w:val="003E45C7"/>
    <w:rsid w:val="003E461A"/>
    <w:rsid w:val="003E5185"/>
    <w:rsid w:val="003E66E9"/>
    <w:rsid w:val="003F1738"/>
    <w:rsid w:val="003F3DE5"/>
    <w:rsid w:val="003F40D4"/>
    <w:rsid w:val="003F58D3"/>
    <w:rsid w:val="003F6FF0"/>
    <w:rsid w:val="0040049E"/>
    <w:rsid w:val="004014EA"/>
    <w:rsid w:val="0040321C"/>
    <w:rsid w:val="00403DAC"/>
    <w:rsid w:val="0041163A"/>
    <w:rsid w:val="0041549D"/>
    <w:rsid w:val="00416359"/>
    <w:rsid w:val="00417113"/>
    <w:rsid w:val="00417CB7"/>
    <w:rsid w:val="004209EA"/>
    <w:rsid w:val="004305DD"/>
    <w:rsid w:val="004321F7"/>
    <w:rsid w:val="0043325E"/>
    <w:rsid w:val="00433F15"/>
    <w:rsid w:val="00434766"/>
    <w:rsid w:val="00440136"/>
    <w:rsid w:val="00440B11"/>
    <w:rsid w:val="004432C6"/>
    <w:rsid w:val="00444373"/>
    <w:rsid w:val="00444490"/>
    <w:rsid w:val="004449B7"/>
    <w:rsid w:val="00444EB2"/>
    <w:rsid w:val="00445B60"/>
    <w:rsid w:val="00445BAC"/>
    <w:rsid w:val="00445DE4"/>
    <w:rsid w:val="00451F72"/>
    <w:rsid w:val="0045270F"/>
    <w:rsid w:val="00452BDD"/>
    <w:rsid w:val="004535C2"/>
    <w:rsid w:val="00453B41"/>
    <w:rsid w:val="0045527E"/>
    <w:rsid w:val="00455450"/>
    <w:rsid w:val="004570E9"/>
    <w:rsid w:val="00457451"/>
    <w:rsid w:val="00457A8E"/>
    <w:rsid w:val="00457EAA"/>
    <w:rsid w:val="00457EF0"/>
    <w:rsid w:val="004614D8"/>
    <w:rsid w:val="004629BB"/>
    <w:rsid w:val="00463206"/>
    <w:rsid w:val="004655EE"/>
    <w:rsid w:val="004667EB"/>
    <w:rsid w:val="00470220"/>
    <w:rsid w:val="00471116"/>
    <w:rsid w:val="004720B9"/>
    <w:rsid w:val="004747C3"/>
    <w:rsid w:val="00477E92"/>
    <w:rsid w:val="00482987"/>
    <w:rsid w:val="00483C7B"/>
    <w:rsid w:val="00484F25"/>
    <w:rsid w:val="004864BB"/>
    <w:rsid w:val="00490832"/>
    <w:rsid w:val="00492733"/>
    <w:rsid w:val="00493FB1"/>
    <w:rsid w:val="004A14E6"/>
    <w:rsid w:val="004A288F"/>
    <w:rsid w:val="004A4FD5"/>
    <w:rsid w:val="004A7FB2"/>
    <w:rsid w:val="004B1206"/>
    <w:rsid w:val="004B18FC"/>
    <w:rsid w:val="004B1F1D"/>
    <w:rsid w:val="004B1F1E"/>
    <w:rsid w:val="004B3B45"/>
    <w:rsid w:val="004B3D06"/>
    <w:rsid w:val="004B5476"/>
    <w:rsid w:val="004B7734"/>
    <w:rsid w:val="004C0D30"/>
    <w:rsid w:val="004C291E"/>
    <w:rsid w:val="004C3238"/>
    <w:rsid w:val="004C4449"/>
    <w:rsid w:val="004C4858"/>
    <w:rsid w:val="004C6849"/>
    <w:rsid w:val="004D0A28"/>
    <w:rsid w:val="004D187D"/>
    <w:rsid w:val="004D1FC9"/>
    <w:rsid w:val="004D4201"/>
    <w:rsid w:val="004E05DE"/>
    <w:rsid w:val="004E064E"/>
    <w:rsid w:val="004E1FF9"/>
    <w:rsid w:val="004E2056"/>
    <w:rsid w:val="004E2313"/>
    <w:rsid w:val="004E3714"/>
    <w:rsid w:val="004E384B"/>
    <w:rsid w:val="004E6234"/>
    <w:rsid w:val="004E6B3D"/>
    <w:rsid w:val="004F08D5"/>
    <w:rsid w:val="004F1032"/>
    <w:rsid w:val="004F407C"/>
    <w:rsid w:val="004F408B"/>
    <w:rsid w:val="004F447B"/>
    <w:rsid w:val="004F74AB"/>
    <w:rsid w:val="00500927"/>
    <w:rsid w:val="0050142D"/>
    <w:rsid w:val="00501E43"/>
    <w:rsid w:val="005020F4"/>
    <w:rsid w:val="00502309"/>
    <w:rsid w:val="00502BED"/>
    <w:rsid w:val="0050486A"/>
    <w:rsid w:val="005059EA"/>
    <w:rsid w:val="00506DB6"/>
    <w:rsid w:val="0051151D"/>
    <w:rsid w:val="00512505"/>
    <w:rsid w:val="00513E9B"/>
    <w:rsid w:val="00514738"/>
    <w:rsid w:val="00516F28"/>
    <w:rsid w:val="005212C7"/>
    <w:rsid w:val="005231E3"/>
    <w:rsid w:val="0052321E"/>
    <w:rsid w:val="005240C4"/>
    <w:rsid w:val="005250C8"/>
    <w:rsid w:val="00525762"/>
    <w:rsid w:val="00526990"/>
    <w:rsid w:val="00527A3B"/>
    <w:rsid w:val="00530B8B"/>
    <w:rsid w:val="00531381"/>
    <w:rsid w:val="00531791"/>
    <w:rsid w:val="005323A6"/>
    <w:rsid w:val="0053282A"/>
    <w:rsid w:val="0053504F"/>
    <w:rsid w:val="00535320"/>
    <w:rsid w:val="00535724"/>
    <w:rsid w:val="00536E68"/>
    <w:rsid w:val="0054025E"/>
    <w:rsid w:val="00543F9E"/>
    <w:rsid w:val="00545764"/>
    <w:rsid w:val="00546FB8"/>
    <w:rsid w:val="005471D3"/>
    <w:rsid w:val="0055051A"/>
    <w:rsid w:val="00552C5C"/>
    <w:rsid w:val="00552FA3"/>
    <w:rsid w:val="00553797"/>
    <w:rsid w:val="00553E50"/>
    <w:rsid w:val="005549A8"/>
    <w:rsid w:val="00554B8D"/>
    <w:rsid w:val="00556D17"/>
    <w:rsid w:val="005574C0"/>
    <w:rsid w:val="00557529"/>
    <w:rsid w:val="00560C40"/>
    <w:rsid w:val="00563836"/>
    <w:rsid w:val="0056559E"/>
    <w:rsid w:val="00567851"/>
    <w:rsid w:val="005710EB"/>
    <w:rsid w:val="00574499"/>
    <w:rsid w:val="00577512"/>
    <w:rsid w:val="0058047D"/>
    <w:rsid w:val="00580535"/>
    <w:rsid w:val="00580E2C"/>
    <w:rsid w:val="005820C3"/>
    <w:rsid w:val="00583814"/>
    <w:rsid w:val="0058593B"/>
    <w:rsid w:val="00585D73"/>
    <w:rsid w:val="00586C92"/>
    <w:rsid w:val="00591DB4"/>
    <w:rsid w:val="005945EC"/>
    <w:rsid w:val="00597884"/>
    <w:rsid w:val="00597EBA"/>
    <w:rsid w:val="005A04FD"/>
    <w:rsid w:val="005A4157"/>
    <w:rsid w:val="005A5757"/>
    <w:rsid w:val="005A682B"/>
    <w:rsid w:val="005A6C84"/>
    <w:rsid w:val="005A7474"/>
    <w:rsid w:val="005B187A"/>
    <w:rsid w:val="005B2610"/>
    <w:rsid w:val="005B4942"/>
    <w:rsid w:val="005B6DEE"/>
    <w:rsid w:val="005C1BA7"/>
    <w:rsid w:val="005C1EA4"/>
    <w:rsid w:val="005C239A"/>
    <w:rsid w:val="005C41B5"/>
    <w:rsid w:val="005C52FB"/>
    <w:rsid w:val="005C5EB6"/>
    <w:rsid w:val="005C66D7"/>
    <w:rsid w:val="005C7A43"/>
    <w:rsid w:val="005D0DF6"/>
    <w:rsid w:val="005D2F46"/>
    <w:rsid w:val="005D30CA"/>
    <w:rsid w:val="005D373E"/>
    <w:rsid w:val="005D5C5E"/>
    <w:rsid w:val="005D6720"/>
    <w:rsid w:val="005D6C79"/>
    <w:rsid w:val="005D7CE9"/>
    <w:rsid w:val="005E05D0"/>
    <w:rsid w:val="005E130D"/>
    <w:rsid w:val="005E36DB"/>
    <w:rsid w:val="005E551C"/>
    <w:rsid w:val="005E5B67"/>
    <w:rsid w:val="005E7E99"/>
    <w:rsid w:val="005F00C3"/>
    <w:rsid w:val="005F0B4E"/>
    <w:rsid w:val="005F4B94"/>
    <w:rsid w:val="005F5F19"/>
    <w:rsid w:val="005F6386"/>
    <w:rsid w:val="005F73C5"/>
    <w:rsid w:val="00600B75"/>
    <w:rsid w:val="00600BE0"/>
    <w:rsid w:val="0060335E"/>
    <w:rsid w:val="00603E7C"/>
    <w:rsid w:val="00604251"/>
    <w:rsid w:val="00607A00"/>
    <w:rsid w:val="00607F80"/>
    <w:rsid w:val="00616A64"/>
    <w:rsid w:val="00616C14"/>
    <w:rsid w:val="006231BC"/>
    <w:rsid w:val="006273F5"/>
    <w:rsid w:val="00631661"/>
    <w:rsid w:val="00632010"/>
    <w:rsid w:val="0063215B"/>
    <w:rsid w:val="00632D02"/>
    <w:rsid w:val="00633C28"/>
    <w:rsid w:val="0063694D"/>
    <w:rsid w:val="00640FB5"/>
    <w:rsid w:val="00642B4F"/>
    <w:rsid w:val="006433A4"/>
    <w:rsid w:val="00643C73"/>
    <w:rsid w:val="00644BD4"/>
    <w:rsid w:val="00645C80"/>
    <w:rsid w:val="00646807"/>
    <w:rsid w:val="006469EC"/>
    <w:rsid w:val="00646C44"/>
    <w:rsid w:val="00647963"/>
    <w:rsid w:val="00652807"/>
    <w:rsid w:val="00657ADD"/>
    <w:rsid w:val="00662AD4"/>
    <w:rsid w:val="00662B16"/>
    <w:rsid w:val="00664855"/>
    <w:rsid w:val="006677F8"/>
    <w:rsid w:val="00670904"/>
    <w:rsid w:val="00671A59"/>
    <w:rsid w:val="00673600"/>
    <w:rsid w:val="00673983"/>
    <w:rsid w:val="006761FC"/>
    <w:rsid w:val="00676D42"/>
    <w:rsid w:val="00676D49"/>
    <w:rsid w:val="006802AC"/>
    <w:rsid w:val="006802E2"/>
    <w:rsid w:val="006862ED"/>
    <w:rsid w:val="00686D78"/>
    <w:rsid w:val="0068749C"/>
    <w:rsid w:val="00687F6F"/>
    <w:rsid w:val="0069126F"/>
    <w:rsid w:val="00694706"/>
    <w:rsid w:val="00697EB1"/>
    <w:rsid w:val="00697F21"/>
    <w:rsid w:val="006A07A0"/>
    <w:rsid w:val="006A22B7"/>
    <w:rsid w:val="006A3020"/>
    <w:rsid w:val="006A45EB"/>
    <w:rsid w:val="006A4DDA"/>
    <w:rsid w:val="006A51F7"/>
    <w:rsid w:val="006A6968"/>
    <w:rsid w:val="006A757E"/>
    <w:rsid w:val="006B436F"/>
    <w:rsid w:val="006C05F0"/>
    <w:rsid w:val="006C1C2F"/>
    <w:rsid w:val="006C6B1A"/>
    <w:rsid w:val="006C74D2"/>
    <w:rsid w:val="006D0597"/>
    <w:rsid w:val="006D188D"/>
    <w:rsid w:val="006D1940"/>
    <w:rsid w:val="006D1E7A"/>
    <w:rsid w:val="006D30EE"/>
    <w:rsid w:val="006D5FE5"/>
    <w:rsid w:val="006E0350"/>
    <w:rsid w:val="006E193F"/>
    <w:rsid w:val="006E242D"/>
    <w:rsid w:val="006E4933"/>
    <w:rsid w:val="006E5C33"/>
    <w:rsid w:val="006E6899"/>
    <w:rsid w:val="006F0425"/>
    <w:rsid w:val="006F07BD"/>
    <w:rsid w:val="006F0C15"/>
    <w:rsid w:val="006F19FF"/>
    <w:rsid w:val="006F214E"/>
    <w:rsid w:val="006F5808"/>
    <w:rsid w:val="006F79B7"/>
    <w:rsid w:val="007009DE"/>
    <w:rsid w:val="00701C8F"/>
    <w:rsid w:val="00702A17"/>
    <w:rsid w:val="007044D1"/>
    <w:rsid w:val="007059C1"/>
    <w:rsid w:val="00710E70"/>
    <w:rsid w:val="0071229B"/>
    <w:rsid w:val="00712EC7"/>
    <w:rsid w:val="00713CB0"/>
    <w:rsid w:val="00714561"/>
    <w:rsid w:val="00716898"/>
    <w:rsid w:val="00717789"/>
    <w:rsid w:val="00717A2B"/>
    <w:rsid w:val="00720463"/>
    <w:rsid w:val="007217E6"/>
    <w:rsid w:val="00722DA2"/>
    <w:rsid w:val="007243E3"/>
    <w:rsid w:val="00724478"/>
    <w:rsid w:val="00725089"/>
    <w:rsid w:val="00725F38"/>
    <w:rsid w:val="007270B7"/>
    <w:rsid w:val="00730AB3"/>
    <w:rsid w:val="00730C51"/>
    <w:rsid w:val="00734D68"/>
    <w:rsid w:val="00740160"/>
    <w:rsid w:val="00741BFE"/>
    <w:rsid w:val="00742364"/>
    <w:rsid w:val="00746E06"/>
    <w:rsid w:val="00746FE7"/>
    <w:rsid w:val="007471E9"/>
    <w:rsid w:val="007477A4"/>
    <w:rsid w:val="007507BE"/>
    <w:rsid w:val="00753F1D"/>
    <w:rsid w:val="00755C77"/>
    <w:rsid w:val="00755E55"/>
    <w:rsid w:val="00756EE8"/>
    <w:rsid w:val="00757721"/>
    <w:rsid w:val="007601F7"/>
    <w:rsid w:val="007612E2"/>
    <w:rsid w:val="00761992"/>
    <w:rsid w:val="00761BDF"/>
    <w:rsid w:val="00761E73"/>
    <w:rsid w:val="00764E41"/>
    <w:rsid w:val="00764FA9"/>
    <w:rsid w:val="007708A2"/>
    <w:rsid w:val="00770E53"/>
    <w:rsid w:val="00771459"/>
    <w:rsid w:val="00772E32"/>
    <w:rsid w:val="00773158"/>
    <w:rsid w:val="00773347"/>
    <w:rsid w:val="007733BA"/>
    <w:rsid w:val="00774B6A"/>
    <w:rsid w:val="007759D2"/>
    <w:rsid w:val="007760A6"/>
    <w:rsid w:val="00776DAC"/>
    <w:rsid w:val="00777383"/>
    <w:rsid w:val="007832DC"/>
    <w:rsid w:val="00783B4F"/>
    <w:rsid w:val="00786912"/>
    <w:rsid w:val="00787861"/>
    <w:rsid w:val="00790DF0"/>
    <w:rsid w:val="007917D3"/>
    <w:rsid w:val="00791C64"/>
    <w:rsid w:val="00793B43"/>
    <w:rsid w:val="007944B3"/>
    <w:rsid w:val="00797E29"/>
    <w:rsid w:val="007A01F1"/>
    <w:rsid w:val="007A05EE"/>
    <w:rsid w:val="007A357A"/>
    <w:rsid w:val="007B0C2A"/>
    <w:rsid w:val="007B10BA"/>
    <w:rsid w:val="007B50CC"/>
    <w:rsid w:val="007B548D"/>
    <w:rsid w:val="007B6FC0"/>
    <w:rsid w:val="007B77F9"/>
    <w:rsid w:val="007C0918"/>
    <w:rsid w:val="007C0E31"/>
    <w:rsid w:val="007C1C89"/>
    <w:rsid w:val="007C3455"/>
    <w:rsid w:val="007C38C3"/>
    <w:rsid w:val="007C5C4C"/>
    <w:rsid w:val="007C6350"/>
    <w:rsid w:val="007C64E9"/>
    <w:rsid w:val="007C6645"/>
    <w:rsid w:val="007C6B17"/>
    <w:rsid w:val="007C6FD7"/>
    <w:rsid w:val="007D4B7A"/>
    <w:rsid w:val="007D6B9D"/>
    <w:rsid w:val="007D6DB3"/>
    <w:rsid w:val="007E0654"/>
    <w:rsid w:val="007E0C33"/>
    <w:rsid w:val="007E2474"/>
    <w:rsid w:val="007E3392"/>
    <w:rsid w:val="007E5B36"/>
    <w:rsid w:val="007F1EEF"/>
    <w:rsid w:val="007F489F"/>
    <w:rsid w:val="00800244"/>
    <w:rsid w:val="008008ED"/>
    <w:rsid w:val="0080161E"/>
    <w:rsid w:val="0080180D"/>
    <w:rsid w:val="008039F9"/>
    <w:rsid w:val="00803EB2"/>
    <w:rsid w:val="008053D4"/>
    <w:rsid w:val="00805452"/>
    <w:rsid w:val="00805515"/>
    <w:rsid w:val="00805DD9"/>
    <w:rsid w:val="00805ED3"/>
    <w:rsid w:val="0080673D"/>
    <w:rsid w:val="00807021"/>
    <w:rsid w:val="00810AB7"/>
    <w:rsid w:val="00810E1F"/>
    <w:rsid w:val="00812E7A"/>
    <w:rsid w:val="008146DB"/>
    <w:rsid w:val="0081470A"/>
    <w:rsid w:val="00815A2B"/>
    <w:rsid w:val="00815C38"/>
    <w:rsid w:val="00816566"/>
    <w:rsid w:val="0081681E"/>
    <w:rsid w:val="00820848"/>
    <w:rsid w:val="00823514"/>
    <w:rsid w:val="008257F3"/>
    <w:rsid w:val="00825E41"/>
    <w:rsid w:val="00826821"/>
    <w:rsid w:val="00831025"/>
    <w:rsid w:val="00831223"/>
    <w:rsid w:val="00831C3B"/>
    <w:rsid w:val="0083226D"/>
    <w:rsid w:val="008322FC"/>
    <w:rsid w:val="00834F6C"/>
    <w:rsid w:val="00836187"/>
    <w:rsid w:val="008362F9"/>
    <w:rsid w:val="00837500"/>
    <w:rsid w:val="0084058A"/>
    <w:rsid w:val="00840E4B"/>
    <w:rsid w:val="00840FCB"/>
    <w:rsid w:val="00843116"/>
    <w:rsid w:val="008431CD"/>
    <w:rsid w:val="00843AC9"/>
    <w:rsid w:val="00851ED3"/>
    <w:rsid w:val="0085317B"/>
    <w:rsid w:val="0085783D"/>
    <w:rsid w:val="0086139C"/>
    <w:rsid w:val="00861732"/>
    <w:rsid w:val="00866EE5"/>
    <w:rsid w:val="008671E9"/>
    <w:rsid w:val="00867B9F"/>
    <w:rsid w:val="00867BE1"/>
    <w:rsid w:val="00867E26"/>
    <w:rsid w:val="00872CFC"/>
    <w:rsid w:val="0087630F"/>
    <w:rsid w:val="008809CA"/>
    <w:rsid w:val="008817EF"/>
    <w:rsid w:val="008842C0"/>
    <w:rsid w:val="008854D1"/>
    <w:rsid w:val="00886D4B"/>
    <w:rsid w:val="00887D38"/>
    <w:rsid w:val="00892C0C"/>
    <w:rsid w:val="008936F8"/>
    <w:rsid w:val="00893786"/>
    <w:rsid w:val="00894269"/>
    <w:rsid w:val="00894FDB"/>
    <w:rsid w:val="008950F4"/>
    <w:rsid w:val="00895FD5"/>
    <w:rsid w:val="0089621E"/>
    <w:rsid w:val="008962F1"/>
    <w:rsid w:val="008A2622"/>
    <w:rsid w:val="008B030E"/>
    <w:rsid w:val="008B044D"/>
    <w:rsid w:val="008B27C0"/>
    <w:rsid w:val="008B2BC4"/>
    <w:rsid w:val="008B2C4C"/>
    <w:rsid w:val="008B2CD6"/>
    <w:rsid w:val="008B3C8D"/>
    <w:rsid w:val="008B6AE4"/>
    <w:rsid w:val="008C31FC"/>
    <w:rsid w:val="008C48DB"/>
    <w:rsid w:val="008C7C7A"/>
    <w:rsid w:val="008D1588"/>
    <w:rsid w:val="008D1937"/>
    <w:rsid w:val="008D1C6F"/>
    <w:rsid w:val="008D6509"/>
    <w:rsid w:val="008F1019"/>
    <w:rsid w:val="008F21E8"/>
    <w:rsid w:val="008F34EE"/>
    <w:rsid w:val="008F3AD9"/>
    <w:rsid w:val="008F53A7"/>
    <w:rsid w:val="008F5922"/>
    <w:rsid w:val="008F5F7A"/>
    <w:rsid w:val="008F6CEC"/>
    <w:rsid w:val="008F7382"/>
    <w:rsid w:val="009006C0"/>
    <w:rsid w:val="009013B8"/>
    <w:rsid w:val="00902C5E"/>
    <w:rsid w:val="0090746E"/>
    <w:rsid w:val="00912388"/>
    <w:rsid w:val="0091570A"/>
    <w:rsid w:val="00916089"/>
    <w:rsid w:val="00916B3A"/>
    <w:rsid w:val="00917C44"/>
    <w:rsid w:val="009214C2"/>
    <w:rsid w:val="00921D8B"/>
    <w:rsid w:val="00923262"/>
    <w:rsid w:val="009257E8"/>
    <w:rsid w:val="00926503"/>
    <w:rsid w:val="00933614"/>
    <w:rsid w:val="009338D3"/>
    <w:rsid w:val="009349B6"/>
    <w:rsid w:val="0093694F"/>
    <w:rsid w:val="0093714E"/>
    <w:rsid w:val="009430B5"/>
    <w:rsid w:val="009432A3"/>
    <w:rsid w:val="0094592D"/>
    <w:rsid w:val="00947623"/>
    <w:rsid w:val="00950A8C"/>
    <w:rsid w:val="0095619F"/>
    <w:rsid w:val="00956F7F"/>
    <w:rsid w:val="00957B1A"/>
    <w:rsid w:val="00966A3C"/>
    <w:rsid w:val="00966D65"/>
    <w:rsid w:val="00970F76"/>
    <w:rsid w:val="00971B4F"/>
    <w:rsid w:val="00971D3C"/>
    <w:rsid w:val="00972D38"/>
    <w:rsid w:val="00973218"/>
    <w:rsid w:val="00973848"/>
    <w:rsid w:val="009749A0"/>
    <w:rsid w:val="009760EE"/>
    <w:rsid w:val="00981AD8"/>
    <w:rsid w:val="00982D59"/>
    <w:rsid w:val="009838DA"/>
    <w:rsid w:val="009864A9"/>
    <w:rsid w:val="0099278D"/>
    <w:rsid w:val="00993254"/>
    <w:rsid w:val="009974FA"/>
    <w:rsid w:val="009A1191"/>
    <w:rsid w:val="009A21B8"/>
    <w:rsid w:val="009A23F2"/>
    <w:rsid w:val="009A3159"/>
    <w:rsid w:val="009A3511"/>
    <w:rsid w:val="009A3B9A"/>
    <w:rsid w:val="009B31F4"/>
    <w:rsid w:val="009B46A2"/>
    <w:rsid w:val="009B497F"/>
    <w:rsid w:val="009C0BA2"/>
    <w:rsid w:val="009C0C28"/>
    <w:rsid w:val="009C0EA1"/>
    <w:rsid w:val="009C2BE7"/>
    <w:rsid w:val="009C46C5"/>
    <w:rsid w:val="009C602F"/>
    <w:rsid w:val="009C67FB"/>
    <w:rsid w:val="009C6810"/>
    <w:rsid w:val="009C7618"/>
    <w:rsid w:val="009C7A0B"/>
    <w:rsid w:val="009D181C"/>
    <w:rsid w:val="009D292B"/>
    <w:rsid w:val="009D57BB"/>
    <w:rsid w:val="009E0130"/>
    <w:rsid w:val="009E217B"/>
    <w:rsid w:val="009E4E48"/>
    <w:rsid w:val="009E5900"/>
    <w:rsid w:val="009E6CFF"/>
    <w:rsid w:val="009E7C87"/>
    <w:rsid w:val="009F0360"/>
    <w:rsid w:val="009F0864"/>
    <w:rsid w:val="009F29DF"/>
    <w:rsid w:val="009F2E6B"/>
    <w:rsid w:val="009F3236"/>
    <w:rsid w:val="009F4605"/>
    <w:rsid w:val="009F4DC5"/>
    <w:rsid w:val="009F573E"/>
    <w:rsid w:val="009F658E"/>
    <w:rsid w:val="009F6C58"/>
    <w:rsid w:val="009F70CD"/>
    <w:rsid w:val="009F730E"/>
    <w:rsid w:val="00A00ADE"/>
    <w:rsid w:val="00A01C4A"/>
    <w:rsid w:val="00A025B8"/>
    <w:rsid w:val="00A02648"/>
    <w:rsid w:val="00A034A8"/>
    <w:rsid w:val="00A03535"/>
    <w:rsid w:val="00A03A19"/>
    <w:rsid w:val="00A03A47"/>
    <w:rsid w:val="00A05A10"/>
    <w:rsid w:val="00A060B5"/>
    <w:rsid w:val="00A06C9B"/>
    <w:rsid w:val="00A07DD8"/>
    <w:rsid w:val="00A12593"/>
    <w:rsid w:val="00A14F2D"/>
    <w:rsid w:val="00A17D07"/>
    <w:rsid w:val="00A21726"/>
    <w:rsid w:val="00A233D0"/>
    <w:rsid w:val="00A27B11"/>
    <w:rsid w:val="00A27C4B"/>
    <w:rsid w:val="00A35891"/>
    <w:rsid w:val="00A35ACA"/>
    <w:rsid w:val="00A36D2E"/>
    <w:rsid w:val="00A41222"/>
    <w:rsid w:val="00A415A9"/>
    <w:rsid w:val="00A45D92"/>
    <w:rsid w:val="00A4796A"/>
    <w:rsid w:val="00A51D91"/>
    <w:rsid w:val="00A533FD"/>
    <w:rsid w:val="00A54863"/>
    <w:rsid w:val="00A549DF"/>
    <w:rsid w:val="00A572F7"/>
    <w:rsid w:val="00A64563"/>
    <w:rsid w:val="00A64568"/>
    <w:rsid w:val="00A64BEF"/>
    <w:rsid w:val="00A65880"/>
    <w:rsid w:val="00A65CC2"/>
    <w:rsid w:val="00A71388"/>
    <w:rsid w:val="00A74890"/>
    <w:rsid w:val="00A75F92"/>
    <w:rsid w:val="00A76492"/>
    <w:rsid w:val="00A77F95"/>
    <w:rsid w:val="00A83885"/>
    <w:rsid w:val="00A842FA"/>
    <w:rsid w:val="00A844C9"/>
    <w:rsid w:val="00A8660D"/>
    <w:rsid w:val="00A86961"/>
    <w:rsid w:val="00A908E8"/>
    <w:rsid w:val="00A91984"/>
    <w:rsid w:val="00A919DA"/>
    <w:rsid w:val="00A92D6B"/>
    <w:rsid w:val="00A935BD"/>
    <w:rsid w:val="00AA19CF"/>
    <w:rsid w:val="00AA4764"/>
    <w:rsid w:val="00AA48FA"/>
    <w:rsid w:val="00AB0401"/>
    <w:rsid w:val="00AB0E22"/>
    <w:rsid w:val="00AC1A2D"/>
    <w:rsid w:val="00AC1F68"/>
    <w:rsid w:val="00AC30ED"/>
    <w:rsid w:val="00AC50B5"/>
    <w:rsid w:val="00AC5293"/>
    <w:rsid w:val="00AC720C"/>
    <w:rsid w:val="00AC78CF"/>
    <w:rsid w:val="00AC79C5"/>
    <w:rsid w:val="00AD6688"/>
    <w:rsid w:val="00AD690D"/>
    <w:rsid w:val="00AD69E9"/>
    <w:rsid w:val="00AD6A17"/>
    <w:rsid w:val="00AD6D39"/>
    <w:rsid w:val="00AD724B"/>
    <w:rsid w:val="00AD7A0D"/>
    <w:rsid w:val="00AE011E"/>
    <w:rsid w:val="00AE0BFB"/>
    <w:rsid w:val="00AE166C"/>
    <w:rsid w:val="00AE2B52"/>
    <w:rsid w:val="00AE4039"/>
    <w:rsid w:val="00AE44B5"/>
    <w:rsid w:val="00AE5317"/>
    <w:rsid w:val="00AE6A1C"/>
    <w:rsid w:val="00AF1497"/>
    <w:rsid w:val="00AF2DB1"/>
    <w:rsid w:val="00AF4BDA"/>
    <w:rsid w:val="00AF5CCE"/>
    <w:rsid w:val="00AF6B2A"/>
    <w:rsid w:val="00B00D03"/>
    <w:rsid w:val="00B01866"/>
    <w:rsid w:val="00B04D2C"/>
    <w:rsid w:val="00B113DB"/>
    <w:rsid w:val="00B116B8"/>
    <w:rsid w:val="00B11D4C"/>
    <w:rsid w:val="00B126B2"/>
    <w:rsid w:val="00B13189"/>
    <w:rsid w:val="00B15FD9"/>
    <w:rsid w:val="00B1776D"/>
    <w:rsid w:val="00B17B0D"/>
    <w:rsid w:val="00B24A5A"/>
    <w:rsid w:val="00B26673"/>
    <w:rsid w:val="00B26D80"/>
    <w:rsid w:val="00B27025"/>
    <w:rsid w:val="00B3007B"/>
    <w:rsid w:val="00B304EA"/>
    <w:rsid w:val="00B309C6"/>
    <w:rsid w:val="00B30FDF"/>
    <w:rsid w:val="00B32094"/>
    <w:rsid w:val="00B320EA"/>
    <w:rsid w:val="00B32D1E"/>
    <w:rsid w:val="00B330A0"/>
    <w:rsid w:val="00B377C9"/>
    <w:rsid w:val="00B411F2"/>
    <w:rsid w:val="00B41FE7"/>
    <w:rsid w:val="00B427B0"/>
    <w:rsid w:val="00B45A6B"/>
    <w:rsid w:val="00B45BFD"/>
    <w:rsid w:val="00B470B3"/>
    <w:rsid w:val="00B564A9"/>
    <w:rsid w:val="00B571A3"/>
    <w:rsid w:val="00B57C06"/>
    <w:rsid w:val="00B6167E"/>
    <w:rsid w:val="00B62AF4"/>
    <w:rsid w:val="00B64873"/>
    <w:rsid w:val="00B663AD"/>
    <w:rsid w:val="00B6650D"/>
    <w:rsid w:val="00B70210"/>
    <w:rsid w:val="00B7043D"/>
    <w:rsid w:val="00B704B2"/>
    <w:rsid w:val="00B71C7D"/>
    <w:rsid w:val="00B724EF"/>
    <w:rsid w:val="00B734BC"/>
    <w:rsid w:val="00B736F1"/>
    <w:rsid w:val="00B749CA"/>
    <w:rsid w:val="00B74F73"/>
    <w:rsid w:val="00B8025A"/>
    <w:rsid w:val="00B865C0"/>
    <w:rsid w:val="00B91B0F"/>
    <w:rsid w:val="00B93B47"/>
    <w:rsid w:val="00B947B4"/>
    <w:rsid w:val="00B94BE1"/>
    <w:rsid w:val="00B95B6F"/>
    <w:rsid w:val="00B96910"/>
    <w:rsid w:val="00BA01A4"/>
    <w:rsid w:val="00BA1E30"/>
    <w:rsid w:val="00BA4C57"/>
    <w:rsid w:val="00BA524F"/>
    <w:rsid w:val="00BA5C84"/>
    <w:rsid w:val="00BA662F"/>
    <w:rsid w:val="00BA6853"/>
    <w:rsid w:val="00BA68F5"/>
    <w:rsid w:val="00BB315B"/>
    <w:rsid w:val="00BB366E"/>
    <w:rsid w:val="00BB4140"/>
    <w:rsid w:val="00BB42B1"/>
    <w:rsid w:val="00BC34DB"/>
    <w:rsid w:val="00BC4287"/>
    <w:rsid w:val="00BC4EA9"/>
    <w:rsid w:val="00BD27A8"/>
    <w:rsid w:val="00BD2AA4"/>
    <w:rsid w:val="00BD2DB7"/>
    <w:rsid w:val="00BD3947"/>
    <w:rsid w:val="00BD5AFA"/>
    <w:rsid w:val="00BD5B83"/>
    <w:rsid w:val="00BE2C20"/>
    <w:rsid w:val="00BE65F4"/>
    <w:rsid w:val="00BE706E"/>
    <w:rsid w:val="00BF0ABB"/>
    <w:rsid w:val="00BF4689"/>
    <w:rsid w:val="00C01A99"/>
    <w:rsid w:val="00C028F0"/>
    <w:rsid w:val="00C02E06"/>
    <w:rsid w:val="00C03EB3"/>
    <w:rsid w:val="00C04F27"/>
    <w:rsid w:val="00C07016"/>
    <w:rsid w:val="00C07DF6"/>
    <w:rsid w:val="00C11B27"/>
    <w:rsid w:val="00C11CD7"/>
    <w:rsid w:val="00C11E86"/>
    <w:rsid w:val="00C12833"/>
    <w:rsid w:val="00C141DE"/>
    <w:rsid w:val="00C1457D"/>
    <w:rsid w:val="00C15787"/>
    <w:rsid w:val="00C22325"/>
    <w:rsid w:val="00C238DC"/>
    <w:rsid w:val="00C25948"/>
    <w:rsid w:val="00C31C7B"/>
    <w:rsid w:val="00C332D2"/>
    <w:rsid w:val="00C34E81"/>
    <w:rsid w:val="00C35D22"/>
    <w:rsid w:val="00C37D7A"/>
    <w:rsid w:val="00C401BA"/>
    <w:rsid w:val="00C40A54"/>
    <w:rsid w:val="00C41CA7"/>
    <w:rsid w:val="00C41D15"/>
    <w:rsid w:val="00C4378C"/>
    <w:rsid w:val="00C453C8"/>
    <w:rsid w:val="00C46C80"/>
    <w:rsid w:val="00C47480"/>
    <w:rsid w:val="00C477BC"/>
    <w:rsid w:val="00C51311"/>
    <w:rsid w:val="00C521D6"/>
    <w:rsid w:val="00C527A7"/>
    <w:rsid w:val="00C5287E"/>
    <w:rsid w:val="00C5309A"/>
    <w:rsid w:val="00C55F37"/>
    <w:rsid w:val="00C56046"/>
    <w:rsid w:val="00C57324"/>
    <w:rsid w:val="00C57863"/>
    <w:rsid w:val="00C61B5B"/>
    <w:rsid w:val="00C647D6"/>
    <w:rsid w:val="00C64A9B"/>
    <w:rsid w:val="00C71D8D"/>
    <w:rsid w:val="00C72FE6"/>
    <w:rsid w:val="00C733B2"/>
    <w:rsid w:val="00C7552C"/>
    <w:rsid w:val="00C80394"/>
    <w:rsid w:val="00C819B5"/>
    <w:rsid w:val="00C85A3F"/>
    <w:rsid w:val="00C85E12"/>
    <w:rsid w:val="00C908CF"/>
    <w:rsid w:val="00C913F9"/>
    <w:rsid w:val="00C94CA0"/>
    <w:rsid w:val="00C94D8E"/>
    <w:rsid w:val="00C95691"/>
    <w:rsid w:val="00C96EB9"/>
    <w:rsid w:val="00CA121F"/>
    <w:rsid w:val="00CA4BE3"/>
    <w:rsid w:val="00CB055D"/>
    <w:rsid w:val="00CB1120"/>
    <w:rsid w:val="00CB18B9"/>
    <w:rsid w:val="00CB19D8"/>
    <w:rsid w:val="00CB2ACB"/>
    <w:rsid w:val="00CB4D78"/>
    <w:rsid w:val="00CB5D4D"/>
    <w:rsid w:val="00CC040E"/>
    <w:rsid w:val="00CC371A"/>
    <w:rsid w:val="00CC55A9"/>
    <w:rsid w:val="00CD0335"/>
    <w:rsid w:val="00CD1B34"/>
    <w:rsid w:val="00CD4CE7"/>
    <w:rsid w:val="00CD52EC"/>
    <w:rsid w:val="00CD5D57"/>
    <w:rsid w:val="00CD5D5F"/>
    <w:rsid w:val="00CE030E"/>
    <w:rsid w:val="00CE1AB1"/>
    <w:rsid w:val="00CE4AD7"/>
    <w:rsid w:val="00CE5D19"/>
    <w:rsid w:val="00CE7B61"/>
    <w:rsid w:val="00CF20D0"/>
    <w:rsid w:val="00CF5712"/>
    <w:rsid w:val="00CF6734"/>
    <w:rsid w:val="00CF7585"/>
    <w:rsid w:val="00CF75BD"/>
    <w:rsid w:val="00CF774D"/>
    <w:rsid w:val="00D01292"/>
    <w:rsid w:val="00D01549"/>
    <w:rsid w:val="00D03E90"/>
    <w:rsid w:val="00D05C86"/>
    <w:rsid w:val="00D063E1"/>
    <w:rsid w:val="00D06F10"/>
    <w:rsid w:val="00D11318"/>
    <w:rsid w:val="00D12073"/>
    <w:rsid w:val="00D13E8F"/>
    <w:rsid w:val="00D13F93"/>
    <w:rsid w:val="00D15AED"/>
    <w:rsid w:val="00D16E98"/>
    <w:rsid w:val="00D1758F"/>
    <w:rsid w:val="00D203C5"/>
    <w:rsid w:val="00D20F39"/>
    <w:rsid w:val="00D245E3"/>
    <w:rsid w:val="00D267C6"/>
    <w:rsid w:val="00D26C8B"/>
    <w:rsid w:val="00D26CFB"/>
    <w:rsid w:val="00D27074"/>
    <w:rsid w:val="00D2719A"/>
    <w:rsid w:val="00D27EC8"/>
    <w:rsid w:val="00D348EA"/>
    <w:rsid w:val="00D40C71"/>
    <w:rsid w:val="00D455D5"/>
    <w:rsid w:val="00D45737"/>
    <w:rsid w:val="00D46903"/>
    <w:rsid w:val="00D469ED"/>
    <w:rsid w:val="00D57856"/>
    <w:rsid w:val="00D62086"/>
    <w:rsid w:val="00D67377"/>
    <w:rsid w:val="00D679BC"/>
    <w:rsid w:val="00D7013A"/>
    <w:rsid w:val="00D703FE"/>
    <w:rsid w:val="00D760A0"/>
    <w:rsid w:val="00D76EA5"/>
    <w:rsid w:val="00D77741"/>
    <w:rsid w:val="00D82D0A"/>
    <w:rsid w:val="00D87276"/>
    <w:rsid w:val="00D922FA"/>
    <w:rsid w:val="00D9278A"/>
    <w:rsid w:val="00D9564D"/>
    <w:rsid w:val="00D96245"/>
    <w:rsid w:val="00D96A7F"/>
    <w:rsid w:val="00DA1850"/>
    <w:rsid w:val="00DA3E69"/>
    <w:rsid w:val="00DA48B8"/>
    <w:rsid w:val="00DA60FA"/>
    <w:rsid w:val="00DA71FE"/>
    <w:rsid w:val="00DA73DB"/>
    <w:rsid w:val="00DB5ADF"/>
    <w:rsid w:val="00DB6ED3"/>
    <w:rsid w:val="00DB798C"/>
    <w:rsid w:val="00DB7DCD"/>
    <w:rsid w:val="00DB7E6F"/>
    <w:rsid w:val="00DC0148"/>
    <w:rsid w:val="00DC1C21"/>
    <w:rsid w:val="00DC2E0A"/>
    <w:rsid w:val="00DC3E89"/>
    <w:rsid w:val="00DC57FB"/>
    <w:rsid w:val="00DC7ED8"/>
    <w:rsid w:val="00DD0EC2"/>
    <w:rsid w:val="00DD12DF"/>
    <w:rsid w:val="00DD1AB7"/>
    <w:rsid w:val="00DD5714"/>
    <w:rsid w:val="00DE0098"/>
    <w:rsid w:val="00DE1B4B"/>
    <w:rsid w:val="00DE1DBA"/>
    <w:rsid w:val="00DE2080"/>
    <w:rsid w:val="00DE2697"/>
    <w:rsid w:val="00DE452D"/>
    <w:rsid w:val="00DE4565"/>
    <w:rsid w:val="00DE6480"/>
    <w:rsid w:val="00DE7EDE"/>
    <w:rsid w:val="00DF1BB8"/>
    <w:rsid w:val="00DF4DDA"/>
    <w:rsid w:val="00DF65C6"/>
    <w:rsid w:val="00E00B56"/>
    <w:rsid w:val="00E011D8"/>
    <w:rsid w:val="00E049BD"/>
    <w:rsid w:val="00E04A21"/>
    <w:rsid w:val="00E065F2"/>
    <w:rsid w:val="00E10212"/>
    <w:rsid w:val="00E1141F"/>
    <w:rsid w:val="00E11BEE"/>
    <w:rsid w:val="00E1210A"/>
    <w:rsid w:val="00E1442C"/>
    <w:rsid w:val="00E14CA4"/>
    <w:rsid w:val="00E1629F"/>
    <w:rsid w:val="00E163CD"/>
    <w:rsid w:val="00E16E0A"/>
    <w:rsid w:val="00E21C94"/>
    <w:rsid w:val="00E223FB"/>
    <w:rsid w:val="00E238F0"/>
    <w:rsid w:val="00E24E4F"/>
    <w:rsid w:val="00E25212"/>
    <w:rsid w:val="00E270A2"/>
    <w:rsid w:val="00E34406"/>
    <w:rsid w:val="00E34637"/>
    <w:rsid w:val="00E35040"/>
    <w:rsid w:val="00E3511F"/>
    <w:rsid w:val="00E3613C"/>
    <w:rsid w:val="00E36F9D"/>
    <w:rsid w:val="00E453B8"/>
    <w:rsid w:val="00E46940"/>
    <w:rsid w:val="00E46C9B"/>
    <w:rsid w:val="00E46E16"/>
    <w:rsid w:val="00E47732"/>
    <w:rsid w:val="00E47C6A"/>
    <w:rsid w:val="00E52FE4"/>
    <w:rsid w:val="00E53279"/>
    <w:rsid w:val="00E54EBB"/>
    <w:rsid w:val="00E609FA"/>
    <w:rsid w:val="00E65049"/>
    <w:rsid w:val="00E67AE9"/>
    <w:rsid w:val="00E716A1"/>
    <w:rsid w:val="00E768C6"/>
    <w:rsid w:val="00E8056F"/>
    <w:rsid w:val="00E811D2"/>
    <w:rsid w:val="00E8437F"/>
    <w:rsid w:val="00E858F6"/>
    <w:rsid w:val="00E91713"/>
    <w:rsid w:val="00E95ECB"/>
    <w:rsid w:val="00E97F00"/>
    <w:rsid w:val="00EA69B0"/>
    <w:rsid w:val="00EA709F"/>
    <w:rsid w:val="00EB0D1D"/>
    <w:rsid w:val="00EB0F32"/>
    <w:rsid w:val="00EB147E"/>
    <w:rsid w:val="00EB6A9C"/>
    <w:rsid w:val="00EB7177"/>
    <w:rsid w:val="00EB7E88"/>
    <w:rsid w:val="00EC0294"/>
    <w:rsid w:val="00EC1AE0"/>
    <w:rsid w:val="00EC2982"/>
    <w:rsid w:val="00EC2E99"/>
    <w:rsid w:val="00EC6929"/>
    <w:rsid w:val="00EC6C6A"/>
    <w:rsid w:val="00EC7304"/>
    <w:rsid w:val="00EC7BE4"/>
    <w:rsid w:val="00ED04CB"/>
    <w:rsid w:val="00ED26B9"/>
    <w:rsid w:val="00ED328D"/>
    <w:rsid w:val="00ED39E8"/>
    <w:rsid w:val="00ED596E"/>
    <w:rsid w:val="00ED78A4"/>
    <w:rsid w:val="00EE3314"/>
    <w:rsid w:val="00EE4031"/>
    <w:rsid w:val="00EE5221"/>
    <w:rsid w:val="00EE6DE3"/>
    <w:rsid w:val="00EF5DD0"/>
    <w:rsid w:val="00F01299"/>
    <w:rsid w:val="00F012A4"/>
    <w:rsid w:val="00F01A37"/>
    <w:rsid w:val="00F01E78"/>
    <w:rsid w:val="00F02AA4"/>
    <w:rsid w:val="00F0646D"/>
    <w:rsid w:val="00F0780A"/>
    <w:rsid w:val="00F101C5"/>
    <w:rsid w:val="00F1081D"/>
    <w:rsid w:val="00F1084C"/>
    <w:rsid w:val="00F12E1C"/>
    <w:rsid w:val="00F13354"/>
    <w:rsid w:val="00F211D5"/>
    <w:rsid w:val="00F2288C"/>
    <w:rsid w:val="00F2543C"/>
    <w:rsid w:val="00F25C5F"/>
    <w:rsid w:val="00F27FCB"/>
    <w:rsid w:val="00F27FDB"/>
    <w:rsid w:val="00F37CA9"/>
    <w:rsid w:val="00F42638"/>
    <w:rsid w:val="00F42BC8"/>
    <w:rsid w:val="00F42F62"/>
    <w:rsid w:val="00F42F6F"/>
    <w:rsid w:val="00F51656"/>
    <w:rsid w:val="00F52259"/>
    <w:rsid w:val="00F53C18"/>
    <w:rsid w:val="00F54C89"/>
    <w:rsid w:val="00F54FE7"/>
    <w:rsid w:val="00F56BFB"/>
    <w:rsid w:val="00F56C1D"/>
    <w:rsid w:val="00F57B0C"/>
    <w:rsid w:val="00F61A19"/>
    <w:rsid w:val="00F63CE7"/>
    <w:rsid w:val="00F64A0B"/>
    <w:rsid w:val="00F658AE"/>
    <w:rsid w:val="00F751DD"/>
    <w:rsid w:val="00F766A4"/>
    <w:rsid w:val="00F801C5"/>
    <w:rsid w:val="00F80235"/>
    <w:rsid w:val="00F80331"/>
    <w:rsid w:val="00F80461"/>
    <w:rsid w:val="00F82490"/>
    <w:rsid w:val="00F85005"/>
    <w:rsid w:val="00F85E15"/>
    <w:rsid w:val="00F87FDB"/>
    <w:rsid w:val="00F91171"/>
    <w:rsid w:val="00F91770"/>
    <w:rsid w:val="00F942B3"/>
    <w:rsid w:val="00FA0B44"/>
    <w:rsid w:val="00FA1ECE"/>
    <w:rsid w:val="00FA2662"/>
    <w:rsid w:val="00FA30D2"/>
    <w:rsid w:val="00FA4C24"/>
    <w:rsid w:val="00FA65C2"/>
    <w:rsid w:val="00FB079D"/>
    <w:rsid w:val="00FB0992"/>
    <w:rsid w:val="00FB2BAE"/>
    <w:rsid w:val="00FB2EE2"/>
    <w:rsid w:val="00FB33C1"/>
    <w:rsid w:val="00FB3C06"/>
    <w:rsid w:val="00FB678A"/>
    <w:rsid w:val="00FB7B60"/>
    <w:rsid w:val="00FC1139"/>
    <w:rsid w:val="00FC1504"/>
    <w:rsid w:val="00FC29BB"/>
    <w:rsid w:val="00FC3524"/>
    <w:rsid w:val="00FC5CFF"/>
    <w:rsid w:val="00FC7FED"/>
    <w:rsid w:val="00FD040D"/>
    <w:rsid w:val="00FD3A85"/>
    <w:rsid w:val="00FD48A2"/>
    <w:rsid w:val="00FD4B80"/>
    <w:rsid w:val="00FD5569"/>
    <w:rsid w:val="00FD6F79"/>
    <w:rsid w:val="00FD7AC4"/>
    <w:rsid w:val="00FE0E13"/>
    <w:rsid w:val="00FE1F0A"/>
    <w:rsid w:val="00FE38E9"/>
    <w:rsid w:val="00FF124A"/>
    <w:rsid w:val="00FF146A"/>
    <w:rsid w:val="00FF1A8F"/>
    <w:rsid w:val="00FF1E27"/>
    <w:rsid w:val="00FF23F2"/>
    <w:rsid w:val="00FF38F3"/>
    <w:rsid w:val="00FF3F3B"/>
    <w:rsid w:val="017015DC"/>
    <w:rsid w:val="01C05AAB"/>
    <w:rsid w:val="01D98308"/>
    <w:rsid w:val="01DA7F27"/>
    <w:rsid w:val="029AF541"/>
    <w:rsid w:val="02C103A5"/>
    <w:rsid w:val="03E27039"/>
    <w:rsid w:val="046DCB56"/>
    <w:rsid w:val="047263AD"/>
    <w:rsid w:val="062D8E21"/>
    <w:rsid w:val="0643CD47"/>
    <w:rsid w:val="082F9C2F"/>
    <w:rsid w:val="08612D38"/>
    <w:rsid w:val="08CF157A"/>
    <w:rsid w:val="0A0F348F"/>
    <w:rsid w:val="0A754066"/>
    <w:rsid w:val="0A7AA7ED"/>
    <w:rsid w:val="0ABD3745"/>
    <w:rsid w:val="0BD8525C"/>
    <w:rsid w:val="0C38BC0C"/>
    <w:rsid w:val="0CEE3EEB"/>
    <w:rsid w:val="0D0FBE60"/>
    <w:rsid w:val="0F9498E4"/>
    <w:rsid w:val="0FD5BBC5"/>
    <w:rsid w:val="10020B40"/>
    <w:rsid w:val="10110A91"/>
    <w:rsid w:val="10907B33"/>
    <w:rsid w:val="109FF4EC"/>
    <w:rsid w:val="11BA66E7"/>
    <w:rsid w:val="125725C7"/>
    <w:rsid w:val="140A1D8C"/>
    <w:rsid w:val="14DAA088"/>
    <w:rsid w:val="150C4158"/>
    <w:rsid w:val="1667EE01"/>
    <w:rsid w:val="16F63CD3"/>
    <w:rsid w:val="17409059"/>
    <w:rsid w:val="17EF162D"/>
    <w:rsid w:val="17FB9F06"/>
    <w:rsid w:val="182D12DF"/>
    <w:rsid w:val="186F31A6"/>
    <w:rsid w:val="19A5F24F"/>
    <w:rsid w:val="19F1D9AA"/>
    <w:rsid w:val="1B2967F2"/>
    <w:rsid w:val="1E0F7721"/>
    <w:rsid w:val="1E6AE08A"/>
    <w:rsid w:val="22294701"/>
    <w:rsid w:val="2570F4A5"/>
    <w:rsid w:val="260FE698"/>
    <w:rsid w:val="264996FD"/>
    <w:rsid w:val="27143D17"/>
    <w:rsid w:val="272C50EF"/>
    <w:rsid w:val="28DA5846"/>
    <w:rsid w:val="28FDFE79"/>
    <w:rsid w:val="293D6FC0"/>
    <w:rsid w:val="29B3F6BD"/>
    <w:rsid w:val="29C2CAB1"/>
    <w:rsid w:val="2A180A56"/>
    <w:rsid w:val="2C514EBE"/>
    <w:rsid w:val="2C818696"/>
    <w:rsid w:val="2CAFBD06"/>
    <w:rsid w:val="2DECD084"/>
    <w:rsid w:val="2F0EBB70"/>
    <w:rsid w:val="2F914C4C"/>
    <w:rsid w:val="2FE75DC8"/>
    <w:rsid w:val="306F1F9C"/>
    <w:rsid w:val="30916374"/>
    <w:rsid w:val="30ED8987"/>
    <w:rsid w:val="323AE35E"/>
    <w:rsid w:val="3292438D"/>
    <w:rsid w:val="32D54143"/>
    <w:rsid w:val="35864E26"/>
    <w:rsid w:val="35AE71A1"/>
    <w:rsid w:val="369279C5"/>
    <w:rsid w:val="374370D8"/>
    <w:rsid w:val="37B3C5C2"/>
    <w:rsid w:val="37DCF0BE"/>
    <w:rsid w:val="38793562"/>
    <w:rsid w:val="39ED5A7E"/>
    <w:rsid w:val="3CE8D175"/>
    <w:rsid w:val="3DC6855E"/>
    <w:rsid w:val="40F36E99"/>
    <w:rsid w:val="46A07E33"/>
    <w:rsid w:val="4771A9BF"/>
    <w:rsid w:val="49FB5EEC"/>
    <w:rsid w:val="4A474647"/>
    <w:rsid w:val="4C855EBF"/>
    <w:rsid w:val="4D18DB32"/>
    <w:rsid w:val="52484092"/>
    <w:rsid w:val="528222CD"/>
    <w:rsid w:val="5385A6EB"/>
    <w:rsid w:val="53869302"/>
    <w:rsid w:val="53E45E5D"/>
    <w:rsid w:val="559A05D0"/>
    <w:rsid w:val="55E5ED2B"/>
    <w:rsid w:val="56EFCBC5"/>
    <w:rsid w:val="58536E7D"/>
    <w:rsid w:val="589A89D5"/>
    <w:rsid w:val="58E0297A"/>
    <w:rsid w:val="599B3827"/>
    <w:rsid w:val="5B7391B3"/>
    <w:rsid w:val="5CA04BC1"/>
    <w:rsid w:val="5ED90E7E"/>
    <w:rsid w:val="5F9602CC"/>
    <w:rsid w:val="60D4991B"/>
    <w:rsid w:val="62A6D8EA"/>
    <w:rsid w:val="63BAFF03"/>
    <w:rsid w:val="63E9F605"/>
    <w:rsid w:val="64313F7A"/>
    <w:rsid w:val="64EEF3CF"/>
    <w:rsid w:val="65AE6DCA"/>
    <w:rsid w:val="6803549A"/>
    <w:rsid w:val="68EF2A07"/>
    <w:rsid w:val="693A1543"/>
    <w:rsid w:val="694A2225"/>
    <w:rsid w:val="6A399B72"/>
    <w:rsid w:val="6B7A6611"/>
    <w:rsid w:val="6BEAF050"/>
    <w:rsid w:val="6C2DBC30"/>
    <w:rsid w:val="6CA5FEFD"/>
    <w:rsid w:val="6D90D84B"/>
    <w:rsid w:val="6F6CE028"/>
    <w:rsid w:val="6F741086"/>
    <w:rsid w:val="700F629E"/>
    <w:rsid w:val="7040A48B"/>
    <w:rsid w:val="707646B1"/>
    <w:rsid w:val="709F71AD"/>
    <w:rsid w:val="71CD76D7"/>
    <w:rsid w:val="71ED02C0"/>
    <w:rsid w:val="7253406D"/>
    <w:rsid w:val="740EC2A6"/>
    <w:rsid w:val="749F0BC2"/>
    <w:rsid w:val="756A8D8D"/>
    <w:rsid w:val="770B5F1F"/>
    <w:rsid w:val="772CA6D8"/>
    <w:rsid w:val="79389AAA"/>
    <w:rsid w:val="7A5632F6"/>
    <w:rsid w:val="7B7583EC"/>
    <w:rsid w:val="7BEB7CF4"/>
    <w:rsid w:val="7CEEE1C5"/>
    <w:rsid w:val="7D6E60E3"/>
    <w:rsid w:val="7D9DE09A"/>
    <w:rsid w:val="7E3DCEAC"/>
    <w:rsid w:val="7E83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36B61"/>
  <w15:chartTrackingRefBased/>
  <w15:docId w15:val="{96D8EBEB-ECBC-4DA4-9BCC-FA61D3324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aliases w:val="Heading 11, Char Char Char Char Char,Heading 12,Char Char1,Heading 111, Char Char Char Char Char Char Char"/>
    <w:basedOn w:val="Normal"/>
    <w:next w:val="Normal"/>
    <w:link w:val="Heading1Char"/>
    <w:qFormat/>
    <w:rsid w:val="0031295B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9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9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0F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F39"/>
    <w:rPr>
      <w:rFonts w:ascii="Segoe UI" w:hAnsi="Segoe UI" w:cs="Segoe UI"/>
      <w:sz w:val="18"/>
      <w:szCs w:val="18"/>
      <w:lang w:val="en-CA"/>
    </w:rPr>
  </w:style>
  <w:style w:type="paragraph" w:customStyle="1" w:styleId="paragraph">
    <w:name w:val="paragraph"/>
    <w:basedOn w:val="Normal"/>
    <w:rsid w:val="00312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31295B"/>
  </w:style>
  <w:style w:type="character" w:customStyle="1" w:styleId="eop">
    <w:name w:val="eop"/>
    <w:basedOn w:val="DefaultParagraphFont"/>
    <w:rsid w:val="0031295B"/>
  </w:style>
  <w:style w:type="character" w:customStyle="1" w:styleId="scxw195824256">
    <w:name w:val="scxw195824256"/>
    <w:basedOn w:val="DefaultParagraphFont"/>
    <w:rsid w:val="0031295B"/>
  </w:style>
  <w:style w:type="character" w:customStyle="1" w:styleId="contextualspellingandgrammarerror">
    <w:name w:val="contextualspellingandgrammarerror"/>
    <w:basedOn w:val="DefaultParagraphFont"/>
    <w:rsid w:val="0031295B"/>
  </w:style>
  <w:style w:type="character" w:customStyle="1" w:styleId="Heading1Char">
    <w:name w:val="Heading 1 Char"/>
    <w:aliases w:val="Heading 11 Char, Char Char Char Char Char Char,Heading 12 Char,Char Char1 Char,Heading 111 Char, Char Char Char Char Char Char Char Char"/>
    <w:basedOn w:val="DefaultParagraphFont"/>
    <w:link w:val="Heading1"/>
    <w:rsid w:val="0031295B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1295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1295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31295B"/>
    <w:pPr>
      <w:tabs>
        <w:tab w:val="center" w:pos="4153"/>
        <w:tab w:val="right" w:pos="8306"/>
      </w:tabs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31295B"/>
    <w:rPr>
      <w:rFonts w:ascii="Times New Roman" w:eastAsia="Times New Roman" w:hAnsi="Times New Roman" w:cs="Times New Roman"/>
      <w:noProof/>
      <w:sz w:val="20"/>
      <w:szCs w:val="20"/>
      <w:lang w:val="x-none" w:eastAsia="x-none"/>
    </w:rPr>
  </w:style>
  <w:style w:type="table" w:styleId="TableGrid">
    <w:name w:val="Table Grid"/>
    <w:basedOn w:val="TableNormal"/>
    <w:uiPriority w:val="39"/>
    <w:rsid w:val="00384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3841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384188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nhideWhenUsed/>
    <w:rsid w:val="00384188"/>
    <w:rPr>
      <w:sz w:val="16"/>
      <w:szCs w:val="16"/>
    </w:rPr>
  </w:style>
  <w:style w:type="paragraph" w:styleId="ListParagraph">
    <w:name w:val="List Paragraph"/>
    <w:aliases w:val="Numbered paragraph,List Paragraph1,Paragraphe de liste1,Medium Grid 1 - Accent 21,LIST OF TABLES.,List Paragraph2,List Paragraph-ExecSummary,Colored Bullets,Bullets,Evidence on Demand bullet points,Dot pt,No Spacing1"/>
    <w:basedOn w:val="Normal"/>
    <w:link w:val="ListParagraphChar"/>
    <w:uiPriority w:val="34"/>
    <w:qFormat/>
    <w:rsid w:val="00384188"/>
    <w:pPr>
      <w:spacing w:after="0" w:line="240" w:lineRule="auto"/>
      <w:ind w:left="720"/>
      <w:contextualSpacing/>
    </w:pPr>
    <w:rPr>
      <w:rFonts w:ascii="Times New Roman" w:hAnsi="Times New Roman"/>
      <w:sz w:val="18"/>
      <w:lang w:val="en-US"/>
    </w:rPr>
  </w:style>
  <w:style w:type="character" w:customStyle="1" w:styleId="ListParagraphChar">
    <w:name w:val="List Paragraph Char"/>
    <w:aliases w:val="Numbered paragraph Char,List Paragraph1 Char,Paragraphe de liste1 Char,Medium Grid 1 - Accent 21 Char,LIST OF TABLES. Char,List Paragraph2 Char,List Paragraph-ExecSummary Char,Colored Bullets Char,Bullets Char,Dot pt Char"/>
    <w:link w:val="ListParagraph"/>
    <w:uiPriority w:val="34"/>
    <w:qFormat/>
    <w:locked/>
    <w:rsid w:val="00384188"/>
    <w:rPr>
      <w:rFonts w:ascii="Times New Roman" w:hAnsi="Times New Roman"/>
      <w:sz w:val="18"/>
      <w:lang w:val="en-US"/>
    </w:rPr>
  </w:style>
  <w:style w:type="paragraph" w:customStyle="1" w:styleId="Default">
    <w:name w:val="Default"/>
    <w:rsid w:val="00803EB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xmsonormal">
    <w:name w:val="x_msonormal"/>
    <w:basedOn w:val="Normal"/>
    <w:rsid w:val="00FF23F2"/>
    <w:pPr>
      <w:spacing w:after="0" w:line="240" w:lineRule="auto"/>
    </w:pPr>
    <w:rPr>
      <w:rFonts w:ascii="Calibri" w:hAnsi="Calibri" w:cs="Calibri"/>
      <w:lang w:eastAsia="en-GB"/>
    </w:rPr>
  </w:style>
  <w:style w:type="paragraph" w:customStyle="1" w:styleId="xmsolistparagraph">
    <w:name w:val="x_msolistparagraph"/>
    <w:basedOn w:val="Normal"/>
    <w:rsid w:val="00FF23F2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paragraph" w:styleId="NoSpacing">
    <w:name w:val="No Spacing"/>
    <w:uiPriority w:val="1"/>
    <w:qFormat/>
    <w:rsid w:val="00FF23F2"/>
    <w:pPr>
      <w:spacing w:after="0" w:line="240" w:lineRule="auto"/>
    </w:pPr>
    <w:rPr>
      <w:rFonts w:ascii="Calibri" w:eastAsia="Times New Roman" w:hAnsi="Calibri" w:cs="Calibri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3F2"/>
    <w:pPr>
      <w:spacing w:after="160"/>
    </w:pPr>
    <w:rPr>
      <w:rFonts w:asciiTheme="minorHAnsi" w:eastAsiaTheme="minorHAnsi" w:hAnsiTheme="minorHAnsi" w:cstheme="minorBidi"/>
      <w:b/>
      <w:bCs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3F2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FF2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3F2"/>
  </w:style>
  <w:style w:type="paragraph" w:styleId="Revision">
    <w:name w:val="Revision"/>
    <w:hidden/>
    <w:uiPriority w:val="99"/>
    <w:semiHidden/>
    <w:rsid w:val="00367CBE"/>
    <w:pPr>
      <w:spacing w:after="0" w:line="240" w:lineRule="auto"/>
    </w:pPr>
    <w:rPr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D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D93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D93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E04A21"/>
    <w:rPr>
      <w:color w:val="0000FF"/>
      <w:u w:val="single"/>
    </w:rPr>
  </w:style>
  <w:style w:type="table" w:customStyle="1" w:styleId="Grilledutableau1">
    <w:name w:val="Grille du tableau1"/>
    <w:basedOn w:val="TableNormal"/>
    <w:next w:val="TableGrid"/>
    <w:uiPriority w:val="39"/>
    <w:rsid w:val="00E04A21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3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34B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UnresolvedMention1">
    <w:name w:val="Unresolved Mention1"/>
    <w:basedOn w:val="DefaultParagraphFont"/>
    <w:uiPriority w:val="99"/>
    <w:unhideWhenUsed/>
    <w:rsid w:val="009864A9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864A9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079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D30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s-419" w:eastAsia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4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7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8062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09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60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36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34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71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84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5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4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4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5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9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80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12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2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76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0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2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66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65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8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929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7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02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03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5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13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4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96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64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4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7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0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5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27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1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5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8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1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6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57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08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69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8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5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48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4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08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4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8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5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2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6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2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4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8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1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27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1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7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068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49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8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7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2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3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9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5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99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5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5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95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73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6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16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1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91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59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67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60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98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68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9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9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41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85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81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00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69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009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36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55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2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9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9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44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64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1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1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42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24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85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53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29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4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26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34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03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09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5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55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26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73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1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1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5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37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83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09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38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08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66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62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1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83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14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49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64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62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34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00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15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82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5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50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54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41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35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02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0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24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2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12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14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85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5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7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51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4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88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89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2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03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7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47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85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9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16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74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85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78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67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2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37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63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4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1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69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73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4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33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38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60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84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93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62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13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12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66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28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55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52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85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26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9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7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13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1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35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97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4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5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59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26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5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4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6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3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8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50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08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39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4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0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0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2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0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43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3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01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78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05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8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5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5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26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1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81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61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8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8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10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25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2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3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4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89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644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7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37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3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51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13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67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9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42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03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35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53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12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57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9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41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1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6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48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00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1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16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19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1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50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13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81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5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90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77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28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2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53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1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8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229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90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68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59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38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64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46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57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85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21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67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08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06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80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81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8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15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4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0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5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83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21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4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68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7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6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65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27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9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29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74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5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8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4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8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22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3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58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8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80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86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8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37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3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52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35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12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70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53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01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00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21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5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33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92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67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0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85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64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4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32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86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0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28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4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36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83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99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34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10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66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95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58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33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56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53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1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80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7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04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5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35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06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9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9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24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9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90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1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90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5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2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0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8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4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20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4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60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93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60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11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42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5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055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08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82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1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31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78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74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66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36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8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32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3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1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30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6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53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95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68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52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03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67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67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2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83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44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14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5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33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92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0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73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59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05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83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25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00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33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43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35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63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1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09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7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0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72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29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9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88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74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36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69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07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7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05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23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40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96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98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06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8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59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7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18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46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1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43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1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89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0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36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77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10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9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5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14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5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76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7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28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2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32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1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09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43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792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5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86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3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25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2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91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1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39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4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85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82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8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59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83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37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66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34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7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50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81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08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9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00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05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0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80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1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94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78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17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30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17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3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0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97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3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47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77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64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0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55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10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66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6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1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7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7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1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289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8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74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40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27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30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689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95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146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39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8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5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3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18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13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0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82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30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57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0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76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7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0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6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8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8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8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14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8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5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0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92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6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61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72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50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3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13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40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9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6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96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19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0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24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74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8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26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7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91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7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1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31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42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82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96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36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6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4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93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96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47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4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0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43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29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40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28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36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8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8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20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89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15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0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7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24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8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1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9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97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9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18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3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08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9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76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3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19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8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09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02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9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9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25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7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56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76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2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72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8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7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01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69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9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07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21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1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8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03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85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3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17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56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80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1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45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07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26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6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65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5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00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8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7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9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89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77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6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94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65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5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9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2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02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584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37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4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0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73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7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2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52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1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68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37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0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5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73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92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12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8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24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64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86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96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86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31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0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60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28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0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25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83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03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03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7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89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96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4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4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47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09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84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4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29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1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5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4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46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4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93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5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32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86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92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73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52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5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83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30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09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42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35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28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37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24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56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43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71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5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5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06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7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28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9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79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66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91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91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0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7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7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8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1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90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10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60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84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6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6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0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57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7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00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81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5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51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01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28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36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0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33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30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9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42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16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51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1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63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38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25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1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8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50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0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84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7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60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4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57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75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2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97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9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5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4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41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7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64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8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6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06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59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9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7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3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92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64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5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49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63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0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56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9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70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41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1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1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06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61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2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50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45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87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43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79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40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42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80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26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25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94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90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1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6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80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83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34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96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06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15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39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7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27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5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324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2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4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28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45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7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55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71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68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74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84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91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0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48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8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71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4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58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72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2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00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40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77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9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08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31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73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86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28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32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57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17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92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05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29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38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13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38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82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35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2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5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0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28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23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2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86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5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8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9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82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8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09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03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84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88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5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46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26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12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0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7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5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49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55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7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9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2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3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1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94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68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1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2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89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51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36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05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0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1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56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67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03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22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86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43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00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09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66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3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71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37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29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3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940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0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5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8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5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44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74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5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61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02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8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29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45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2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1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84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2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05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35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71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09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83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13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29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0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3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1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87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52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7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25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50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60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55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64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2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93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15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74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54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30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8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19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70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53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7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6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2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783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51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17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5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53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19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58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74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12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0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2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20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26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03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68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9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35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0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77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4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54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31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54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06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73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90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76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83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6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25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02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49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65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82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4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05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33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35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95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2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08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8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55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0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00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84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7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7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0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98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14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1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16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55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831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36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2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0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49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87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7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65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74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5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69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97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5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44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2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9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8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53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9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5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97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5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0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5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61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96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1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2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34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66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46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17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88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8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50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5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32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90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2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94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88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33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22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72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1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519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66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5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85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2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09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16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94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91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8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7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12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2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9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01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08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55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5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1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82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37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7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44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114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64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2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3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68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46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68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56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07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41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29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77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23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3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68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16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1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59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04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32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41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9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8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21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16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79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67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71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0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7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87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2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78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0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9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30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29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4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7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7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4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80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69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74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83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20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31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54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13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09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03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9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79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99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77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3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112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3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65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27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4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56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7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7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5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9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7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68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74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37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8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6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66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4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9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0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34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2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1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778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8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5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23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2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00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1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7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62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22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52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3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95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6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9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10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9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1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6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7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3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5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2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23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0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2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18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8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9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28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1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0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1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17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13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4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8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04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1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54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5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0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8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9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554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6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44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6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90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80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0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03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1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93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3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519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2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8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76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6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01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4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1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35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7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6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55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7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9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76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3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28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2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9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44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7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01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17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7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57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94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99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4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52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4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6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5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3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13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10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97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2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79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85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05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2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36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6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7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79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64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51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14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0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39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94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07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56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05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7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37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68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1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8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85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07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91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3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96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47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9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86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97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475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59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59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9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77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1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2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3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7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02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96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18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55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53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80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80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49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80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50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0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94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12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22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10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18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545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30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2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39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9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73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96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24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9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8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0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32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4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14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1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3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23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54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48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36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90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39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84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5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44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80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57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64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56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52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72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7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84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7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06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1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0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19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65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9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08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5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2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29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79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3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63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53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80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36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8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71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1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26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1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38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5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88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2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9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66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8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64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8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49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4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14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10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70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28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94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86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2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28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5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98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2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60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5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00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75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46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77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7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15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33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24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93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85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01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22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5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7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8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8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8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89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4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82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60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21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36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25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90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06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66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14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46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93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6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1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20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98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98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18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36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6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37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4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1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4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30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75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7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80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88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9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84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92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00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00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12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3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65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50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9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21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9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34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5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0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4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65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8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11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45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1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67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53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2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10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4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84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1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53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7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20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05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78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53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61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65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3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49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63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6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8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45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6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01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91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63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7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22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49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19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56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98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54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66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38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9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865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17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71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01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7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68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17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06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6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3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6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3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8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31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27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69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46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04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57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07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1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69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32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8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51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86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9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98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1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02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79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26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0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6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59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9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56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0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18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3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84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79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7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46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96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00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71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50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3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15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94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95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9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68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35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30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4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6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6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51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9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14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90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96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496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0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89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53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9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18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55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9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2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10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4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08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13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1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92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1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37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79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5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72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97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69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6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5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89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27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2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05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5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17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85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87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9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1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33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50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75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84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8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50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65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01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45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1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4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10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73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21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9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3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4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02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58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82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2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8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63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614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9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9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77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89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7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64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0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07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60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9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9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84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1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80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05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88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585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7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86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1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60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11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1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69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17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1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23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50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24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39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4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59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99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5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70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7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490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87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2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58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42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68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84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4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96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70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55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95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79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94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1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52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25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2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80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1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21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8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4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64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86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8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7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40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65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40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8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1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64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72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45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48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62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14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0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7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4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4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48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76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10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76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0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09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26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42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38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2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38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8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66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6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0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36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82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84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90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9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34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96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38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44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81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3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53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96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17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9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36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84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453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3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02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62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62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93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0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70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48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62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14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18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35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20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31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29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06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9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2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79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3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12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3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09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40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10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83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40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98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9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0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5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84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53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5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21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61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65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5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01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97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1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03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14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99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86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67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12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697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28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81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97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94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42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37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0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85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23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64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24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84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94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34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70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08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16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2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93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13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91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3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85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86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4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9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3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17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4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13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86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04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29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8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8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4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97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26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86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72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2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3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61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4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9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93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4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29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09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5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78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34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1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04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2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8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18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56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4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5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3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08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23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5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13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60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0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25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34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41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7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93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46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0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0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09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2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0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42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3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35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8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83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46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03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1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6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0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6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52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86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1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87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0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93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1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20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05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3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73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1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65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25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76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88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81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3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59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0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01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1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98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98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8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8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34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9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35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81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34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0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61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8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51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38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05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2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95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28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4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55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12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8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8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18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1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27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9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7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0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1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83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55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83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42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67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01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3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1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02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47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38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80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1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5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5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88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9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18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76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3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58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24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90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33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11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24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96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66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66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26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78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84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40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6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94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29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48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7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86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65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36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38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71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445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95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2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05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94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9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8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79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28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91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47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7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64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36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76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4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39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8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70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8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77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352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59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80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5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27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8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05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5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81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95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2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15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7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3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60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7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73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9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26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5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10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89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8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90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5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1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82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2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37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27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03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16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57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23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9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83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22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28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2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6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03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15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18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3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40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93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11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59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94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17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95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26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62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07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31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93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9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12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00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7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44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7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1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10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15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2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16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7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52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20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48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94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09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56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23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06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24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34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9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4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31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04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63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20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47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12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52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52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4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95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1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04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27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9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8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79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0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2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8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84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7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0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3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11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2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69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0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69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8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94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40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3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37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78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68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75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03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50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0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9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75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9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81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26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50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9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0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8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0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0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9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6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03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15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8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58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8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5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85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06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63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89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15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8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23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82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3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46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112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1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8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38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41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73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05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86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81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3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3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84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5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27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53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92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84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8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93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67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18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80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0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3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3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7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5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0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9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91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84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03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9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2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600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4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3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91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5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56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1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1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8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0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4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33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5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23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3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36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35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02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2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1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22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1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89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21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99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17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7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68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26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11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7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43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51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4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01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1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03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3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33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8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1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5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8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9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65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34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06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22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81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2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39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5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3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18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9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66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2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65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31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29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57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71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43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8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00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64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8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9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2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63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60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94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55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2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7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04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5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37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84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2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49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61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28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9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7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58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7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5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99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10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14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85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2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260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6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5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05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73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4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05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33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53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55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16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7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04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12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55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04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1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32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68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57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07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54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1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02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62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2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32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62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0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5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0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57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79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6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9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95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34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31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6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6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28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89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24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89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30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93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9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0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1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5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93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8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16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32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80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30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11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93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15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09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6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17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1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22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64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8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9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2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1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4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6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70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09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20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56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53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4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21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36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16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9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9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84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1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9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1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34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5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82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3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13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70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8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6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2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62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55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0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73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9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9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25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2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77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19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59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0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24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4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40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0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05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15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1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52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1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84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97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02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202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45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195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0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23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9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2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559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78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93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9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04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17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18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64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7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1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02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82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9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81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23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13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71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9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61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1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74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63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6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5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8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85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20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93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4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93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54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36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44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3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83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30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08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77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03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33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541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8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1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5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10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7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65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33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31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52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1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86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6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63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7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97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1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1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87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80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67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65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4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0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0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93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3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2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3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8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6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37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9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6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73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94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54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33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76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75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39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27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2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85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6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1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50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4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28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02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5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3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57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5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69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0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33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4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30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8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27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74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Props1.xml><?xml version="1.0" encoding="utf-8"?>
<ds:datastoreItem xmlns:ds="http://schemas.openxmlformats.org/officeDocument/2006/customXml" ds:itemID="{1558E79D-88C5-4C40-BAA3-8ACCA7916A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EE770C-0690-41AE-9131-470842B718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E0436E-FD93-4E2B-B76F-E2C58EF58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2E3453-9C02-4DEF-A6BD-1EDF918E4BF0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473</Words>
  <Characters>14102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42</CharactersWithSpaces>
  <SharedDoc>false</SharedDoc>
  <HLinks>
    <vt:vector size="6" baseType="variant">
      <vt:variant>
        <vt:i4>983044</vt:i4>
      </vt:variant>
      <vt:variant>
        <vt:i4>0</vt:i4>
      </vt:variant>
      <vt:variant>
        <vt:i4>0</vt:i4>
      </vt:variant>
      <vt:variant>
        <vt:i4>5</vt:i4>
      </vt:variant>
      <vt:variant>
        <vt:lpwstr>https://www.wfp.org/publications/essential-needs-guidelines-july-201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WISHAH</dc:creator>
  <cp:keywords/>
  <dc:description/>
  <cp:lastModifiedBy>Lorenzo MONCADA</cp:lastModifiedBy>
  <cp:revision>3</cp:revision>
  <dcterms:created xsi:type="dcterms:W3CDTF">2022-12-22T14:00:00Z</dcterms:created>
  <dcterms:modified xsi:type="dcterms:W3CDTF">2022-12-22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</Properties>
</file>